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54FDD9" w14:textId="2FCA673C" w:rsidR="0064630B" w:rsidRPr="00612D0C" w:rsidRDefault="0064630B" w:rsidP="0064630B">
      <w:pPr>
        <w:spacing w:line="240" w:lineRule="auto"/>
        <w:rPr>
          <w:rFonts w:ascii="Arial" w:hAnsi="Arial" w:cs="Arial"/>
          <w:b/>
          <w:kern w:val="0"/>
          <w:sz w:val="28"/>
        </w:rPr>
      </w:pPr>
      <w:r w:rsidRPr="00612D0C">
        <w:rPr>
          <w:rFonts w:ascii="Arial" w:hAnsi="Arial" w:cs="Arial"/>
          <w:noProof/>
          <w:sz w:val="60"/>
          <w:szCs w:val="60"/>
          <w:lang w:val="en-IN" w:eastAsia="en-IN"/>
        </w:rPr>
        <w:drawing>
          <wp:anchor distT="0" distB="0" distL="114300" distR="114300" simplePos="0" relativeHeight="251658240" behindDoc="0" locked="0" layoutInCell="1" allowOverlap="1" wp14:anchorId="21A1E1EF" wp14:editId="72C3B9AC">
            <wp:simplePos x="0" y="0"/>
            <wp:positionH relativeFrom="column">
              <wp:posOffset>-34925</wp:posOffset>
            </wp:positionH>
            <wp:positionV relativeFrom="paragraph">
              <wp:posOffset>82677</wp:posOffset>
            </wp:positionV>
            <wp:extent cx="2497541" cy="400328"/>
            <wp:effectExtent l="0" t="0" r="0" b="0"/>
            <wp:wrapNone/>
            <wp:docPr id="1" name="그림 1"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A black and white sign&#10;&#10;Description automatically generated with low confidence"/>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377D">
        <w:rPr>
          <w:rFonts w:ascii="Arial" w:hAnsi="Arial" w:cs="Arial"/>
          <w:b/>
          <w:kern w:val="0"/>
          <w:sz w:val="28"/>
        </w:rPr>
        <w:tab/>
      </w:r>
    </w:p>
    <w:p w14:paraId="709B5322" w14:textId="44ACAF35" w:rsidR="0064630B" w:rsidRPr="00612D0C" w:rsidRDefault="0064630B" w:rsidP="0064630B">
      <w:pPr>
        <w:spacing w:line="360" w:lineRule="auto"/>
        <w:rPr>
          <w:rFonts w:ascii="Arial" w:eastAsia="현대산스 Text" w:hAnsi="Arial" w:cs="Arial"/>
          <w:b/>
          <w:color w:val="000000" w:themeColor="text1"/>
          <w:sz w:val="32"/>
          <w:szCs w:val="32"/>
        </w:rPr>
      </w:pPr>
    </w:p>
    <w:p w14:paraId="09A498E9" w14:textId="6B69D1A9" w:rsidR="00B42E5F" w:rsidRPr="007E7355" w:rsidRDefault="00B42E5F" w:rsidP="007E7355">
      <w:pPr>
        <w:spacing w:line="360" w:lineRule="auto"/>
        <w:rPr>
          <w:rStyle w:val="a7"/>
          <w:rFonts w:ascii="Arial" w:hAnsi="Arial" w:cs="Arial"/>
          <w:color w:val="FF0000"/>
          <w:sz w:val="32"/>
          <w:szCs w:val="32"/>
        </w:rPr>
      </w:pPr>
    </w:p>
    <w:p w14:paraId="18304B3F" w14:textId="589849DF" w:rsidR="00344A42" w:rsidRDefault="00F34989" w:rsidP="00344A42">
      <w:pPr>
        <w:spacing w:line="360" w:lineRule="auto"/>
        <w:jc w:val="center"/>
        <w:rPr>
          <w:rStyle w:val="a7"/>
          <w:rFonts w:ascii="Arial" w:hAnsi="Arial" w:cs="Arial"/>
          <w:w w:val="95"/>
          <w:sz w:val="32"/>
          <w:szCs w:val="32"/>
        </w:rPr>
      </w:pPr>
      <w:r w:rsidRPr="00F34989">
        <w:rPr>
          <w:rStyle w:val="a7"/>
          <w:rFonts w:ascii="Arial" w:hAnsi="Arial" w:cs="Arial"/>
          <w:w w:val="95"/>
          <w:sz w:val="32"/>
          <w:szCs w:val="32"/>
        </w:rPr>
        <w:t xml:space="preserve">Hyundai Motor Group Executive Chair </w:t>
      </w:r>
      <w:proofErr w:type="spellStart"/>
      <w:r w:rsidRPr="00F34989">
        <w:rPr>
          <w:rStyle w:val="a7"/>
          <w:rFonts w:ascii="Arial" w:hAnsi="Arial" w:cs="Arial"/>
          <w:w w:val="95"/>
          <w:sz w:val="32"/>
          <w:szCs w:val="32"/>
        </w:rPr>
        <w:t>Euisun</w:t>
      </w:r>
      <w:proofErr w:type="spellEnd"/>
      <w:r w:rsidRPr="00F34989">
        <w:rPr>
          <w:rStyle w:val="a7"/>
          <w:rFonts w:ascii="Arial" w:hAnsi="Arial" w:cs="Arial"/>
          <w:w w:val="95"/>
          <w:sz w:val="32"/>
          <w:szCs w:val="32"/>
        </w:rPr>
        <w:t xml:space="preserve"> Chung Visits India to Underline Mid-to long-term Mobility Strategic Com</w:t>
      </w:r>
      <w:r>
        <w:rPr>
          <w:rStyle w:val="a7"/>
          <w:rFonts w:ascii="Arial" w:hAnsi="Arial" w:cs="Arial" w:hint="eastAsia"/>
          <w:w w:val="95"/>
          <w:sz w:val="32"/>
          <w:szCs w:val="32"/>
        </w:rPr>
        <w:t>m</w:t>
      </w:r>
      <w:r w:rsidRPr="00F34989">
        <w:rPr>
          <w:rStyle w:val="a7"/>
          <w:rFonts w:ascii="Arial" w:hAnsi="Arial" w:cs="Arial"/>
          <w:w w:val="95"/>
          <w:sz w:val="32"/>
          <w:szCs w:val="32"/>
        </w:rPr>
        <w:t>itments</w:t>
      </w:r>
    </w:p>
    <w:p w14:paraId="47327145" w14:textId="77777777" w:rsidR="00F34989" w:rsidRPr="00F37F13" w:rsidRDefault="00F34989" w:rsidP="00344A42">
      <w:pPr>
        <w:spacing w:line="360" w:lineRule="auto"/>
        <w:jc w:val="center"/>
        <w:rPr>
          <w:rStyle w:val="a7"/>
          <w:rFonts w:ascii="Arial" w:hAnsi="Arial" w:cs="Arial"/>
          <w:sz w:val="32"/>
          <w:szCs w:val="32"/>
          <w:highlight w:val="yellow"/>
        </w:rPr>
      </w:pPr>
    </w:p>
    <w:p w14:paraId="470E0784" w14:textId="3B3629B4" w:rsidR="001463AB" w:rsidRDefault="001463AB" w:rsidP="00344A42">
      <w:pPr>
        <w:pStyle w:val="HTML"/>
        <w:numPr>
          <w:ilvl w:val="0"/>
          <w:numId w:val="1"/>
        </w:numPr>
        <w:shd w:val="clear" w:color="auto" w:fill="FFFFFF" w:themeFill="background1"/>
        <w:spacing w:line="360" w:lineRule="auto"/>
        <w:ind w:left="720"/>
        <w:rPr>
          <w:rFonts w:ascii="Arial" w:eastAsia="현대산스 Text" w:hAnsi="Arial" w:cs="Arial"/>
          <w:kern w:val="2"/>
          <w:sz w:val="24"/>
          <w:szCs w:val="24"/>
          <w:lang w:val="en-US" w:eastAsia="ko-KR"/>
        </w:rPr>
      </w:pPr>
      <w:bookmarkStart w:id="0" w:name="_Hlk164758555"/>
      <w:r>
        <w:rPr>
          <w:rFonts w:ascii="Arial" w:eastAsia="현대산스 Text" w:hAnsi="Arial" w:cs="Arial" w:hint="eastAsia"/>
          <w:kern w:val="2"/>
          <w:sz w:val="24"/>
          <w:szCs w:val="24"/>
          <w:lang w:val="en-US" w:eastAsia="ko-KR"/>
        </w:rPr>
        <w:t>Hyundai M</w:t>
      </w:r>
      <w:r>
        <w:rPr>
          <w:rFonts w:ascii="Arial" w:eastAsia="현대산스 Text" w:hAnsi="Arial" w:cs="Arial"/>
          <w:kern w:val="2"/>
          <w:sz w:val="24"/>
          <w:szCs w:val="24"/>
          <w:lang w:val="en-US" w:eastAsia="ko-KR"/>
        </w:rPr>
        <w:t>o</w:t>
      </w:r>
      <w:r>
        <w:rPr>
          <w:rFonts w:ascii="Arial" w:eastAsia="현대산스 Text" w:hAnsi="Arial" w:cs="Arial" w:hint="eastAsia"/>
          <w:kern w:val="2"/>
          <w:sz w:val="24"/>
          <w:szCs w:val="24"/>
          <w:lang w:val="en-US" w:eastAsia="ko-KR"/>
        </w:rPr>
        <w:t>tor Group to establish mid-to long-term strateg</w:t>
      </w:r>
      <w:r w:rsidR="00B84B3F">
        <w:rPr>
          <w:rFonts w:ascii="Arial" w:eastAsia="현대산스 Text" w:hAnsi="Arial" w:cs="Arial" w:hint="eastAsia"/>
          <w:kern w:val="2"/>
          <w:sz w:val="24"/>
          <w:szCs w:val="24"/>
          <w:lang w:val="en-US" w:eastAsia="ko-KR"/>
        </w:rPr>
        <w:t xml:space="preserve">ies to </w:t>
      </w:r>
      <w:r w:rsidR="00076080">
        <w:rPr>
          <w:rFonts w:ascii="Arial" w:eastAsia="현대산스 Text" w:hAnsi="Arial" w:cs="Arial" w:hint="eastAsia"/>
          <w:kern w:val="2"/>
          <w:sz w:val="24"/>
          <w:szCs w:val="24"/>
          <w:lang w:val="en-US" w:eastAsia="ko-KR"/>
        </w:rPr>
        <w:t>solid</w:t>
      </w:r>
      <w:r w:rsidR="00900375">
        <w:rPr>
          <w:rFonts w:ascii="Arial" w:eastAsia="현대산스 Text" w:hAnsi="Arial" w:cs="Arial" w:hint="eastAsia"/>
          <w:kern w:val="2"/>
          <w:sz w:val="24"/>
          <w:szCs w:val="24"/>
          <w:lang w:val="en-US" w:eastAsia="ko-KR"/>
        </w:rPr>
        <w:t xml:space="preserve">ify its position as a </w:t>
      </w:r>
      <w:r w:rsidR="00461AAF">
        <w:rPr>
          <w:rFonts w:ascii="Arial" w:eastAsia="현대산스 Text" w:hAnsi="Arial" w:cs="Arial" w:hint="eastAsia"/>
          <w:kern w:val="2"/>
          <w:sz w:val="24"/>
          <w:szCs w:val="24"/>
          <w:lang w:val="en-US" w:eastAsia="ko-KR"/>
        </w:rPr>
        <w:t>leading</w:t>
      </w:r>
      <w:r w:rsidR="00900375">
        <w:rPr>
          <w:rFonts w:ascii="Arial" w:eastAsia="현대산스 Text" w:hAnsi="Arial" w:cs="Arial" w:hint="eastAsia"/>
          <w:kern w:val="2"/>
          <w:sz w:val="24"/>
          <w:szCs w:val="24"/>
          <w:lang w:val="en-US" w:eastAsia="ko-KR"/>
        </w:rPr>
        <w:t xml:space="preserve"> mobility </w:t>
      </w:r>
      <w:r w:rsidR="00F34989">
        <w:rPr>
          <w:rFonts w:ascii="Arial" w:eastAsia="현대산스 Text" w:hAnsi="Arial" w:cs="Arial" w:hint="eastAsia"/>
          <w:kern w:val="2"/>
          <w:sz w:val="24"/>
          <w:szCs w:val="24"/>
          <w:lang w:val="en-US" w:eastAsia="ko-KR"/>
        </w:rPr>
        <w:t>provider</w:t>
      </w:r>
      <w:r w:rsidR="00900375">
        <w:rPr>
          <w:rFonts w:ascii="Arial" w:eastAsia="현대산스 Text" w:hAnsi="Arial" w:cs="Arial" w:hint="eastAsia"/>
          <w:kern w:val="2"/>
          <w:sz w:val="24"/>
          <w:szCs w:val="24"/>
          <w:lang w:val="en-US" w:eastAsia="ko-KR"/>
        </w:rPr>
        <w:t xml:space="preserve"> in </w:t>
      </w:r>
      <w:proofErr w:type="gramStart"/>
      <w:r w:rsidR="00900375">
        <w:rPr>
          <w:rFonts w:ascii="Arial" w:eastAsia="현대산스 Text" w:hAnsi="Arial" w:cs="Arial" w:hint="eastAsia"/>
          <w:kern w:val="2"/>
          <w:sz w:val="24"/>
          <w:szCs w:val="24"/>
          <w:lang w:val="en-US" w:eastAsia="ko-KR"/>
        </w:rPr>
        <w:t>India</w:t>
      </w:r>
      <w:proofErr w:type="gramEnd"/>
      <w:r>
        <w:rPr>
          <w:rFonts w:ascii="Arial" w:eastAsia="현대산스 Text" w:hAnsi="Arial" w:cs="Arial" w:hint="eastAsia"/>
          <w:kern w:val="2"/>
          <w:sz w:val="24"/>
          <w:szCs w:val="24"/>
          <w:lang w:val="en-US" w:eastAsia="ko-KR"/>
        </w:rPr>
        <w:t xml:space="preserve"> </w:t>
      </w:r>
    </w:p>
    <w:p w14:paraId="738E1792" w14:textId="477664EC" w:rsidR="00900375" w:rsidRDefault="00BD7049" w:rsidP="00900375">
      <w:pPr>
        <w:pStyle w:val="HTML"/>
        <w:numPr>
          <w:ilvl w:val="0"/>
          <w:numId w:val="4"/>
        </w:numPr>
        <w:shd w:val="clear" w:color="auto" w:fill="FFFFFF" w:themeFill="background1"/>
        <w:tabs>
          <w:tab w:val="clear" w:pos="916"/>
          <w:tab w:val="left" w:pos="1134"/>
        </w:tabs>
        <w:spacing w:line="360" w:lineRule="auto"/>
        <w:ind w:left="993" w:hanging="284"/>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Hyund</w:t>
      </w:r>
      <w:r w:rsidR="00AC3F4C">
        <w:rPr>
          <w:rFonts w:ascii="Arial" w:eastAsia="현대산스 Text" w:hAnsi="Arial" w:cs="Arial" w:hint="eastAsia"/>
          <w:kern w:val="2"/>
          <w:sz w:val="24"/>
          <w:szCs w:val="24"/>
          <w:lang w:val="en-US" w:eastAsia="ko-KR"/>
        </w:rPr>
        <w:t>ai Motor India to establish a</w:t>
      </w:r>
      <w:r w:rsidR="00F6483E">
        <w:rPr>
          <w:rFonts w:ascii="Arial" w:eastAsia="현대산스 Text" w:hAnsi="Arial" w:cs="Arial" w:hint="eastAsia"/>
          <w:kern w:val="2"/>
          <w:sz w:val="24"/>
          <w:szCs w:val="24"/>
          <w:lang w:val="en-US" w:eastAsia="ko-KR"/>
        </w:rPr>
        <w:t>n annual</w:t>
      </w:r>
      <w:r w:rsidR="00AC3F4C">
        <w:rPr>
          <w:rFonts w:ascii="Arial" w:eastAsia="현대산스 Text" w:hAnsi="Arial" w:cs="Arial" w:hint="eastAsia"/>
          <w:kern w:val="2"/>
          <w:sz w:val="24"/>
          <w:szCs w:val="24"/>
          <w:lang w:val="en-US" w:eastAsia="ko-KR"/>
        </w:rPr>
        <w:t xml:space="preserve"> production system of one million units by 2025; </w:t>
      </w:r>
      <w:r w:rsidR="00DB38FC">
        <w:rPr>
          <w:rFonts w:ascii="Arial" w:eastAsia="현대산스 Text" w:hAnsi="Arial" w:cs="Arial" w:hint="eastAsia"/>
          <w:kern w:val="2"/>
          <w:sz w:val="24"/>
          <w:szCs w:val="24"/>
          <w:lang w:val="en-US" w:eastAsia="ko-KR"/>
        </w:rPr>
        <w:t xml:space="preserve">Combined with </w:t>
      </w:r>
      <w:r w:rsidR="00F6483E">
        <w:rPr>
          <w:rFonts w:ascii="Arial" w:eastAsia="현대산스 Text" w:hAnsi="Arial" w:cs="Arial" w:hint="eastAsia"/>
          <w:kern w:val="2"/>
          <w:sz w:val="24"/>
          <w:szCs w:val="24"/>
          <w:lang w:val="en-US" w:eastAsia="ko-KR"/>
        </w:rPr>
        <w:t>Kia India, Hyundai M</w:t>
      </w:r>
      <w:r w:rsidR="00F6483E">
        <w:rPr>
          <w:rFonts w:ascii="Arial" w:eastAsia="현대산스 Text" w:hAnsi="Arial" w:cs="Arial"/>
          <w:kern w:val="2"/>
          <w:sz w:val="24"/>
          <w:szCs w:val="24"/>
          <w:lang w:val="en-US" w:eastAsia="ko-KR"/>
        </w:rPr>
        <w:t>o</w:t>
      </w:r>
      <w:r w:rsidR="00F6483E">
        <w:rPr>
          <w:rFonts w:ascii="Arial" w:eastAsia="현대산스 Text" w:hAnsi="Arial" w:cs="Arial" w:hint="eastAsia"/>
          <w:kern w:val="2"/>
          <w:sz w:val="24"/>
          <w:szCs w:val="24"/>
          <w:lang w:val="en-US" w:eastAsia="ko-KR"/>
        </w:rPr>
        <w:t xml:space="preserve">tor Group to </w:t>
      </w:r>
      <w:r w:rsidR="00DB38FC">
        <w:rPr>
          <w:rFonts w:ascii="Arial" w:eastAsia="현대산스 Text" w:hAnsi="Arial" w:cs="Arial" w:hint="eastAsia"/>
          <w:kern w:val="2"/>
          <w:sz w:val="24"/>
          <w:szCs w:val="24"/>
          <w:lang w:val="en-US" w:eastAsia="ko-KR"/>
        </w:rPr>
        <w:t>be able to</w:t>
      </w:r>
      <w:r w:rsidR="00461AAF">
        <w:rPr>
          <w:rFonts w:ascii="Arial" w:eastAsia="현대산스 Text" w:hAnsi="Arial" w:cs="Arial" w:hint="eastAsia"/>
          <w:kern w:val="2"/>
          <w:sz w:val="24"/>
          <w:szCs w:val="24"/>
          <w:lang w:val="en-US" w:eastAsia="ko-KR"/>
        </w:rPr>
        <w:t xml:space="preserve"> annually</w:t>
      </w:r>
      <w:r w:rsidR="00DB38FC">
        <w:rPr>
          <w:rFonts w:ascii="Arial" w:eastAsia="현대산스 Text" w:hAnsi="Arial" w:cs="Arial" w:hint="eastAsia"/>
          <w:kern w:val="2"/>
          <w:sz w:val="24"/>
          <w:szCs w:val="24"/>
          <w:lang w:val="en-US" w:eastAsia="ko-KR"/>
        </w:rPr>
        <w:t xml:space="preserve"> produce 1.5 million units </w:t>
      </w:r>
      <w:r w:rsidR="00E22BB7">
        <w:rPr>
          <w:rFonts w:ascii="Arial" w:eastAsia="현대산스 Text" w:hAnsi="Arial" w:cs="Arial" w:hint="eastAsia"/>
          <w:kern w:val="2"/>
          <w:sz w:val="24"/>
          <w:szCs w:val="24"/>
          <w:lang w:val="en-US" w:eastAsia="ko-KR"/>
        </w:rPr>
        <w:t>annual</w:t>
      </w:r>
      <w:r w:rsidR="00E22BB7">
        <w:rPr>
          <w:rFonts w:ascii="Arial" w:eastAsia="현대산스 Text" w:hAnsi="Arial" w:cs="Arial"/>
          <w:kern w:val="2"/>
          <w:sz w:val="24"/>
          <w:szCs w:val="24"/>
          <w:lang w:val="en-US" w:eastAsia="ko-KR"/>
        </w:rPr>
        <w:t>l</w:t>
      </w:r>
      <w:r w:rsidR="00E22BB7">
        <w:rPr>
          <w:rFonts w:ascii="Arial" w:eastAsia="현대산스 Text" w:hAnsi="Arial" w:cs="Arial" w:hint="eastAsia"/>
          <w:kern w:val="2"/>
          <w:sz w:val="24"/>
          <w:szCs w:val="24"/>
          <w:lang w:val="en-US" w:eastAsia="ko-KR"/>
        </w:rPr>
        <w:t xml:space="preserve">y </w:t>
      </w:r>
      <w:r w:rsidR="00461AAF">
        <w:rPr>
          <w:rFonts w:ascii="Arial" w:eastAsia="현대산스 Text" w:hAnsi="Arial" w:cs="Arial" w:hint="eastAsia"/>
          <w:kern w:val="2"/>
          <w:sz w:val="24"/>
          <w:szCs w:val="24"/>
          <w:lang w:val="en-US" w:eastAsia="ko-KR"/>
        </w:rPr>
        <w:t xml:space="preserve">in </w:t>
      </w:r>
      <w:proofErr w:type="gramStart"/>
      <w:r w:rsidR="00461AAF">
        <w:rPr>
          <w:rFonts w:ascii="Arial" w:eastAsia="현대산스 Text" w:hAnsi="Arial" w:cs="Arial" w:hint="eastAsia"/>
          <w:kern w:val="2"/>
          <w:sz w:val="24"/>
          <w:szCs w:val="24"/>
          <w:lang w:val="en-US" w:eastAsia="ko-KR"/>
        </w:rPr>
        <w:t>India</w:t>
      </w:r>
      <w:proofErr w:type="gramEnd"/>
    </w:p>
    <w:p w14:paraId="60F01BBB" w14:textId="7FD1C8B5" w:rsidR="00D55FB6" w:rsidRDefault="00990027" w:rsidP="00900375">
      <w:pPr>
        <w:pStyle w:val="HTML"/>
        <w:numPr>
          <w:ilvl w:val="0"/>
          <w:numId w:val="4"/>
        </w:numPr>
        <w:shd w:val="clear" w:color="auto" w:fill="FFFFFF" w:themeFill="background1"/>
        <w:tabs>
          <w:tab w:val="clear" w:pos="916"/>
          <w:tab w:val="left" w:pos="1134"/>
        </w:tabs>
        <w:spacing w:line="360" w:lineRule="auto"/>
        <w:ind w:left="993" w:hanging="284"/>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Electrification strategy to strengthen leadership in the Indian EV market by </w:t>
      </w:r>
      <w:r>
        <w:rPr>
          <w:rFonts w:ascii="Arial" w:eastAsia="현대산스 Text" w:hAnsi="Arial" w:cs="Arial"/>
          <w:kern w:val="2"/>
          <w:sz w:val="24"/>
          <w:szCs w:val="24"/>
          <w:lang w:val="en-US" w:eastAsia="ko-KR"/>
        </w:rPr>
        <w:t>expanding</w:t>
      </w:r>
      <w:r>
        <w:rPr>
          <w:rFonts w:ascii="Arial" w:eastAsia="현대산스 Text" w:hAnsi="Arial" w:cs="Arial" w:hint="eastAsia"/>
          <w:kern w:val="2"/>
          <w:sz w:val="24"/>
          <w:szCs w:val="24"/>
          <w:lang w:val="en-US" w:eastAsia="ko-KR"/>
        </w:rPr>
        <w:t xml:space="preserve"> EV</w:t>
      </w:r>
      <w:r w:rsidR="00202F81">
        <w:rPr>
          <w:rFonts w:ascii="Arial" w:eastAsia="현대산스 Text" w:hAnsi="Arial" w:cs="Arial" w:hint="eastAsia"/>
          <w:kern w:val="2"/>
          <w:sz w:val="24"/>
          <w:szCs w:val="24"/>
          <w:lang w:val="en-US" w:eastAsia="ko-KR"/>
        </w:rPr>
        <w:t xml:space="preserve"> local</w:t>
      </w:r>
      <w:r>
        <w:rPr>
          <w:rFonts w:ascii="Arial" w:eastAsia="현대산스 Text" w:hAnsi="Arial" w:cs="Arial" w:hint="eastAsia"/>
          <w:kern w:val="2"/>
          <w:sz w:val="24"/>
          <w:szCs w:val="24"/>
          <w:lang w:val="en-US" w:eastAsia="ko-KR"/>
        </w:rPr>
        <w:t xml:space="preserve"> production and lineups</w:t>
      </w:r>
      <w:r w:rsidR="00202F81">
        <w:rPr>
          <w:rFonts w:ascii="Arial" w:eastAsia="현대산스 Text" w:hAnsi="Arial" w:cs="Arial" w:hint="eastAsia"/>
          <w:kern w:val="2"/>
          <w:sz w:val="24"/>
          <w:szCs w:val="24"/>
          <w:lang w:val="en-US" w:eastAsia="ko-KR"/>
        </w:rPr>
        <w:t xml:space="preserve"> as well as creating</w:t>
      </w:r>
      <w:r w:rsidR="00431EF1">
        <w:rPr>
          <w:rFonts w:ascii="Arial" w:eastAsia="현대산스 Text" w:hAnsi="Arial" w:cs="Arial" w:hint="eastAsia"/>
          <w:kern w:val="2"/>
          <w:sz w:val="24"/>
          <w:szCs w:val="24"/>
          <w:lang w:val="en-US" w:eastAsia="ko-KR"/>
        </w:rPr>
        <w:t xml:space="preserve"> EV</w:t>
      </w:r>
      <w:r w:rsidR="00202F81">
        <w:rPr>
          <w:rFonts w:ascii="Arial" w:eastAsia="현대산스 Text" w:hAnsi="Arial" w:cs="Arial" w:hint="eastAsia"/>
          <w:kern w:val="2"/>
          <w:sz w:val="24"/>
          <w:szCs w:val="24"/>
          <w:lang w:val="en-US" w:eastAsia="ko-KR"/>
        </w:rPr>
        <w:t xml:space="preserve"> </w:t>
      </w:r>
      <w:proofErr w:type="gramStart"/>
      <w:r w:rsidR="00202F81">
        <w:rPr>
          <w:rFonts w:ascii="Arial" w:eastAsia="현대산스 Text" w:hAnsi="Arial" w:cs="Arial" w:hint="eastAsia"/>
          <w:kern w:val="2"/>
          <w:sz w:val="24"/>
          <w:szCs w:val="24"/>
          <w:lang w:val="en-US" w:eastAsia="ko-KR"/>
        </w:rPr>
        <w:t>ecosystems</w:t>
      </w:r>
      <w:proofErr w:type="gramEnd"/>
      <w:r>
        <w:rPr>
          <w:rFonts w:ascii="Arial" w:eastAsia="현대산스 Text" w:hAnsi="Arial" w:cs="Arial" w:hint="eastAsia"/>
          <w:kern w:val="2"/>
          <w:sz w:val="24"/>
          <w:szCs w:val="24"/>
          <w:lang w:val="en-US" w:eastAsia="ko-KR"/>
        </w:rPr>
        <w:t xml:space="preserve"> </w:t>
      </w:r>
    </w:p>
    <w:p w14:paraId="25E19284" w14:textId="33881589" w:rsidR="005B290E" w:rsidRDefault="00745147" w:rsidP="00344A42">
      <w:pPr>
        <w:pStyle w:val="HTML"/>
        <w:numPr>
          <w:ilvl w:val="0"/>
          <w:numId w:val="1"/>
        </w:numPr>
        <w:shd w:val="clear" w:color="auto" w:fill="FFFFFF" w:themeFill="background1"/>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E</w:t>
      </w:r>
      <w:r>
        <w:rPr>
          <w:rFonts w:ascii="Arial" w:eastAsia="현대산스 Text" w:hAnsi="Arial" w:cs="Arial"/>
          <w:kern w:val="2"/>
          <w:sz w:val="24"/>
          <w:szCs w:val="24"/>
          <w:lang w:val="en-US" w:eastAsia="ko-KR"/>
        </w:rPr>
        <w:t xml:space="preserve">xecutive Chair Chung </w:t>
      </w:r>
      <w:r w:rsidR="005B290E">
        <w:rPr>
          <w:rFonts w:ascii="Arial" w:eastAsia="현대산스 Text" w:hAnsi="Arial" w:cs="Arial" w:hint="eastAsia"/>
          <w:kern w:val="2"/>
          <w:sz w:val="24"/>
          <w:szCs w:val="24"/>
          <w:lang w:val="en-US" w:eastAsia="ko-KR"/>
        </w:rPr>
        <w:t>also h</w:t>
      </w:r>
      <w:r w:rsidR="00EF33B7">
        <w:rPr>
          <w:rFonts w:ascii="Arial" w:eastAsia="현대산스 Text" w:hAnsi="Arial" w:cs="Arial" w:hint="eastAsia"/>
          <w:kern w:val="2"/>
          <w:sz w:val="24"/>
          <w:szCs w:val="24"/>
          <w:lang w:val="en-US" w:eastAsia="ko-KR"/>
        </w:rPr>
        <w:t>ad</w:t>
      </w:r>
      <w:r w:rsidR="00EC0894">
        <w:rPr>
          <w:rFonts w:ascii="Arial" w:eastAsia="현대산스 Text" w:hAnsi="Arial" w:cs="Arial" w:hint="eastAsia"/>
          <w:kern w:val="2"/>
          <w:sz w:val="24"/>
          <w:szCs w:val="24"/>
          <w:lang w:val="en-US" w:eastAsia="ko-KR"/>
        </w:rPr>
        <w:t xml:space="preserve"> a</w:t>
      </w:r>
      <w:r w:rsidR="00493EBB">
        <w:rPr>
          <w:rFonts w:ascii="Arial" w:eastAsia="현대산스 Text" w:hAnsi="Arial" w:cs="Arial" w:hint="eastAsia"/>
          <w:kern w:val="2"/>
          <w:sz w:val="24"/>
          <w:szCs w:val="24"/>
          <w:lang w:val="en-US" w:eastAsia="ko-KR"/>
        </w:rPr>
        <w:t xml:space="preserve"> </w:t>
      </w:r>
      <w:r w:rsidR="005B290E">
        <w:rPr>
          <w:rFonts w:ascii="Arial" w:eastAsia="현대산스 Text" w:hAnsi="Arial" w:cs="Arial" w:hint="eastAsia"/>
          <w:kern w:val="2"/>
          <w:sz w:val="24"/>
          <w:szCs w:val="24"/>
          <w:lang w:val="en-US" w:eastAsia="ko-KR"/>
        </w:rPr>
        <w:t xml:space="preserve">town hall meeting </w:t>
      </w:r>
      <w:r>
        <w:rPr>
          <w:rFonts w:ascii="Arial" w:eastAsia="현대산스 Text" w:hAnsi="Arial" w:cs="Arial"/>
          <w:kern w:val="2"/>
          <w:sz w:val="24"/>
          <w:szCs w:val="24"/>
          <w:lang w:val="en-US" w:eastAsia="ko-KR"/>
        </w:rPr>
        <w:t>to</w:t>
      </w:r>
      <w:r w:rsidR="005B290E">
        <w:rPr>
          <w:rFonts w:ascii="Arial" w:eastAsia="현대산스 Text" w:hAnsi="Arial" w:cs="Arial" w:hint="eastAsia"/>
          <w:kern w:val="2"/>
          <w:sz w:val="24"/>
          <w:szCs w:val="24"/>
          <w:lang w:val="en-US" w:eastAsia="ko-KR"/>
        </w:rPr>
        <w:t xml:space="preserve"> </w:t>
      </w:r>
      <w:r w:rsidR="005B290E" w:rsidRPr="005B290E">
        <w:rPr>
          <w:rFonts w:ascii="Arial" w:eastAsia="현대산스 Text" w:hAnsi="Arial" w:cs="Arial"/>
          <w:kern w:val="2"/>
          <w:sz w:val="24"/>
          <w:szCs w:val="24"/>
          <w:lang w:val="en-US" w:eastAsia="ko-KR"/>
        </w:rPr>
        <w:t xml:space="preserve">share visions and strengthen trust with </w:t>
      </w:r>
      <w:r w:rsidR="00EC0894">
        <w:rPr>
          <w:rFonts w:ascii="Arial" w:eastAsia="현대산스 Text" w:hAnsi="Arial" w:cs="Arial" w:hint="eastAsia"/>
          <w:kern w:val="2"/>
          <w:sz w:val="24"/>
          <w:szCs w:val="24"/>
          <w:lang w:val="en-US" w:eastAsia="ko-KR"/>
        </w:rPr>
        <w:t>Hyundai Motor India</w:t>
      </w:r>
      <w:r w:rsidR="005B290E" w:rsidRPr="005B290E">
        <w:rPr>
          <w:rFonts w:ascii="Arial" w:eastAsia="현대산스 Text" w:hAnsi="Arial" w:cs="Arial"/>
          <w:kern w:val="2"/>
          <w:sz w:val="24"/>
          <w:szCs w:val="24"/>
          <w:lang w:val="en-US" w:eastAsia="ko-KR"/>
        </w:rPr>
        <w:t xml:space="preserve"> </w:t>
      </w:r>
      <w:proofErr w:type="gramStart"/>
      <w:r w:rsidR="005B290E" w:rsidRPr="005B290E">
        <w:rPr>
          <w:rFonts w:ascii="Arial" w:eastAsia="현대산스 Text" w:hAnsi="Arial" w:cs="Arial"/>
          <w:kern w:val="2"/>
          <w:sz w:val="24"/>
          <w:szCs w:val="24"/>
          <w:lang w:val="en-US" w:eastAsia="ko-KR"/>
        </w:rPr>
        <w:t>employees</w:t>
      </w:r>
      <w:proofErr w:type="gramEnd"/>
      <w:r w:rsidR="005B290E" w:rsidRPr="005B290E">
        <w:rPr>
          <w:rFonts w:ascii="Arial" w:eastAsia="현대산스 Text" w:hAnsi="Arial" w:cs="Arial"/>
          <w:kern w:val="2"/>
          <w:sz w:val="24"/>
          <w:szCs w:val="24"/>
          <w:lang w:val="en-US" w:eastAsia="ko-KR"/>
        </w:rPr>
        <w:t xml:space="preserve"> </w:t>
      </w:r>
    </w:p>
    <w:p w14:paraId="3C93CE2A" w14:textId="71F55859" w:rsidR="001B4B26" w:rsidRDefault="009316B8" w:rsidP="001B4B26">
      <w:pPr>
        <w:pStyle w:val="HTML"/>
        <w:numPr>
          <w:ilvl w:val="0"/>
          <w:numId w:val="4"/>
        </w:numPr>
        <w:shd w:val="clear" w:color="auto" w:fill="FFFFFF" w:themeFill="background1"/>
        <w:tabs>
          <w:tab w:val="clear" w:pos="916"/>
          <w:tab w:val="left" w:pos="1134"/>
        </w:tabs>
        <w:spacing w:line="360" w:lineRule="auto"/>
        <w:ind w:left="993" w:hanging="284"/>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Approximately 400 local employees </w:t>
      </w:r>
      <w:r w:rsidR="00CA6EEC">
        <w:rPr>
          <w:rFonts w:ascii="Arial" w:eastAsia="현대산스 Text" w:hAnsi="Arial" w:cs="Arial" w:hint="eastAsia"/>
          <w:kern w:val="2"/>
          <w:sz w:val="24"/>
          <w:szCs w:val="24"/>
          <w:lang w:val="en-US" w:eastAsia="ko-KR"/>
        </w:rPr>
        <w:t xml:space="preserve">attended the </w:t>
      </w:r>
      <w:r>
        <w:rPr>
          <w:rFonts w:ascii="Arial" w:eastAsia="현대산스 Text" w:hAnsi="Arial" w:cs="Arial" w:hint="eastAsia"/>
          <w:kern w:val="2"/>
          <w:sz w:val="24"/>
          <w:szCs w:val="24"/>
          <w:lang w:val="en-US" w:eastAsia="ko-KR"/>
        </w:rPr>
        <w:t>site</w:t>
      </w:r>
      <w:r w:rsidR="00CA6EEC">
        <w:rPr>
          <w:rFonts w:ascii="Arial" w:eastAsia="현대산스 Text" w:hAnsi="Arial" w:cs="Arial" w:hint="eastAsia"/>
          <w:kern w:val="2"/>
          <w:sz w:val="24"/>
          <w:szCs w:val="24"/>
          <w:lang w:val="en-US" w:eastAsia="ko-KR"/>
        </w:rPr>
        <w:t xml:space="preserve">, while </w:t>
      </w:r>
      <w:r w:rsidR="00EC0894">
        <w:rPr>
          <w:rFonts w:ascii="Arial" w:eastAsia="현대산스 Text" w:hAnsi="Arial" w:cs="Arial" w:hint="eastAsia"/>
          <w:kern w:val="2"/>
          <w:sz w:val="24"/>
          <w:szCs w:val="24"/>
          <w:lang w:val="en-US" w:eastAsia="ko-KR"/>
        </w:rPr>
        <w:t xml:space="preserve">over </w:t>
      </w:r>
      <w:r w:rsidR="00CA6EEC">
        <w:rPr>
          <w:rFonts w:ascii="Arial" w:eastAsia="현대산스 Text" w:hAnsi="Arial" w:cs="Arial" w:hint="eastAsia"/>
          <w:kern w:val="2"/>
          <w:sz w:val="24"/>
          <w:szCs w:val="24"/>
          <w:lang w:val="en-US" w:eastAsia="ko-KR"/>
        </w:rPr>
        <w:t xml:space="preserve">3,000 joined through a video connection </w:t>
      </w:r>
      <w:r w:rsidR="00EC0894">
        <w:rPr>
          <w:rFonts w:ascii="Arial" w:eastAsia="현대산스 Text" w:hAnsi="Arial" w:cs="Arial" w:hint="eastAsia"/>
          <w:kern w:val="2"/>
          <w:sz w:val="24"/>
          <w:szCs w:val="24"/>
          <w:lang w:val="en-US" w:eastAsia="ko-KR"/>
        </w:rPr>
        <w:t>across</w:t>
      </w:r>
      <w:r w:rsidR="00CA6EEC">
        <w:rPr>
          <w:rFonts w:ascii="Arial" w:eastAsia="현대산스 Text" w:hAnsi="Arial" w:cs="Arial" w:hint="eastAsia"/>
          <w:kern w:val="2"/>
          <w:sz w:val="24"/>
          <w:szCs w:val="24"/>
          <w:lang w:val="en-US" w:eastAsia="ko-KR"/>
        </w:rPr>
        <w:t xml:space="preserve"> </w:t>
      </w:r>
      <w:r w:rsidR="008D170E">
        <w:rPr>
          <w:rFonts w:ascii="Arial" w:eastAsia="현대산스 Text" w:hAnsi="Arial" w:cs="Arial" w:hint="eastAsia"/>
          <w:kern w:val="2"/>
          <w:sz w:val="24"/>
          <w:szCs w:val="24"/>
          <w:lang w:val="en-US" w:eastAsia="ko-KR"/>
        </w:rPr>
        <w:t xml:space="preserve">all </w:t>
      </w:r>
      <w:r w:rsidR="00CA6EEC">
        <w:rPr>
          <w:rFonts w:ascii="Arial" w:eastAsia="현대산스 Text" w:hAnsi="Arial" w:cs="Arial" w:hint="eastAsia"/>
          <w:kern w:val="2"/>
          <w:sz w:val="24"/>
          <w:szCs w:val="24"/>
          <w:lang w:val="en-US" w:eastAsia="ko-KR"/>
        </w:rPr>
        <w:t>Hyundai</w:t>
      </w:r>
      <w:r w:rsidR="008D170E">
        <w:rPr>
          <w:rFonts w:ascii="Arial" w:eastAsia="현대산스 Text" w:hAnsi="Arial" w:cs="Arial" w:hint="eastAsia"/>
          <w:kern w:val="2"/>
          <w:sz w:val="24"/>
          <w:szCs w:val="24"/>
          <w:lang w:val="en-US" w:eastAsia="ko-KR"/>
        </w:rPr>
        <w:t xml:space="preserve"> Motor</w:t>
      </w:r>
      <w:r w:rsidR="00CA6EEC">
        <w:rPr>
          <w:rFonts w:ascii="Arial" w:eastAsia="현대산스 Text" w:hAnsi="Arial" w:cs="Arial" w:hint="eastAsia"/>
          <w:kern w:val="2"/>
          <w:sz w:val="24"/>
          <w:szCs w:val="24"/>
          <w:lang w:val="en-US" w:eastAsia="ko-KR"/>
        </w:rPr>
        <w:t xml:space="preserve"> sites in </w:t>
      </w:r>
      <w:proofErr w:type="gramStart"/>
      <w:r w:rsidR="00CA6EEC">
        <w:rPr>
          <w:rFonts w:ascii="Arial" w:eastAsia="현대산스 Text" w:hAnsi="Arial" w:cs="Arial" w:hint="eastAsia"/>
          <w:kern w:val="2"/>
          <w:sz w:val="24"/>
          <w:szCs w:val="24"/>
          <w:lang w:val="en-US" w:eastAsia="ko-KR"/>
        </w:rPr>
        <w:t>Ind</w:t>
      </w:r>
      <w:r w:rsidR="00C04E54">
        <w:rPr>
          <w:rFonts w:ascii="Arial" w:eastAsia="현대산스 Text" w:hAnsi="Arial" w:cs="Arial" w:hint="eastAsia"/>
          <w:kern w:val="2"/>
          <w:sz w:val="24"/>
          <w:szCs w:val="24"/>
          <w:lang w:val="en-US" w:eastAsia="ko-KR"/>
        </w:rPr>
        <w:t>i</w:t>
      </w:r>
      <w:r w:rsidR="00CA6EEC">
        <w:rPr>
          <w:rFonts w:ascii="Arial" w:eastAsia="현대산스 Text" w:hAnsi="Arial" w:cs="Arial" w:hint="eastAsia"/>
          <w:kern w:val="2"/>
          <w:sz w:val="24"/>
          <w:szCs w:val="24"/>
          <w:lang w:val="en-US" w:eastAsia="ko-KR"/>
        </w:rPr>
        <w:t>a</w:t>
      </w:r>
      <w:proofErr w:type="gramEnd"/>
      <w:r w:rsidR="00B0711F">
        <w:rPr>
          <w:rFonts w:ascii="Arial" w:eastAsia="현대산스 Text" w:hAnsi="Arial" w:cs="Arial" w:hint="eastAsia"/>
          <w:kern w:val="2"/>
          <w:sz w:val="24"/>
          <w:szCs w:val="24"/>
          <w:lang w:val="en-US" w:eastAsia="ko-KR"/>
        </w:rPr>
        <w:t xml:space="preserve"> </w:t>
      </w:r>
    </w:p>
    <w:p w14:paraId="7C1001A7" w14:textId="77D97195" w:rsidR="002635A6" w:rsidRPr="001B4B26" w:rsidRDefault="001B4B26" w:rsidP="001B4B26">
      <w:pPr>
        <w:pStyle w:val="HTML"/>
        <w:numPr>
          <w:ilvl w:val="0"/>
          <w:numId w:val="4"/>
        </w:numPr>
        <w:shd w:val="clear" w:color="auto" w:fill="FFFFFF" w:themeFill="background1"/>
        <w:tabs>
          <w:tab w:val="clear" w:pos="916"/>
          <w:tab w:val="left" w:pos="1134"/>
        </w:tabs>
        <w:spacing w:line="360" w:lineRule="auto"/>
        <w:ind w:left="993" w:hanging="284"/>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 xml:space="preserve">Executive Chair </w:t>
      </w:r>
      <w:r w:rsidR="008A46F4" w:rsidRPr="001B4B26">
        <w:rPr>
          <w:rFonts w:ascii="Arial" w:eastAsia="현대산스 Text" w:hAnsi="Arial" w:cs="Arial"/>
          <w:kern w:val="2"/>
          <w:sz w:val="24"/>
          <w:szCs w:val="24"/>
          <w:lang w:val="en-US" w:eastAsia="ko-KR"/>
        </w:rPr>
        <w:t xml:space="preserve">highlighted </w:t>
      </w:r>
      <w:r w:rsidR="00846C43">
        <w:rPr>
          <w:rFonts w:ascii="Arial" w:eastAsia="현대산스 Text" w:hAnsi="Arial" w:cs="Arial" w:hint="eastAsia"/>
          <w:kern w:val="2"/>
          <w:sz w:val="24"/>
          <w:szCs w:val="24"/>
          <w:lang w:val="en-US" w:eastAsia="ko-KR"/>
        </w:rPr>
        <w:t>the Group</w:t>
      </w:r>
      <w:r w:rsidR="00846C43">
        <w:rPr>
          <w:rFonts w:ascii="Arial" w:eastAsia="현대산스 Text" w:hAnsi="Arial" w:cs="Arial"/>
          <w:kern w:val="2"/>
          <w:sz w:val="24"/>
          <w:szCs w:val="24"/>
          <w:lang w:val="en-US" w:eastAsia="ko-KR"/>
        </w:rPr>
        <w:t>’</w:t>
      </w:r>
      <w:r w:rsidR="00846C43">
        <w:rPr>
          <w:rFonts w:ascii="Arial" w:eastAsia="현대산스 Text" w:hAnsi="Arial" w:cs="Arial" w:hint="eastAsia"/>
          <w:kern w:val="2"/>
          <w:sz w:val="24"/>
          <w:szCs w:val="24"/>
          <w:lang w:val="en-US" w:eastAsia="ko-KR"/>
        </w:rPr>
        <w:t xml:space="preserve">s </w:t>
      </w:r>
      <w:r w:rsidR="008A46F4" w:rsidRPr="001B4B26">
        <w:rPr>
          <w:rFonts w:ascii="Arial" w:eastAsia="현대산스 Text" w:hAnsi="Arial" w:cs="Arial"/>
          <w:kern w:val="2"/>
          <w:sz w:val="24"/>
          <w:szCs w:val="24"/>
          <w:lang w:val="en-US" w:eastAsia="ko-KR"/>
        </w:rPr>
        <w:t>customer-</w:t>
      </w:r>
      <w:r w:rsidR="0056231A" w:rsidRPr="001B4B26">
        <w:rPr>
          <w:rFonts w:ascii="Arial" w:eastAsia="현대산스 Text" w:hAnsi="Arial" w:cs="Arial" w:hint="eastAsia"/>
          <w:kern w:val="2"/>
          <w:sz w:val="24"/>
          <w:szCs w:val="24"/>
          <w:lang w:val="en-US" w:eastAsia="ko-KR"/>
        </w:rPr>
        <w:t>centric</w:t>
      </w:r>
      <w:r w:rsidR="008A46F4" w:rsidRPr="001B4B26">
        <w:rPr>
          <w:rFonts w:ascii="Arial" w:eastAsia="현대산스 Text" w:hAnsi="Arial" w:cs="Arial"/>
          <w:kern w:val="2"/>
          <w:sz w:val="24"/>
          <w:szCs w:val="24"/>
          <w:lang w:val="en-US" w:eastAsia="ko-KR"/>
        </w:rPr>
        <w:t xml:space="preserve"> phil</w:t>
      </w:r>
      <w:r w:rsidR="003554C0" w:rsidRPr="001B4B26">
        <w:rPr>
          <w:rFonts w:ascii="Arial" w:eastAsia="현대산스 Text" w:hAnsi="Arial" w:cs="Arial"/>
          <w:kern w:val="2"/>
          <w:sz w:val="24"/>
          <w:szCs w:val="24"/>
          <w:lang w:val="en-US" w:eastAsia="ko-KR"/>
        </w:rPr>
        <w:t>osophy, strategic importance of India</w:t>
      </w:r>
      <w:r w:rsidR="008B3F41">
        <w:rPr>
          <w:rFonts w:ascii="Arial" w:eastAsia="현대산스 Text" w:hAnsi="Arial" w:cs="Arial" w:hint="eastAsia"/>
          <w:kern w:val="2"/>
          <w:sz w:val="24"/>
          <w:szCs w:val="24"/>
          <w:lang w:val="en-US" w:eastAsia="ko-KR"/>
        </w:rPr>
        <w:t xml:space="preserve"> </w:t>
      </w:r>
      <w:r w:rsidR="00846C43">
        <w:rPr>
          <w:rFonts w:ascii="Arial" w:eastAsia="현대산스 Text" w:hAnsi="Arial" w:cs="Arial" w:hint="eastAsia"/>
          <w:kern w:val="2"/>
          <w:sz w:val="24"/>
          <w:szCs w:val="24"/>
          <w:lang w:val="en-US" w:eastAsia="ko-KR"/>
        </w:rPr>
        <w:t xml:space="preserve">as well as </w:t>
      </w:r>
      <w:r w:rsidR="008B3F41">
        <w:rPr>
          <w:rFonts w:ascii="Arial" w:eastAsia="현대산스 Text" w:hAnsi="Arial" w:cs="Arial" w:hint="eastAsia"/>
          <w:kern w:val="2"/>
          <w:sz w:val="24"/>
          <w:szCs w:val="24"/>
          <w:lang w:val="en-US" w:eastAsia="ko-KR"/>
        </w:rPr>
        <w:t xml:space="preserve">electrification strategies </w:t>
      </w:r>
      <w:r w:rsidR="00846C43">
        <w:rPr>
          <w:rFonts w:ascii="Arial" w:eastAsia="현대산스 Text" w:hAnsi="Arial" w:cs="Arial" w:hint="eastAsia"/>
          <w:kern w:val="2"/>
          <w:sz w:val="24"/>
          <w:szCs w:val="24"/>
          <w:lang w:val="en-US" w:eastAsia="ko-KR"/>
        </w:rPr>
        <w:t>and f</w:t>
      </w:r>
      <w:r w:rsidR="003554C0" w:rsidRPr="001B4B26">
        <w:rPr>
          <w:rFonts w:ascii="Arial" w:eastAsia="현대산스 Text" w:hAnsi="Arial" w:cs="Arial"/>
          <w:kern w:val="2"/>
          <w:sz w:val="24"/>
          <w:szCs w:val="24"/>
          <w:lang w:val="en-US" w:eastAsia="ko-KR"/>
        </w:rPr>
        <w:t xml:space="preserve">uture </w:t>
      </w:r>
      <w:proofErr w:type="gramStart"/>
      <w:r w:rsidR="003554C0" w:rsidRPr="001B4B26">
        <w:rPr>
          <w:rFonts w:ascii="Arial" w:eastAsia="현대산스 Text" w:hAnsi="Arial" w:cs="Arial"/>
          <w:kern w:val="2"/>
          <w:sz w:val="24"/>
          <w:szCs w:val="24"/>
          <w:lang w:val="en-US" w:eastAsia="ko-KR"/>
        </w:rPr>
        <w:t>direction</w:t>
      </w:r>
      <w:r w:rsidR="00846C43">
        <w:rPr>
          <w:rFonts w:ascii="Arial" w:eastAsia="현대산스 Text" w:hAnsi="Arial" w:cs="Arial" w:hint="eastAsia"/>
          <w:kern w:val="2"/>
          <w:sz w:val="24"/>
          <w:szCs w:val="24"/>
          <w:lang w:val="en-US" w:eastAsia="ko-KR"/>
        </w:rPr>
        <w:t>s</w:t>
      </w:r>
      <w:proofErr w:type="gramEnd"/>
      <w:r w:rsidR="003554C0" w:rsidRPr="001B4B26">
        <w:rPr>
          <w:rFonts w:ascii="Arial" w:eastAsia="현대산스 Text" w:hAnsi="Arial" w:cs="Arial"/>
          <w:kern w:val="2"/>
          <w:sz w:val="24"/>
          <w:szCs w:val="24"/>
          <w:lang w:val="en-US" w:eastAsia="ko-KR"/>
        </w:rPr>
        <w:t xml:space="preserve"> </w:t>
      </w:r>
    </w:p>
    <w:p w14:paraId="59BDD7B1" w14:textId="4DC8F0F6" w:rsidR="004C5067" w:rsidRPr="004C5067" w:rsidRDefault="00D137B7" w:rsidP="004C5067">
      <w:pPr>
        <w:pStyle w:val="HTML"/>
        <w:numPr>
          <w:ilvl w:val="0"/>
          <w:numId w:val="1"/>
        </w:numPr>
        <w:shd w:val="clear" w:color="auto" w:fill="FFFFFF" w:themeFill="background1"/>
        <w:spacing w:line="360" w:lineRule="auto"/>
        <w:ind w:left="720"/>
        <w:rPr>
          <w:rFonts w:ascii="Arial" w:eastAsia="현대산스 Text" w:hAnsi="Arial" w:cs="Arial"/>
          <w:kern w:val="2"/>
          <w:sz w:val="24"/>
          <w:szCs w:val="24"/>
          <w:lang w:val="en-US" w:eastAsia="ko-KR"/>
        </w:rPr>
      </w:pPr>
      <w:r>
        <w:rPr>
          <w:rFonts w:ascii="Arial" w:eastAsia="현대산스 Text" w:hAnsi="Arial" w:cs="Arial" w:hint="eastAsia"/>
          <w:kern w:val="2"/>
          <w:sz w:val="24"/>
          <w:szCs w:val="24"/>
          <w:lang w:val="en-US" w:eastAsia="ko-KR"/>
        </w:rPr>
        <w:t>Hyundai Motor Group to continue seek future growth strategies in India, which has emerged as the world</w:t>
      </w:r>
      <w:r>
        <w:rPr>
          <w:rFonts w:ascii="Arial" w:eastAsia="현대산스 Text" w:hAnsi="Arial" w:cs="Arial"/>
          <w:kern w:val="2"/>
          <w:sz w:val="24"/>
          <w:szCs w:val="24"/>
          <w:lang w:val="en-US" w:eastAsia="ko-KR"/>
        </w:rPr>
        <w:t>’</w:t>
      </w:r>
      <w:r>
        <w:rPr>
          <w:rFonts w:ascii="Arial" w:eastAsia="현대산스 Text" w:hAnsi="Arial" w:cs="Arial" w:hint="eastAsia"/>
          <w:kern w:val="2"/>
          <w:sz w:val="24"/>
          <w:szCs w:val="24"/>
          <w:lang w:val="en-US" w:eastAsia="ko-KR"/>
        </w:rPr>
        <w:t xml:space="preserve">s fifth </w:t>
      </w:r>
      <w:r>
        <w:rPr>
          <w:rFonts w:ascii="Arial" w:eastAsia="현대산스 Text" w:hAnsi="Arial" w:cs="Arial"/>
          <w:kern w:val="2"/>
          <w:sz w:val="24"/>
          <w:szCs w:val="24"/>
          <w:lang w:val="en-US" w:eastAsia="ko-KR"/>
        </w:rPr>
        <w:t>largest</w:t>
      </w:r>
      <w:r>
        <w:rPr>
          <w:rFonts w:ascii="Arial" w:eastAsia="현대산스 Text" w:hAnsi="Arial" w:cs="Arial" w:hint="eastAsia"/>
          <w:kern w:val="2"/>
          <w:sz w:val="24"/>
          <w:szCs w:val="24"/>
          <w:lang w:val="en-US" w:eastAsia="ko-KR"/>
        </w:rPr>
        <w:t xml:space="preserve"> economy </w:t>
      </w:r>
      <w:r w:rsidR="00A73F80">
        <w:rPr>
          <w:rFonts w:ascii="Arial" w:eastAsia="현대산스 Text" w:hAnsi="Arial" w:cs="Arial" w:hint="eastAsia"/>
          <w:kern w:val="2"/>
          <w:sz w:val="24"/>
          <w:szCs w:val="24"/>
          <w:lang w:val="en-US" w:eastAsia="ko-KR"/>
        </w:rPr>
        <w:t xml:space="preserve">and top three automobile </w:t>
      </w:r>
      <w:proofErr w:type="gramStart"/>
      <w:r w:rsidR="00A73F80">
        <w:rPr>
          <w:rFonts w:ascii="Arial" w:eastAsia="현대산스 Text" w:hAnsi="Arial" w:cs="Arial" w:hint="eastAsia"/>
          <w:kern w:val="2"/>
          <w:sz w:val="24"/>
          <w:szCs w:val="24"/>
          <w:lang w:val="en-US" w:eastAsia="ko-KR"/>
        </w:rPr>
        <w:t>markets</w:t>
      </w:r>
      <w:proofErr w:type="gramEnd"/>
    </w:p>
    <w:bookmarkEnd w:id="0"/>
    <w:p w14:paraId="6353EBDC" w14:textId="763AE8EF" w:rsidR="00B2762E" w:rsidRPr="00A73F80" w:rsidRDefault="00B2762E" w:rsidP="00745147">
      <w:pPr>
        <w:pStyle w:val="HTML"/>
        <w:shd w:val="clear" w:color="auto" w:fill="FFFFFF" w:themeFill="background1"/>
        <w:tabs>
          <w:tab w:val="clear" w:pos="916"/>
          <w:tab w:val="left" w:pos="1134"/>
        </w:tabs>
        <w:spacing w:line="360" w:lineRule="auto"/>
        <w:ind w:left="993"/>
        <w:rPr>
          <w:rFonts w:ascii="Arial" w:eastAsia="현대산스 Text" w:hAnsi="Arial" w:cs="Arial"/>
          <w:kern w:val="2"/>
          <w:sz w:val="24"/>
          <w:szCs w:val="24"/>
          <w:lang w:val="en-US" w:eastAsia="ko-KR"/>
        </w:rPr>
      </w:pPr>
    </w:p>
    <w:p w14:paraId="11EAA091" w14:textId="3E42D1C0" w:rsidR="00533B8B" w:rsidRDefault="00B2762E" w:rsidP="44D90C03">
      <w:pPr>
        <w:spacing w:line="312" w:lineRule="auto"/>
        <w:jc w:val="both"/>
        <w:rPr>
          <w:rFonts w:ascii="Arial" w:hAnsi="Arial" w:cs="Arial"/>
          <w:sz w:val="22"/>
        </w:rPr>
      </w:pPr>
      <w:r>
        <w:rPr>
          <w:rFonts w:ascii="Arial" w:hAnsi="Arial" w:cs="Arial"/>
          <w:b/>
          <w:bCs/>
          <w:sz w:val="22"/>
        </w:rPr>
        <w:t>SEOUL</w:t>
      </w:r>
      <w:r w:rsidR="00CA4446">
        <w:rPr>
          <w:rFonts w:ascii="Arial" w:hAnsi="Arial" w:cs="Arial" w:hint="eastAsia"/>
          <w:b/>
          <w:bCs/>
          <w:sz w:val="22"/>
        </w:rPr>
        <w:t>/GURUGRAM</w:t>
      </w:r>
      <w:r w:rsidR="711CA8AF" w:rsidRPr="00344A42">
        <w:rPr>
          <w:rFonts w:ascii="Arial" w:hAnsi="Arial" w:cs="Arial"/>
          <w:b/>
          <w:bCs/>
          <w:sz w:val="22"/>
        </w:rPr>
        <w:t xml:space="preserve">, </w:t>
      </w:r>
      <w:r w:rsidR="331B8A1B" w:rsidRPr="00344A42">
        <w:rPr>
          <w:rFonts w:ascii="Arial" w:hAnsi="Arial" w:cs="Arial"/>
          <w:b/>
          <w:bCs/>
          <w:sz w:val="22"/>
        </w:rPr>
        <w:t>A</w:t>
      </w:r>
      <w:r>
        <w:rPr>
          <w:rFonts w:ascii="Arial" w:hAnsi="Arial" w:cs="Arial"/>
          <w:b/>
          <w:bCs/>
          <w:sz w:val="22"/>
        </w:rPr>
        <w:t>pril 2</w:t>
      </w:r>
      <w:r w:rsidR="00203B85">
        <w:rPr>
          <w:rFonts w:ascii="Arial" w:hAnsi="Arial" w:cs="Arial" w:hint="eastAsia"/>
          <w:b/>
          <w:bCs/>
          <w:sz w:val="22"/>
        </w:rPr>
        <w:t>5</w:t>
      </w:r>
      <w:r w:rsidR="711CA8AF" w:rsidRPr="00344A42">
        <w:rPr>
          <w:rFonts w:ascii="Arial" w:hAnsi="Arial" w:cs="Arial"/>
          <w:b/>
          <w:bCs/>
          <w:sz w:val="22"/>
        </w:rPr>
        <w:t>,</w:t>
      </w:r>
      <w:r w:rsidR="711CA8AF" w:rsidRPr="44D90C03">
        <w:rPr>
          <w:rFonts w:ascii="Arial" w:hAnsi="Arial" w:cs="Arial"/>
          <w:b/>
          <w:bCs/>
          <w:sz w:val="22"/>
        </w:rPr>
        <w:t xml:space="preserve"> 202</w:t>
      </w:r>
      <w:r w:rsidR="00A17416">
        <w:rPr>
          <w:rFonts w:ascii="Arial" w:hAnsi="Arial" w:cs="Arial" w:hint="eastAsia"/>
          <w:b/>
          <w:bCs/>
          <w:sz w:val="22"/>
        </w:rPr>
        <w:t>4</w:t>
      </w:r>
      <w:r w:rsidR="711CA8AF" w:rsidRPr="44D90C03">
        <w:rPr>
          <w:rFonts w:ascii="Arial" w:hAnsi="Arial" w:cs="Arial"/>
          <w:b/>
          <w:bCs/>
          <w:sz w:val="22"/>
        </w:rPr>
        <w:t xml:space="preserve"> </w:t>
      </w:r>
      <w:r w:rsidR="747683E4" w:rsidRPr="44D90C03">
        <w:rPr>
          <w:rFonts w:ascii="Arial" w:hAnsi="Arial" w:cs="Arial"/>
          <w:b/>
          <w:bCs/>
          <w:sz w:val="22"/>
        </w:rPr>
        <w:t>–</w:t>
      </w:r>
      <w:r w:rsidR="711CA8AF" w:rsidRPr="44D90C03">
        <w:rPr>
          <w:rFonts w:ascii="Arial" w:hAnsi="Arial" w:cs="Arial"/>
          <w:b/>
          <w:bCs/>
          <w:sz w:val="22"/>
        </w:rPr>
        <w:t xml:space="preserve"> </w:t>
      </w:r>
      <w:r w:rsidR="747683E4" w:rsidRPr="44D90C03">
        <w:rPr>
          <w:rFonts w:ascii="Arial" w:hAnsi="Arial" w:cs="Arial"/>
          <w:sz w:val="22"/>
        </w:rPr>
        <w:t>Hyundai Motor Group</w:t>
      </w:r>
      <w:r w:rsidR="00062015">
        <w:rPr>
          <w:rFonts w:ascii="Arial" w:hAnsi="Arial" w:cs="Arial"/>
          <w:sz w:val="22"/>
        </w:rPr>
        <w:t xml:space="preserve"> (the Group</w:t>
      </w:r>
      <w:r w:rsidR="003879E1">
        <w:rPr>
          <w:rFonts w:ascii="Arial" w:hAnsi="Arial" w:cs="Arial" w:hint="eastAsia"/>
          <w:sz w:val="22"/>
        </w:rPr>
        <w:t xml:space="preserve"> or HMG</w:t>
      </w:r>
      <w:r w:rsidR="00062015">
        <w:rPr>
          <w:rFonts w:ascii="Arial" w:hAnsi="Arial" w:cs="Arial"/>
          <w:sz w:val="22"/>
        </w:rPr>
        <w:t>)</w:t>
      </w:r>
      <w:r w:rsidR="747683E4" w:rsidRPr="44D90C03">
        <w:rPr>
          <w:rFonts w:ascii="Arial" w:hAnsi="Arial" w:cs="Arial"/>
          <w:sz w:val="22"/>
        </w:rPr>
        <w:t xml:space="preserve"> </w:t>
      </w:r>
      <w:r w:rsidR="11BEAD46" w:rsidRPr="44D90C03">
        <w:rPr>
          <w:rFonts w:ascii="Arial" w:hAnsi="Arial" w:cs="Arial"/>
          <w:sz w:val="22"/>
        </w:rPr>
        <w:t xml:space="preserve">Executive Chair </w:t>
      </w:r>
      <w:proofErr w:type="spellStart"/>
      <w:r w:rsidR="11BEAD46" w:rsidRPr="44D90C03">
        <w:rPr>
          <w:rFonts w:ascii="Arial" w:hAnsi="Arial" w:cs="Arial"/>
          <w:sz w:val="22"/>
        </w:rPr>
        <w:t>Euisun</w:t>
      </w:r>
      <w:proofErr w:type="spellEnd"/>
      <w:r w:rsidR="11BEAD46" w:rsidRPr="44D90C03">
        <w:rPr>
          <w:rFonts w:ascii="Arial" w:hAnsi="Arial" w:cs="Arial"/>
          <w:sz w:val="22"/>
        </w:rPr>
        <w:t xml:space="preserve"> Chung visit</w:t>
      </w:r>
      <w:r w:rsidR="156DF8AC" w:rsidRPr="44D90C03">
        <w:rPr>
          <w:rFonts w:ascii="Arial" w:hAnsi="Arial" w:cs="Arial"/>
          <w:sz w:val="22"/>
        </w:rPr>
        <w:t xml:space="preserve">ed India to </w:t>
      </w:r>
      <w:r w:rsidR="16E7CC38" w:rsidRPr="44D90C03">
        <w:rPr>
          <w:rFonts w:ascii="Arial" w:hAnsi="Arial" w:cs="Arial"/>
          <w:sz w:val="22"/>
        </w:rPr>
        <w:t xml:space="preserve">review the </w:t>
      </w:r>
      <w:r w:rsidR="00CA4446">
        <w:rPr>
          <w:rFonts w:ascii="Arial" w:hAnsi="Arial" w:cs="Arial" w:hint="eastAsia"/>
          <w:sz w:val="22"/>
        </w:rPr>
        <w:t>Group</w:t>
      </w:r>
      <w:r w:rsidR="00CA4446">
        <w:rPr>
          <w:rFonts w:ascii="Arial" w:hAnsi="Arial" w:cs="Arial"/>
          <w:sz w:val="22"/>
        </w:rPr>
        <w:t>’</w:t>
      </w:r>
      <w:r w:rsidR="00CA4446">
        <w:rPr>
          <w:rFonts w:ascii="Arial" w:hAnsi="Arial" w:cs="Arial" w:hint="eastAsia"/>
          <w:sz w:val="22"/>
        </w:rPr>
        <w:t xml:space="preserve">s </w:t>
      </w:r>
      <w:r w:rsidR="00046E04">
        <w:rPr>
          <w:rFonts w:ascii="Arial" w:hAnsi="Arial" w:cs="Arial"/>
          <w:sz w:val="22"/>
        </w:rPr>
        <w:t>mid-</w:t>
      </w:r>
      <w:r w:rsidR="00315333">
        <w:rPr>
          <w:rFonts w:ascii="Arial" w:hAnsi="Arial" w:cs="Arial"/>
          <w:sz w:val="22"/>
        </w:rPr>
        <w:t xml:space="preserve"> </w:t>
      </w:r>
      <w:r w:rsidR="00046E04">
        <w:rPr>
          <w:rFonts w:ascii="Arial" w:hAnsi="Arial" w:cs="Arial"/>
          <w:sz w:val="22"/>
        </w:rPr>
        <w:t xml:space="preserve">to long-term </w:t>
      </w:r>
      <w:r w:rsidR="004C5067">
        <w:rPr>
          <w:rFonts w:ascii="Arial" w:hAnsi="Arial" w:cs="Arial" w:hint="eastAsia"/>
          <w:sz w:val="22"/>
        </w:rPr>
        <w:t xml:space="preserve">future </w:t>
      </w:r>
      <w:r w:rsidR="00046E04">
        <w:rPr>
          <w:rFonts w:ascii="Arial" w:hAnsi="Arial" w:cs="Arial"/>
          <w:sz w:val="22"/>
        </w:rPr>
        <w:t xml:space="preserve">mobility </w:t>
      </w:r>
      <w:r w:rsidR="16E7CC38" w:rsidRPr="44D90C03">
        <w:rPr>
          <w:rFonts w:ascii="Arial" w:hAnsi="Arial" w:cs="Arial"/>
          <w:sz w:val="22"/>
        </w:rPr>
        <w:t>strateg</w:t>
      </w:r>
      <w:r w:rsidR="00046E04">
        <w:rPr>
          <w:rFonts w:ascii="Arial" w:hAnsi="Arial" w:cs="Arial"/>
          <w:sz w:val="22"/>
        </w:rPr>
        <w:t>ies</w:t>
      </w:r>
      <w:r w:rsidR="00315333">
        <w:rPr>
          <w:rFonts w:ascii="Arial" w:hAnsi="Arial" w:cs="Arial"/>
          <w:sz w:val="22"/>
        </w:rPr>
        <w:t>,</w:t>
      </w:r>
      <w:r w:rsidR="16E7CC38" w:rsidRPr="44D90C03">
        <w:rPr>
          <w:rFonts w:ascii="Arial" w:hAnsi="Arial" w:cs="Arial"/>
          <w:sz w:val="22"/>
        </w:rPr>
        <w:t xml:space="preserve"> </w:t>
      </w:r>
      <w:r w:rsidR="007F0DE2">
        <w:rPr>
          <w:rFonts w:ascii="Arial" w:hAnsi="Arial" w:cs="Arial"/>
          <w:sz w:val="22"/>
        </w:rPr>
        <w:t xml:space="preserve">which </w:t>
      </w:r>
      <w:r w:rsidR="5BFFD788" w:rsidRPr="44D90C03">
        <w:rPr>
          <w:rFonts w:ascii="Arial" w:hAnsi="Arial" w:cs="Arial"/>
          <w:sz w:val="22"/>
        </w:rPr>
        <w:t xml:space="preserve">lay the foundation for </w:t>
      </w:r>
      <w:r w:rsidR="00070C44">
        <w:rPr>
          <w:rFonts w:ascii="Arial" w:hAnsi="Arial" w:cs="Arial"/>
          <w:sz w:val="22"/>
        </w:rPr>
        <w:t>its leadership in</w:t>
      </w:r>
      <w:r w:rsidR="00315333">
        <w:rPr>
          <w:rFonts w:ascii="Arial" w:hAnsi="Arial" w:cs="Arial"/>
          <w:sz w:val="22"/>
        </w:rPr>
        <w:t xml:space="preserve"> the</w:t>
      </w:r>
      <w:r w:rsidR="00070C44">
        <w:rPr>
          <w:rFonts w:ascii="Arial" w:hAnsi="Arial" w:cs="Arial"/>
          <w:sz w:val="22"/>
        </w:rPr>
        <w:t xml:space="preserve"> Indian market</w:t>
      </w:r>
      <w:r w:rsidR="00CA4446">
        <w:rPr>
          <w:rFonts w:ascii="Arial" w:hAnsi="Arial" w:cs="Arial" w:hint="eastAsia"/>
          <w:sz w:val="22"/>
        </w:rPr>
        <w:t xml:space="preserve"> and susta</w:t>
      </w:r>
      <w:r w:rsidR="001C6A67">
        <w:rPr>
          <w:rFonts w:ascii="Arial" w:hAnsi="Arial" w:cs="Arial" w:hint="eastAsia"/>
          <w:sz w:val="22"/>
        </w:rPr>
        <w:t>inable growth</w:t>
      </w:r>
      <w:r w:rsidR="5BFFD788" w:rsidRPr="44D90C03">
        <w:rPr>
          <w:rFonts w:ascii="Arial" w:hAnsi="Arial" w:cs="Arial"/>
          <w:sz w:val="22"/>
        </w:rPr>
        <w:t>.</w:t>
      </w:r>
      <w:r w:rsidR="00046E04">
        <w:rPr>
          <w:rFonts w:ascii="Arial" w:hAnsi="Arial" w:cs="Arial"/>
          <w:sz w:val="22"/>
        </w:rPr>
        <w:t xml:space="preserve"> </w:t>
      </w:r>
      <w:r w:rsidR="00813EFF">
        <w:rPr>
          <w:rFonts w:ascii="Arial" w:hAnsi="Arial" w:cs="Arial"/>
          <w:sz w:val="22"/>
        </w:rPr>
        <w:t>The first overseas town hall meeting</w:t>
      </w:r>
      <w:r w:rsidR="001C6A67">
        <w:rPr>
          <w:rFonts w:ascii="Arial" w:hAnsi="Arial" w:cs="Arial" w:hint="eastAsia"/>
          <w:sz w:val="22"/>
        </w:rPr>
        <w:t xml:space="preserve"> with the Executive Chair</w:t>
      </w:r>
      <w:r w:rsidR="00813EFF">
        <w:rPr>
          <w:rFonts w:ascii="Arial" w:hAnsi="Arial" w:cs="Arial"/>
          <w:sz w:val="22"/>
        </w:rPr>
        <w:t xml:space="preserve"> was </w:t>
      </w:r>
      <w:r w:rsidR="00533B8B">
        <w:rPr>
          <w:rFonts w:ascii="Arial" w:hAnsi="Arial" w:cs="Arial" w:hint="eastAsia"/>
          <w:sz w:val="22"/>
        </w:rPr>
        <w:t xml:space="preserve">also </w:t>
      </w:r>
      <w:r w:rsidR="00813EFF">
        <w:rPr>
          <w:rFonts w:ascii="Arial" w:hAnsi="Arial" w:cs="Arial"/>
          <w:sz w:val="22"/>
        </w:rPr>
        <w:t>held with Hyundai Motor India employees</w:t>
      </w:r>
      <w:r w:rsidR="00315333">
        <w:rPr>
          <w:rFonts w:ascii="Arial" w:hAnsi="Arial" w:cs="Arial"/>
          <w:sz w:val="22"/>
        </w:rPr>
        <w:t>.</w:t>
      </w:r>
      <w:r w:rsidR="5BFFD788" w:rsidRPr="44D90C03">
        <w:rPr>
          <w:rFonts w:ascii="Arial" w:hAnsi="Arial" w:cs="Arial"/>
          <w:sz w:val="22"/>
        </w:rPr>
        <w:t xml:space="preserve"> </w:t>
      </w:r>
    </w:p>
    <w:p w14:paraId="2CD3D6CB" w14:textId="55E3FDE4" w:rsidR="00545996" w:rsidRDefault="00545996" w:rsidP="44D90C03">
      <w:pPr>
        <w:spacing w:line="312" w:lineRule="auto"/>
        <w:jc w:val="both"/>
        <w:rPr>
          <w:rFonts w:ascii="Arial" w:hAnsi="Arial" w:cs="Arial"/>
          <w:sz w:val="22"/>
        </w:rPr>
      </w:pPr>
    </w:p>
    <w:p w14:paraId="25E12D15" w14:textId="62471BCE" w:rsidR="00813EFF" w:rsidRPr="00641EFB" w:rsidRDefault="00641EFB" w:rsidP="44D90C03">
      <w:pPr>
        <w:spacing w:line="312" w:lineRule="auto"/>
        <w:jc w:val="both"/>
        <w:rPr>
          <w:rFonts w:ascii="Arial" w:hAnsi="Arial" w:cs="Arial"/>
          <w:sz w:val="22"/>
        </w:rPr>
      </w:pPr>
      <w:r>
        <w:rPr>
          <w:rFonts w:ascii="Arial" w:hAnsi="Arial" w:cs="Arial" w:hint="eastAsia"/>
          <w:sz w:val="22"/>
        </w:rPr>
        <w:t>A</w:t>
      </w:r>
      <w:r w:rsidR="00F32258">
        <w:rPr>
          <w:rFonts w:ascii="Arial" w:hAnsi="Arial" w:cs="Arial" w:hint="eastAsia"/>
          <w:sz w:val="22"/>
        </w:rPr>
        <w:t>mid the growing strategic importance of India</w:t>
      </w:r>
      <w:r>
        <w:rPr>
          <w:rFonts w:ascii="Arial" w:hAnsi="Arial" w:cs="Arial" w:hint="eastAsia"/>
          <w:sz w:val="22"/>
        </w:rPr>
        <w:t>, Executive Chair Chung</w:t>
      </w:r>
      <w:r>
        <w:rPr>
          <w:rFonts w:ascii="Arial" w:hAnsi="Arial" w:cs="Arial"/>
          <w:sz w:val="22"/>
        </w:rPr>
        <w:t>’</w:t>
      </w:r>
      <w:r>
        <w:rPr>
          <w:rFonts w:ascii="Arial" w:hAnsi="Arial" w:cs="Arial" w:hint="eastAsia"/>
          <w:sz w:val="22"/>
        </w:rPr>
        <w:t xml:space="preserve">s visit to </w:t>
      </w:r>
      <w:r w:rsidR="0031602B">
        <w:rPr>
          <w:rFonts w:ascii="Arial" w:hAnsi="Arial" w:cs="Arial"/>
          <w:sz w:val="22"/>
        </w:rPr>
        <w:t>the country</w:t>
      </w:r>
      <w:r w:rsidR="0031602B">
        <w:rPr>
          <w:rFonts w:ascii="Arial" w:hAnsi="Arial" w:cs="Arial" w:hint="eastAsia"/>
          <w:sz w:val="22"/>
        </w:rPr>
        <w:t xml:space="preserve"> </w:t>
      </w:r>
      <w:r>
        <w:rPr>
          <w:rFonts w:ascii="Arial" w:hAnsi="Arial" w:cs="Arial" w:hint="eastAsia"/>
          <w:sz w:val="22"/>
        </w:rPr>
        <w:t>is aimed at solidifying the Group</w:t>
      </w:r>
      <w:r>
        <w:rPr>
          <w:rFonts w:ascii="Arial" w:hAnsi="Arial" w:cs="Arial"/>
          <w:sz w:val="22"/>
        </w:rPr>
        <w:t>’</w:t>
      </w:r>
      <w:r>
        <w:rPr>
          <w:rFonts w:ascii="Arial" w:hAnsi="Arial" w:cs="Arial" w:hint="eastAsia"/>
          <w:sz w:val="22"/>
        </w:rPr>
        <w:t xml:space="preserve">s </w:t>
      </w:r>
      <w:r w:rsidR="004E2FF3">
        <w:rPr>
          <w:rFonts w:ascii="Arial" w:hAnsi="Arial" w:cs="Arial" w:hint="eastAsia"/>
          <w:sz w:val="22"/>
        </w:rPr>
        <w:t xml:space="preserve">position as a leading mobility </w:t>
      </w:r>
      <w:r w:rsidR="00F34989">
        <w:rPr>
          <w:rFonts w:ascii="Arial" w:hAnsi="Arial" w:cs="Arial" w:hint="eastAsia"/>
          <w:sz w:val="22"/>
        </w:rPr>
        <w:t>provider</w:t>
      </w:r>
      <w:r w:rsidR="004E2FF3">
        <w:rPr>
          <w:rFonts w:ascii="Arial" w:hAnsi="Arial" w:cs="Arial" w:hint="eastAsia"/>
          <w:sz w:val="22"/>
        </w:rPr>
        <w:t xml:space="preserve"> in India, while </w:t>
      </w:r>
      <w:r w:rsidR="0031602B">
        <w:rPr>
          <w:rFonts w:ascii="Arial" w:hAnsi="Arial" w:cs="Arial"/>
          <w:sz w:val="22"/>
        </w:rPr>
        <w:t>exploring</w:t>
      </w:r>
      <w:r w:rsidR="0031602B">
        <w:rPr>
          <w:rFonts w:ascii="Arial" w:hAnsi="Arial" w:cs="Arial" w:hint="eastAsia"/>
          <w:sz w:val="22"/>
        </w:rPr>
        <w:t xml:space="preserve"> </w:t>
      </w:r>
      <w:r w:rsidR="004E2FF3">
        <w:rPr>
          <w:rFonts w:ascii="Arial" w:hAnsi="Arial" w:cs="Arial" w:hint="eastAsia"/>
          <w:sz w:val="22"/>
        </w:rPr>
        <w:t xml:space="preserve">various </w:t>
      </w:r>
      <w:r w:rsidR="004413DD">
        <w:rPr>
          <w:rFonts w:ascii="Arial" w:hAnsi="Arial" w:cs="Arial" w:hint="eastAsia"/>
          <w:sz w:val="22"/>
        </w:rPr>
        <w:lastRenderedPageBreak/>
        <w:t>business opportunities</w:t>
      </w:r>
      <w:r w:rsidR="008F78B3">
        <w:rPr>
          <w:rFonts w:ascii="Arial" w:hAnsi="Arial" w:cs="Arial" w:hint="eastAsia"/>
          <w:sz w:val="22"/>
        </w:rPr>
        <w:t xml:space="preserve"> in the rapidly </w:t>
      </w:r>
      <w:r w:rsidR="00F34989">
        <w:rPr>
          <w:rFonts w:ascii="Arial" w:hAnsi="Arial" w:cs="Arial" w:hint="eastAsia"/>
          <w:sz w:val="22"/>
        </w:rPr>
        <w:t xml:space="preserve">evolving </w:t>
      </w:r>
      <w:r w:rsidR="008F78B3">
        <w:rPr>
          <w:rFonts w:ascii="Arial" w:hAnsi="Arial" w:cs="Arial" w:hint="eastAsia"/>
          <w:sz w:val="22"/>
        </w:rPr>
        <w:t xml:space="preserve">Indian market. The Group is also committed to fulfilling its social responsibilities through </w:t>
      </w:r>
      <w:r w:rsidR="00431EF1">
        <w:rPr>
          <w:rFonts w:ascii="Arial" w:hAnsi="Arial" w:cs="Arial" w:hint="eastAsia"/>
          <w:sz w:val="22"/>
        </w:rPr>
        <w:t>culturally attuned</w:t>
      </w:r>
      <w:r w:rsidR="008F78B3">
        <w:rPr>
          <w:rFonts w:ascii="Arial" w:hAnsi="Arial" w:cs="Arial" w:hint="eastAsia"/>
          <w:sz w:val="22"/>
        </w:rPr>
        <w:t xml:space="preserve"> CSR and ESG activities</w:t>
      </w:r>
      <w:r w:rsidR="0031602B">
        <w:rPr>
          <w:rFonts w:ascii="Arial" w:hAnsi="Arial" w:cs="Arial"/>
          <w:sz w:val="22"/>
        </w:rPr>
        <w:t>,</w:t>
      </w:r>
      <w:r w:rsidR="007A1785">
        <w:rPr>
          <w:rFonts w:ascii="Arial" w:hAnsi="Arial" w:cs="Arial" w:hint="eastAsia"/>
          <w:sz w:val="22"/>
        </w:rPr>
        <w:t xml:space="preserve"> </w:t>
      </w:r>
      <w:r w:rsidR="0031602B">
        <w:rPr>
          <w:rFonts w:ascii="Arial" w:hAnsi="Arial" w:cs="Arial"/>
          <w:sz w:val="22"/>
        </w:rPr>
        <w:t>in addition to</w:t>
      </w:r>
      <w:r w:rsidR="007A1785">
        <w:rPr>
          <w:rFonts w:ascii="Arial" w:hAnsi="Arial" w:cs="Arial" w:hint="eastAsia"/>
          <w:sz w:val="22"/>
        </w:rPr>
        <w:t xml:space="preserve"> position</w:t>
      </w:r>
      <w:r w:rsidR="0031602B">
        <w:rPr>
          <w:rFonts w:ascii="Arial" w:hAnsi="Arial" w:cs="Arial"/>
          <w:sz w:val="22"/>
        </w:rPr>
        <w:t>ing</w:t>
      </w:r>
      <w:r w:rsidR="007A1785">
        <w:rPr>
          <w:rFonts w:ascii="Arial" w:hAnsi="Arial" w:cs="Arial" w:hint="eastAsia"/>
          <w:sz w:val="22"/>
        </w:rPr>
        <w:t xml:space="preserve"> itself as </w:t>
      </w:r>
      <w:r w:rsidR="0031602B">
        <w:rPr>
          <w:rFonts w:ascii="Arial" w:hAnsi="Arial" w:cs="Arial"/>
          <w:sz w:val="22"/>
        </w:rPr>
        <w:t>an attractive</w:t>
      </w:r>
      <w:r w:rsidR="007A1785">
        <w:rPr>
          <w:rFonts w:ascii="Arial" w:hAnsi="Arial" w:cs="Arial" w:hint="eastAsia"/>
          <w:sz w:val="22"/>
        </w:rPr>
        <w:t xml:space="preserve"> company for Indian </w:t>
      </w:r>
      <w:r w:rsidR="00431EF1">
        <w:rPr>
          <w:rFonts w:ascii="Arial" w:hAnsi="Arial" w:cs="Arial" w:hint="eastAsia"/>
          <w:sz w:val="22"/>
        </w:rPr>
        <w:t>customers</w:t>
      </w:r>
      <w:r w:rsidR="007A1785">
        <w:rPr>
          <w:rFonts w:ascii="Arial" w:hAnsi="Arial" w:cs="Arial" w:hint="eastAsia"/>
          <w:sz w:val="22"/>
        </w:rPr>
        <w:t xml:space="preserve">. </w:t>
      </w:r>
    </w:p>
    <w:p w14:paraId="73524F90" w14:textId="37C34C16" w:rsidR="00493184" w:rsidRDefault="00493184" w:rsidP="44D90C03">
      <w:pPr>
        <w:spacing w:line="312" w:lineRule="auto"/>
        <w:jc w:val="both"/>
        <w:rPr>
          <w:rFonts w:ascii="Arial" w:hAnsi="Arial" w:cs="Arial"/>
          <w:sz w:val="22"/>
        </w:rPr>
      </w:pPr>
    </w:p>
    <w:p w14:paraId="4106BA15" w14:textId="1E3A04E1" w:rsidR="007A1785" w:rsidRDefault="004A265C" w:rsidP="44D90C03">
      <w:pPr>
        <w:spacing w:line="312" w:lineRule="auto"/>
        <w:jc w:val="both"/>
        <w:rPr>
          <w:rFonts w:ascii="Arial" w:hAnsi="Arial" w:cs="Arial"/>
          <w:sz w:val="22"/>
        </w:rPr>
      </w:pPr>
      <w:r>
        <w:rPr>
          <w:rFonts w:ascii="Arial" w:hAnsi="Arial" w:cs="Arial" w:hint="eastAsia"/>
          <w:sz w:val="22"/>
        </w:rPr>
        <w:t>Celebrating</w:t>
      </w:r>
      <w:r w:rsidR="007A1785">
        <w:rPr>
          <w:rFonts w:ascii="Arial" w:hAnsi="Arial" w:cs="Arial" w:hint="eastAsia"/>
          <w:sz w:val="22"/>
        </w:rPr>
        <w:t xml:space="preserve"> its 30</w:t>
      </w:r>
      <w:r w:rsidR="007A1785" w:rsidRPr="007A1785">
        <w:rPr>
          <w:rFonts w:ascii="Arial" w:hAnsi="Arial" w:cs="Arial" w:hint="eastAsia"/>
          <w:sz w:val="22"/>
          <w:vertAlign w:val="superscript"/>
        </w:rPr>
        <w:t>th</w:t>
      </w:r>
      <w:r w:rsidR="007A1785">
        <w:rPr>
          <w:rFonts w:ascii="Arial" w:hAnsi="Arial" w:cs="Arial" w:hint="eastAsia"/>
          <w:sz w:val="22"/>
        </w:rPr>
        <w:t xml:space="preserve"> anniversary in 2026, Hyundai Motor India is </w:t>
      </w:r>
      <w:r w:rsidR="0015743F">
        <w:rPr>
          <w:rFonts w:ascii="Arial" w:hAnsi="Arial" w:cs="Arial" w:hint="eastAsia"/>
          <w:sz w:val="22"/>
        </w:rPr>
        <w:t>developing</w:t>
      </w:r>
      <w:r w:rsidR="000D3779">
        <w:rPr>
          <w:rFonts w:ascii="Arial" w:hAnsi="Arial" w:cs="Arial" w:hint="eastAsia"/>
          <w:sz w:val="22"/>
        </w:rPr>
        <w:t xml:space="preserve"> </w:t>
      </w:r>
      <w:r w:rsidR="00AA1A64">
        <w:rPr>
          <w:rFonts w:ascii="Arial" w:hAnsi="Arial" w:cs="Arial" w:hint="eastAsia"/>
          <w:sz w:val="22"/>
        </w:rPr>
        <w:t>its 2030</w:t>
      </w:r>
      <w:r w:rsidR="0015743F">
        <w:rPr>
          <w:rFonts w:ascii="Arial" w:hAnsi="Arial" w:cs="Arial" w:hint="eastAsia"/>
          <w:sz w:val="22"/>
        </w:rPr>
        <w:t xml:space="preserve"> strategy under the slogan</w:t>
      </w:r>
      <w:r w:rsidR="00AA1A64">
        <w:rPr>
          <w:rFonts w:ascii="Arial" w:hAnsi="Arial" w:cs="Arial" w:hint="eastAsia"/>
          <w:sz w:val="22"/>
        </w:rPr>
        <w:t xml:space="preserve"> </w:t>
      </w:r>
      <w:r w:rsidR="00AA1A64">
        <w:rPr>
          <w:rFonts w:ascii="Arial" w:hAnsi="Arial" w:cs="Arial"/>
          <w:sz w:val="22"/>
        </w:rPr>
        <w:t>‘</w:t>
      </w:r>
      <w:r w:rsidR="00AA1A64">
        <w:rPr>
          <w:rFonts w:ascii="Arial" w:hAnsi="Arial" w:cs="Arial" w:hint="eastAsia"/>
          <w:sz w:val="22"/>
        </w:rPr>
        <w:t>Innovator in Mobility and Beyond</w:t>
      </w:r>
      <w:r w:rsidR="00AA1A64">
        <w:rPr>
          <w:rFonts w:ascii="Arial" w:hAnsi="Arial" w:cs="Arial"/>
          <w:sz w:val="22"/>
        </w:rPr>
        <w:t>’</w:t>
      </w:r>
      <w:r w:rsidR="00AA1A64">
        <w:rPr>
          <w:rFonts w:ascii="Arial" w:hAnsi="Arial" w:cs="Arial" w:hint="eastAsia"/>
          <w:sz w:val="22"/>
        </w:rPr>
        <w:t xml:space="preserve">. </w:t>
      </w:r>
      <w:r w:rsidR="00AA433C">
        <w:rPr>
          <w:rFonts w:ascii="Arial" w:hAnsi="Arial" w:cs="Arial" w:hint="eastAsia"/>
          <w:sz w:val="22"/>
        </w:rPr>
        <w:t>Kia India, which has also</w:t>
      </w:r>
      <w:r w:rsidR="00855022">
        <w:rPr>
          <w:rFonts w:ascii="Arial" w:hAnsi="Arial" w:cs="Arial" w:hint="eastAsia"/>
          <w:sz w:val="22"/>
        </w:rPr>
        <w:t xml:space="preserve"> quickly grown</w:t>
      </w:r>
      <w:r w:rsidR="00AA433C">
        <w:rPr>
          <w:rFonts w:ascii="Arial" w:hAnsi="Arial" w:cs="Arial" w:hint="eastAsia"/>
          <w:sz w:val="22"/>
        </w:rPr>
        <w:t xml:space="preserve"> into a major Indian automobile brand, is also promoting quantitative and qualitative growth through its </w:t>
      </w:r>
      <w:r w:rsidR="00C7252D">
        <w:rPr>
          <w:rFonts w:ascii="Arial" w:hAnsi="Arial" w:cs="Arial"/>
          <w:sz w:val="22"/>
        </w:rPr>
        <w:t>‘</w:t>
      </w:r>
      <w:r w:rsidR="00AA433C">
        <w:rPr>
          <w:rFonts w:ascii="Arial" w:hAnsi="Arial" w:cs="Arial" w:hint="eastAsia"/>
          <w:sz w:val="22"/>
        </w:rPr>
        <w:t>Kia 2.0</w:t>
      </w:r>
      <w:r w:rsidR="00C7252D">
        <w:rPr>
          <w:rFonts w:ascii="Arial" w:hAnsi="Arial" w:cs="Arial"/>
          <w:sz w:val="22"/>
        </w:rPr>
        <w:t>’</w:t>
      </w:r>
      <w:r w:rsidR="00AA433C">
        <w:rPr>
          <w:rFonts w:ascii="Arial" w:hAnsi="Arial" w:cs="Arial" w:hint="eastAsia"/>
          <w:sz w:val="22"/>
        </w:rPr>
        <w:t xml:space="preserve"> strategy. </w:t>
      </w:r>
    </w:p>
    <w:p w14:paraId="7A61CC09" w14:textId="77777777" w:rsidR="00315287" w:rsidRPr="00855022" w:rsidRDefault="00315287" w:rsidP="44D90C03">
      <w:pPr>
        <w:spacing w:line="312" w:lineRule="auto"/>
        <w:jc w:val="both"/>
        <w:rPr>
          <w:rFonts w:ascii="Arial" w:hAnsi="Arial" w:cs="Arial"/>
          <w:sz w:val="22"/>
        </w:rPr>
      </w:pPr>
    </w:p>
    <w:p w14:paraId="19E6AFB1" w14:textId="57EB66E7" w:rsidR="00E42F47" w:rsidRDefault="00315287" w:rsidP="44D90C03">
      <w:pPr>
        <w:spacing w:line="312" w:lineRule="auto"/>
        <w:jc w:val="both"/>
        <w:rPr>
          <w:rFonts w:ascii="Arial" w:hAnsi="Arial" w:cs="Arial"/>
          <w:sz w:val="22"/>
        </w:rPr>
      </w:pPr>
      <w:r>
        <w:rPr>
          <w:rFonts w:ascii="Arial" w:hAnsi="Arial" w:cs="Arial" w:hint="eastAsia"/>
          <w:sz w:val="22"/>
        </w:rPr>
        <w:t xml:space="preserve">Hyundai Motor Group is </w:t>
      </w:r>
      <w:r w:rsidR="0097769B">
        <w:rPr>
          <w:rFonts w:ascii="Arial" w:hAnsi="Arial" w:cs="Arial"/>
          <w:sz w:val="22"/>
        </w:rPr>
        <w:t>delivering a major manufacturing advance</w:t>
      </w:r>
      <w:r w:rsidR="0015743F">
        <w:rPr>
          <w:rFonts w:ascii="Arial" w:hAnsi="Arial" w:cs="Arial" w:hint="eastAsia"/>
          <w:sz w:val="22"/>
        </w:rPr>
        <w:t xml:space="preserve"> in the Indian region </w:t>
      </w:r>
      <w:r w:rsidR="0097769B">
        <w:rPr>
          <w:rFonts w:ascii="Arial" w:hAnsi="Arial" w:cs="Arial"/>
          <w:sz w:val="22"/>
        </w:rPr>
        <w:t xml:space="preserve">with </w:t>
      </w:r>
      <w:r w:rsidR="0015743F">
        <w:rPr>
          <w:rFonts w:ascii="Arial" w:hAnsi="Arial" w:cs="Arial" w:hint="eastAsia"/>
          <w:sz w:val="22"/>
        </w:rPr>
        <w:t>the establishment of</w:t>
      </w:r>
      <w:r w:rsidR="00E43839">
        <w:rPr>
          <w:rFonts w:ascii="Arial" w:hAnsi="Arial" w:cs="Arial" w:hint="eastAsia"/>
          <w:sz w:val="22"/>
        </w:rPr>
        <w:t xml:space="preserve"> an annual</w:t>
      </w:r>
      <w:r w:rsidR="003D6A8E">
        <w:rPr>
          <w:rFonts w:ascii="Arial" w:hAnsi="Arial" w:cs="Arial" w:hint="eastAsia"/>
          <w:sz w:val="22"/>
        </w:rPr>
        <w:t xml:space="preserve"> production system of 1.5 million</w:t>
      </w:r>
      <w:r w:rsidR="00431EF1">
        <w:rPr>
          <w:rFonts w:ascii="Arial" w:hAnsi="Arial" w:cs="Arial" w:hint="eastAsia"/>
          <w:sz w:val="22"/>
        </w:rPr>
        <w:t xml:space="preserve"> vehicle</w:t>
      </w:r>
      <w:r w:rsidR="003D6A8E">
        <w:rPr>
          <w:rFonts w:ascii="Arial" w:hAnsi="Arial" w:cs="Arial" w:hint="eastAsia"/>
          <w:sz w:val="22"/>
        </w:rPr>
        <w:t xml:space="preserve"> units</w:t>
      </w:r>
      <w:r w:rsidR="00584EB5">
        <w:rPr>
          <w:rFonts w:ascii="Arial" w:hAnsi="Arial" w:cs="Arial"/>
          <w:sz w:val="22"/>
        </w:rPr>
        <w:t xml:space="preserve"> for</w:t>
      </w:r>
      <w:r w:rsidR="00584EB5">
        <w:rPr>
          <w:rFonts w:ascii="Arial" w:hAnsi="Arial" w:cs="Arial" w:hint="eastAsia"/>
          <w:sz w:val="22"/>
        </w:rPr>
        <w:t xml:space="preserve"> </w:t>
      </w:r>
      <w:r w:rsidR="00E43839">
        <w:rPr>
          <w:rFonts w:ascii="Arial" w:hAnsi="Arial" w:cs="Arial" w:hint="eastAsia"/>
          <w:sz w:val="22"/>
        </w:rPr>
        <w:t>Hyundai M</w:t>
      </w:r>
      <w:r w:rsidR="00E43839">
        <w:rPr>
          <w:rFonts w:ascii="Arial" w:hAnsi="Arial" w:cs="Arial"/>
          <w:sz w:val="22"/>
        </w:rPr>
        <w:t>o</w:t>
      </w:r>
      <w:r w:rsidR="00E43839">
        <w:rPr>
          <w:rFonts w:ascii="Arial" w:hAnsi="Arial" w:cs="Arial" w:hint="eastAsia"/>
          <w:sz w:val="22"/>
        </w:rPr>
        <w:t xml:space="preserve">tor India and Kia India combined. The Group </w:t>
      </w:r>
      <w:r w:rsidR="00584EB5">
        <w:rPr>
          <w:rFonts w:ascii="Arial" w:hAnsi="Arial" w:cs="Arial"/>
          <w:sz w:val="22"/>
        </w:rPr>
        <w:t xml:space="preserve">will </w:t>
      </w:r>
      <w:r w:rsidR="00E42F47">
        <w:rPr>
          <w:rFonts w:ascii="Arial" w:hAnsi="Arial" w:cs="Arial" w:hint="eastAsia"/>
          <w:sz w:val="22"/>
        </w:rPr>
        <w:t xml:space="preserve">expand its EV lineup and </w:t>
      </w:r>
      <w:r w:rsidR="00E42F47">
        <w:rPr>
          <w:rFonts w:ascii="Arial" w:hAnsi="Arial" w:cs="Arial"/>
          <w:sz w:val="22"/>
        </w:rPr>
        <w:t>create</w:t>
      </w:r>
      <w:r w:rsidR="00E42F47">
        <w:rPr>
          <w:rFonts w:ascii="Arial" w:hAnsi="Arial" w:cs="Arial" w:hint="eastAsia"/>
          <w:sz w:val="22"/>
        </w:rPr>
        <w:t xml:space="preserve"> an EV ecosystem</w:t>
      </w:r>
      <w:r w:rsidR="00584EB5">
        <w:rPr>
          <w:rFonts w:ascii="Arial" w:hAnsi="Arial" w:cs="Arial"/>
          <w:sz w:val="22"/>
        </w:rPr>
        <w:t xml:space="preserve"> to accelerate customer uptake and expand charging infrastructure. It will also</w:t>
      </w:r>
      <w:r w:rsidR="00E42F47">
        <w:rPr>
          <w:rFonts w:ascii="Arial" w:hAnsi="Arial" w:cs="Arial" w:hint="eastAsia"/>
          <w:sz w:val="22"/>
        </w:rPr>
        <w:t xml:space="preserve"> strengthen its SUV sales leadership </w:t>
      </w:r>
      <w:r w:rsidR="00584EB5">
        <w:rPr>
          <w:rFonts w:ascii="Arial" w:hAnsi="Arial" w:cs="Arial"/>
          <w:sz w:val="22"/>
        </w:rPr>
        <w:t>and</w:t>
      </w:r>
      <w:r w:rsidR="00E42F47">
        <w:rPr>
          <w:rFonts w:ascii="Arial" w:hAnsi="Arial" w:cs="Arial" w:hint="eastAsia"/>
          <w:sz w:val="22"/>
        </w:rPr>
        <w:t xml:space="preserve"> promote social </w:t>
      </w:r>
      <w:r w:rsidR="00D4105A">
        <w:rPr>
          <w:rFonts w:ascii="Arial" w:hAnsi="Arial" w:cs="Arial" w:hint="eastAsia"/>
          <w:sz w:val="22"/>
        </w:rPr>
        <w:t xml:space="preserve">responsibility activities in consideration of Indian culture. </w:t>
      </w:r>
    </w:p>
    <w:p w14:paraId="2FB20FE8" w14:textId="77777777" w:rsidR="00315287" w:rsidRDefault="00315287" w:rsidP="44D90C03">
      <w:pPr>
        <w:spacing w:line="312" w:lineRule="auto"/>
        <w:jc w:val="both"/>
        <w:rPr>
          <w:rFonts w:ascii="Arial" w:hAnsi="Arial" w:cs="Arial"/>
          <w:sz w:val="22"/>
        </w:rPr>
      </w:pPr>
    </w:p>
    <w:p w14:paraId="4E69457C" w14:textId="261B2792" w:rsidR="00753CAB" w:rsidRDefault="00753CAB" w:rsidP="44D90C03">
      <w:pPr>
        <w:spacing w:line="312" w:lineRule="auto"/>
        <w:jc w:val="both"/>
        <w:rPr>
          <w:rFonts w:ascii="Arial" w:hAnsi="Arial" w:cs="Arial"/>
          <w:sz w:val="22"/>
        </w:rPr>
      </w:pPr>
      <w:r>
        <w:rPr>
          <w:rFonts w:ascii="Arial" w:hAnsi="Arial" w:cs="Arial" w:hint="eastAsia"/>
          <w:sz w:val="22"/>
        </w:rPr>
        <w:t xml:space="preserve">Executive Chair Chung </w:t>
      </w:r>
      <w:r w:rsidR="00584EB5">
        <w:rPr>
          <w:rFonts w:ascii="Arial" w:hAnsi="Arial" w:cs="Arial"/>
          <w:sz w:val="22"/>
        </w:rPr>
        <w:t xml:space="preserve">conducted an in-depth </w:t>
      </w:r>
      <w:r>
        <w:rPr>
          <w:rFonts w:ascii="Arial" w:hAnsi="Arial" w:cs="Arial" w:hint="eastAsia"/>
          <w:sz w:val="22"/>
        </w:rPr>
        <w:t xml:space="preserve">review </w:t>
      </w:r>
      <w:r w:rsidR="00584EB5">
        <w:rPr>
          <w:rFonts w:ascii="Arial" w:hAnsi="Arial" w:cs="Arial"/>
          <w:sz w:val="22"/>
        </w:rPr>
        <w:t xml:space="preserve">of </w:t>
      </w:r>
      <w:r>
        <w:rPr>
          <w:rFonts w:ascii="Arial" w:hAnsi="Arial" w:cs="Arial" w:hint="eastAsia"/>
          <w:sz w:val="22"/>
        </w:rPr>
        <w:t xml:space="preserve">and </w:t>
      </w:r>
      <w:r w:rsidR="00584EB5">
        <w:rPr>
          <w:rFonts w:ascii="Arial" w:hAnsi="Arial" w:cs="Arial"/>
          <w:sz w:val="22"/>
        </w:rPr>
        <w:t xml:space="preserve">engaged in detailed </w:t>
      </w:r>
      <w:r w:rsidR="00584EB5">
        <w:rPr>
          <w:rFonts w:ascii="Arial" w:hAnsi="Arial" w:cs="Arial" w:hint="eastAsia"/>
          <w:sz w:val="22"/>
        </w:rPr>
        <w:t>discuss</w:t>
      </w:r>
      <w:r w:rsidR="00584EB5">
        <w:rPr>
          <w:rFonts w:ascii="Arial" w:hAnsi="Arial" w:cs="Arial"/>
          <w:sz w:val="22"/>
        </w:rPr>
        <w:t>ions on</w:t>
      </w:r>
      <w:r w:rsidR="00584EB5">
        <w:rPr>
          <w:rFonts w:ascii="Arial" w:hAnsi="Arial" w:cs="Arial" w:hint="eastAsia"/>
          <w:sz w:val="22"/>
        </w:rPr>
        <w:t xml:space="preserve"> </w:t>
      </w:r>
      <w:r>
        <w:rPr>
          <w:rFonts w:ascii="Arial" w:hAnsi="Arial" w:cs="Arial" w:hint="eastAsia"/>
          <w:sz w:val="22"/>
        </w:rPr>
        <w:t>Hyundai Motor Group</w:t>
      </w:r>
      <w:r>
        <w:rPr>
          <w:rFonts w:ascii="Arial" w:hAnsi="Arial" w:cs="Arial"/>
          <w:sz w:val="22"/>
        </w:rPr>
        <w:t>’</w:t>
      </w:r>
      <w:r>
        <w:rPr>
          <w:rFonts w:ascii="Arial" w:hAnsi="Arial" w:cs="Arial" w:hint="eastAsia"/>
          <w:sz w:val="22"/>
        </w:rPr>
        <w:t xml:space="preserve">s </w:t>
      </w:r>
      <w:r w:rsidR="005B3046">
        <w:rPr>
          <w:rFonts w:ascii="Arial" w:hAnsi="Arial" w:cs="Arial" w:hint="eastAsia"/>
          <w:sz w:val="22"/>
        </w:rPr>
        <w:t xml:space="preserve">mid-to long term strategies in India at the new Hyundai Motor India </w:t>
      </w:r>
      <w:r w:rsidR="00CA5694">
        <w:rPr>
          <w:rFonts w:ascii="Arial" w:hAnsi="Arial" w:cs="Arial" w:hint="eastAsia"/>
          <w:sz w:val="22"/>
        </w:rPr>
        <w:t xml:space="preserve">Headquarter Delhi office, situated in Gurugram. </w:t>
      </w:r>
      <w:r w:rsidR="00D1759A">
        <w:rPr>
          <w:rFonts w:ascii="Arial" w:hAnsi="Arial" w:cs="Arial" w:hint="eastAsia"/>
          <w:sz w:val="22"/>
        </w:rPr>
        <w:t xml:space="preserve">A town hall meeting was also </w:t>
      </w:r>
      <w:r w:rsidR="000B1FD7">
        <w:rPr>
          <w:rFonts w:ascii="Arial" w:hAnsi="Arial" w:cs="Arial" w:hint="eastAsia"/>
          <w:sz w:val="22"/>
        </w:rPr>
        <w:t xml:space="preserve">held </w:t>
      </w:r>
      <w:r w:rsidR="003D3F28">
        <w:rPr>
          <w:rFonts w:ascii="Arial" w:hAnsi="Arial" w:cs="Arial" w:hint="eastAsia"/>
          <w:sz w:val="22"/>
        </w:rPr>
        <w:t xml:space="preserve">on April 23 </w:t>
      </w:r>
      <w:r w:rsidR="000B1FD7">
        <w:rPr>
          <w:rFonts w:ascii="Arial" w:hAnsi="Arial" w:cs="Arial" w:hint="eastAsia"/>
          <w:sz w:val="22"/>
        </w:rPr>
        <w:t>to</w:t>
      </w:r>
      <w:r w:rsidR="00373734">
        <w:rPr>
          <w:rFonts w:ascii="Arial" w:hAnsi="Arial" w:cs="Arial" w:hint="eastAsia"/>
          <w:sz w:val="22"/>
        </w:rPr>
        <w:t xml:space="preserve"> communicate </w:t>
      </w:r>
      <w:r w:rsidR="00584EB5">
        <w:rPr>
          <w:rFonts w:ascii="Arial" w:hAnsi="Arial" w:cs="Arial"/>
          <w:sz w:val="22"/>
        </w:rPr>
        <w:t xml:space="preserve">in person </w:t>
      </w:r>
      <w:r w:rsidR="00373734">
        <w:rPr>
          <w:rFonts w:ascii="Arial" w:hAnsi="Arial" w:cs="Arial" w:hint="eastAsia"/>
          <w:sz w:val="22"/>
        </w:rPr>
        <w:t xml:space="preserve">with Hyundai Motor India employees. </w:t>
      </w:r>
      <w:r w:rsidR="00097352">
        <w:rPr>
          <w:rFonts w:ascii="Arial" w:hAnsi="Arial" w:cs="Arial" w:hint="eastAsia"/>
          <w:sz w:val="22"/>
        </w:rPr>
        <w:t xml:space="preserve">The </w:t>
      </w:r>
      <w:r w:rsidR="00584EB5">
        <w:rPr>
          <w:rFonts w:ascii="Arial" w:hAnsi="Arial" w:cs="Arial"/>
          <w:sz w:val="22"/>
        </w:rPr>
        <w:t xml:space="preserve">purpose of the </w:t>
      </w:r>
      <w:r w:rsidR="00097352">
        <w:rPr>
          <w:rFonts w:ascii="Arial" w:hAnsi="Arial" w:cs="Arial" w:hint="eastAsia"/>
          <w:sz w:val="22"/>
        </w:rPr>
        <w:t xml:space="preserve">meeting was </w:t>
      </w:r>
      <w:r w:rsidR="00584EB5">
        <w:rPr>
          <w:rFonts w:ascii="Arial" w:hAnsi="Arial" w:cs="Arial"/>
          <w:sz w:val="22"/>
        </w:rPr>
        <w:t>to share the Group’s</w:t>
      </w:r>
      <w:r w:rsidR="00912AF8">
        <w:rPr>
          <w:rFonts w:ascii="Arial" w:hAnsi="Arial" w:cs="Arial" w:hint="eastAsia"/>
          <w:sz w:val="22"/>
        </w:rPr>
        <w:t xml:space="preserve"> vision and</w:t>
      </w:r>
      <w:r w:rsidR="008E48E8">
        <w:rPr>
          <w:rFonts w:ascii="Arial" w:hAnsi="Arial" w:cs="Arial" w:hint="eastAsia"/>
          <w:sz w:val="22"/>
        </w:rPr>
        <w:t xml:space="preserve"> </w:t>
      </w:r>
      <w:r w:rsidR="005078B8">
        <w:rPr>
          <w:rFonts w:ascii="Arial" w:hAnsi="Arial" w:cs="Arial"/>
          <w:sz w:val="22"/>
        </w:rPr>
        <w:t>engage with colleagues</w:t>
      </w:r>
      <w:r w:rsidR="008E48E8">
        <w:rPr>
          <w:rFonts w:ascii="Arial" w:hAnsi="Arial" w:cs="Arial" w:hint="eastAsia"/>
          <w:sz w:val="22"/>
        </w:rPr>
        <w:t xml:space="preserve"> </w:t>
      </w:r>
      <w:r w:rsidR="00BB6AE7">
        <w:rPr>
          <w:rFonts w:ascii="Arial" w:hAnsi="Arial" w:cs="Arial" w:hint="eastAsia"/>
          <w:sz w:val="22"/>
        </w:rPr>
        <w:t xml:space="preserve">ahead of new </w:t>
      </w:r>
      <w:r w:rsidR="00431EF1">
        <w:rPr>
          <w:rFonts w:ascii="Arial" w:hAnsi="Arial" w:cs="Arial" w:hint="eastAsia"/>
          <w:sz w:val="22"/>
        </w:rPr>
        <w:t xml:space="preserve">opportunities </w:t>
      </w:r>
      <w:r w:rsidR="00BB6AE7">
        <w:rPr>
          <w:rFonts w:ascii="Arial" w:hAnsi="Arial" w:cs="Arial" w:hint="eastAsia"/>
          <w:sz w:val="22"/>
        </w:rPr>
        <w:t xml:space="preserve">such as </w:t>
      </w:r>
      <w:r w:rsidR="002305FF">
        <w:rPr>
          <w:rFonts w:ascii="Arial" w:hAnsi="Arial" w:cs="Arial" w:hint="eastAsia"/>
          <w:sz w:val="22"/>
        </w:rPr>
        <w:t>the establishment of a</w:t>
      </w:r>
      <w:r w:rsidR="006B1998">
        <w:rPr>
          <w:rFonts w:ascii="Arial" w:hAnsi="Arial" w:cs="Arial" w:hint="eastAsia"/>
          <w:sz w:val="22"/>
        </w:rPr>
        <w:t>n</w:t>
      </w:r>
      <w:r w:rsidR="002305FF">
        <w:rPr>
          <w:rFonts w:ascii="Arial" w:hAnsi="Arial" w:cs="Arial" w:hint="eastAsia"/>
          <w:sz w:val="22"/>
        </w:rPr>
        <w:t xml:space="preserve"> annual production system of one million units</w:t>
      </w:r>
      <w:r w:rsidR="006B1998">
        <w:rPr>
          <w:rFonts w:ascii="Arial" w:hAnsi="Arial" w:cs="Arial" w:hint="eastAsia"/>
          <w:sz w:val="22"/>
        </w:rPr>
        <w:t xml:space="preserve"> and </w:t>
      </w:r>
      <w:r w:rsidR="006D4751">
        <w:rPr>
          <w:rFonts w:ascii="Arial" w:hAnsi="Arial" w:cs="Arial" w:hint="eastAsia"/>
          <w:sz w:val="22"/>
        </w:rPr>
        <w:t>promotion of the Group</w:t>
      </w:r>
      <w:r w:rsidR="006D4751">
        <w:rPr>
          <w:rFonts w:ascii="Arial" w:hAnsi="Arial" w:cs="Arial"/>
          <w:sz w:val="22"/>
        </w:rPr>
        <w:t>’</w:t>
      </w:r>
      <w:r w:rsidR="006D4751">
        <w:rPr>
          <w:rFonts w:ascii="Arial" w:hAnsi="Arial" w:cs="Arial" w:hint="eastAsia"/>
          <w:sz w:val="22"/>
        </w:rPr>
        <w:t xml:space="preserve">s electrification strategy. </w:t>
      </w:r>
    </w:p>
    <w:p w14:paraId="1AF92FAA" w14:textId="77777777" w:rsidR="006D4751" w:rsidRDefault="006D4751" w:rsidP="44D90C03">
      <w:pPr>
        <w:spacing w:line="312" w:lineRule="auto"/>
        <w:jc w:val="both"/>
        <w:rPr>
          <w:rFonts w:ascii="Arial" w:hAnsi="Arial" w:cs="Arial"/>
          <w:sz w:val="22"/>
        </w:rPr>
      </w:pPr>
    </w:p>
    <w:p w14:paraId="5BC51D02" w14:textId="052B0360" w:rsidR="006D4751" w:rsidRPr="008C7FA6" w:rsidRDefault="006D4751" w:rsidP="006D4751">
      <w:pPr>
        <w:spacing w:line="312" w:lineRule="auto"/>
        <w:jc w:val="both"/>
        <w:rPr>
          <w:rFonts w:ascii="Arial" w:hAnsi="Arial" w:cs="Arial"/>
          <w:sz w:val="22"/>
        </w:rPr>
      </w:pPr>
      <w:r w:rsidRPr="00B94C1E">
        <w:rPr>
          <w:rFonts w:ascii="Arial" w:hAnsi="Arial" w:cs="Arial"/>
          <w:sz w:val="22"/>
        </w:rPr>
        <w:t xml:space="preserve">Alongside Executive Chair Chung, key executives from Hyundai Motor – including </w:t>
      </w:r>
      <w:proofErr w:type="spellStart"/>
      <w:r w:rsidRPr="00B94C1E">
        <w:rPr>
          <w:rFonts w:ascii="Arial" w:hAnsi="Arial" w:cs="Arial"/>
          <w:sz w:val="22"/>
        </w:rPr>
        <w:t>Jaehoon</w:t>
      </w:r>
      <w:proofErr w:type="spellEnd"/>
      <w:r w:rsidRPr="00B94C1E">
        <w:rPr>
          <w:rFonts w:ascii="Arial" w:hAnsi="Arial" w:cs="Arial"/>
          <w:sz w:val="22"/>
        </w:rPr>
        <w:t xml:space="preserve"> Chang, the President and CEO of Hyundai Motor Company, and </w:t>
      </w:r>
      <w:proofErr w:type="spellStart"/>
      <w:r w:rsidRPr="00B94C1E">
        <w:rPr>
          <w:rFonts w:ascii="Arial" w:hAnsi="Arial" w:cs="Arial"/>
          <w:sz w:val="22"/>
        </w:rPr>
        <w:t>Unsoo</w:t>
      </w:r>
      <w:proofErr w:type="spellEnd"/>
      <w:r w:rsidRPr="00B94C1E">
        <w:rPr>
          <w:rFonts w:ascii="Arial" w:hAnsi="Arial" w:cs="Arial"/>
          <w:sz w:val="22"/>
        </w:rPr>
        <w:t xml:space="preserve"> Kim, M</w:t>
      </w:r>
      <w:r w:rsidRPr="00B94C1E">
        <w:rPr>
          <w:rFonts w:ascii="Arial" w:hAnsi="Arial" w:cs="Arial" w:hint="eastAsia"/>
          <w:sz w:val="22"/>
        </w:rPr>
        <w:t>anagin</w:t>
      </w:r>
      <w:r w:rsidRPr="00B94C1E">
        <w:rPr>
          <w:rFonts w:ascii="Arial" w:hAnsi="Arial" w:cs="Arial"/>
          <w:sz w:val="22"/>
        </w:rPr>
        <w:t>g</w:t>
      </w:r>
      <w:r w:rsidRPr="00B94C1E">
        <w:rPr>
          <w:rFonts w:ascii="Arial" w:hAnsi="Arial" w:cs="Arial" w:hint="eastAsia"/>
          <w:sz w:val="22"/>
        </w:rPr>
        <w:t xml:space="preserve"> </w:t>
      </w:r>
      <w:r w:rsidRPr="00B94C1E">
        <w:rPr>
          <w:rFonts w:ascii="Arial" w:hAnsi="Arial" w:cs="Arial"/>
          <w:sz w:val="22"/>
        </w:rPr>
        <w:t xml:space="preserve">Director and CEO of Hyundai Motor India – </w:t>
      </w:r>
      <w:r w:rsidR="00431EF1">
        <w:rPr>
          <w:rFonts w:ascii="Arial" w:hAnsi="Arial" w:cs="Arial" w:hint="eastAsia"/>
          <w:sz w:val="22"/>
        </w:rPr>
        <w:t>participated</w:t>
      </w:r>
      <w:r w:rsidR="005078B8">
        <w:rPr>
          <w:rFonts w:ascii="Arial" w:hAnsi="Arial" w:cs="Arial"/>
          <w:sz w:val="22"/>
        </w:rPr>
        <w:t>, in addition to</w:t>
      </w:r>
      <w:r w:rsidR="008C7FA6">
        <w:rPr>
          <w:rFonts w:ascii="Arial" w:hAnsi="Arial" w:cs="Arial" w:hint="eastAsia"/>
          <w:sz w:val="22"/>
        </w:rPr>
        <w:t xml:space="preserve"> 400 Hyundai M</w:t>
      </w:r>
      <w:r w:rsidR="008C7FA6">
        <w:rPr>
          <w:rFonts w:ascii="Arial" w:hAnsi="Arial" w:cs="Arial"/>
          <w:sz w:val="22"/>
        </w:rPr>
        <w:t>o</w:t>
      </w:r>
      <w:r w:rsidR="008C7FA6">
        <w:rPr>
          <w:rFonts w:ascii="Arial" w:hAnsi="Arial" w:cs="Arial" w:hint="eastAsia"/>
          <w:sz w:val="22"/>
        </w:rPr>
        <w:t xml:space="preserve">tor India employees. </w:t>
      </w:r>
    </w:p>
    <w:p w14:paraId="5A3D00FC" w14:textId="77777777" w:rsidR="006D4751" w:rsidRPr="006D4751" w:rsidRDefault="006D4751" w:rsidP="44D90C03">
      <w:pPr>
        <w:spacing w:line="312" w:lineRule="auto"/>
        <w:jc w:val="both"/>
        <w:rPr>
          <w:rFonts w:ascii="Arial" w:hAnsi="Arial" w:cs="Arial"/>
          <w:sz w:val="22"/>
        </w:rPr>
      </w:pPr>
    </w:p>
    <w:p w14:paraId="2D465F5A" w14:textId="29B70194" w:rsidR="003D3F28" w:rsidRPr="00B94C1E" w:rsidRDefault="005078B8" w:rsidP="003D3F28">
      <w:pPr>
        <w:spacing w:line="312" w:lineRule="auto"/>
        <w:jc w:val="both"/>
        <w:rPr>
          <w:rFonts w:ascii="Arial" w:hAnsi="Arial" w:cs="Arial"/>
          <w:sz w:val="22"/>
        </w:rPr>
      </w:pPr>
      <w:r>
        <w:rPr>
          <w:rFonts w:ascii="Arial" w:hAnsi="Arial" w:cs="Arial"/>
          <w:sz w:val="22"/>
        </w:rPr>
        <w:t>The event marked the</w:t>
      </w:r>
      <w:r w:rsidR="003D3F28" w:rsidRPr="00B94C1E">
        <w:rPr>
          <w:rFonts w:ascii="Arial" w:hAnsi="Arial" w:cs="Arial"/>
          <w:sz w:val="22"/>
        </w:rPr>
        <w:t xml:space="preserve"> first time </w:t>
      </w:r>
      <w:r>
        <w:rPr>
          <w:rFonts w:ascii="Arial" w:hAnsi="Arial" w:cs="Arial"/>
          <w:sz w:val="22"/>
        </w:rPr>
        <w:t xml:space="preserve">that </w:t>
      </w:r>
      <w:r w:rsidR="003D3F28" w:rsidRPr="00B94C1E">
        <w:rPr>
          <w:rFonts w:ascii="Arial" w:hAnsi="Arial" w:cs="Arial"/>
          <w:sz w:val="22"/>
        </w:rPr>
        <w:t xml:space="preserve">Executive Chair Chung held a town hall meeting outside of Korea. He has previously conducted two town hall meetings in Korea and last year </w:t>
      </w:r>
      <w:r>
        <w:rPr>
          <w:rFonts w:ascii="Arial" w:hAnsi="Arial" w:cs="Arial"/>
          <w:sz w:val="22"/>
        </w:rPr>
        <w:t>led</w:t>
      </w:r>
      <w:r w:rsidRPr="00B94C1E">
        <w:rPr>
          <w:rFonts w:ascii="Arial" w:hAnsi="Arial" w:cs="Arial"/>
          <w:sz w:val="22"/>
        </w:rPr>
        <w:t xml:space="preserve"> </w:t>
      </w:r>
      <w:r w:rsidR="003D3F28" w:rsidRPr="00B94C1E">
        <w:rPr>
          <w:rFonts w:ascii="Arial" w:hAnsi="Arial" w:cs="Arial"/>
          <w:sz w:val="22"/>
        </w:rPr>
        <w:t xml:space="preserve">Hyundai Motor Group’s New Year’s event </w:t>
      </w:r>
      <w:r>
        <w:rPr>
          <w:rFonts w:ascii="Arial" w:hAnsi="Arial" w:cs="Arial"/>
          <w:sz w:val="22"/>
        </w:rPr>
        <w:t xml:space="preserve">in the form of </w:t>
      </w:r>
      <w:r w:rsidR="003D3F28" w:rsidRPr="00B94C1E">
        <w:rPr>
          <w:rFonts w:ascii="Arial" w:hAnsi="Arial" w:cs="Arial"/>
          <w:sz w:val="22"/>
        </w:rPr>
        <w:t xml:space="preserve">a town hall meeting. </w:t>
      </w:r>
    </w:p>
    <w:p w14:paraId="22C465B1" w14:textId="77777777" w:rsidR="00315287" w:rsidRPr="003D3F28" w:rsidRDefault="00315287" w:rsidP="44D90C03">
      <w:pPr>
        <w:spacing w:line="312" w:lineRule="auto"/>
        <w:jc w:val="both"/>
        <w:rPr>
          <w:rFonts w:ascii="Arial" w:hAnsi="Arial" w:cs="Arial"/>
          <w:sz w:val="22"/>
        </w:rPr>
      </w:pPr>
    </w:p>
    <w:p w14:paraId="70CA0448" w14:textId="14EFAB1C" w:rsidR="00315287" w:rsidRPr="00AC5AE5" w:rsidRDefault="003879E1" w:rsidP="44D90C03">
      <w:pPr>
        <w:spacing w:line="312" w:lineRule="auto"/>
        <w:jc w:val="both"/>
        <w:rPr>
          <w:rFonts w:ascii="Arial" w:hAnsi="Arial" w:cs="Arial"/>
          <w:b/>
          <w:bCs/>
          <w:sz w:val="22"/>
        </w:rPr>
      </w:pPr>
      <w:r>
        <w:rPr>
          <w:rFonts w:ascii="Arial" w:hAnsi="Arial" w:cs="Arial" w:hint="eastAsia"/>
          <w:b/>
          <w:bCs/>
          <w:sz w:val="22"/>
        </w:rPr>
        <w:t>Mid-to long-term</w:t>
      </w:r>
      <w:r w:rsidR="00AC5AE5" w:rsidRPr="00AC5AE5">
        <w:rPr>
          <w:rFonts w:ascii="Arial" w:hAnsi="Arial" w:cs="Arial" w:hint="eastAsia"/>
          <w:b/>
          <w:bCs/>
          <w:sz w:val="22"/>
        </w:rPr>
        <w:t xml:space="preserve"> </w:t>
      </w:r>
      <w:r w:rsidR="00D64C23" w:rsidRPr="00AC5AE5">
        <w:rPr>
          <w:rFonts w:ascii="Arial" w:hAnsi="Arial" w:cs="Arial" w:hint="eastAsia"/>
          <w:b/>
          <w:bCs/>
          <w:sz w:val="22"/>
        </w:rPr>
        <w:t xml:space="preserve">strategies to </w:t>
      </w:r>
      <w:r w:rsidR="00D64C23" w:rsidRPr="00AC5AE5">
        <w:rPr>
          <w:rFonts w:ascii="Arial" w:hAnsi="Arial" w:cs="Arial"/>
          <w:b/>
          <w:bCs/>
          <w:sz w:val="22"/>
        </w:rPr>
        <w:t>solidify</w:t>
      </w:r>
      <w:r w:rsidR="00D64C23" w:rsidRPr="00AC5AE5">
        <w:rPr>
          <w:rFonts w:ascii="Arial" w:hAnsi="Arial" w:cs="Arial" w:hint="eastAsia"/>
          <w:b/>
          <w:bCs/>
          <w:sz w:val="22"/>
        </w:rPr>
        <w:t xml:space="preserve"> </w:t>
      </w:r>
      <w:r>
        <w:rPr>
          <w:rFonts w:ascii="Arial" w:hAnsi="Arial" w:cs="Arial" w:hint="eastAsia"/>
          <w:b/>
          <w:bCs/>
          <w:sz w:val="22"/>
        </w:rPr>
        <w:t>HMG</w:t>
      </w:r>
      <w:r>
        <w:rPr>
          <w:rFonts w:ascii="Arial" w:hAnsi="Arial" w:cs="Arial"/>
          <w:b/>
          <w:bCs/>
          <w:sz w:val="22"/>
        </w:rPr>
        <w:t>’</w:t>
      </w:r>
      <w:r>
        <w:rPr>
          <w:rFonts w:ascii="Arial" w:hAnsi="Arial" w:cs="Arial" w:hint="eastAsia"/>
          <w:b/>
          <w:bCs/>
          <w:sz w:val="22"/>
        </w:rPr>
        <w:t>s</w:t>
      </w:r>
      <w:r w:rsidR="00AC5AE5" w:rsidRPr="00AC5AE5">
        <w:rPr>
          <w:rFonts w:ascii="Arial" w:hAnsi="Arial" w:cs="Arial" w:hint="eastAsia"/>
          <w:b/>
          <w:bCs/>
          <w:sz w:val="22"/>
        </w:rPr>
        <w:t xml:space="preserve"> leading</w:t>
      </w:r>
      <w:r w:rsidR="00D64C23" w:rsidRPr="00AC5AE5">
        <w:rPr>
          <w:rFonts w:ascii="Arial" w:hAnsi="Arial" w:cs="Arial" w:hint="eastAsia"/>
          <w:b/>
          <w:bCs/>
          <w:sz w:val="22"/>
        </w:rPr>
        <w:t xml:space="preserve"> position </w:t>
      </w:r>
      <w:r w:rsidR="00AC5AE5" w:rsidRPr="00AC5AE5">
        <w:rPr>
          <w:rFonts w:ascii="Arial" w:hAnsi="Arial" w:cs="Arial" w:hint="eastAsia"/>
          <w:b/>
          <w:bCs/>
          <w:sz w:val="22"/>
        </w:rPr>
        <w:t>in the India</w:t>
      </w:r>
      <w:r>
        <w:rPr>
          <w:rFonts w:ascii="Arial" w:hAnsi="Arial" w:cs="Arial" w:hint="eastAsia"/>
          <w:b/>
          <w:bCs/>
          <w:sz w:val="22"/>
        </w:rPr>
        <w:t>n</w:t>
      </w:r>
      <w:r w:rsidR="00AC5AE5" w:rsidRPr="00AC5AE5">
        <w:rPr>
          <w:rFonts w:ascii="Arial" w:hAnsi="Arial" w:cs="Arial" w:hint="eastAsia"/>
          <w:b/>
          <w:bCs/>
          <w:sz w:val="22"/>
        </w:rPr>
        <w:t xml:space="preserve"> mobility </w:t>
      </w:r>
      <w:proofErr w:type="gramStart"/>
      <w:r w:rsidR="00AC5AE5" w:rsidRPr="00AC5AE5">
        <w:rPr>
          <w:rFonts w:ascii="Arial" w:hAnsi="Arial" w:cs="Arial" w:hint="eastAsia"/>
          <w:b/>
          <w:bCs/>
          <w:sz w:val="22"/>
        </w:rPr>
        <w:t>market</w:t>
      </w:r>
      <w:proofErr w:type="gramEnd"/>
    </w:p>
    <w:p w14:paraId="27F35C46" w14:textId="77777777" w:rsidR="00315287" w:rsidRPr="00AA1A64" w:rsidRDefault="00315287" w:rsidP="44D90C03">
      <w:pPr>
        <w:spacing w:line="312" w:lineRule="auto"/>
        <w:jc w:val="both"/>
        <w:rPr>
          <w:rFonts w:ascii="Arial" w:hAnsi="Arial" w:cs="Arial"/>
          <w:sz w:val="22"/>
        </w:rPr>
      </w:pPr>
    </w:p>
    <w:p w14:paraId="789223B0" w14:textId="44D27479" w:rsidR="00A71214" w:rsidRPr="00A71214" w:rsidRDefault="009F2881" w:rsidP="005078B8">
      <w:pPr>
        <w:spacing w:line="312" w:lineRule="auto"/>
        <w:jc w:val="both"/>
        <w:rPr>
          <w:rFonts w:ascii="Arial" w:hAnsi="Arial" w:cs="Arial"/>
          <w:sz w:val="22"/>
        </w:rPr>
      </w:pPr>
      <w:r>
        <w:rPr>
          <w:rFonts w:ascii="Arial" w:hAnsi="Arial" w:cs="Arial" w:hint="eastAsia"/>
          <w:sz w:val="22"/>
        </w:rPr>
        <w:t xml:space="preserve">Hyundai Motor Group has set its </w:t>
      </w:r>
      <w:r w:rsidR="005A61E0">
        <w:rPr>
          <w:rFonts w:ascii="Arial" w:hAnsi="Arial" w:cs="Arial" w:hint="eastAsia"/>
          <w:sz w:val="22"/>
        </w:rPr>
        <w:t>mid-to long-strategies to proactively respond to the Indian autom</w:t>
      </w:r>
      <w:r w:rsidR="00411F89">
        <w:rPr>
          <w:rFonts w:ascii="Arial" w:hAnsi="Arial" w:cs="Arial" w:hint="eastAsia"/>
          <w:sz w:val="22"/>
        </w:rPr>
        <w:t>otive</w:t>
      </w:r>
      <w:r w:rsidR="005A61E0">
        <w:rPr>
          <w:rFonts w:ascii="Arial" w:hAnsi="Arial" w:cs="Arial" w:hint="eastAsia"/>
          <w:sz w:val="22"/>
        </w:rPr>
        <w:t xml:space="preserve"> market as well as </w:t>
      </w:r>
      <w:r w:rsidR="005078B8">
        <w:rPr>
          <w:rFonts w:ascii="Arial" w:hAnsi="Arial" w:cs="Arial"/>
          <w:sz w:val="22"/>
        </w:rPr>
        <w:t xml:space="preserve">further </w:t>
      </w:r>
      <w:r w:rsidR="005A61E0">
        <w:rPr>
          <w:rFonts w:ascii="Arial" w:hAnsi="Arial" w:cs="Arial" w:hint="eastAsia"/>
          <w:sz w:val="22"/>
        </w:rPr>
        <w:t xml:space="preserve">solidify its position as a leading mobility company. </w:t>
      </w:r>
      <w:r w:rsidR="005078B8">
        <w:rPr>
          <w:rFonts w:ascii="Arial" w:hAnsi="Arial" w:cs="Arial"/>
          <w:sz w:val="22"/>
        </w:rPr>
        <w:t>Key to this is the laying of groundwork to</w:t>
      </w:r>
      <w:r w:rsidR="003B0FDF">
        <w:rPr>
          <w:rFonts w:ascii="Arial" w:hAnsi="Arial" w:cs="Arial" w:hint="eastAsia"/>
          <w:sz w:val="22"/>
        </w:rPr>
        <w:t xml:space="preserve"> expand production. </w:t>
      </w:r>
      <w:r w:rsidR="00A71214" w:rsidRPr="00A71214">
        <w:rPr>
          <w:rFonts w:ascii="Arial" w:hAnsi="Arial" w:cs="Arial"/>
          <w:sz w:val="22"/>
        </w:rPr>
        <w:t xml:space="preserve">Hyundai Motor </w:t>
      </w:r>
      <w:r w:rsidR="00A71214">
        <w:rPr>
          <w:rFonts w:ascii="Arial" w:hAnsi="Arial" w:cs="Arial" w:hint="eastAsia"/>
          <w:sz w:val="22"/>
        </w:rPr>
        <w:t xml:space="preserve">India </w:t>
      </w:r>
      <w:r w:rsidR="00A71214" w:rsidRPr="00A71214">
        <w:rPr>
          <w:rFonts w:ascii="Arial" w:hAnsi="Arial" w:cs="Arial"/>
          <w:sz w:val="22"/>
        </w:rPr>
        <w:t xml:space="preserve">will start operating its Pune plant in the second half of next year. Located in Maharashtra, </w:t>
      </w:r>
      <w:r w:rsidR="005078B8">
        <w:rPr>
          <w:rFonts w:ascii="Arial" w:hAnsi="Arial" w:cs="Arial"/>
          <w:sz w:val="22"/>
        </w:rPr>
        <w:t xml:space="preserve">western </w:t>
      </w:r>
      <w:r w:rsidR="00A71214" w:rsidRPr="00A71214">
        <w:rPr>
          <w:rFonts w:ascii="Arial" w:hAnsi="Arial" w:cs="Arial"/>
          <w:sz w:val="22"/>
        </w:rPr>
        <w:t xml:space="preserve">India, the production facility was acquired from GM last year. Hyundai Motor is currently making improvements </w:t>
      </w:r>
      <w:r w:rsidR="005078B8">
        <w:rPr>
          <w:rFonts w:ascii="Arial" w:hAnsi="Arial" w:cs="Arial"/>
          <w:sz w:val="22"/>
        </w:rPr>
        <w:t xml:space="preserve">to the facility </w:t>
      </w:r>
      <w:r w:rsidR="00A71214" w:rsidRPr="00A71214">
        <w:rPr>
          <w:rFonts w:ascii="Arial" w:hAnsi="Arial" w:cs="Arial"/>
          <w:sz w:val="22"/>
        </w:rPr>
        <w:t xml:space="preserve">to </w:t>
      </w:r>
      <w:r w:rsidR="00A71214" w:rsidRPr="00A71214">
        <w:rPr>
          <w:rFonts w:ascii="Arial" w:hAnsi="Arial" w:cs="Arial"/>
          <w:sz w:val="22"/>
        </w:rPr>
        <w:lastRenderedPageBreak/>
        <w:t>create a production hub capable of building more than 200,000 units annually</w:t>
      </w:r>
      <w:r w:rsidR="0056532B">
        <w:rPr>
          <w:rFonts w:ascii="Arial" w:hAnsi="Arial" w:cs="Arial"/>
          <w:sz w:val="22"/>
        </w:rPr>
        <w:t>,</w:t>
      </w:r>
      <w:r w:rsidR="00A71214" w:rsidRPr="00A71214">
        <w:rPr>
          <w:rFonts w:ascii="Arial" w:hAnsi="Arial" w:cs="Arial"/>
          <w:sz w:val="22"/>
        </w:rPr>
        <w:t xml:space="preserve"> using</w:t>
      </w:r>
      <w:r w:rsidR="0056532B">
        <w:rPr>
          <w:rFonts w:ascii="Arial" w:hAnsi="Arial" w:cs="Arial"/>
          <w:sz w:val="22"/>
        </w:rPr>
        <w:t xml:space="preserve"> </w:t>
      </w:r>
      <w:r w:rsidR="00A71214" w:rsidRPr="00A71214">
        <w:rPr>
          <w:rFonts w:ascii="Arial" w:hAnsi="Arial" w:cs="Arial"/>
          <w:sz w:val="22"/>
        </w:rPr>
        <w:t xml:space="preserve">smart manufacturing </w:t>
      </w:r>
      <w:r w:rsidR="0056532B">
        <w:rPr>
          <w:rFonts w:ascii="Arial" w:hAnsi="Arial" w:cs="Arial"/>
          <w:sz w:val="22"/>
        </w:rPr>
        <w:t>technology and systems.</w:t>
      </w:r>
      <w:r w:rsidR="00A71214" w:rsidRPr="00A71214">
        <w:rPr>
          <w:rFonts w:ascii="Arial" w:hAnsi="Arial" w:cs="Arial"/>
          <w:sz w:val="22"/>
        </w:rPr>
        <w:t xml:space="preserve"> </w:t>
      </w:r>
    </w:p>
    <w:p w14:paraId="19700708" w14:textId="77777777" w:rsidR="00A71214" w:rsidRPr="00A71214" w:rsidRDefault="00A71214" w:rsidP="00A71214">
      <w:pPr>
        <w:spacing w:line="312" w:lineRule="auto"/>
        <w:jc w:val="both"/>
        <w:rPr>
          <w:rFonts w:ascii="Arial" w:hAnsi="Arial" w:cs="Arial"/>
          <w:sz w:val="22"/>
        </w:rPr>
      </w:pPr>
    </w:p>
    <w:p w14:paraId="2C3BFA5B" w14:textId="77777777" w:rsidR="003433CD" w:rsidRDefault="00A71214" w:rsidP="00A71214">
      <w:pPr>
        <w:spacing w:line="312" w:lineRule="auto"/>
        <w:jc w:val="both"/>
        <w:rPr>
          <w:rFonts w:ascii="Arial" w:hAnsi="Arial" w:cs="Arial"/>
          <w:sz w:val="22"/>
        </w:rPr>
      </w:pPr>
      <w:r w:rsidRPr="00A71214">
        <w:rPr>
          <w:rFonts w:ascii="Arial" w:hAnsi="Arial" w:cs="Arial"/>
          <w:sz w:val="22"/>
        </w:rPr>
        <w:t xml:space="preserve">With the addition of the Chennai plant’s production capacity of 824,000 units, Hyundai Motor will have an annual production capacity of over one million units when combined with the Pune plant. </w:t>
      </w:r>
    </w:p>
    <w:p w14:paraId="68393DBF" w14:textId="77777777" w:rsidR="003433CD" w:rsidRDefault="003433CD" w:rsidP="00A71214">
      <w:pPr>
        <w:spacing w:line="312" w:lineRule="auto"/>
        <w:jc w:val="both"/>
        <w:rPr>
          <w:rFonts w:ascii="Arial" w:hAnsi="Arial" w:cs="Arial"/>
          <w:sz w:val="22"/>
        </w:rPr>
      </w:pPr>
    </w:p>
    <w:p w14:paraId="1BAB6DEC" w14:textId="16E368F2" w:rsidR="00A71214" w:rsidRDefault="003433CD" w:rsidP="00A71214">
      <w:pPr>
        <w:spacing w:line="312" w:lineRule="auto"/>
        <w:jc w:val="both"/>
        <w:rPr>
          <w:rFonts w:ascii="Arial" w:hAnsi="Arial" w:cs="Arial"/>
          <w:sz w:val="22"/>
        </w:rPr>
      </w:pPr>
      <w:r w:rsidRPr="000E18B1">
        <w:rPr>
          <w:rFonts w:ascii="Arial" w:hAnsi="Arial" w:cs="Arial"/>
          <w:sz w:val="22"/>
        </w:rPr>
        <w:t xml:space="preserve">Kia India's yearly production capacity </w:t>
      </w:r>
      <w:r>
        <w:rPr>
          <w:rFonts w:ascii="Arial" w:hAnsi="Arial" w:cs="Arial" w:hint="eastAsia"/>
          <w:sz w:val="22"/>
        </w:rPr>
        <w:t>will also be expanded to</w:t>
      </w:r>
      <w:r w:rsidRPr="000E18B1">
        <w:rPr>
          <w:rFonts w:ascii="Arial" w:hAnsi="Arial" w:cs="Arial"/>
          <w:sz w:val="22"/>
        </w:rPr>
        <w:t xml:space="preserve"> 431,000 units</w:t>
      </w:r>
      <w:r>
        <w:rPr>
          <w:rFonts w:ascii="Arial" w:hAnsi="Arial" w:cs="Arial" w:hint="eastAsia"/>
          <w:sz w:val="22"/>
        </w:rPr>
        <w:t xml:space="preserve"> within the first half of this year. </w:t>
      </w:r>
      <w:proofErr w:type="gramStart"/>
      <w:r>
        <w:rPr>
          <w:rFonts w:ascii="Arial" w:hAnsi="Arial" w:cs="Arial" w:hint="eastAsia"/>
          <w:sz w:val="22"/>
        </w:rPr>
        <w:t>Combined together</w:t>
      </w:r>
      <w:proofErr w:type="gramEnd"/>
      <w:r>
        <w:rPr>
          <w:rFonts w:ascii="Arial" w:hAnsi="Arial" w:cs="Arial" w:hint="eastAsia"/>
          <w:sz w:val="22"/>
        </w:rPr>
        <w:t xml:space="preserve">, Hyundai Motor Group </w:t>
      </w:r>
      <w:r w:rsidR="00A71214" w:rsidRPr="00A71214">
        <w:rPr>
          <w:rFonts w:ascii="Arial" w:hAnsi="Arial" w:cs="Arial"/>
          <w:sz w:val="22"/>
        </w:rPr>
        <w:t xml:space="preserve">will </w:t>
      </w:r>
      <w:r w:rsidR="0056532B">
        <w:rPr>
          <w:rFonts w:ascii="Arial" w:hAnsi="Arial" w:cs="Arial"/>
          <w:sz w:val="22"/>
        </w:rPr>
        <w:t xml:space="preserve">have the </w:t>
      </w:r>
      <w:r w:rsidR="006214AA">
        <w:rPr>
          <w:rFonts w:ascii="Arial" w:hAnsi="Arial" w:cs="Arial"/>
          <w:sz w:val="22"/>
        </w:rPr>
        <w:t>ability</w:t>
      </w:r>
      <w:r w:rsidR="0056532B">
        <w:rPr>
          <w:rFonts w:ascii="Arial" w:hAnsi="Arial" w:cs="Arial"/>
          <w:sz w:val="22"/>
        </w:rPr>
        <w:t xml:space="preserve"> to</w:t>
      </w:r>
      <w:r w:rsidR="00A71214" w:rsidRPr="00A71214">
        <w:rPr>
          <w:rFonts w:ascii="Arial" w:hAnsi="Arial" w:cs="Arial"/>
          <w:sz w:val="22"/>
        </w:rPr>
        <w:t xml:space="preserve"> produce approximately 1.5 million units annually in India.</w:t>
      </w:r>
    </w:p>
    <w:p w14:paraId="3DB4C22A" w14:textId="77777777" w:rsidR="00A71214" w:rsidRDefault="00A71214" w:rsidP="44D90C03">
      <w:pPr>
        <w:spacing w:line="312" w:lineRule="auto"/>
        <w:jc w:val="both"/>
        <w:rPr>
          <w:rFonts w:ascii="Arial" w:hAnsi="Arial" w:cs="Arial"/>
          <w:sz w:val="22"/>
        </w:rPr>
      </w:pPr>
    </w:p>
    <w:p w14:paraId="23FEE191" w14:textId="32E3EEF8" w:rsidR="00D5237B" w:rsidRDefault="00E21BDE" w:rsidP="44D90C03">
      <w:pPr>
        <w:spacing w:line="312" w:lineRule="auto"/>
        <w:jc w:val="both"/>
        <w:rPr>
          <w:rFonts w:ascii="Arial" w:hAnsi="Arial" w:cs="Arial"/>
          <w:sz w:val="22"/>
        </w:rPr>
      </w:pPr>
      <w:r>
        <w:rPr>
          <w:rFonts w:ascii="Arial" w:hAnsi="Arial" w:cs="Arial" w:hint="eastAsia"/>
          <w:sz w:val="22"/>
        </w:rPr>
        <w:t xml:space="preserve">Hyundai Motor Group </w:t>
      </w:r>
      <w:r w:rsidR="00EE3B31">
        <w:rPr>
          <w:rFonts w:ascii="Arial" w:hAnsi="Arial" w:cs="Arial" w:hint="eastAsia"/>
          <w:sz w:val="22"/>
        </w:rPr>
        <w:t>also plans t</w:t>
      </w:r>
      <w:r w:rsidR="003D2061">
        <w:rPr>
          <w:rFonts w:ascii="Arial" w:hAnsi="Arial" w:cs="Arial" w:hint="eastAsia"/>
          <w:sz w:val="22"/>
        </w:rPr>
        <w:t xml:space="preserve">o strengthen its EV leadership in the Indian EV market through its electrification strategy. </w:t>
      </w:r>
    </w:p>
    <w:p w14:paraId="23F5E568" w14:textId="77777777" w:rsidR="008959A1" w:rsidRDefault="008959A1" w:rsidP="44D90C03">
      <w:pPr>
        <w:spacing w:line="312" w:lineRule="auto"/>
        <w:jc w:val="both"/>
        <w:rPr>
          <w:rFonts w:ascii="Arial" w:hAnsi="Arial" w:cs="Arial"/>
          <w:sz w:val="22"/>
        </w:rPr>
      </w:pPr>
    </w:p>
    <w:p w14:paraId="4A465146" w14:textId="76C49061" w:rsidR="008959A1" w:rsidRDefault="0061305A" w:rsidP="44D90C03">
      <w:pPr>
        <w:spacing w:line="312" w:lineRule="auto"/>
        <w:jc w:val="both"/>
        <w:rPr>
          <w:rFonts w:ascii="Arial" w:hAnsi="Arial" w:cs="Arial"/>
          <w:sz w:val="22"/>
        </w:rPr>
      </w:pPr>
      <w:r w:rsidRPr="0061305A">
        <w:rPr>
          <w:rFonts w:ascii="Arial" w:hAnsi="Arial" w:cs="Arial"/>
          <w:sz w:val="22"/>
        </w:rPr>
        <w:t>Hyundai Motor</w:t>
      </w:r>
      <w:r>
        <w:rPr>
          <w:rFonts w:ascii="Arial" w:hAnsi="Arial" w:cs="Arial" w:hint="eastAsia"/>
          <w:sz w:val="22"/>
        </w:rPr>
        <w:t xml:space="preserve"> India</w:t>
      </w:r>
      <w:r w:rsidRPr="0061305A">
        <w:rPr>
          <w:rFonts w:ascii="Arial" w:hAnsi="Arial" w:cs="Arial"/>
          <w:sz w:val="22"/>
        </w:rPr>
        <w:t xml:space="preserve"> plans to unveil its first locally produced EV in India next year and proactively respond to the growth of the Indian EV market</w:t>
      </w:r>
      <w:r w:rsidR="008665E4">
        <w:rPr>
          <w:rFonts w:ascii="Arial" w:hAnsi="Arial" w:cs="Arial" w:hint="eastAsia"/>
          <w:sz w:val="22"/>
        </w:rPr>
        <w:t xml:space="preserve">. </w:t>
      </w:r>
      <w:r w:rsidR="004A242E" w:rsidRPr="00265DEF">
        <w:rPr>
          <w:rFonts w:ascii="Arial" w:hAnsi="Arial" w:cs="Arial" w:hint="eastAsia"/>
          <w:sz w:val="22"/>
        </w:rPr>
        <w:t>Starting with the</w:t>
      </w:r>
      <w:r w:rsidR="008665E4" w:rsidRPr="00265DEF">
        <w:rPr>
          <w:rFonts w:ascii="Arial" w:hAnsi="Arial" w:cs="Arial" w:hint="eastAsia"/>
          <w:sz w:val="22"/>
        </w:rPr>
        <w:t xml:space="preserve"> mass production of its</w:t>
      </w:r>
      <w:r w:rsidR="004A242E" w:rsidRPr="00265DEF">
        <w:rPr>
          <w:rFonts w:ascii="Arial" w:hAnsi="Arial" w:cs="Arial" w:hint="eastAsia"/>
          <w:sz w:val="22"/>
        </w:rPr>
        <w:t xml:space="preserve"> first electric SUV model at the Chennai plant </w:t>
      </w:r>
      <w:r w:rsidR="008665E4" w:rsidRPr="00265DEF">
        <w:rPr>
          <w:rFonts w:ascii="Arial" w:hAnsi="Arial" w:cs="Arial" w:hint="eastAsia"/>
          <w:sz w:val="22"/>
        </w:rPr>
        <w:t>at the end of</w:t>
      </w:r>
      <w:r w:rsidRPr="00265DEF">
        <w:rPr>
          <w:rFonts w:ascii="Arial" w:hAnsi="Arial" w:cs="Arial" w:hint="eastAsia"/>
          <w:sz w:val="22"/>
        </w:rPr>
        <w:t xml:space="preserve"> </w:t>
      </w:r>
      <w:r w:rsidR="006214AA" w:rsidRPr="00265DEF">
        <w:rPr>
          <w:rFonts w:ascii="Arial" w:hAnsi="Arial" w:cs="Arial"/>
          <w:sz w:val="22"/>
        </w:rPr>
        <w:t>2024</w:t>
      </w:r>
      <w:r w:rsidRPr="00265DEF">
        <w:rPr>
          <w:rFonts w:ascii="Arial" w:hAnsi="Arial" w:cs="Arial" w:hint="eastAsia"/>
          <w:sz w:val="22"/>
        </w:rPr>
        <w:t>, the company plans to</w:t>
      </w:r>
      <w:r w:rsidR="003D6905" w:rsidRPr="00265DEF">
        <w:rPr>
          <w:rFonts w:ascii="Arial" w:hAnsi="Arial" w:cs="Arial" w:hint="eastAsia"/>
          <w:sz w:val="22"/>
        </w:rPr>
        <w:t xml:space="preserve"> further</w:t>
      </w:r>
      <w:r w:rsidRPr="00265DEF">
        <w:rPr>
          <w:rFonts w:ascii="Arial" w:hAnsi="Arial" w:cs="Arial" w:hint="eastAsia"/>
          <w:sz w:val="22"/>
        </w:rPr>
        <w:t xml:space="preserve"> produce </w:t>
      </w:r>
      <w:r w:rsidR="003D6905" w:rsidRPr="00265DEF">
        <w:rPr>
          <w:rFonts w:ascii="Arial" w:hAnsi="Arial" w:cs="Arial" w:hint="eastAsia"/>
          <w:sz w:val="22"/>
        </w:rPr>
        <w:t>five</w:t>
      </w:r>
      <w:r w:rsidRPr="00265DEF">
        <w:rPr>
          <w:rFonts w:ascii="Arial" w:hAnsi="Arial" w:cs="Arial" w:hint="eastAsia"/>
          <w:sz w:val="22"/>
        </w:rPr>
        <w:t xml:space="preserve"> EV models by 2030.</w:t>
      </w:r>
      <w:r>
        <w:rPr>
          <w:rFonts w:ascii="Arial" w:hAnsi="Arial" w:cs="Arial" w:hint="eastAsia"/>
          <w:sz w:val="22"/>
        </w:rPr>
        <w:t xml:space="preserve"> </w:t>
      </w:r>
      <w:r w:rsidR="00CD22E4" w:rsidRPr="00CD22E4">
        <w:rPr>
          <w:rFonts w:ascii="Arial" w:hAnsi="Arial" w:cs="Arial"/>
          <w:sz w:val="22"/>
        </w:rPr>
        <w:t>Hyundai Motor</w:t>
      </w:r>
      <w:r w:rsidR="00CD22E4">
        <w:rPr>
          <w:rFonts w:ascii="Arial" w:hAnsi="Arial" w:cs="Arial" w:hint="eastAsia"/>
          <w:sz w:val="22"/>
        </w:rPr>
        <w:t xml:space="preserve"> India</w:t>
      </w:r>
      <w:r w:rsidR="00CD22E4" w:rsidRPr="00CD22E4">
        <w:rPr>
          <w:rFonts w:ascii="Arial" w:hAnsi="Arial" w:cs="Arial"/>
          <w:sz w:val="22"/>
        </w:rPr>
        <w:t xml:space="preserve"> will also utilize its sales network hubs, expanding the number of EV charging stations to 485 by 2030.</w:t>
      </w:r>
    </w:p>
    <w:p w14:paraId="10D3D3AF" w14:textId="77777777" w:rsidR="003D6905" w:rsidRDefault="003D6905" w:rsidP="44D90C03">
      <w:pPr>
        <w:spacing w:line="312" w:lineRule="auto"/>
        <w:jc w:val="both"/>
        <w:rPr>
          <w:rFonts w:ascii="Arial" w:hAnsi="Arial" w:cs="Arial"/>
          <w:sz w:val="22"/>
        </w:rPr>
      </w:pPr>
    </w:p>
    <w:p w14:paraId="4589C79E" w14:textId="42E1C7A9" w:rsidR="003D6905" w:rsidRPr="000800F8" w:rsidRDefault="0012609D" w:rsidP="44D90C03">
      <w:pPr>
        <w:spacing w:line="312" w:lineRule="auto"/>
        <w:jc w:val="both"/>
        <w:rPr>
          <w:rFonts w:ascii="Arial" w:hAnsi="Arial" w:cs="Arial"/>
          <w:sz w:val="22"/>
        </w:rPr>
      </w:pPr>
      <w:r>
        <w:rPr>
          <w:rFonts w:ascii="Arial" w:hAnsi="Arial" w:cs="Arial" w:hint="eastAsia"/>
          <w:sz w:val="22"/>
        </w:rPr>
        <w:t xml:space="preserve">Kia India will </w:t>
      </w:r>
      <w:r w:rsidR="00366752">
        <w:rPr>
          <w:rFonts w:ascii="Arial" w:hAnsi="Arial" w:cs="Arial" w:hint="eastAsia"/>
          <w:sz w:val="22"/>
        </w:rPr>
        <w:t xml:space="preserve">also </w:t>
      </w:r>
      <w:r>
        <w:rPr>
          <w:rFonts w:ascii="Arial" w:hAnsi="Arial" w:cs="Arial" w:hint="eastAsia"/>
          <w:sz w:val="22"/>
        </w:rPr>
        <w:t xml:space="preserve">start production </w:t>
      </w:r>
      <w:r w:rsidR="00366752">
        <w:rPr>
          <w:rFonts w:ascii="Arial" w:hAnsi="Arial" w:cs="Arial" w:hint="eastAsia"/>
          <w:sz w:val="22"/>
        </w:rPr>
        <w:t xml:space="preserve">of its </w:t>
      </w:r>
      <w:r w:rsidR="006C4958">
        <w:rPr>
          <w:rFonts w:ascii="Arial" w:hAnsi="Arial" w:cs="Arial" w:hint="eastAsia"/>
          <w:sz w:val="22"/>
        </w:rPr>
        <w:t xml:space="preserve">local </w:t>
      </w:r>
      <w:r w:rsidR="00366752">
        <w:rPr>
          <w:rFonts w:ascii="Arial" w:hAnsi="Arial" w:cs="Arial" w:hint="eastAsia"/>
          <w:sz w:val="22"/>
        </w:rPr>
        <w:t xml:space="preserve">EV </w:t>
      </w:r>
      <w:r w:rsidR="006214AA">
        <w:rPr>
          <w:rFonts w:ascii="Arial" w:hAnsi="Arial" w:cs="Arial"/>
          <w:sz w:val="22"/>
        </w:rPr>
        <w:t>model i</w:t>
      </w:r>
      <w:r w:rsidR="00366752">
        <w:rPr>
          <w:rFonts w:ascii="Arial" w:hAnsi="Arial" w:cs="Arial" w:hint="eastAsia"/>
          <w:sz w:val="22"/>
        </w:rPr>
        <w:t>n 2025</w:t>
      </w:r>
      <w:r w:rsidR="003F11CA">
        <w:rPr>
          <w:rFonts w:ascii="Arial" w:hAnsi="Arial" w:cs="Arial" w:hint="eastAsia"/>
          <w:sz w:val="22"/>
        </w:rPr>
        <w:t xml:space="preserve"> </w:t>
      </w:r>
      <w:r w:rsidR="006214AA">
        <w:rPr>
          <w:rFonts w:ascii="Arial" w:hAnsi="Arial" w:cs="Arial"/>
          <w:sz w:val="22"/>
        </w:rPr>
        <w:t>and</w:t>
      </w:r>
      <w:r w:rsidR="006214AA">
        <w:rPr>
          <w:rFonts w:ascii="Arial" w:hAnsi="Arial" w:cs="Arial" w:hint="eastAsia"/>
          <w:sz w:val="22"/>
        </w:rPr>
        <w:t xml:space="preserve"> </w:t>
      </w:r>
      <w:r w:rsidR="003F11CA">
        <w:rPr>
          <w:rFonts w:ascii="Arial" w:hAnsi="Arial" w:cs="Arial" w:hint="eastAsia"/>
          <w:sz w:val="22"/>
        </w:rPr>
        <w:t xml:space="preserve">plans to further expand its EV </w:t>
      </w:r>
      <w:r w:rsidR="006C4958">
        <w:rPr>
          <w:rFonts w:ascii="Arial" w:hAnsi="Arial" w:cs="Arial" w:hint="eastAsia"/>
          <w:sz w:val="22"/>
        </w:rPr>
        <w:t>mode</w:t>
      </w:r>
      <w:r w:rsidR="002D5D82">
        <w:rPr>
          <w:rFonts w:ascii="Arial" w:hAnsi="Arial" w:cs="Arial" w:hint="eastAsia"/>
          <w:sz w:val="22"/>
        </w:rPr>
        <w:t>l</w:t>
      </w:r>
      <w:r w:rsidR="00AD43AD">
        <w:rPr>
          <w:rFonts w:ascii="Arial" w:hAnsi="Arial" w:cs="Arial" w:hint="eastAsia"/>
          <w:sz w:val="22"/>
        </w:rPr>
        <w:t>s</w:t>
      </w:r>
      <w:r w:rsidR="003F11CA">
        <w:rPr>
          <w:rFonts w:ascii="Arial" w:hAnsi="Arial" w:cs="Arial" w:hint="eastAsia"/>
          <w:sz w:val="22"/>
        </w:rPr>
        <w:t>. The</w:t>
      </w:r>
      <w:r w:rsidR="00366752">
        <w:rPr>
          <w:rFonts w:ascii="Arial" w:hAnsi="Arial" w:cs="Arial" w:hint="eastAsia"/>
          <w:sz w:val="22"/>
        </w:rPr>
        <w:t xml:space="preserve"> </w:t>
      </w:r>
      <w:r w:rsidR="007C61E9">
        <w:rPr>
          <w:rFonts w:ascii="Arial" w:hAnsi="Arial" w:cs="Arial" w:hint="eastAsia"/>
          <w:sz w:val="22"/>
        </w:rPr>
        <w:t xml:space="preserve">company will also </w:t>
      </w:r>
      <w:r w:rsidR="000800F8">
        <w:rPr>
          <w:rFonts w:ascii="Arial" w:hAnsi="Arial" w:cs="Arial" w:hint="eastAsia"/>
          <w:sz w:val="22"/>
        </w:rPr>
        <w:t xml:space="preserve">focus on building EV charging </w:t>
      </w:r>
      <w:r w:rsidR="000800F8">
        <w:rPr>
          <w:rFonts w:ascii="Arial" w:hAnsi="Arial" w:cs="Arial"/>
          <w:sz w:val="22"/>
        </w:rPr>
        <w:t>infrastructure</w:t>
      </w:r>
      <w:r w:rsidR="000800F8">
        <w:rPr>
          <w:rFonts w:ascii="Arial" w:hAnsi="Arial" w:cs="Arial" w:hint="eastAsia"/>
          <w:sz w:val="22"/>
        </w:rPr>
        <w:t xml:space="preserve">. </w:t>
      </w:r>
    </w:p>
    <w:p w14:paraId="65A2151C" w14:textId="77777777" w:rsidR="00D5237B" w:rsidRDefault="00D5237B" w:rsidP="44D90C03">
      <w:pPr>
        <w:spacing w:line="312" w:lineRule="auto"/>
        <w:jc w:val="both"/>
        <w:rPr>
          <w:rFonts w:ascii="Arial" w:hAnsi="Arial" w:cs="Arial"/>
          <w:sz w:val="22"/>
        </w:rPr>
      </w:pPr>
    </w:p>
    <w:p w14:paraId="0BA9A0AA" w14:textId="7685130F" w:rsidR="003879E1" w:rsidRDefault="00AD43AD" w:rsidP="44D90C03">
      <w:pPr>
        <w:spacing w:line="312" w:lineRule="auto"/>
        <w:jc w:val="both"/>
        <w:rPr>
          <w:rFonts w:ascii="Arial" w:hAnsi="Arial" w:cs="Arial"/>
          <w:sz w:val="22"/>
        </w:rPr>
      </w:pPr>
      <w:r w:rsidRPr="00AD43AD">
        <w:rPr>
          <w:rFonts w:ascii="Arial" w:hAnsi="Arial" w:cs="Arial"/>
          <w:sz w:val="22"/>
        </w:rPr>
        <w:t>Hyundai Motor and Kia recently signed a Memorandum of Understanding with Exide Energy Solutions Ltd., a leading Indian battery company, and are pursuing the local production of batteries for dedicated Indian EV models.</w:t>
      </w:r>
    </w:p>
    <w:p w14:paraId="3A397DF1" w14:textId="77777777" w:rsidR="00912D8A" w:rsidRDefault="00912D8A" w:rsidP="44D90C03">
      <w:pPr>
        <w:spacing w:line="312" w:lineRule="auto"/>
        <w:jc w:val="both"/>
        <w:rPr>
          <w:rFonts w:ascii="Arial" w:hAnsi="Arial" w:cs="Arial"/>
          <w:sz w:val="22"/>
        </w:rPr>
      </w:pPr>
    </w:p>
    <w:p w14:paraId="29AB88A5" w14:textId="74B23A96" w:rsidR="00912D8A" w:rsidRDefault="006C222C" w:rsidP="006C222C">
      <w:pPr>
        <w:spacing w:line="312" w:lineRule="auto"/>
        <w:jc w:val="both"/>
        <w:rPr>
          <w:rFonts w:ascii="Arial" w:hAnsi="Arial" w:cs="Arial"/>
          <w:sz w:val="22"/>
        </w:rPr>
      </w:pPr>
      <w:r w:rsidRPr="006C222C">
        <w:rPr>
          <w:rFonts w:ascii="Arial" w:hAnsi="Arial" w:cs="Arial"/>
          <w:sz w:val="22"/>
        </w:rPr>
        <w:t>Hyundai Motor Group aim</w:t>
      </w:r>
      <w:r>
        <w:rPr>
          <w:rFonts w:ascii="Arial" w:hAnsi="Arial" w:cs="Arial" w:hint="eastAsia"/>
          <w:sz w:val="22"/>
        </w:rPr>
        <w:t>s</w:t>
      </w:r>
      <w:r w:rsidRPr="006C222C">
        <w:rPr>
          <w:rFonts w:ascii="Arial" w:hAnsi="Arial" w:cs="Arial"/>
          <w:sz w:val="22"/>
        </w:rPr>
        <w:t xml:space="preserve"> to expand </w:t>
      </w:r>
      <w:r>
        <w:rPr>
          <w:rFonts w:ascii="Arial" w:hAnsi="Arial" w:cs="Arial" w:hint="eastAsia"/>
          <w:sz w:val="22"/>
        </w:rPr>
        <w:t>its</w:t>
      </w:r>
      <w:r w:rsidRPr="006C222C">
        <w:rPr>
          <w:rFonts w:ascii="Arial" w:hAnsi="Arial" w:cs="Arial"/>
          <w:sz w:val="22"/>
        </w:rPr>
        <w:t xml:space="preserve"> presence in the local EV market, by localizing the production of EV batteries, which account for a significant portion of EV cost</w:t>
      </w:r>
      <w:r w:rsidR="006214AA">
        <w:rPr>
          <w:rFonts w:ascii="Arial" w:hAnsi="Arial" w:cs="Arial"/>
          <w:sz w:val="22"/>
        </w:rPr>
        <w:t>.</w:t>
      </w:r>
      <w:r w:rsidR="006214AA" w:rsidRPr="006C222C">
        <w:rPr>
          <w:rFonts w:ascii="Arial" w:hAnsi="Arial" w:cs="Arial"/>
          <w:sz w:val="22"/>
        </w:rPr>
        <w:t xml:space="preserve"> </w:t>
      </w:r>
      <w:r w:rsidR="006214AA">
        <w:rPr>
          <w:rFonts w:ascii="Arial" w:hAnsi="Arial" w:cs="Arial"/>
          <w:sz w:val="22"/>
        </w:rPr>
        <w:t>This strategy will ensure</w:t>
      </w:r>
      <w:r w:rsidRPr="006C222C">
        <w:rPr>
          <w:rFonts w:ascii="Arial" w:hAnsi="Arial" w:cs="Arial"/>
          <w:sz w:val="22"/>
        </w:rPr>
        <w:t xml:space="preserve"> price competitiveness in the price-sensitive Indian market.</w:t>
      </w:r>
    </w:p>
    <w:p w14:paraId="31218B3A" w14:textId="77777777" w:rsidR="006C222C" w:rsidRDefault="006C222C" w:rsidP="006C222C">
      <w:pPr>
        <w:spacing w:line="312" w:lineRule="auto"/>
        <w:jc w:val="both"/>
        <w:rPr>
          <w:rFonts w:ascii="Arial" w:hAnsi="Arial" w:cs="Arial"/>
          <w:sz w:val="22"/>
        </w:rPr>
      </w:pPr>
    </w:p>
    <w:p w14:paraId="168948B0" w14:textId="2582C592" w:rsidR="00E5557A" w:rsidRPr="00E5557A" w:rsidRDefault="00CE7358" w:rsidP="00E5557A">
      <w:pPr>
        <w:spacing w:line="312" w:lineRule="auto"/>
        <w:jc w:val="both"/>
        <w:rPr>
          <w:rFonts w:ascii="Arial" w:hAnsi="Arial" w:cs="Arial"/>
          <w:sz w:val="22"/>
        </w:rPr>
      </w:pPr>
      <w:r>
        <w:rPr>
          <w:rFonts w:ascii="Arial" w:hAnsi="Arial" w:cs="Arial" w:hint="eastAsia"/>
          <w:sz w:val="22"/>
        </w:rPr>
        <w:t xml:space="preserve">Following its </w:t>
      </w:r>
      <w:r w:rsidR="006214AA">
        <w:rPr>
          <w:rFonts w:ascii="Arial" w:hAnsi="Arial" w:cs="Arial"/>
          <w:sz w:val="22"/>
        </w:rPr>
        <w:t>growing</w:t>
      </w:r>
      <w:r w:rsidR="006214AA">
        <w:rPr>
          <w:rFonts w:ascii="Arial" w:hAnsi="Arial" w:cs="Arial" w:hint="eastAsia"/>
          <w:sz w:val="22"/>
        </w:rPr>
        <w:t xml:space="preserve"> </w:t>
      </w:r>
      <w:r w:rsidR="00C73BDD">
        <w:rPr>
          <w:rFonts w:ascii="Arial" w:hAnsi="Arial" w:cs="Arial" w:hint="eastAsia"/>
          <w:sz w:val="22"/>
        </w:rPr>
        <w:t xml:space="preserve">status in India, </w:t>
      </w:r>
      <w:r w:rsidR="00E5557A" w:rsidRPr="00E5557A">
        <w:rPr>
          <w:rFonts w:ascii="Arial" w:hAnsi="Arial" w:cs="Arial"/>
          <w:sz w:val="22"/>
        </w:rPr>
        <w:t>Hyunda</w:t>
      </w:r>
      <w:r w:rsidR="00C73BDD">
        <w:rPr>
          <w:rFonts w:ascii="Arial" w:hAnsi="Arial" w:cs="Arial" w:hint="eastAsia"/>
          <w:sz w:val="22"/>
        </w:rPr>
        <w:t xml:space="preserve">i Motor Group is also </w:t>
      </w:r>
      <w:r w:rsidR="00C73BDD">
        <w:rPr>
          <w:rFonts w:ascii="Arial" w:hAnsi="Arial" w:cs="Arial"/>
          <w:sz w:val="22"/>
        </w:rPr>
        <w:t>enhancing</w:t>
      </w:r>
      <w:r w:rsidR="00C73BDD">
        <w:rPr>
          <w:rFonts w:ascii="Arial" w:hAnsi="Arial" w:cs="Arial" w:hint="eastAsia"/>
          <w:sz w:val="22"/>
        </w:rPr>
        <w:t xml:space="preserve"> its </w:t>
      </w:r>
      <w:r w:rsidR="00E5557A" w:rsidRPr="00E5557A">
        <w:rPr>
          <w:rFonts w:ascii="Arial" w:hAnsi="Arial" w:cs="Arial"/>
          <w:sz w:val="22"/>
        </w:rPr>
        <w:t>commitment to humanity and social responsibility.</w:t>
      </w:r>
    </w:p>
    <w:p w14:paraId="2BB6471B" w14:textId="77777777" w:rsidR="00E5557A" w:rsidRPr="00E5557A" w:rsidRDefault="00E5557A" w:rsidP="00E5557A">
      <w:pPr>
        <w:spacing w:line="312" w:lineRule="auto"/>
        <w:jc w:val="both"/>
        <w:rPr>
          <w:rFonts w:ascii="Arial" w:hAnsi="Arial" w:cs="Arial"/>
          <w:sz w:val="22"/>
        </w:rPr>
      </w:pPr>
    </w:p>
    <w:p w14:paraId="2E82B7B1" w14:textId="70EB367A" w:rsidR="006C222C" w:rsidRDefault="00E5557A" w:rsidP="00E5557A">
      <w:pPr>
        <w:spacing w:line="312" w:lineRule="auto"/>
        <w:jc w:val="both"/>
        <w:rPr>
          <w:rFonts w:ascii="Arial" w:hAnsi="Arial" w:cs="Arial"/>
          <w:sz w:val="22"/>
        </w:rPr>
      </w:pPr>
      <w:r w:rsidRPr="00E5557A">
        <w:rPr>
          <w:rFonts w:ascii="Arial" w:hAnsi="Arial" w:cs="Arial"/>
          <w:sz w:val="22"/>
        </w:rPr>
        <w:t>In 2006, Hyundai</w:t>
      </w:r>
      <w:r w:rsidR="00E90ECC">
        <w:rPr>
          <w:rFonts w:ascii="Arial" w:hAnsi="Arial" w:cs="Arial" w:hint="eastAsia"/>
          <w:sz w:val="22"/>
        </w:rPr>
        <w:t xml:space="preserve"> Motor India</w:t>
      </w:r>
      <w:r w:rsidRPr="00E5557A">
        <w:rPr>
          <w:rFonts w:ascii="Arial" w:hAnsi="Arial" w:cs="Arial"/>
          <w:sz w:val="22"/>
        </w:rPr>
        <w:t xml:space="preserve"> established the Hyundai Motor India Foundation (HMIF) to support various social causes</w:t>
      </w:r>
      <w:r w:rsidR="008B54FC">
        <w:rPr>
          <w:rFonts w:ascii="Arial" w:hAnsi="Arial" w:cs="Arial" w:hint="eastAsia"/>
          <w:sz w:val="22"/>
        </w:rPr>
        <w:t xml:space="preserve"> </w:t>
      </w:r>
      <w:r w:rsidR="00E90ECC">
        <w:rPr>
          <w:rFonts w:ascii="Arial" w:hAnsi="Arial" w:cs="Arial" w:hint="eastAsia"/>
          <w:sz w:val="22"/>
        </w:rPr>
        <w:t xml:space="preserve">and has actively engaged in social responsibility activities. </w:t>
      </w:r>
      <w:r w:rsidRPr="00E5557A">
        <w:rPr>
          <w:rFonts w:ascii="Arial" w:hAnsi="Arial" w:cs="Arial"/>
          <w:sz w:val="22"/>
        </w:rPr>
        <w:t>The company has engaged in environmental sustainability by planting 80,000 trees to protect forests and water resources</w:t>
      </w:r>
      <w:r w:rsidR="006214AA">
        <w:rPr>
          <w:rFonts w:ascii="Arial" w:hAnsi="Arial" w:cs="Arial"/>
          <w:sz w:val="22"/>
        </w:rPr>
        <w:t>.</w:t>
      </w:r>
      <w:r w:rsidRPr="00E5557A">
        <w:rPr>
          <w:rFonts w:ascii="Arial" w:hAnsi="Arial" w:cs="Arial"/>
          <w:sz w:val="22"/>
        </w:rPr>
        <w:t xml:space="preserve"> </w:t>
      </w:r>
      <w:r w:rsidR="006214AA">
        <w:rPr>
          <w:rFonts w:ascii="Arial" w:hAnsi="Arial" w:cs="Arial"/>
          <w:sz w:val="22"/>
        </w:rPr>
        <w:t xml:space="preserve">It is also recycling </w:t>
      </w:r>
      <w:r w:rsidR="006E1DE6">
        <w:rPr>
          <w:rFonts w:ascii="Arial" w:hAnsi="Arial" w:cs="Arial"/>
          <w:sz w:val="22"/>
        </w:rPr>
        <w:t>factory</w:t>
      </w:r>
      <w:r w:rsidRPr="00E5557A">
        <w:rPr>
          <w:rFonts w:ascii="Arial" w:hAnsi="Arial" w:cs="Arial"/>
          <w:sz w:val="22"/>
        </w:rPr>
        <w:t xml:space="preserve"> waste </w:t>
      </w:r>
      <w:r w:rsidR="006E1DE6">
        <w:rPr>
          <w:rFonts w:ascii="Arial" w:hAnsi="Arial" w:cs="Arial"/>
          <w:sz w:val="22"/>
        </w:rPr>
        <w:t xml:space="preserve">materials </w:t>
      </w:r>
      <w:r w:rsidRPr="00E5557A">
        <w:rPr>
          <w:rFonts w:ascii="Arial" w:hAnsi="Arial" w:cs="Arial"/>
          <w:sz w:val="22"/>
        </w:rPr>
        <w:t xml:space="preserve">into desks and chairs </w:t>
      </w:r>
      <w:r w:rsidR="00D96FD6">
        <w:rPr>
          <w:rFonts w:ascii="Arial" w:hAnsi="Arial" w:cs="Arial" w:hint="eastAsia"/>
          <w:sz w:val="22"/>
        </w:rPr>
        <w:t xml:space="preserve">as well as upcycling </w:t>
      </w:r>
      <w:r w:rsidR="00EB433C">
        <w:rPr>
          <w:rFonts w:ascii="Arial" w:hAnsi="Arial" w:cs="Arial" w:hint="eastAsia"/>
          <w:sz w:val="22"/>
        </w:rPr>
        <w:lastRenderedPageBreak/>
        <w:t>community waste with biogas and electricity</w:t>
      </w:r>
      <w:r w:rsidRPr="00E5557A">
        <w:rPr>
          <w:rFonts w:ascii="Arial" w:hAnsi="Arial" w:cs="Arial"/>
          <w:sz w:val="22"/>
        </w:rPr>
        <w:t>. Hyundai has also addressed social challenges through mobile clinics, science libraries, and support for public vocational schools in India.</w:t>
      </w:r>
    </w:p>
    <w:p w14:paraId="37D22788" w14:textId="77777777" w:rsidR="008B54FC" w:rsidRDefault="008B54FC" w:rsidP="00E5557A">
      <w:pPr>
        <w:spacing w:line="312" w:lineRule="auto"/>
        <w:jc w:val="both"/>
        <w:rPr>
          <w:rFonts w:ascii="Arial" w:hAnsi="Arial" w:cs="Arial"/>
          <w:sz w:val="22"/>
        </w:rPr>
      </w:pPr>
    </w:p>
    <w:p w14:paraId="6046E978" w14:textId="3F125AAA" w:rsidR="00796964" w:rsidRDefault="006E1DE6" w:rsidP="00E5557A">
      <w:pPr>
        <w:spacing w:line="312" w:lineRule="auto"/>
        <w:jc w:val="both"/>
        <w:rPr>
          <w:rFonts w:ascii="Arial" w:hAnsi="Arial" w:cs="Arial"/>
          <w:sz w:val="22"/>
        </w:rPr>
      </w:pPr>
      <w:r>
        <w:rPr>
          <w:rFonts w:ascii="Arial" w:hAnsi="Arial" w:cs="Arial"/>
          <w:sz w:val="22"/>
        </w:rPr>
        <w:t xml:space="preserve">Since 2023, </w:t>
      </w:r>
      <w:r w:rsidR="008B54FC">
        <w:rPr>
          <w:rFonts w:ascii="Arial" w:hAnsi="Arial" w:cs="Arial" w:hint="eastAsia"/>
          <w:sz w:val="22"/>
        </w:rPr>
        <w:t xml:space="preserve">Kia India has also </w:t>
      </w:r>
      <w:r w:rsidR="00136BFB">
        <w:rPr>
          <w:rFonts w:ascii="Arial" w:hAnsi="Arial" w:cs="Arial" w:hint="eastAsia"/>
          <w:sz w:val="22"/>
        </w:rPr>
        <w:t xml:space="preserve">been promoting its </w:t>
      </w:r>
      <w:r w:rsidR="00136BFB">
        <w:rPr>
          <w:rFonts w:ascii="Arial" w:hAnsi="Arial" w:cs="Arial"/>
          <w:sz w:val="22"/>
        </w:rPr>
        <w:t>‘</w:t>
      </w:r>
      <w:r w:rsidR="00136BFB">
        <w:rPr>
          <w:rFonts w:ascii="Arial" w:hAnsi="Arial" w:cs="Arial" w:hint="eastAsia"/>
          <w:sz w:val="22"/>
        </w:rPr>
        <w:t>Green Workshop</w:t>
      </w:r>
      <w:r w:rsidR="00136BFB">
        <w:rPr>
          <w:rFonts w:ascii="Arial" w:hAnsi="Arial" w:cs="Arial"/>
          <w:sz w:val="22"/>
        </w:rPr>
        <w:t>’</w:t>
      </w:r>
      <w:r w:rsidR="00136BFB">
        <w:rPr>
          <w:rFonts w:ascii="Arial" w:hAnsi="Arial" w:cs="Arial" w:hint="eastAsia"/>
          <w:sz w:val="22"/>
        </w:rPr>
        <w:t xml:space="preserve"> project</w:t>
      </w:r>
      <w:r w:rsidR="00A86DB4">
        <w:rPr>
          <w:rFonts w:ascii="Arial" w:hAnsi="Arial" w:cs="Arial" w:hint="eastAsia"/>
          <w:sz w:val="22"/>
        </w:rPr>
        <w:t xml:space="preserve">, which </w:t>
      </w:r>
      <w:r>
        <w:rPr>
          <w:rFonts w:ascii="Arial" w:hAnsi="Arial" w:cs="Arial"/>
          <w:sz w:val="22"/>
        </w:rPr>
        <w:t>evolves</w:t>
      </w:r>
      <w:r>
        <w:rPr>
          <w:rFonts w:ascii="Arial" w:hAnsi="Arial" w:cs="Arial" w:hint="eastAsia"/>
          <w:sz w:val="22"/>
        </w:rPr>
        <w:t xml:space="preserve"> </w:t>
      </w:r>
      <w:r w:rsidR="00A86DB4">
        <w:rPr>
          <w:rFonts w:ascii="Arial" w:hAnsi="Arial" w:cs="Arial" w:hint="eastAsia"/>
          <w:sz w:val="22"/>
        </w:rPr>
        <w:t xml:space="preserve">its </w:t>
      </w:r>
      <w:r w:rsidR="00F215F8">
        <w:rPr>
          <w:rFonts w:ascii="Arial" w:hAnsi="Arial" w:cs="Arial" w:hint="eastAsia"/>
          <w:sz w:val="22"/>
        </w:rPr>
        <w:t>sales</w:t>
      </w:r>
      <w:r w:rsidR="003F2730">
        <w:rPr>
          <w:rFonts w:ascii="Arial" w:hAnsi="Arial" w:cs="Arial" w:hint="eastAsia"/>
          <w:sz w:val="22"/>
        </w:rPr>
        <w:t xml:space="preserve"> offices into eco-friendly facilities</w:t>
      </w:r>
      <w:r w:rsidR="00431EF1">
        <w:rPr>
          <w:rFonts w:ascii="Arial" w:hAnsi="Arial" w:cs="Arial" w:hint="eastAsia"/>
          <w:sz w:val="22"/>
        </w:rPr>
        <w:t>.</w:t>
      </w:r>
      <w:r w:rsidR="009E2A6E">
        <w:rPr>
          <w:rFonts w:ascii="Arial" w:hAnsi="Arial" w:cs="Arial" w:hint="eastAsia"/>
          <w:sz w:val="22"/>
        </w:rPr>
        <w:t xml:space="preserve"> </w:t>
      </w:r>
      <w:r w:rsidR="00434589" w:rsidRPr="00434589">
        <w:rPr>
          <w:rFonts w:ascii="Arial" w:hAnsi="Arial" w:cs="Arial"/>
          <w:sz w:val="22"/>
        </w:rPr>
        <w:t>The solar panel powered facility optimizes water and energy usage extensively</w:t>
      </w:r>
      <w:r>
        <w:rPr>
          <w:rFonts w:ascii="Arial" w:hAnsi="Arial" w:cs="Arial"/>
          <w:sz w:val="22"/>
        </w:rPr>
        <w:t>,</w:t>
      </w:r>
      <w:r w:rsidR="00434589" w:rsidRPr="00434589">
        <w:rPr>
          <w:rFonts w:ascii="Arial" w:hAnsi="Arial" w:cs="Arial"/>
          <w:sz w:val="22"/>
        </w:rPr>
        <w:t xml:space="preserve"> which helps in meeting more than 80% of the energy requirements while powering an EV AC charging unit</w:t>
      </w:r>
      <w:r w:rsidR="00575D35">
        <w:rPr>
          <w:rFonts w:ascii="Arial" w:hAnsi="Arial" w:cs="Arial" w:hint="eastAsia"/>
          <w:sz w:val="22"/>
        </w:rPr>
        <w:t xml:space="preserve">. </w:t>
      </w:r>
      <w:r w:rsidR="00796964">
        <w:rPr>
          <w:rFonts w:ascii="Arial" w:hAnsi="Arial" w:cs="Arial" w:hint="eastAsia"/>
          <w:sz w:val="22"/>
        </w:rPr>
        <w:t>The company is</w:t>
      </w:r>
      <w:r w:rsidR="00796964" w:rsidRPr="00796964">
        <w:rPr>
          <w:rFonts w:ascii="Arial" w:hAnsi="Arial" w:cs="Arial"/>
          <w:sz w:val="22"/>
        </w:rPr>
        <w:t xml:space="preserve"> also run</w:t>
      </w:r>
      <w:r w:rsidR="00796964">
        <w:rPr>
          <w:rFonts w:ascii="Arial" w:hAnsi="Arial" w:cs="Arial" w:hint="eastAsia"/>
          <w:sz w:val="22"/>
        </w:rPr>
        <w:t>ning</w:t>
      </w:r>
      <w:r w:rsidR="00796964" w:rsidRPr="00796964">
        <w:rPr>
          <w:rFonts w:ascii="Arial" w:hAnsi="Arial" w:cs="Arial"/>
          <w:sz w:val="22"/>
        </w:rPr>
        <w:t xml:space="preserve"> an economic self-reliance support program for women in India with projects to publicize the hazards of plastic waste and restore wilderness </w:t>
      </w:r>
      <w:r>
        <w:rPr>
          <w:rFonts w:ascii="Arial" w:hAnsi="Arial" w:cs="Arial"/>
          <w:sz w:val="22"/>
        </w:rPr>
        <w:t xml:space="preserve">areas </w:t>
      </w:r>
      <w:r w:rsidR="00796964" w:rsidRPr="00796964">
        <w:rPr>
          <w:rFonts w:ascii="Arial" w:hAnsi="Arial" w:cs="Arial"/>
          <w:sz w:val="22"/>
        </w:rPr>
        <w:t>through planting</w:t>
      </w:r>
      <w:r w:rsidR="00431EF1">
        <w:rPr>
          <w:rFonts w:ascii="Arial" w:hAnsi="Arial" w:cs="Arial" w:hint="eastAsia"/>
          <w:sz w:val="22"/>
        </w:rPr>
        <w:t xml:space="preserve"> trees</w:t>
      </w:r>
      <w:r w:rsidR="00796964" w:rsidRPr="00796964">
        <w:rPr>
          <w:rFonts w:ascii="Arial" w:hAnsi="Arial" w:cs="Arial"/>
          <w:sz w:val="22"/>
        </w:rPr>
        <w:t>.</w:t>
      </w:r>
    </w:p>
    <w:p w14:paraId="5CEA21F1" w14:textId="77777777" w:rsidR="006C222C" w:rsidRDefault="006C222C" w:rsidP="006C222C">
      <w:pPr>
        <w:spacing w:line="312" w:lineRule="auto"/>
        <w:jc w:val="both"/>
        <w:rPr>
          <w:rFonts w:ascii="Arial" w:hAnsi="Arial" w:cs="Arial"/>
          <w:sz w:val="22"/>
        </w:rPr>
      </w:pPr>
    </w:p>
    <w:p w14:paraId="115A6758" w14:textId="74523C95" w:rsidR="00755407" w:rsidRPr="00B94C1E" w:rsidRDefault="007E4584" w:rsidP="00755407">
      <w:pPr>
        <w:spacing w:line="312" w:lineRule="auto"/>
        <w:rPr>
          <w:rFonts w:ascii="Arial" w:hAnsi="Arial" w:cs="Arial"/>
          <w:b/>
          <w:bCs/>
          <w:sz w:val="22"/>
        </w:rPr>
      </w:pPr>
      <w:r>
        <w:rPr>
          <w:rFonts w:ascii="Arial" w:hAnsi="Arial" w:cs="Arial" w:hint="eastAsia"/>
          <w:b/>
          <w:bCs/>
          <w:sz w:val="22"/>
        </w:rPr>
        <w:t xml:space="preserve">Town hall meeting: </w:t>
      </w:r>
      <w:r w:rsidR="00755407" w:rsidRPr="00B94C1E">
        <w:rPr>
          <w:rFonts w:ascii="Arial" w:hAnsi="Arial" w:cs="Arial"/>
          <w:b/>
          <w:bCs/>
          <w:sz w:val="22"/>
        </w:rPr>
        <w:t xml:space="preserve">Sharing a vision and strengthening trust ahead of new </w:t>
      </w:r>
      <w:proofErr w:type="gramStart"/>
      <w:r w:rsidR="00755407" w:rsidRPr="00B94C1E">
        <w:rPr>
          <w:rFonts w:ascii="Arial" w:hAnsi="Arial" w:cs="Arial"/>
          <w:b/>
          <w:bCs/>
          <w:sz w:val="22"/>
        </w:rPr>
        <w:t>challenges</w:t>
      </w:r>
      <w:proofErr w:type="gramEnd"/>
    </w:p>
    <w:p w14:paraId="3016571A" w14:textId="77777777" w:rsidR="006C222C" w:rsidRPr="00755407" w:rsidRDefault="006C222C" w:rsidP="006C222C">
      <w:pPr>
        <w:spacing w:line="312" w:lineRule="auto"/>
        <w:jc w:val="both"/>
        <w:rPr>
          <w:rFonts w:ascii="Arial" w:hAnsi="Arial" w:cs="Arial"/>
          <w:sz w:val="22"/>
        </w:rPr>
      </w:pPr>
    </w:p>
    <w:p w14:paraId="13414BBB" w14:textId="3AD87537" w:rsidR="006C222C" w:rsidRDefault="006E1DE6" w:rsidP="006C222C">
      <w:pPr>
        <w:spacing w:line="312" w:lineRule="auto"/>
        <w:jc w:val="both"/>
        <w:rPr>
          <w:rFonts w:ascii="Arial" w:hAnsi="Arial" w:cs="Arial"/>
          <w:sz w:val="22"/>
        </w:rPr>
      </w:pPr>
      <w:r>
        <w:rPr>
          <w:rFonts w:ascii="Arial" w:hAnsi="Arial" w:cs="Arial"/>
          <w:sz w:val="22"/>
        </w:rPr>
        <w:t>More than</w:t>
      </w:r>
      <w:r>
        <w:rPr>
          <w:rFonts w:ascii="Arial" w:hAnsi="Arial" w:cs="Arial" w:hint="eastAsia"/>
          <w:sz w:val="22"/>
        </w:rPr>
        <w:t xml:space="preserve"> </w:t>
      </w:r>
      <w:r w:rsidR="00E734E0">
        <w:rPr>
          <w:rFonts w:ascii="Arial" w:hAnsi="Arial" w:cs="Arial" w:hint="eastAsia"/>
          <w:sz w:val="22"/>
        </w:rPr>
        <w:t>3,000 employees</w:t>
      </w:r>
      <w:r w:rsidR="00A93A58">
        <w:rPr>
          <w:rFonts w:ascii="Arial" w:hAnsi="Arial" w:cs="Arial" w:hint="eastAsia"/>
          <w:sz w:val="22"/>
        </w:rPr>
        <w:t xml:space="preserve"> also joined </w:t>
      </w:r>
      <w:r>
        <w:rPr>
          <w:rFonts w:ascii="Arial" w:hAnsi="Arial" w:cs="Arial"/>
          <w:sz w:val="22"/>
        </w:rPr>
        <w:t xml:space="preserve">the town hall meeting </w:t>
      </w:r>
      <w:r w:rsidR="00A93A58">
        <w:rPr>
          <w:rFonts w:ascii="Arial" w:hAnsi="Arial" w:cs="Arial" w:hint="eastAsia"/>
          <w:sz w:val="22"/>
        </w:rPr>
        <w:t>online,</w:t>
      </w:r>
      <w:r w:rsidR="00E734E0">
        <w:rPr>
          <w:rFonts w:ascii="Arial" w:hAnsi="Arial" w:cs="Arial" w:hint="eastAsia"/>
          <w:sz w:val="22"/>
        </w:rPr>
        <w:t xml:space="preserve"> </w:t>
      </w:r>
      <w:r w:rsidR="00E734E0" w:rsidRPr="00E734E0">
        <w:rPr>
          <w:rFonts w:ascii="Arial" w:hAnsi="Arial" w:cs="Arial"/>
          <w:sz w:val="22"/>
        </w:rPr>
        <w:t xml:space="preserve">including those at Hyundai Motor India headquarters in Gurugram, the Chennai Plant, Pune Plant, and each regional headquarters. </w:t>
      </w:r>
    </w:p>
    <w:p w14:paraId="4F1A021F" w14:textId="77777777" w:rsidR="006C222C" w:rsidRDefault="006C222C" w:rsidP="006C222C">
      <w:pPr>
        <w:spacing w:line="312" w:lineRule="auto"/>
        <w:jc w:val="both"/>
        <w:rPr>
          <w:rFonts w:ascii="Arial" w:hAnsi="Arial" w:cs="Arial"/>
          <w:sz w:val="22"/>
        </w:rPr>
      </w:pPr>
    </w:p>
    <w:p w14:paraId="709BC5D1" w14:textId="22999F67" w:rsidR="00EC578E" w:rsidRDefault="00D86A57" w:rsidP="44D90C03">
      <w:pPr>
        <w:spacing w:line="312" w:lineRule="auto"/>
        <w:jc w:val="both"/>
        <w:rPr>
          <w:rFonts w:ascii="Arial" w:hAnsi="Arial" w:cs="Arial"/>
          <w:sz w:val="22"/>
        </w:rPr>
      </w:pPr>
      <w:r>
        <w:rPr>
          <w:rFonts w:ascii="Arial" w:hAnsi="Arial" w:cs="Arial" w:hint="eastAsia"/>
          <w:sz w:val="22"/>
        </w:rPr>
        <w:t xml:space="preserve">Executive Chair Chung </w:t>
      </w:r>
      <w:r w:rsidR="0095230C">
        <w:rPr>
          <w:rFonts w:ascii="Arial" w:hAnsi="Arial" w:cs="Arial" w:hint="eastAsia"/>
          <w:sz w:val="22"/>
        </w:rPr>
        <w:t xml:space="preserve">stressed at the beginning of </w:t>
      </w:r>
      <w:r w:rsidR="0095230C">
        <w:rPr>
          <w:rFonts w:ascii="Arial" w:hAnsi="Arial" w:cs="Arial"/>
          <w:sz w:val="22"/>
        </w:rPr>
        <w:t>the</w:t>
      </w:r>
      <w:r w:rsidR="0095230C">
        <w:rPr>
          <w:rFonts w:ascii="Arial" w:hAnsi="Arial" w:cs="Arial" w:hint="eastAsia"/>
          <w:sz w:val="22"/>
        </w:rPr>
        <w:t xml:space="preserve"> meeting, </w:t>
      </w:r>
      <w:r w:rsidR="0095230C">
        <w:rPr>
          <w:rFonts w:ascii="Arial" w:hAnsi="Arial" w:cs="Arial"/>
          <w:sz w:val="22"/>
        </w:rPr>
        <w:t>“</w:t>
      </w:r>
      <w:r w:rsidR="001244A2" w:rsidRPr="00B94C1E">
        <w:rPr>
          <w:rFonts w:ascii="Arial" w:hAnsi="Arial" w:cs="Arial"/>
          <w:sz w:val="22"/>
        </w:rPr>
        <w:t>Our customer-centric mindset is always at the heart of our business to enhance what we can offer our customers and to better humanity</w:t>
      </w:r>
      <w:r w:rsidR="006E1DE6">
        <w:rPr>
          <w:rFonts w:ascii="Arial" w:hAnsi="Arial" w:cs="Arial"/>
          <w:sz w:val="22"/>
        </w:rPr>
        <w:t xml:space="preserve">,” </w:t>
      </w:r>
      <w:r w:rsidR="00D65AB6">
        <w:rPr>
          <w:rFonts w:ascii="Arial" w:hAnsi="Arial" w:cs="Arial" w:hint="eastAsia"/>
          <w:sz w:val="22"/>
        </w:rPr>
        <w:t>highlighting</w:t>
      </w:r>
      <w:r w:rsidR="00EC578E" w:rsidRPr="00B94C1E">
        <w:rPr>
          <w:rFonts w:ascii="Arial" w:hAnsi="Arial" w:cs="Arial"/>
          <w:sz w:val="22"/>
        </w:rPr>
        <w:t xml:space="preserve"> the company’s philosophy.</w:t>
      </w:r>
      <w:r w:rsidR="00BF07BF" w:rsidRPr="00B94C1E">
        <w:rPr>
          <w:rFonts w:ascii="Arial" w:hAnsi="Arial" w:cs="Arial" w:hint="eastAsia"/>
          <w:sz w:val="22"/>
        </w:rPr>
        <w:t xml:space="preserve"> </w:t>
      </w:r>
    </w:p>
    <w:p w14:paraId="683F4691" w14:textId="77777777" w:rsidR="00D65AB6" w:rsidRDefault="00D65AB6" w:rsidP="44D90C03">
      <w:pPr>
        <w:spacing w:line="312" w:lineRule="auto"/>
        <w:jc w:val="both"/>
        <w:rPr>
          <w:rFonts w:ascii="Arial" w:hAnsi="Arial" w:cs="Arial"/>
          <w:sz w:val="22"/>
        </w:rPr>
      </w:pPr>
    </w:p>
    <w:p w14:paraId="64C060D6" w14:textId="77777777" w:rsidR="00D65AB6" w:rsidRPr="00B94C1E" w:rsidRDefault="00D65AB6" w:rsidP="00D65AB6">
      <w:pPr>
        <w:spacing w:line="312" w:lineRule="auto"/>
        <w:jc w:val="both"/>
        <w:rPr>
          <w:rFonts w:ascii="Arial" w:hAnsi="Arial" w:cs="Arial"/>
          <w:sz w:val="22"/>
        </w:rPr>
      </w:pPr>
      <w:r w:rsidRPr="00B94C1E">
        <w:rPr>
          <w:rFonts w:ascii="Arial" w:hAnsi="Arial" w:cs="Arial"/>
          <w:sz w:val="22"/>
        </w:rPr>
        <w:t>Executive Chair Chung also focused on India’s diversity, saying: “India is a diverse country, and combined with Hyundai Motor Group employees’ creativity and collaboration this can be our strength.”</w:t>
      </w:r>
    </w:p>
    <w:p w14:paraId="6679ABCA" w14:textId="77777777" w:rsidR="00D65AB6" w:rsidRPr="00D65AB6" w:rsidRDefault="00D65AB6" w:rsidP="44D90C03">
      <w:pPr>
        <w:spacing w:line="312" w:lineRule="auto"/>
        <w:jc w:val="both"/>
        <w:rPr>
          <w:rFonts w:ascii="Arial" w:hAnsi="Arial" w:cs="Arial"/>
          <w:sz w:val="22"/>
        </w:rPr>
      </w:pPr>
    </w:p>
    <w:p w14:paraId="603821D2" w14:textId="3DF242A5" w:rsidR="00B372DC" w:rsidRDefault="006E1DE6" w:rsidP="00B372DC">
      <w:pPr>
        <w:spacing w:line="312" w:lineRule="auto"/>
        <w:jc w:val="both"/>
        <w:rPr>
          <w:rFonts w:ascii="Arial" w:hAnsi="Arial" w:cs="Arial"/>
          <w:sz w:val="22"/>
        </w:rPr>
      </w:pPr>
      <w:r>
        <w:rPr>
          <w:rFonts w:ascii="Arial" w:hAnsi="Arial" w:cs="Arial"/>
          <w:sz w:val="22"/>
        </w:rPr>
        <w:t>Explaining</w:t>
      </w:r>
      <w:r>
        <w:rPr>
          <w:rFonts w:ascii="Arial" w:hAnsi="Arial" w:cs="Arial" w:hint="eastAsia"/>
          <w:sz w:val="22"/>
        </w:rPr>
        <w:t xml:space="preserve"> </w:t>
      </w:r>
      <w:r w:rsidR="00B372DC">
        <w:rPr>
          <w:rFonts w:ascii="Arial" w:hAnsi="Arial" w:cs="Arial" w:hint="eastAsia"/>
          <w:sz w:val="22"/>
        </w:rPr>
        <w:t>the reason that he suggested the town hall meeting</w:t>
      </w:r>
      <w:r>
        <w:rPr>
          <w:rFonts w:ascii="Arial" w:hAnsi="Arial" w:cs="Arial"/>
          <w:sz w:val="22"/>
        </w:rPr>
        <w:t xml:space="preserve"> in India</w:t>
      </w:r>
      <w:r w:rsidR="00B372DC" w:rsidRPr="00B94C1E">
        <w:rPr>
          <w:rFonts w:ascii="Arial" w:hAnsi="Arial" w:cs="Arial"/>
          <w:sz w:val="22"/>
        </w:rPr>
        <w:t>,</w:t>
      </w:r>
      <w:r w:rsidR="00B372DC">
        <w:rPr>
          <w:rFonts w:ascii="Arial" w:hAnsi="Arial" w:cs="Arial" w:hint="eastAsia"/>
          <w:sz w:val="22"/>
        </w:rPr>
        <w:t xml:space="preserve"> Executive Chair Chung said,</w:t>
      </w:r>
      <w:r w:rsidR="00B372DC" w:rsidRPr="00B94C1E">
        <w:rPr>
          <w:rFonts w:ascii="Arial" w:hAnsi="Arial" w:cs="Arial"/>
          <w:sz w:val="22"/>
        </w:rPr>
        <w:t xml:space="preserve"> “The success of these ambitious initiatives by Hyundai Motor India is a testament to the creative and innovative efforts of our employees across the region</w:t>
      </w:r>
      <w:r w:rsidR="00B372DC" w:rsidRPr="00B94C1E">
        <w:rPr>
          <w:rFonts w:ascii="Arial" w:hAnsi="Arial" w:cs="Arial" w:hint="eastAsia"/>
          <w:sz w:val="22"/>
        </w:rPr>
        <w:t>.</w:t>
      </w:r>
      <w:r w:rsidR="00B372DC" w:rsidRPr="00B94C1E">
        <w:rPr>
          <w:rFonts w:ascii="Arial" w:hAnsi="Arial" w:cs="Arial"/>
          <w:sz w:val="22"/>
        </w:rPr>
        <w:t>”</w:t>
      </w:r>
      <w:r w:rsidR="00B372DC">
        <w:rPr>
          <w:rFonts w:ascii="Arial" w:hAnsi="Arial" w:cs="Arial" w:hint="eastAsia"/>
          <w:sz w:val="22"/>
        </w:rPr>
        <w:t xml:space="preserve"> </w:t>
      </w:r>
    </w:p>
    <w:p w14:paraId="4C24FC1C" w14:textId="77777777" w:rsidR="002F0EC4" w:rsidRDefault="002F0EC4" w:rsidP="00B372DC">
      <w:pPr>
        <w:spacing w:line="312" w:lineRule="auto"/>
        <w:jc w:val="both"/>
        <w:rPr>
          <w:rFonts w:ascii="Arial" w:hAnsi="Arial" w:cs="Arial"/>
          <w:sz w:val="22"/>
        </w:rPr>
      </w:pPr>
    </w:p>
    <w:p w14:paraId="01377A42" w14:textId="1621979A" w:rsidR="0049761F" w:rsidRDefault="006E1DE6" w:rsidP="00B372DC">
      <w:pPr>
        <w:spacing w:line="312" w:lineRule="auto"/>
        <w:jc w:val="both"/>
        <w:rPr>
          <w:rFonts w:ascii="Arial" w:hAnsi="Arial" w:cs="Arial"/>
          <w:sz w:val="22"/>
        </w:rPr>
      </w:pPr>
      <w:r>
        <w:rPr>
          <w:rFonts w:ascii="Arial" w:hAnsi="Arial" w:cs="Arial"/>
          <w:sz w:val="22"/>
        </w:rPr>
        <w:t xml:space="preserve">Extoling </w:t>
      </w:r>
      <w:r w:rsidR="002F0EC4" w:rsidRPr="0049761F">
        <w:rPr>
          <w:rFonts w:ascii="Arial" w:hAnsi="Arial" w:cs="Arial"/>
          <w:sz w:val="22"/>
        </w:rPr>
        <w:t>Hyundai Motor Group’s success in the Indian market, Executive Chair Chung highlighted</w:t>
      </w:r>
      <w:r w:rsidR="0049761F">
        <w:rPr>
          <w:rFonts w:ascii="Arial" w:hAnsi="Arial" w:cs="Arial" w:hint="eastAsia"/>
          <w:sz w:val="22"/>
        </w:rPr>
        <w:t xml:space="preserve"> Hyundai Motor Group</w:t>
      </w:r>
      <w:r w:rsidR="0049761F">
        <w:rPr>
          <w:rFonts w:ascii="Arial" w:hAnsi="Arial" w:cs="Arial"/>
          <w:sz w:val="22"/>
        </w:rPr>
        <w:t>’</w:t>
      </w:r>
      <w:r w:rsidR="0049761F">
        <w:rPr>
          <w:rFonts w:ascii="Arial" w:hAnsi="Arial" w:cs="Arial" w:hint="eastAsia"/>
          <w:sz w:val="22"/>
        </w:rPr>
        <w:t xml:space="preserve">s </w:t>
      </w:r>
      <w:r w:rsidR="0049761F">
        <w:rPr>
          <w:rFonts w:ascii="Arial" w:hAnsi="Arial" w:cs="Arial"/>
          <w:sz w:val="22"/>
        </w:rPr>
        <w:t>technological</w:t>
      </w:r>
      <w:r w:rsidR="0049761F">
        <w:rPr>
          <w:rFonts w:ascii="Arial" w:hAnsi="Arial" w:cs="Arial" w:hint="eastAsia"/>
          <w:sz w:val="22"/>
        </w:rPr>
        <w:t xml:space="preserve"> strengths as well as </w:t>
      </w:r>
      <w:r w:rsidR="00EC7A73">
        <w:rPr>
          <w:rFonts w:ascii="Arial" w:hAnsi="Arial" w:cs="Arial" w:hint="eastAsia"/>
          <w:sz w:val="22"/>
        </w:rPr>
        <w:t xml:space="preserve">the loyalty and trust of </w:t>
      </w:r>
      <w:r>
        <w:rPr>
          <w:rFonts w:ascii="Arial" w:hAnsi="Arial" w:cs="Arial"/>
          <w:sz w:val="22"/>
        </w:rPr>
        <w:t xml:space="preserve">those </w:t>
      </w:r>
      <w:r w:rsidR="004D4921" w:rsidRPr="004D4921">
        <w:rPr>
          <w:rFonts w:ascii="Arial" w:hAnsi="Arial" w:cs="Arial"/>
          <w:sz w:val="22"/>
        </w:rPr>
        <w:t>who have chosen Hyundai for many years.</w:t>
      </w:r>
    </w:p>
    <w:p w14:paraId="404F56D9" w14:textId="77777777" w:rsidR="008253A1" w:rsidRDefault="008253A1" w:rsidP="00B372DC">
      <w:pPr>
        <w:spacing w:line="312" w:lineRule="auto"/>
        <w:jc w:val="both"/>
        <w:rPr>
          <w:rFonts w:ascii="Arial" w:hAnsi="Arial" w:cs="Arial"/>
          <w:sz w:val="22"/>
        </w:rPr>
      </w:pPr>
    </w:p>
    <w:p w14:paraId="706CE605" w14:textId="42BE7559" w:rsidR="008253A1" w:rsidRPr="00EC7A73" w:rsidRDefault="008253A1" w:rsidP="00B372DC">
      <w:pPr>
        <w:spacing w:line="312" w:lineRule="auto"/>
        <w:jc w:val="both"/>
        <w:rPr>
          <w:rFonts w:ascii="Arial" w:hAnsi="Arial" w:cs="Arial"/>
          <w:sz w:val="22"/>
        </w:rPr>
      </w:pPr>
      <w:r w:rsidRPr="008253A1">
        <w:rPr>
          <w:rFonts w:ascii="Arial" w:hAnsi="Arial" w:cs="Arial"/>
          <w:sz w:val="22"/>
        </w:rPr>
        <w:t>“Hyundai brought its expertise in producing compact cars and advanced technology. The favorable conditions of the Indian automobile market combined with Hyundai’s technological strengths led to synergistic results,” added Executive Chair Chung. “However, above all</w:t>
      </w:r>
      <w:r w:rsidR="000B1C93">
        <w:rPr>
          <w:rFonts w:ascii="Arial" w:hAnsi="Arial" w:cs="Arial" w:hint="eastAsia"/>
          <w:sz w:val="22"/>
        </w:rPr>
        <w:t xml:space="preserve"> else,</w:t>
      </w:r>
      <w:r w:rsidRPr="008253A1">
        <w:rPr>
          <w:rFonts w:ascii="Arial" w:hAnsi="Arial" w:cs="Arial"/>
          <w:sz w:val="22"/>
        </w:rPr>
        <w:t xml:space="preserve"> the key factors behind Hyundai’s success in India are the dedication of </w:t>
      </w:r>
      <w:r w:rsidR="006E1DE6">
        <w:rPr>
          <w:rFonts w:ascii="Arial" w:hAnsi="Arial" w:cs="Arial"/>
          <w:sz w:val="22"/>
        </w:rPr>
        <w:t xml:space="preserve">its </w:t>
      </w:r>
      <w:r w:rsidRPr="008253A1">
        <w:rPr>
          <w:rFonts w:ascii="Arial" w:hAnsi="Arial" w:cs="Arial"/>
          <w:sz w:val="22"/>
        </w:rPr>
        <w:t>employees, who are among the brightest minds globally and demonstrate profound integrity.”</w:t>
      </w:r>
    </w:p>
    <w:p w14:paraId="3DD947BE" w14:textId="77777777" w:rsidR="0049761F" w:rsidRDefault="0049761F" w:rsidP="00B372DC">
      <w:pPr>
        <w:spacing w:line="312" w:lineRule="auto"/>
        <w:jc w:val="both"/>
        <w:rPr>
          <w:rFonts w:ascii="Arial" w:hAnsi="Arial" w:cs="Arial"/>
          <w:sz w:val="22"/>
        </w:rPr>
      </w:pPr>
    </w:p>
    <w:p w14:paraId="253C22BB" w14:textId="258F70C7" w:rsidR="0049761F" w:rsidRPr="0049761F" w:rsidRDefault="00AE7BFD" w:rsidP="00B372DC">
      <w:pPr>
        <w:spacing w:line="312" w:lineRule="auto"/>
        <w:jc w:val="both"/>
        <w:rPr>
          <w:rFonts w:ascii="Arial" w:hAnsi="Arial" w:cs="Arial"/>
          <w:sz w:val="22"/>
        </w:rPr>
      </w:pPr>
      <w:r>
        <w:rPr>
          <w:rFonts w:ascii="Arial" w:hAnsi="Arial" w:cs="Arial" w:hint="eastAsia"/>
          <w:sz w:val="22"/>
        </w:rPr>
        <w:lastRenderedPageBreak/>
        <w:t xml:space="preserve">During the meeting, Executive Chair Chung also </w:t>
      </w:r>
      <w:r w:rsidR="006E1DE6">
        <w:rPr>
          <w:rFonts w:ascii="Arial" w:hAnsi="Arial" w:cs="Arial"/>
          <w:sz w:val="22"/>
        </w:rPr>
        <w:t>emphasized</w:t>
      </w:r>
      <w:r>
        <w:rPr>
          <w:rFonts w:ascii="Arial" w:hAnsi="Arial" w:cs="Arial" w:hint="eastAsia"/>
          <w:sz w:val="22"/>
        </w:rPr>
        <w:t xml:space="preserve"> the</w:t>
      </w:r>
      <w:r w:rsidR="000E0FCD">
        <w:rPr>
          <w:rFonts w:ascii="Arial" w:hAnsi="Arial" w:cs="Arial" w:hint="eastAsia"/>
          <w:sz w:val="22"/>
        </w:rPr>
        <w:t xml:space="preserve"> strategic</w:t>
      </w:r>
      <w:r>
        <w:rPr>
          <w:rFonts w:ascii="Arial" w:hAnsi="Arial" w:cs="Arial" w:hint="eastAsia"/>
          <w:sz w:val="22"/>
        </w:rPr>
        <w:t xml:space="preserve"> importance of</w:t>
      </w:r>
      <w:r w:rsidR="000E0FCD">
        <w:rPr>
          <w:rFonts w:ascii="Arial" w:hAnsi="Arial" w:cs="Arial" w:hint="eastAsia"/>
          <w:sz w:val="22"/>
        </w:rPr>
        <w:t xml:space="preserve"> the</w:t>
      </w:r>
      <w:r>
        <w:rPr>
          <w:rFonts w:ascii="Arial" w:hAnsi="Arial" w:cs="Arial" w:hint="eastAsia"/>
          <w:sz w:val="22"/>
        </w:rPr>
        <w:t xml:space="preserve"> India</w:t>
      </w:r>
      <w:r w:rsidR="000E0FCD">
        <w:rPr>
          <w:rFonts w:ascii="Arial" w:hAnsi="Arial" w:cs="Arial" w:hint="eastAsia"/>
          <w:sz w:val="22"/>
        </w:rPr>
        <w:t>n region</w:t>
      </w:r>
      <w:r>
        <w:rPr>
          <w:rFonts w:ascii="Arial" w:hAnsi="Arial" w:cs="Arial" w:hint="eastAsia"/>
          <w:sz w:val="22"/>
        </w:rPr>
        <w:t xml:space="preserve">. </w:t>
      </w:r>
    </w:p>
    <w:p w14:paraId="4AE5E584" w14:textId="77777777" w:rsidR="000E0FCD" w:rsidRPr="000E0FCD" w:rsidRDefault="000E0FCD" w:rsidP="000E0FCD">
      <w:pPr>
        <w:spacing w:line="312" w:lineRule="auto"/>
        <w:jc w:val="both"/>
        <w:rPr>
          <w:rFonts w:ascii="Arial" w:hAnsi="Arial" w:cs="Arial"/>
          <w:sz w:val="22"/>
        </w:rPr>
      </w:pPr>
    </w:p>
    <w:p w14:paraId="1AB92DE2" w14:textId="70C8ADB7" w:rsidR="00B96F4C" w:rsidRDefault="000E0FCD" w:rsidP="000E0FCD">
      <w:pPr>
        <w:spacing w:line="312" w:lineRule="auto"/>
        <w:jc w:val="both"/>
        <w:rPr>
          <w:rFonts w:ascii="Arial" w:hAnsi="Arial" w:cs="Arial"/>
          <w:sz w:val="22"/>
        </w:rPr>
      </w:pPr>
      <w:r w:rsidRPr="000E0FCD">
        <w:rPr>
          <w:rFonts w:ascii="Arial" w:hAnsi="Arial" w:cs="Arial"/>
          <w:sz w:val="22"/>
        </w:rPr>
        <w:t>“</w:t>
      </w:r>
      <w:r w:rsidR="00233F33" w:rsidRPr="00233F33">
        <w:rPr>
          <w:rFonts w:ascii="Arial" w:hAnsi="Arial" w:cs="Arial"/>
          <w:sz w:val="22"/>
        </w:rPr>
        <w:t>H</w:t>
      </w:r>
      <w:r w:rsidR="00233F33">
        <w:rPr>
          <w:rFonts w:ascii="Arial" w:hAnsi="Arial" w:cs="Arial" w:hint="eastAsia"/>
          <w:sz w:val="22"/>
        </w:rPr>
        <w:t>yundai Motor India</w:t>
      </w:r>
      <w:r w:rsidR="00233F33" w:rsidRPr="00233F33">
        <w:rPr>
          <w:rFonts w:ascii="Arial" w:hAnsi="Arial" w:cs="Arial"/>
          <w:sz w:val="22"/>
        </w:rPr>
        <w:t xml:space="preserve"> has been pivotal in driving the growth of the Hyundai Motor Group, having navigated through numerous challenges including the COVID19 pandemic, global economic crises, and supply chain disruptions due to semiconductor shortages</w:t>
      </w:r>
      <w:r w:rsidR="006E1DE6">
        <w:rPr>
          <w:rFonts w:ascii="Arial" w:hAnsi="Arial" w:cs="Arial"/>
          <w:sz w:val="22"/>
        </w:rPr>
        <w:t xml:space="preserve">. </w:t>
      </w:r>
      <w:r w:rsidR="0016388E" w:rsidRPr="0016388E">
        <w:rPr>
          <w:rFonts w:ascii="Arial" w:hAnsi="Arial" w:cs="Arial"/>
          <w:sz w:val="22"/>
        </w:rPr>
        <w:t>We take pride in consistently securing the second-largest market share</w:t>
      </w:r>
      <w:r w:rsidR="007C326A">
        <w:rPr>
          <w:rFonts w:ascii="Arial" w:hAnsi="Arial" w:cs="Arial" w:hint="eastAsia"/>
          <w:sz w:val="22"/>
        </w:rPr>
        <w:t xml:space="preserve"> in this vibrant market</w:t>
      </w:r>
      <w:r w:rsidR="0016388E" w:rsidRPr="0016388E">
        <w:rPr>
          <w:rFonts w:ascii="Arial" w:hAnsi="Arial" w:cs="Arial"/>
          <w:sz w:val="22"/>
        </w:rPr>
        <w:t xml:space="preserve"> </w:t>
      </w:r>
      <w:r w:rsidR="00935DD5">
        <w:rPr>
          <w:rFonts w:ascii="Arial" w:hAnsi="Arial" w:cs="Arial" w:hint="eastAsia"/>
          <w:sz w:val="22"/>
        </w:rPr>
        <w:t xml:space="preserve">and </w:t>
      </w:r>
      <w:r w:rsidR="00BC0BFD" w:rsidRPr="00BC0BFD">
        <w:rPr>
          <w:rFonts w:ascii="Arial" w:hAnsi="Arial" w:cs="Arial"/>
          <w:sz w:val="22"/>
        </w:rPr>
        <w:t>will continue to elevate Hyundai as a premium brand.</w:t>
      </w:r>
    </w:p>
    <w:p w14:paraId="34FA2714" w14:textId="77777777" w:rsidR="00BC0BFD" w:rsidRDefault="00BC0BFD" w:rsidP="000E0FCD">
      <w:pPr>
        <w:spacing w:line="312" w:lineRule="auto"/>
        <w:jc w:val="both"/>
        <w:rPr>
          <w:rFonts w:ascii="Arial" w:hAnsi="Arial" w:cs="Arial"/>
          <w:sz w:val="22"/>
        </w:rPr>
      </w:pPr>
    </w:p>
    <w:p w14:paraId="264B5EE0" w14:textId="453DB484" w:rsidR="00BC0BFD" w:rsidRDefault="00BC0BFD" w:rsidP="000E0FCD">
      <w:pPr>
        <w:spacing w:line="312" w:lineRule="auto"/>
        <w:jc w:val="both"/>
        <w:rPr>
          <w:rFonts w:ascii="Arial" w:hAnsi="Arial" w:cs="Arial"/>
          <w:sz w:val="22"/>
        </w:rPr>
      </w:pPr>
      <w:r>
        <w:rPr>
          <w:rFonts w:ascii="Arial" w:hAnsi="Arial" w:cs="Arial" w:hint="eastAsia"/>
          <w:sz w:val="22"/>
        </w:rPr>
        <w:t xml:space="preserve"> </w:t>
      </w:r>
      <w:r>
        <w:rPr>
          <w:rFonts w:ascii="Arial" w:hAnsi="Arial" w:cs="Arial"/>
          <w:sz w:val="22"/>
        </w:rPr>
        <w:t>“</w:t>
      </w:r>
      <w:r w:rsidR="0065020F" w:rsidRPr="0065020F">
        <w:rPr>
          <w:rFonts w:ascii="Arial" w:hAnsi="Arial" w:cs="Arial"/>
          <w:sz w:val="22"/>
        </w:rPr>
        <w:t>India is among the fastest-growing economies globally, and as this growth continues the strategic importance of Hyundai Motor India will only increase</w:t>
      </w:r>
      <w:r w:rsidR="0015446B">
        <w:rPr>
          <w:rFonts w:ascii="Arial" w:hAnsi="Arial" w:cs="Arial" w:hint="eastAsia"/>
          <w:sz w:val="22"/>
        </w:rPr>
        <w:t xml:space="preserve">. </w:t>
      </w:r>
      <w:r w:rsidR="0015446B" w:rsidRPr="0015446B">
        <w:rPr>
          <w:rFonts w:ascii="Arial" w:hAnsi="Arial" w:cs="Arial"/>
          <w:sz w:val="22"/>
        </w:rPr>
        <w:t>By leveraging our strong reputation and competitive quality in India, we aim to expand exports to neighboring countries, making India the global export hub to boost our regional market competitiveness.”</w:t>
      </w:r>
    </w:p>
    <w:p w14:paraId="1E8CF3BC" w14:textId="77777777" w:rsidR="0015446B" w:rsidRDefault="0015446B" w:rsidP="000E0FCD">
      <w:pPr>
        <w:spacing w:line="312" w:lineRule="auto"/>
        <w:jc w:val="both"/>
        <w:rPr>
          <w:rFonts w:ascii="Arial" w:hAnsi="Arial" w:cs="Arial"/>
          <w:sz w:val="22"/>
        </w:rPr>
      </w:pPr>
    </w:p>
    <w:p w14:paraId="1BAD0832" w14:textId="72BF4A27" w:rsidR="00423089" w:rsidRPr="00B94C1E" w:rsidRDefault="00423089" w:rsidP="00423089">
      <w:pPr>
        <w:spacing w:line="312" w:lineRule="auto"/>
        <w:jc w:val="both"/>
        <w:rPr>
          <w:rFonts w:ascii="Arial" w:hAnsi="Arial" w:cs="Arial"/>
          <w:sz w:val="22"/>
        </w:rPr>
      </w:pPr>
      <w:r w:rsidRPr="00B94C1E">
        <w:rPr>
          <w:rFonts w:ascii="Arial" w:hAnsi="Arial" w:cs="Arial"/>
          <w:sz w:val="22"/>
        </w:rPr>
        <w:t xml:space="preserve">Hyundai Motor India employees </w:t>
      </w:r>
      <w:r w:rsidR="006E1DE6">
        <w:rPr>
          <w:rFonts w:ascii="Arial" w:hAnsi="Arial" w:cs="Arial"/>
          <w:sz w:val="22"/>
        </w:rPr>
        <w:t>expressed</w:t>
      </w:r>
      <w:r w:rsidRPr="00B94C1E">
        <w:rPr>
          <w:rFonts w:ascii="Arial" w:hAnsi="Arial" w:cs="Arial"/>
          <w:sz w:val="22"/>
        </w:rPr>
        <w:t xml:space="preserve"> significant interest in the company’s EV business plan in the Indian market. </w:t>
      </w:r>
    </w:p>
    <w:p w14:paraId="6531D473" w14:textId="77777777" w:rsidR="0015446B" w:rsidRDefault="0015446B" w:rsidP="000E0FCD">
      <w:pPr>
        <w:spacing w:line="312" w:lineRule="auto"/>
        <w:jc w:val="both"/>
        <w:rPr>
          <w:rFonts w:ascii="Arial" w:hAnsi="Arial" w:cs="Arial"/>
          <w:sz w:val="22"/>
        </w:rPr>
      </w:pPr>
    </w:p>
    <w:p w14:paraId="63E8EA36" w14:textId="7EAA9665" w:rsidR="00423089" w:rsidRPr="0083671C" w:rsidRDefault="00F33AC9" w:rsidP="000E0FCD">
      <w:pPr>
        <w:spacing w:line="312" w:lineRule="auto"/>
        <w:jc w:val="both"/>
        <w:rPr>
          <w:rFonts w:ascii="Arial" w:hAnsi="Arial" w:cs="Arial"/>
          <w:sz w:val="22"/>
        </w:rPr>
      </w:pPr>
      <w:r w:rsidRPr="0083671C">
        <w:rPr>
          <w:rFonts w:ascii="Arial" w:hAnsi="Arial" w:cs="Arial"/>
          <w:sz w:val="22"/>
        </w:rPr>
        <w:t>“By around 2030, we expect to see a substantial expansion in the EV market. In anticipation of this evolution, Hyundai is focused on developing locally tailored EVs aimed at establishing us as a leading global EV brand,” explained Executive Chair Chung. “We also plan to proactively build</w:t>
      </w:r>
      <w:r w:rsidR="00074166">
        <w:rPr>
          <w:rFonts w:ascii="Arial" w:hAnsi="Arial" w:cs="Arial" w:hint="eastAsia"/>
          <w:sz w:val="22"/>
        </w:rPr>
        <w:t xml:space="preserve"> </w:t>
      </w:r>
      <w:r w:rsidRPr="0083671C">
        <w:rPr>
          <w:rFonts w:ascii="Arial" w:hAnsi="Arial" w:cs="Arial"/>
          <w:sz w:val="22"/>
        </w:rPr>
        <w:t>charging stations at strategic locations – including dealerships – to facilitate the adoption of EVs.”</w:t>
      </w:r>
    </w:p>
    <w:p w14:paraId="0DF8B4F3" w14:textId="77777777" w:rsidR="00423089" w:rsidRDefault="00423089" w:rsidP="000E0FCD">
      <w:pPr>
        <w:spacing w:line="312" w:lineRule="auto"/>
        <w:jc w:val="both"/>
        <w:rPr>
          <w:rFonts w:ascii="Arial" w:hAnsi="Arial" w:cs="Arial"/>
          <w:sz w:val="22"/>
        </w:rPr>
      </w:pPr>
    </w:p>
    <w:p w14:paraId="28E88A3C" w14:textId="182BF3EE" w:rsidR="00423089" w:rsidRDefault="00562213" w:rsidP="000E0FCD">
      <w:pPr>
        <w:spacing w:line="312" w:lineRule="auto"/>
        <w:jc w:val="both"/>
        <w:rPr>
          <w:rFonts w:ascii="Arial" w:hAnsi="Arial" w:cs="Arial"/>
          <w:sz w:val="22"/>
        </w:rPr>
      </w:pPr>
      <w:r w:rsidRPr="00562213">
        <w:rPr>
          <w:rFonts w:ascii="Arial" w:hAnsi="Arial" w:cs="Arial"/>
          <w:sz w:val="22"/>
        </w:rPr>
        <w:t xml:space="preserve">During the town hall meeting, Executive Chair Chung </w:t>
      </w:r>
      <w:r w:rsidR="00E22BB7">
        <w:rPr>
          <w:rFonts w:ascii="Arial" w:hAnsi="Arial" w:cs="Arial"/>
          <w:sz w:val="22"/>
        </w:rPr>
        <w:t>underlined</w:t>
      </w:r>
      <w:r w:rsidR="00E22BB7" w:rsidRPr="00562213">
        <w:rPr>
          <w:rFonts w:ascii="Arial" w:hAnsi="Arial" w:cs="Arial"/>
          <w:sz w:val="22"/>
        </w:rPr>
        <w:t xml:space="preserve"> </w:t>
      </w:r>
      <w:r w:rsidRPr="00562213">
        <w:rPr>
          <w:rFonts w:ascii="Arial" w:hAnsi="Arial" w:cs="Arial"/>
          <w:sz w:val="22"/>
        </w:rPr>
        <w:t>plans for social responsibility in the region, commenting</w:t>
      </w:r>
      <w:r w:rsidR="00E22BB7">
        <w:rPr>
          <w:rFonts w:ascii="Arial" w:hAnsi="Arial" w:cs="Arial"/>
          <w:sz w:val="22"/>
        </w:rPr>
        <w:t xml:space="preserve">: </w:t>
      </w:r>
      <w:r w:rsidRPr="00562213">
        <w:rPr>
          <w:rFonts w:ascii="Arial" w:hAnsi="Arial" w:cs="Arial"/>
          <w:sz w:val="22"/>
        </w:rPr>
        <w:t>“Hyundai’s success in India is rooted not just in our business operations but in our commitment to humanity and social responsibility.</w:t>
      </w:r>
    </w:p>
    <w:p w14:paraId="6E13A652" w14:textId="77777777" w:rsidR="00423089" w:rsidRDefault="00423089" w:rsidP="000E0FCD">
      <w:pPr>
        <w:spacing w:line="312" w:lineRule="auto"/>
        <w:jc w:val="both"/>
        <w:rPr>
          <w:rFonts w:ascii="Arial" w:hAnsi="Arial" w:cs="Arial"/>
          <w:sz w:val="22"/>
        </w:rPr>
      </w:pPr>
    </w:p>
    <w:p w14:paraId="7C8744C7" w14:textId="1B07B525" w:rsidR="00423089" w:rsidRPr="00181F9A" w:rsidRDefault="00181F9A" w:rsidP="000E0FCD">
      <w:pPr>
        <w:spacing w:line="312" w:lineRule="auto"/>
        <w:jc w:val="both"/>
        <w:rPr>
          <w:rFonts w:ascii="Arial" w:hAnsi="Arial" w:cs="Arial"/>
          <w:sz w:val="22"/>
        </w:rPr>
      </w:pPr>
      <w:r w:rsidRPr="00181F9A">
        <w:rPr>
          <w:rFonts w:ascii="Arial" w:hAnsi="Arial" w:cs="Arial"/>
          <w:sz w:val="22"/>
        </w:rPr>
        <w:t>“We are committed to advancing carbon neutrality and supporting the circular economy to ensure sustainable growth for humanity</w:t>
      </w:r>
      <w:r w:rsidR="00E22BB7">
        <w:rPr>
          <w:rFonts w:ascii="Arial" w:hAnsi="Arial" w:cs="Arial"/>
          <w:sz w:val="22"/>
        </w:rPr>
        <w:t>.</w:t>
      </w:r>
      <w:r w:rsidR="00E22BB7" w:rsidRPr="00181F9A">
        <w:rPr>
          <w:rFonts w:ascii="Arial" w:hAnsi="Arial" w:cs="Arial"/>
          <w:sz w:val="22"/>
        </w:rPr>
        <w:t xml:space="preserve"> </w:t>
      </w:r>
      <w:r w:rsidRPr="00181F9A">
        <w:rPr>
          <w:rFonts w:ascii="Arial" w:hAnsi="Arial" w:cs="Arial"/>
          <w:sz w:val="22"/>
        </w:rPr>
        <w:t>Our products are designed to address social issues, and our business initiatives provide opportunities for youth groups and the underprivileged to develop skills and pursue their dreams.”</w:t>
      </w:r>
    </w:p>
    <w:p w14:paraId="320C585D" w14:textId="77777777" w:rsidR="00423089" w:rsidRPr="00423089" w:rsidRDefault="00423089" w:rsidP="000E0FCD">
      <w:pPr>
        <w:spacing w:line="312" w:lineRule="auto"/>
        <w:jc w:val="both"/>
        <w:rPr>
          <w:rFonts w:ascii="Arial" w:hAnsi="Arial" w:cs="Arial"/>
          <w:sz w:val="22"/>
        </w:rPr>
      </w:pPr>
    </w:p>
    <w:p w14:paraId="3C51411F" w14:textId="63A302BA" w:rsidR="00CB5EC7" w:rsidRDefault="00351986" w:rsidP="44D90C03">
      <w:pPr>
        <w:spacing w:line="312" w:lineRule="auto"/>
        <w:jc w:val="both"/>
        <w:rPr>
          <w:rFonts w:ascii="Arial" w:hAnsi="Arial" w:cs="Arial"/>
          <w:sz w:val="22"/>
        </w:rPr>
      </w:pPr>
      <w:r w:rsidRPr="00B94C1E">
        <w:rPr>
          <w:rFonts w:ascii="Arial" w:hAnsi="Arial" w:cs="Arial" w:hint="eastAsia"/>
          <w:sz w:val="22"/>
        </w:rPr>
        <w:t>E</w:t>
      </w:r>
      <w:r w:rsidRPr="00B94C1E">
        <w:rPr>
          <w:rFonts w:ascii="Arial" w:hAnsi="Arial" w:cs="Arial"/>
          <w:sz w:val="22"/>
        </w:rPr>
        <w:t xml:space="preserve">xecutive Chair Chung also </w:t>
      </w:r>
      <w:r w:rsidR="00E22BB7">
        <w:rPr>
          <w:rFonts w:ascii="Arial" w:hAnsi="Arial" w:cs="Arial"/>
          <w:sz w:val="22"/>
        </w:rPr>
        <w:t>answered</w:t>
      </w:r>
      <w:r w:rsidRPr="00B94C1E">
        <w:rPr>
          <w:rFonts w:ascii="Arial" w:hAnsi="Arial" w:cs="Arial"/>
          <w:sz w:val="22"/>
        </w:rPr>
        <w:t xml:space="preserve"> the employees’ on-site questions and shared his</w:t>
      </w:r>
      <w:r w:rsidR="00706B99">
        <w:rPr>
          <w:rFonts w:ascii="Arial" w:hAnsi="Arial" w:cs="Arial" w:hint="eastAsia"/>
          <w:sz w:val="22"/>
        </w:rPr>
        <w:t xml:space="preserve"> personal</w:t>
      </w:r>
      <w:r w:rsidRPr="00B94C1E">
        <w:rPr>
          <w:rFonts w:ascii="Arial" w:hAnsi="Arial" w:cs="Arial"/>
          <w:sz w:val="22"/>
        </w:rPr>
        <w:t xml:space="preserve"> advice.</w:t>
      </w:r>
    </w:p>
    <w:p w14:paraId="1D3D8E40" w14:textId="77777777" w:rsidR="00F4027F" w:rsidRPr="00706B99" w:rsidRDefault="00F4027F" w:rsidP="44D90C03">
      <w:pPr>
        <w:spacing w:line="312" w:lineRule="auto"/>
        <w:jc w:val="both"/>
        <w:rPr>
          <w:rFonts w:ascii="Arial" w:hAnsi="Arial" w:cs="Arial"/>
          <w:sz w:val="22"/>
        </w:rPr>
      </w:pPr>
    </w:p>
    <w:p w14:paraId="1DCC330A" w14:textId="2387791D" w:rsidR="00BA16C6" w:rsidRPr="00B94C1E" w:rsidRDefault="00F91334" w:rsidP="007D7000">
      <w:pPr>
        <w:spacing w:line="312" w:lineRule="auto"/>
        <w:jc w:val="both"/>
        <w:rPr>
          <w:rFonts w:ascii="Arial" w:hAnsi="Arial" w:cs="Arial"/>
          <w:sz w:val="22"/>
        </w:rPr>
      </w:pPr>
      <w:r w:rsidRPr="00B94C1E">
        <w:rPr>
          <w:rFonts w:ascii="Arial" w:hAnsi="Arial" w:cs="Arial"/>
          <w:sz w:val="22"/>
        </w:rPr>
        <w:t xml:space="preserve">Speaking </w:t>
      </w:r>
      <w:r w:rsidR="002F58BA" w:rsidRPr="00B94C1E">
        <w:rPr>
          <w:rFonts w:ascii="Arial" w:hAnsi="Arial" w:cs="Arial"/>
          <w:sz w:val="22"/>
        </w:rPr>
        <w:t>about</w:t>
      </w:r>
      <w:r w:rsidR="00BA16C6" w:rsidRPr="00B94C1E">
        <w:rPr>
          <w:rFonts w:ascii="Arial" w:hAnsi="Arial" w:cs="Arial"/>
          <w:sz w:val="22"/>
        </w:rPr>
        <w:t xml:space="preserve"> the </w:t>
      </w:r>
      <w:r w:rsidR="005E099F" w:rsidRPr="00B94C1E">
        <w:rPr>
          <w:rFonts w:ascii="Arial" w:hAnsi="Arial" w:cs="Arial"/>
          <w:sz w:val="22"/>
        </w:rPr>
        <w:t>company’s electrification strateg</w:t>
      </w:r>
      <w:r w:rsidR="00405FB1" w:rsidRPr="00B94C1E">
        <w:rPr>
          <w:rFonts w:ascii="Arial" w:hAnsi="Arial" w:cs="Arial" w:hint="eastAsia"/>
          <w:sz w:val="22"/>
        </w:rPr>
        <w:t>y</w:t>
      </w:r>
      <w:r w:rsidR="005E099F" w:rsidRPr="00B94C1E">
        <w:rPr>
          <w:rFonts w:ascii="Arial" w:hAnsi="Arial" w:cs="Arial"/>
          <w:sz w:val="22"/>
        </w:rPr>
        <w:t xml:space="preserve">, </w:t>
      </w:r>
      <w:r w:rsidR="00FF1D75" w:rsidRPr="00B94C1E">
        <w:rPr>
          <w:rFonts w:ascii="Arial" w:hAnsi="Arial" w:cs="Arial"/>
          <w:sz w:val="22"/>
        </w:rPr>
        <w:t xml:space="preserve">Executive Chair Chung </w:t>
      </w:r>
      <w:r w:rsidR="002F58BA" w:rsidRPr="00B94C1E">
        <w:rPr>
          <w:rFonts w:ascii="Arial" w:hAnsi="Arial" w:cs="Arial"/>
          <w:sz w:val="22"/>
        </w:rPr>
        <w:t>said</w:t>
      </w:r>
      <w:r w:rsidR="009E7958" w:rsidRPr="00B94C1E">
        <w:rPr>
          <w:rFonts w:ascii="Arial" w:hAnsi="Arial" w:cs="Arial"/>
          <w:sz w:val="22"/>
        </w:rPr>
        <w:t>,</w:t>
      </w:r>
      <w:r w:rsidR="00FF1D75" w:rsidRPr="00B94C1E">
        <w:rPr>
          <w:rFonts w:ascii="Arial" w:hAnsi="Arial" w:cs="Arial"/>
          <w:sz w:val="22"/>
        </w:rPr>
        <w:t xml:space="preserve"> </w:t>
      </w:r>
      <w:r w:rsidR="007D7000" w:rsidRPr="00B94C1E">
        <w:rPr>
          <w:rFonts w:ascii="Arial" w:hAnsi="Arial" w:cs="Arial"/>
          <w:sz w:val="22"/>
        </w:rPr>
        <w:t>“We will develop EVs tailored to the Indian market and expand EV infrastructure</w:t>
      </w:r>
      <w:r w:rsidR="002F58BA" w:rsidRPr="00B94C1E">
        <w:rPr>
          <w:rFonts w:ascii="Arial" w:hAnsi="Arial" w:cs="Arial"/>
          <w:sz w:val="22"/>
        </w:rPr>
        <w:t xml:space="preserve"> in the region</w:t>
      </w:r>
      <w:r w:rsidR="007D7000" w:rsidRPr="00B94C1E">
        <w:rPr>
          <w:rFonts w:ascii="Arial" w:hAnsi="Arial" w:cs="Arial"/>
          <w:sz w:val="22"/>
        </w:rPr>
        <w:t>.</w:t>
      </w:r>
      <w:r w:rsidR="00DA11D4" w:rsidRPr="00B94C1E">
        <w:rPr>
          <w:rFonts w:ascii="Arial" w:hAnsi="Arial" w:cs="Arial"/>
          <w:sz w:val="22"/>
        </w:rPr>
        <w:t xml:space="preserve"> </w:t>
      </w:r>
      <w:r w:rsidR="007D7000" w:rsidRPr="00B94C1E">
        <w:rPr>
          <w:rFonts w:ascii="Arial" w:hAnsi="Arial" w:cs="Arial"/>
          <w:sz w:val="22"/>
        </w:rPr>
        <w:t xml:space="preserve">We will lead </w:t>
      </w:r>
      <w:r w:rsidR="001244A2" w:rsidRPr="00B94C1E">
        <w:rPr>
          <w:rFonts w:ascii="Arial" w:hAnsi="Arial" w:cs="Arial"/>
          <w:sz w:val="22"/>
        </w:rPr>
        <w:t xml:space="preserve">the </w:t>
      </w:r>
      <w:r w:rsidR="00F402AD" w:rsidRPr="00B94C1E">
        <w:rPr>
          <w:rFonts w:ascii="Arial" w:hAnsi="Arial" w:cs="Arial"/>
          <w:sz w:val="22"/>
        </w:rPr>
        <w:t>next</w:t>
      </w:r>
      <w:r w:rsidR="001244A2" w:rsidRPr="00B94C1E">
        <w:rPr>
          <w:rFonts w:ascii="Arial" w:hAnsi="Arial" w:cs="Arial"/>
          <w:sz w:val="22"/>
        </w:rPr>
        <w:t xml:space="preserve"> </w:t>
      </w:r>
      <w:r w:rsidR="00F402AD" w:rsidRPr="00B94C1E">
        <w:rPr>
          <w:rFonts w:ascii="Arial" w:hAnsi="Arial" w:cs="Arial"/>
          <w:sz w:val="22"/>
        </w:rPr>
        <w:t>generation</w:t>
      </w:r>
      <w:r w:rsidR="001244A2" w:rsidRPr="00B94C1E">
        <w:rPr>
          <w:rFonts w:ascii="Arial" w:hAnsi="Arial" w:cs="Arial"/>
          <w:sz w:val="22"/>
        </w:rPr>
        <w:t xml:space="preserve"> of</w:t>
      </w:r>
      <w:r w:rsidR="00BF07BF" w:rsidRPr="00B94C1E">
        <w:rPr>
          <w:rFonts w:ascii="Arial" w:hAnsi="Arial" w:cs="Arial" w:hint="eastAsia"/>
          <w:sz w:val="22"/>
        </w:rPr>
        <w:t xml:space="preserve"> </w:t>
      </w:r>
      <w:r w:rsidR="007D7000" w:rsidRPr="00B94C1E">
        <w:rPr>
          <w:rFonts w:ascii="Arial" w:hAnsi="Arial" w:cs="Arial"/>
          <w:sz w:val="22"/>
        </w:rPr>
        <w:t xml:space="preserve">mobility </w:t>
      </w:r>
      <w:r w:rsidR="001244A2" w:rsidRPr="00B94C1E">
        <w:rPr>
          <w:rFonts w:ascii="Arial" w:hAnsi="Arial" w:cs="Arial"/>
          <w:sz w:val="22"/>
        </w:rPr>
        <w:t>in India</w:t>
      </w:r>
      <w:r w:rsidR="007D7000" w:rsidRPr="00B94C1E">
        <w:rPr>
          <w:rFonts w:ascii="Arial" w:hAnsi="Arial" w:cs="Arial"/>
          <w:sz w:val="22"/>
        </w:rPr>
        <w:t xml:space="preserve">, </w:t>
      </w:r>
      <w:r w:rsidR="001244A2" w:rsidRPr="00B94C1E">
        <w:rPr>
          <w:rFonts w:ascii="Arial" w:hAnsi="Arial" w:cs="Arial"/>
          <w:sz w:val="22"/>
        </w:rPr>
        <w:t>playing a key role in electrification</w:t>
      </w:r>
      <w:r w:rsidR="00F402AD" w:rsidRPr="00B94C1E">
        <w:rPr>
          <w:rFonts w:ascii="Arial" w:hAnsi="Arial" w:cs="Arial"/>
          <w:sz w:val="22"/>
        </w:rPr>
        <w:t>,</w:t>
      </w:r>
      <w:r w:rsidR="00DA11D4" w:rsidRPr="00B94C1E">
        <w:rPr>
          <w:rFonts w:ascii="Arial" w:hAnsi="Arial" w:cs="Arial"/>
          <w:sz w:val="22"/>
        </w:rPr>
        <w:t xml:space="preserve"> a</w:t>
      </w:r>
      <w:r w:rsidR="007D7000" w:rsidRPr="00B94C1E">
        <w:rPr>
          <w:rFonts w:ascii="Arial" w:hAnsi="Arial" w:cs="Arial"/>
          <w:sz w:val="22"/>
        </w:rPr>
        <w:t xml:space="preserve">nd </w:t>
      </w:r>
      <w:r w:rsidR="00E22BB7">
        <w:rPr>
          <w:rFonts w:ascii="Arial" w:hAnsi="Arial" w:cs="Arial"/>
          <w:sz w:val="22"/>
        </w:rPr>
        <w:t xml:space="preserve">we </w:t>
      </w:r>
      <w:r w:rsidR="007D7000" w:rsidRPr="00B94C1E">
        <w:rPr>
          <w:rFonts w:ascii="Arial" w:hAnsi="Arial" w:cs="Arial"/>
          <w:sz w:val="22"/>
        </w:rPr>
        <w:t>will continue to elevate Hyundai as a premium brand</w:t>
      </w:r>
      <w:r w:rsidR="00DA11D4" w:rsidRPr="00B94C1E">
        <w:rPr>
          <w:rFonts w:ascii="Arial" w:hAnsi="Arial" w:cs="Arial"/>
          <w:sz w:val="22"/>
        </w:rPr>
        <w:t>.”</w:t>
      </w:r>
    </w:p>
    <w:p w14:paraId="39A15A06" w14:textId="7E07620E" w:rsidR="00DA11D4" w:rsidRDefault="00DA11D4" w:rsidP="007D7000">
      <w:pPr>
        <w:spacing w:line="312" w:lineRule="auto"/>
        <w:jc w:val="both"/>
        <w:rPr>
          <w:rFonts w:ascii="Arial" w:hAnsi="Arial" w:cs="Arial"/>
          <w:sz w:val="22"/>
        </w:rPr>
      </w:pPr>
    </w:p>
    <w:p w14:paraId="62A47A60" w14:textId="64C0937D" w:rsidR="00B47CE3" w:rsidRPr="00B47CE3" w:rsidRDefault="00B47CE3" w:rsidP="00B47CE3">
      <w:pPr>
        <w:spacing w:line="312" w:lineRule="auto"/>
        <w:jc w:val="both"/>
        <w:rPr>
          <w:rFonts w:ascii="Arial" w:hAnsi="Arial" w:cs="Arial"/>
          <w:sz w:val="22"/>
        </w:rPr>
      </w:pPr>
      <w:r>
        <w:rPr>
          <w:rFonts w:ascii="Arial" w:hAnsi="Arial" w:cs="Arial" w:hint="eastAsia"/>
          <w:sz w:val="22"/>
        </w:rPr>
        <w:t xml:space="preserve">Hyundai Motor Group has </w:t>
      </w:r>
      <w:r>
        <w:rPr>
          <w:rFonts w:ascii="Arial" w:hAnsi="Arial" w:cs="Arial"/>
          <w:sz w:val="22"/>
        </w:rPr>
        <w:t>achieved</w:t>
      </w:r>
      <w:r>
        <w:rPr>
          <w:rFonts w:ascii="Arial" w:hAnsi="Arial" w:cs="Arial" w:hint="eastAsia"/>
          <w:sz w:val="22"/>
        </w:rPr>
        <w:t xml:space="preserve"> strong </w:t>
      </w:r>
      <w:r>
        <w:rPr>
          <w:rFonts w:ascii="Arial" w:hAnsi="Arial" w:cs="Arial"/>
          <w:sz w:val="22"/>
        </w:rPr>
        <w:t>growth</w:t>
      </w:r>
      <w:r>
        <w:rPr>
          <w:rFonts w:ascii="Arial" w:hAnsi="Arial" w:cs="Arial" w:hint="eastAsia"/>
          <w:sz w:val="22"/>
        </w:rPr>
        <w:t xml:space="preserve"> over the past 28 years, since Hyundai Motor India first entered the Indian market in 1996. </w:t>
      </w:r>
    </w:p>
    <w:p w14:paraId="61B767FC" w14:textId="77777777" w:rsidR="00B47CE3" w:rsidRPr="00B47CE3" w:rsidRDefault="00B47CE3" w:rsidP="00B47CE3">
      <w:pPr>
        <w:spacing w:line="312" w:lineRule="auto"/>
        <w:jc w:val="both"/>
        <w:rPr>
          <w:rFonts w:ascii="Arial" w:hAnsi="Arial" w:cs="Arial"/>
          <w:sz w:val="22"/>
        </w:rPr>
      </w:pPr>
    </w:p>
    <w:p w14:paraId="541D0FE1" w14:textId="17093AD0" w:rsidR="00B47CE3" w:rsidRPr="00B47CE3" w:rsidRDefault="00E22BB7" w:rsidP="00B47CE3">
      <w:pPr>
        <w:spacing w:line="312" w:lineRule="auto"/>
        <w:jc w:val="both"/>
        <w:rPr>
          <w:rFonts w:ascii="Arial" w:hAnsi="Arial" w:cs="Arial"/>
          <w:sz w:val="22"/>
        </w:rPr>
      </w:pPr>
      <w:r>
        <w:rPr>
          <w:rFonts w:ascii="Arial" w:hAnsi="Arial" w:cs="Arial"/>
          <w:sz w:val="22"/>
        </w:rPr>
        <w:t xml:space="preserve">In 2004 </w:t>
      </w:r>
      <w:r w:rsidR="00B47CE3" w:rsidRPr="00B47CE3">
        <w:rPr>
          <w:rFonts w:ascii="Arial" w:hAnsi="Arial" w:cs="Arial"/>
          <w:sz w:val="22"/>
        </w:rPr>
        <w:t>Hyundai Motor surpassed the 500,000-unit mark in just five years of sales,</w:t>
      </w:r>
      <w:r>
        <w:rPr>
          <w:rFonts w:ascii="Arial" w:hAnsi="Arial" w:cs="Arial"/>
          <w:sz w:val="22"/>
        </w:rPr>
        <w:t xml:space="preserve"> </w:t>
      </w:r>
      <w:r w:rsidR="00B47CE3" w:rsidRPr="00B47CE3">
        <w:rPr>
          <w:rFonts w:ascii="Arial" w:hAnsi="Arial" w:cs="Arial"/>
          <w:sz w:val="22"/>
        </w:rPr>
        <w:t xml:space="preserve">creating a </w:t>
      </w:r>
      <w:r>
        <w:rPr>
          <w:rFonts w:ascii="Arial" w:hAnsi="Arial" w:cs="Arial"/>
          <w:sz w:val="22"/>
        </w:rPr>
        <w:t xml:space="preserve">significant achievement </w:t>
      </w:r>
      <w:r w:rsidR="00B47CE3" w:rsidRPr="00B47CE3">
        <w:rPr>
          <w:rFonts w:ascii="Arial" w:hAnsi="Arial" w:cs="Arial"/>
          <w:sz w:val="22"/>
        </w:rPr>
        <w:t xml:space="preserve">in the Indian market. </w:t>
      </w:r>
      <w:r>
        <w:rPr>
          <w:rFonts w:ascii="Arial" w:hAnsi="Arial" w:cs="Arial"/>
          <w:sz w:val="22"/>
        </w:rPr>
        <w:t xml:space="preserve">The company </w:t>
      </w:r>
      <w:r w:rsidR="00B47CE3" w:rsidRPr="00B47CE3">
        <w:rPr>
          <w:rFonts w:ascii="Arial" w:hAnsi="Arial" w:cs="Arial"/>
          <w:sz w:val="22"/>
        </w:rPr>
        <w:t>reached one million units in 2007 and five million units in 2017, recording cumulative sales of 8.24 million units by the end of 2023.</w:t>
      </w:r>
    </w:p>
    <w:p w14:paraId="79F70E2A" w14:textId="77777777" w:rsidR="00B47CE3" w:rsidRPr="00B47CE3" w:rsidRDefault="00B47CE3" w:rsidP="00B47CE3">
      <w:pPr>
        <w:spacing w:line="312" w:lineRule="auto"/>
        <w:jc w:val="both"/>
        <w:rPr>
          <w:rFonts w:ascii="Arial" w:hAnsi="Arial" w:cs="Arial"/>
          <w:sz w:val="22"/>
        </w:rPr>
      </w:pPr>
    </w:p>
    <w:p w14:paraId="15E762E3" w14:textId="77777777" w:rsidR="00B47CE3" w:rsidRPr="00B47CE3" w:rsidRDefault="00B47CE3" w:rsidP="00B47CE3">
      <w:pPr>
        <w:spacing w:line="312" w:lineRule="auto"/>
        <w:jc w:val="both"/>
        <w:rPr>
          <w:rFonts w:ascii="Arial" w:hAnsi="Arial" w:cs="Arial"/>
          <w:sz w:val="22"/>
        </w:rPr>
      </w:pPr>
      <w:r w:rsidRPr="00B47CE3">
        <w:rPr>
          <w:rFonts w:ascii="Arial" w:hAnsi="Arial" w:cs="Arial"/>
          <w:sz w:val="22"/>
        </w:rPr>
        <w:t>After its first sale in India in 2019, Kia India also quickly grew into a brand that sells over 200,000 units annually, led by its SUV competitiveness.</w:t>
      </w:r>
    </w:p>
    <w:p w14:paraId="68C95B3B" w14:textId="77777777" w:rsidR="00B47CE3" w:rsidRPr="00B47CE3" w:rsidRDefault="00B47CE3" w:rsidP="00B47CE3">
      <w:pPr>
        <w:spacing w:line="312" w:lineRule="auto"/>
        <w:jc w:val="both"/>
        <w:rPr>
          <w:rFonts w:ascii="Arial" w:hAnsi="Arial" w:cs="Arial"/>
          <w:sz w:val="22"/>
        </w:rPr>
      </w:pPr>
    </w:p>
    <w:p w14:paraId="7FE38E30" w14:textId="7DE62D50" w:rsidR="00266569" w:rsidRDefault="00B47CE3" w:rsidP="00521FDE">
      <w:pPr>
        <w:spacing w:line="312" w:lineRule="auto"/>
        <w:jc w:val="both"/>
        <w:rPr>
          <w:rFonts w:ascii="Arial" w:hAnsi="Arial" w:cs="Arial"/>
          <w:sz w:val="22"/>
        </w:rPr>
      </w:pPr>
      <w:r w:rsidRPr="00B47CE3">
        <w:rPr>
          <w:rFonts w:ascii="Arial" w:hAnsi="Arial" w:cs="Arial"/>
          <w:sz w:val="22"/>
        </w:rPr>
        <w:t>For the January-March period this year, Hyundai Motor Group brands recorded combined sales of 225,686 vehicles, up 1.5 percent year over year. Hyundai Motor Group aims to achieve sales of around 890,000 units this year, a targeted 3.9 percent increase over 2023 performance of around 857,000 units combined</w:t>
      </w:r>
      <w:r w:rsidR="003753D9">
        <w:rPr>
          <w:rFonts w:ascii="Arial" w:hAnsi="Arial" w:cs="Arial" w:hint="eastAsia"/>
          <w:sz w:val="22"/>
        </w:rPr>
        <w:t xml:space="preserve"> in India. </w:t>
      </w:r>
    </w:p>
    <w:p w14:paraId="0BB17825" w14:textId="77777777" w:rsidR="00266569" w:rsidRPr="001C095A" w:rsidRDefault="00266569" w:rsidP="00DC2825">
      <w:pPr>
        <w:spacing w:line="312" w:lineRule="auto"/>
        <w:jc w:val="both"/>
        <w:rPr>
          <w:rFonts w:ascii="Arial" w:hAnsi="Arial" w:cs="Arial"/>
          <w:sz w:val="22"/>
        </w:rPr>
      </w:pPr>
    </w:p>
    <w:p w14:paraId="234EF253" w14:textId="77777777" w:rsidR="009D0AEE" w:rsidRPr="00567AFE" w:rsidRDefault="009D0AEE" w:rsidP="009D0AEE">
      <w:pPr>
        <w:ind w:firstLine="110"/>
        <w:jc w:val="center"/>
      </w:pPr>
      <w:r w:rsidRPr="00567AFE">
        <w:rPr>
          <w:rFonts w:ascii="Arial" w:hAnsi="Arial" w:cs="Arial"/>
          <w:sz w:val="22"/>
        </w:rPr>
        <w:t>– End –</w:t>
      </w:r>
    </w:p>
    <w:p w14:paraId="42186E32" w14:textId="77777777" w:rsidR="00582592" w:rsidRPr="00134579" w:rsidRDefault="00582592" w:rsidP="00DC2825">
      <w:pPr>
        <w:spacing w:line="312" w:lineRule="auto"/>
        <w:jc w:val="both"/>
        <w:rPr>
          <w:rFonts w:ascii="Arial" w:hAnsi="Arial" w:cs="Arial"/>
          <w:b/>
          <w:szCs w:val="20"/>
        </w:rPr>
      </w:pPr>
    </w:p>
    <w:p w14:paraId="6E54B404" w14:textId="1D255DD5" w:rsidR="00D818BB" w:rsidRPr="00567AFE" w:rsidRDefault="00D818BB" w:rsidP="00D818BB">
      <w:pPr>
        <w:tabs>
          <w:tab w:val="left" w:pos="4140"/>
        </w:tabs>
        <w:rPr>
          <w:rFonts w:ascii="Arial" w:eastAsia="Arial" w:hAnsi="Arial" w:cs="Arial"/>
          <w:b/>
          <w:kern w:val="0"/>
          <w:szCs w:val="20"/>
        </w:rPr>
      </w:pPr>
      <w:r w:rsidRPr="00567AFE">
        <w:rPr>
          <w:rFonts w:ascii="Arial" w:eastAsia="Arial" w:hAnsi="Arial" w:cs="Arial"/>
          <w:b/>
          <w:szCs w:val="20"/>
        </w:rPr>
        <w:t>About Hyundai Motor Group</w:t>
      </w:r>
    </w:p>
    <w:p w14:paraId="428B005A" w14:textId="0F104DBA" w:rsidR="00D818BB" w:rsidRPr="00567AFE" w:rsidRDefault="00D818BB" w:rsidP="00D818BB">
      <w:pPr>
        <w:tabs>
          <w:tab w:val="left" w:pos="4140"/>
        </w:tabs>
        <w:rPr>
          <w:rFonts w:ascii="Arial" w:eastAsia="Arial" w:hAnsi="Arial" w:cs="Arial"/>
        </w:rPr>
      </w:pPr>
      <w:r w:rsidRPr="3B490F7B">
        <w:rPr>
          <w:rFonts w:ascii="Arial" w:eastAsia="Arial" w:hAnsi="Arial" w:cs="Arial"/>
        </w:rPr>
        <w:t xml:space="preserve">Hyundai Motor Group is a global enterprise that has created a value chain based on mobility, steel, and construction, as well as </w:t>
      </w:r>
      <w:bookmarkStart w:id="1" w:name="_Int_iU9gPTWC"/>
      <w:r w:rsidRPr="3B490F7B">
        <w:rPr>
          <w:rFonts w:ascii="Arial" w:eastAsia="Arial" w:hAnsi="Arial" w:cs="Arial"/>
        </w:rPr>
        <w:t>logistics</w:t>
      </w:r>
      <w:bookmarkEnd w:id="1"/>
      <w:r w:rsidRPr="3B490F7B">
        <w:rPr>
          <w:rFonts w:ascii="Arial" w:eastAsia="Arial" w:hAnsi="Arial" w:cs="Arial"/>
        </w:rPr>
        <w:t xml:space="preserve">, finance, </w:t>
      </w:r>
      <w:bookmarkStart w:id="2" w:name="_Int_rHEjvYRG"/>
      <w:r w:rsidRPr="3B490F7B">
        <w:rPr>
          <w:rFonts w:ascii="Arial" w:eastAsia="Arial" w:hAnsi="Arial" w:cs="Arial"/>
        </w:rPr>
        <w:t>IT</w:t>
      </w:r>
      <w:bookmarkEnd w:id="2"/>
      <w:r w:rsidRPr="3B490F7B">
        <w:rPr>
          <w:rFonts w:ascii="Arial" w:eastAsia="Arial" w:hAnsi="Arial" w:cs="Arial"/>
        </w:rPr>
        <w:t xml:space="preserve">, and service. With about </w:t>
      </w:r>
      <w:bookmarkStart w:id="3" w:name="_Int_jxjX9Csq"/>
      <w:r w:rsidRPr="3B490F7B">
        <w:rPr>
          <w:rFonts w:ascii="Arial" w:eastAsia="Arial" w:hAnsi="Arial" w:cs="Arial"/>
        </w:rPr>
        <w:t>250,000 employees</w:t>
      </w:r>
      <w:bookmarkEnd w:id="3"/>
      <w:r w:rsidRPr="3B490F7B">
        <w:rPr>
          <w:rFonts w:ascii="Arial" w:eastAsia="Arial" w:hAnsi="Arial" w:cs="Arial"/>
        </w:rPr>
        <w:t xml:space="preserve"> worldwide, the Group's mobility brands include Hyundai, Kia, and Genesis. Armed with creative thinking, cooperative </w:t>
      </w:r>
      <w:bookmarkStart w:id="4" w:name="_Int_NWXsfrO8"/>
      <w:proofErr w:type="gramStart"/>
      <w:r w:rsidRPr="3B490F7B">
        <w:rPr>
          <w:rFonts w:ascii="Arial" w:eastAsia="Arial" w:hAnsi="Arial" w:cs="Arial"/>
        </w:rPr>
        <w:t>communication</w:t>
      </w:r>
      <w:bookmarkEnd w:id="4"/>
      <w:proofErr w:type="gramEnd"/>
      <w:r w:rsidRPr="3B490F7B">
        <w:rPr>
          <w:rFonts w:ascii="Arial" w:eastAsia="Arial" w:hAnsi="Arial" w:cs="Arial"/>
        </w:rPr>
        <w:t xml:space="preserve"> and the will to take on any challenges, we strive to create a better future for all. More information about Hyundai Motor Group, please see:</w:t>
      </w:r>
      <w:r w:rsidRPr="3B490F7B">
        <w:rPr>
          <w:rFonts w:ascii="Arial" w:eastAsia="Arial" w:hAnsi="Arial" w:cs="Arial"/>
          <w:color w:val="000000" w:themeColor="text1"/>
        </w:rPr>
        <w:t xml:space="preserve"> </w:t>
      </w:r>
      <w:hyperlink r:id="rId12">
        <w:r w:rsidRPr="3B490F7B">
          <w:rPr>
            <w:rStyle w:val="a6"/>
            <w:rFonts w:ascii="Arial" w:eastAsia="Arial" w:hAnsi="Arial" w:cs="Arial"/>
          </w:rPr>
          <w:t>www.hyundaimotorgroup.com</w:t>
        </w:r>
      </w:hyperlink>
    </w:p>
    <w:p w14:paraId="55E4BA52" w14:textId="77777777" w:rsidR="00FE2E8B" w:rsidRPr="00567AFE" w:rsidRDefault="00FE2E8B" w:rsidP="0064630B">
      <w:pPr>
        <w:rPr>
          <w:rFonts w:ascii="Arial" w:eastAsia="현대산스 Text" w:hAnsi="Arial" w:cs="Arial"/>
          <w:b/>
          <w:szCs w:val="20"/>
        </w:rPr>
      </w:pPr>
    </w:p>
    <w:p w14:paraId="1C2DBB75" w14:textId="77777777" w:rsidR="0064630B" w:rsidRPr="00567AFE" w:rsidRDefault="0064630B" w:rsidP="0064630B">
      <w:pPr>
        <w:rPr>
          <w:rFonts w:ascii="Arial" w:eastAsia="현대산스 Text" w:hAnsi="Arial" w:cs="Arial"/>
          <w:b/>
          <w:szCs w:val="20"/>
        </w:rPr>
      </w:pPr>
      <w:r w:rsidRPr="00567AFE">
        <w:rPr>
          <w:rFonts w:ascii="Arial" w:eastAsia="현대산스 Text" w:hAnsi="Arial" w:cs="Arial"/>
          <w:b/>
          <w:szCs w:val="20"/>
        </w:rPr>
        <w:t>Contact:</w:t>
      </w:r>
    </w:p>
    <w:p w14:paraId="7C07ECC4" w14:textId="5FFCF1CD" w:rsidR="00B6220C" w:rsidRPr="00C639F7" w:rsidRDefault="00D2265F" w:rsidP="00282C2F">
      <w:pPr>
        <w:rPr>
          <w:rFonts w:ascii="Arial" w:eastAsia="현대산스 Text" w:hAnsi="Arial" w:cs="Arial"/>
          <w:b/>
          <w:szCs w:val="20"/>
        </w:rPr>
      </w:pPr>
      <w:r>
        <w:rPr>
          <w:rFonts w:ascii="Arial" w:eastAsia="현대산스 Text" w:hAnsi="Arial" w:cs="Arial"/>
          <w:b/>
          <w:szCs w:val="20"/>
        </w:rPr>
        <w:t>Seoyong Choi</w:t>
      </w:r>
    </w:p>
    <w:p w14:paraId="77076DA6" w14:textId="284A9DA4" w:rsidR="00282C2F" w:rsidRPr="00C639F7" w:rsidRDefault="00282C2F" w:rsidP="00282C2F">
      <w:pPr>
        <w:rPr>
          <w:rFonts w:ascii="Arial" w:eastAsia="현대산스 Text" w:hAnsi="Arial" w:cs="Arial"/>
          <w:szCs w:val="20"/>
        </w:rPr>
      </w:pPr>
      <w:r w:rsidRPr="00C639F7">
        <w:rPr>
          <w:rFonts w:ascii="Arial" w:eastAsia="현대산스 Text" w:hAnsi="Arial" w:cs="Arial"/>
          <w:szCs w:val="20"/>
        </w:rPr>
        <w:t>Global PR</w:t>
      </w:r>
      <w:r w:rsidR="00C639F7">
        <w:rPr>
          <w:rFonts w:ascii="Arial" w:eastAsia="현대산스 Text" w:hAnsi="Arial" w:cs="Arial"/>
          <w:szCs w:val="20"/>
        </w:rPr>
        <w:t xml:space="preserve"> </w:t>
      </w:r>
      <w:r w:rsidRPr="00C639F7">
        <w:rPr>
          <w:rFonts w:ascii="Arial" w:eastAsia="현대산스 Text" w:hAnsi="Arial" w:cs="Arial"/>
          <w:szCs w:val="20"/>
        </w:rPr>
        <w:t>/ Hyundai Motor</w:t>
      </w:r>
      <w:r w:rsidRPr="00C639F7">
        <w:rPr>
          <w:rFonts w:ascii="Arial" w:eastAsia="현대산스 Text" w:hAnsi="Arial" w:cs="Arial" w:hint="eastAsia"/>
          <w:szCs w:val="20"/>
        </w:rPr>
        <w:t xml:space="preserve"> Group</w:t>
      </w:r>
    </w:p>
    <w:p w14:paraId="53731B7B" w14:textId="30BE97CA" w:rsidR="00E3703B" w:rsidRPr="00B671F2" w:rsidRDefault="00000000">
      <w:pPr>
        <w:rPr>
          <w:rFonts w:ascii="Arial" w:hAnsi="Arial" w:cs="Arial"/>
        </w:rPr>
      </w:pPr>
      <w:hyperlink r:id="rId13" w:history="1">
        <w:r w:rsidR="00D2265F" w:rsidRPr="00984FCB">
          <w:rPr>
            <w:rStyle w:val="a6"/>
            <w:rFonts w:ascii="Arial" w:hAnsi="Arial" w:cs="Arial"/>
          </w:rPr>
          <w:t>syc@kia.com</w:t>
        </w:r>
      </w:hyperlink>
      <w:r w:rsidR="008E2AC7">
        <w:rPr>
          <w:rFonts w:ascii="Arial" w:hAnsi="Arial" w:cs="Arial"/>
        </w:rPr>
        <w:t xml:space="preserve"> </w:t>
      </w:r>
    </w:p>
    <w:sectPr w:rsidR="00E3703B" w:rsidRPr="00B671F2">
      <w:headerReference w:type="default" r:id="rId14"/>
      <w:footerReference w:type="even" r:id="rId15"/>
      <w:footerReference w:type="default" r:id="rId16"/>
      <w:footerReference w:type="first" r:id="rId17"/>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648348" w14:textId="77777777" w:rsidR="00374408" w:rsidRDefault="00374408">
      <w:pPr>
        <w:spacing w:line="240" w:lineRule="auto"/>
      </w:pPr>
      <w:r>
        <w:separator/>
      </w:r>
    </w:p>
  </w:endnote>
  <w:endnote w:type="continuationSeparator" w:id="0">
    <w:p w14:paraId="3EC24D1E" w14:textId="77777777" w:rsidR="00374408" w:rsidRDefault="00374408">
      <w:pPr>
        <w:spacing w:line="240" w:lineRule="auto"/>
      </w:pPr>
      <w:r>
        <w:continuationSeparator/>
      </w:r>
    </w:p>
  </w:endnote>
  <w:endnote w:type="continuationNotice" w:id="1">
    <w:p w14:paraId="301B8F44" w14:textId="77777777" w:rsidR="00374408" w:rsidRDefault="003744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Hyundai Sans Head Office Medium">
    <w:altName w:val="Calibri"/>
    <w:charset w:val="00"/>
    <w:family w:val="swiss"/>
    <w:pitch w:val="variable"/>
    <w:sig w:usb0="A00002EF" w:usb1="4000203A" w:usb2="00000020" w:usb3="00000000" w:csb0="000000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D6C30" w14:textId="3E6A91C6" w:rsidR="00963168" w:rsidRDefault="00963168">
    <w:pPr>
      <w:pStyle w:val="a4"/>
    </w:pPr>
    <w:r>
      <w:rPr>
        <w:noProof/>
      </w:rPr>
      <mc:AlternateContent>
        <mc:Choice Requires="wps">
          <w:drawing>
            <wp:anchor distT="0" distB="0" distL="0" distR="0" simplePos="0" relativeHeight="251658242" behindDoc="0" locked="0" layoutInCell="1" allowOverlap="1" wp14:anchorId="19673EC3" wp14:editId="38840DD3">
              <wp:simplePos x="635" y="635"/>
              <wp:positionH relativeFrom="page">
                <wp:align>left</wp:align>
              </wp:positionH>
              <wp:positionV relativeFrom="page">
                <wp:align>bottom</wp:align>
              </wp:positionV>
              <wp:extent cx="443865" cy="443865"/>
              <wp:effectExtent l="0" t="0" r="13970" b="0"/>
              <wp:wrapNone/>
              <wp:docPr id="1752508320" name="Text Box 2"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EC41E5" w14:textId="3AA89F92" w:rsidR="00963168" w:rsidRPr="00963168" w:rsidRDefault="00963168" w:rsidP="00963168">
                          <w:pPr>
                            <w:rPr>
                              <w:rFonts w:ascii="Calibri" w:eastAsia="Calibri" w:hAnsi="Calibri" w:cs="Calibri"/>
                              <w:noProof/>
                              <w:color w:val="000000"/>
                              <w:szCs w:val="20"/>
                            </w:rPr>
                          </w:pPr>
                          <w:r w:rsidRPr="00963168">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9673EC3" id="_x0000_t202" coordsize="21600,21600" o:spt="202" path="m,l,21600r21600,l21600,xe">
              <v:stroke joinstyle="miter"/>
              <v:path gradientshapeok="t" o:connecttype="rect"/>
            </v:shapetype>
            <v:shape id="Text Box 2" o:spid="_x0000_s1026" type="#_x0000_t202" alt="본 문서는 현대자동차·기아의 정보자산으로 귀사와의 비밀유지계약 및 제반법률에 따라 법적 보호를 받습니다." style="position:absolute;left:0;text-align:left;margin-left:0;margin-top:0;width:34.95pt;height:34.95pt;z-index:25165824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18EC41E5" w14:textId="3AA89F92" w:rsidR="00963168" w:rsidRPr="00963168" w:rsidRDefault="00963168" w:rsidP="00963168">
                    <w:pPr>
                      <w:rPr>
                        <w:rFonts w:ascii="Calibri" w:eastAsia="Calibri" w:hAnsi="Calibri" w:cs="Calibri"/>
                        <w:noProof/>
                        <w:color w:val="000000"/>
                        <w:szCs w:val="20"/>
                      </w:rPr>
                    </w:pPr>
                    <w:r w:rsidRPr="00963168">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46972" w14:textId="2230D989" w:rsidR="005E5E1D" w:rsidRPr="0005072C" w:rsidRDefault="00963168">
    <w:pPr>
      <w:pStyle w:val="a4"/>
      <w:spacing w:after="0"/>
      <w:rPr>
        <w:rFonts w:ascii="Arial" w:hAnsi="Arial" w:cs="Arial"/>
        <w:sz w:val="16"/>
        <w:szCs w:val="16"/>
      </w:rPr>
    </w:pPr>
    <w:r>
      <w:rPr>
        <w:rFonts w:ascii="Arial" w:hAnsi="Arial" w:cs="Arial"/>
        <w:noProof/>
        <w:sz w:val="16"/>
        <w:szCs w:val="16"/>
      </w:rPr>
      <mc:AlternateContent>
        <mc:Choice Requires="wps">
          <w:drawing>
            <wp:anchor distT="0" distB="0" distL="0" distR="0" simplePos="0" relativeHeight="251658243" behindDoc="0" locked="0" layoutInCell="1" allowOverlap="1" wp14:anchorId="47163004" wp14:editId="118F2C49">
              <wp:simplePos x="635" y="635"/>
              <wp:positionH relativeFrom="page">
                <wp:align>left</wp:align>
              </wp:positionH>
              <wp:positionV relativeFrom="page">
                <wp:align>bottom</wp:align>
              </wp:positionV>
              <wp:extent cx="443865" cy="443865"/>
              <wp:effectExtent l="0" t="0" r="13970" b="0"/>
              <wp:wrapNone/>
              <wp:docPr id="1291342176" name="Text Box 3"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49E9ACE" w14:textId="13A59F97" w:rsidR="00963168" w:rsidRPr="00963168" w:rsidRDefault="00963168" w:rsidP="00963168">
                          <w:pPr>
                            <w:rPr>
                              <w:rFonts w:ascii="Calibri" w:eastAsia="Calibri" w:hAnsi="Calibri" w:cs="Calibri"/>
                              <w:noProof/>
                              <w:color w:val="000000"/>
                              <w:szCs w:val="20"/>
                            </w:rPr>
                          </w:pPr>
                          <w:r w:rsidRPr="00963168">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7163004" id="_x0000_t202" coordsize="21600,21600" o:spt="202" path="m,l,21600r21600,l21600,xe">
              <v:stroke joinstyle="miter"/>
              <v:path gradientshapeok="t" o:connecttype="rect"/>
            </v:shapetype>
            <v:shape id="Text Box 3" o:spid="_x0000_s1027" type="#_x0000_t202" alt="본 문서는 현대자동차·기아의 정보자산으로 귀사와의 비밀유지계약 및 제반법률에 따라 법적 보호를 받습니다." style="position:absolute;left:0;text-align:left;margin-left:0;margin-top:0;width:34.95pt;height:34.95pt;z-index:25165824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449E9ACE" w14:textId="13A59F97" w:rsidR="00963168" w:rsidRPr="00963168" w:rsidRDefault="00963168" w:rsidP="00963168">
                    <w:pPr>
                      <w:rPr>
                        <w:rFonts w:ascii="Calibri" w:eastAsia="Calibri" w:hAnsi="Calibri" w:cs="Calibri"/>
                        <w:noProof/>
                        <w:color w:val="000000"/>
                        <w:szCs w:val="20"/>
                      </w:rPr>
                    </w:pPr>
                    <w:r w:rsidRPr="00963168">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tbl>
    <w:tblPr>
      <w:tblStyle w:val="a5"/>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8"/>
      <w:gridCol w:w="2797"/>
      <w:gridCol w:w="1924"/>
      <w:gridCol w:w="2498"/>
    </w:tblGrid>
    <w:tr w:rsidR="005E5E1D" w:rsidRPr="0005072C" w14:paraId="0FCC5C0F" w14:textId="77777777">
      <w:tc>
        <w:tcPr>
          <w:tcW w:w="2694" w:type="dxa"/>
        </w:tcPr>
        <w:p w14:paraId="466DF48F" w14:textId="77777777" w:rsidR="005E5E1D" w:rsidRPr="0005072C" w:rsidRDefault="00F04FA7">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034BE9FE" w14:textId="77777777" w:rsidR="005E5E1D" w:rsidRPr="0005072C" w:rsidRDefault="00F04FA7">
          <w:pPr>
            <w:pStyle w:val="a4"/>
            <w:rPr>
              <w:rFonts w:ascii="Arial" w:eastAsia="현대산스 Text" w:hAnsi="Arial" w:cs="Arial"/>
              <w:sz w:val="16"/>
              <w:szCs w:val="16"/>
            </w:rPr>
          </w:pPr>
          <w:r w:rsidRPr="0005072C">
            <w:rPr>
              <w:rFonts w:ascii="Arial" w:eastAsia="현대산스 Text" w:hAnsi="Arial" w:cs="Arial"/>
              <w:sz w:val="16"/>
              <w:szCs w:val="16"/>
            </w:rPr>
            <w:t xml:space="preserve">12 </w:t>
          </w:r>
          <w:proofErr w:type="spellStart"/>
          <w:r w:rsidRPr="0005072C">
            <w:rPr>
              <w:rFonts w:ascii="Arial" w:eastAsia="현대산스 Text" w:hAnsi="Arial" w:cs="Arial"/>
              <w:sz w:val="16"/>
              <w:szCs w:val="16"/>
            </w:rPr>
            <w:t>Heolleung-ro</w:t>
          </w:r>
          <w:proofErr w:type="spellEnd"/>
          <w:r w:rsidRPr="0005072C">
            <w:rPr>
              <w:rFonts w:ascii="Arial" w:eastAsia="현대산스 Text" w:hAnsi="Arial" w:cs="Arial"/>
              <w:sz w:val="16"/>
              <w:szCs w:val="16"/>
            </w:rPr>
            <w:t xml:space="preserve">, </w:t>
          </w:r>
          <w:proofErr w:type="spellStart"/>
          <w:r w:rsidRPr="0005072C">
            <w:rPr>
              <w:rFonts w:ascii="Arial" w:eastAsia="현대산스 Text" w:hAnsi="Arial" w:cs="Arial"/>
              <w:sz w:val="16"/>
              <w:szCs w:val="16"/>
            </w:rPr>
            <w:t>Seochogu</w:t>
          </w:r>
          <w:proofErr w:type="spellEnd"/>
          <w:r w:rsidRPr="0005072C">
            <w:rPr>
              <w:rFonts w:ascii="Arial" w:eastAsia="현대산스 Text" w:hAnsi="Arial" w:cs="Arial"/>
              <w:sz w:val="16"/>
              <w:szCs w:val="16"/>
            </w:rPr>
            <w:t>,</w:t>
          </w:r>
        </w:p>
        <w:p w14:paraId="125C7929" w14:textId="0B1F70ED" w:rsidR="005E5E1D" w:rsidRPr="0005072C" w:rsidRDefault="00F04FA7">
          <w:pPr>
            <w:pStyle w:val="a4"/>
            <w:rPr>
              <w:rFonts w:ascii="Arial" w:eastAsia="현대산스 Text" w:hAnsi="Arial" w:cs="Arial"/>
              <w:sz w:val="16"/>
              <w:szCs w:val="16"/>
            </w:rPr>
          </w:pPr>
          <w:r w:rsidRPr="0005072C">
            <w:rPr>
              <w:rFonts w:ascii="Arial" w:eastAsia="현대산스 Text" w:hAnsi="Arial" w:cs="Arial"/>
              <w:sz w:val="16"/>
              <w:szCs w:val="16"/>
            </w:rPr>
            <w:t xml:space="preserve">Seoul, </w:t>
          </w:r>
          <w:r w:rsidR="00181C04">
            <w:rPr>
              <w:rFonts w:ascii="Arial" w:eastAsia="현대산스 Text" w:hAnsi="Arial" w:cs="Arial"/>
              <w:sz w:val="16"/>
              <w:szCs w:val="16"/>
            </w:rPr>
            <w:t>06797</w:t>
          </w:r>
          <w:r w:rsidRPr="0005072C">
            <w:rPr>
              <w:rFonts w:ascii="Arial" w:eastAsia="현대산스 Text" w:hAnsi="Arial" w:cs="Arial"/>
              <w:sz w:val="16"/>
              <w:szCs w:val="16"/>
            </w:rPr>
            <w:t>, Korea</w:t>
          </w:r>
        </w:p>
      </w:tc>
      <w:tc>
        <w:tcPr>
          <w:tcW w:w="2093" w:type="dxa"/>
        </w:tcPr>
        <w:p w14:paraId="00A0E31B" w14:textId="77777777" w:rsidR="005E5E1D" w:rsidRPr="0005072C" w:rsidRDefault="005E5E1D">
          <w:pPr>
            <w:pStyle w:val="a4"/>
            <w:rPr>
              <w:rFonts w:ascii="Arial" w:eastAsia="현대산스 Text" w:hAnsi="Arial" w:cs="Arial"/>
              <w:sz w:val="16"/>
              <w:szCs w:val="16"/>
            </w:rPr>
          </w:pPr>
        </w:p>
      </w:tc>
      <w:tc>
        <w:tcPr>
          <w:tcW w:w="1984" w:type="dxa"/>
        </w:tcPr>
        <w:p w14:paraId="373538AF" w14:textId="77777777" w:rsidR="005E5E1D" w:rsidRPr="0005072C" w:rsidRDefault="00F04FA7">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2DF45928" w14:textId="77777777" w:rsidR="005E5E1D" w:rsidRPr="0005072C" w:rsidRDefault="005E5E1D">
    <w:pPr>
      <w:pStyle w:val="a4"/>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340EC" w14:textId="74136437" w:rsidR="00963168" w:rsidRDefault="00963168">
    <w:pPr>
      <w:pStyle w:val="a4"/>
    </w:pPr>
    <w:r>
      <w:rPr>
        <w:noProof/>
      </w:rPr>
      <mc:AlternateContent>
        <mc:Choice Requires="wps">
          <w:drawing>
            <wp:anchor distT="0" distB="0" distL="0" distR="0" simplePos="0" relativeHeight="251658241" behindDoc="0" locked="0" layoutInCell="1" allowOverlap="1" wp14:anchorId="26F88D64" wp14:editId="07476933">
              <wp:simplePos x="635" y="635"/>
              <wp:positionH relativeFrom="page">
                <wp:align>left</wp:align>
              </wp:positionH>
              <wp:positionV relativeFrom="page">
                <wp:align>bottom</wp:align>
              </wp:positionV>
              <wp:extent cx="443865" cy="443865"/>
              <wp:effectExtent l="0" t="0" r="13970" b="0"/>
              <wp:wrapNone/>
              <wp:docPr id="1863649483" name="Text Box 1" descr="본 문서는 현대자동차·기아의 정보자산으로 귀사와의 비밀유지계약 및 제반법률에 따라 법적 보호를 받습니다.">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72C2B6F" w14:textId="148B08A9" w:rsidR="00963168" w:rsidRPr="00963168" w:rsidRDefault="00963168" w:rsidP="00963168">
                          <w:pPr>
                            <w:rPr>
                              <w:rFonts w:ascii="Calibri" w:eastAsia="Calibri" w:hAnsi="Calibri" w:cs="Calibri"/>
                              <w:noProof/>
                              <w:color w:val="000000"/>
                              <w:szCs w:val="20"/>
                            </w:rPr>
                          </w:pPr>
                          <w:r w:rsidRPr="00963168">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6F88D64" id="_x0000_t202" coordsize="21600,21600" o:spt="202" path="m,l,21600r21600,l21600,xe">
              <v:stroke joinstyle="miter"/>
              <v:path gradientshapeok="t" o:connecttype="rect"/>
            </v:shapetype>
            <v:shape id="Text Box 1" o:spid="_x0000_s1028" type="#_x0000_t202" alt="본 문서는 현대자동차·기아의 정보자산으로 귀사와의 비밀유지계약 및 제반법률에 따라 법적 보호를 받습니다." style="position:absolute;left:0;text-align:left;margin-left:0;margin-top:0;width:34.95pt;height:34.9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172C2B6F" w14:textId="148B08A9" w:rsidR="00963168" w:rsidRPr="00963168" w:rsidRDefault="00963168" w:rsidP="00963168">
                    <w:pPr>
                      <w:rPr>
                        <w:rFonts w:ascii="Calibri" w:eastAsia="Calibri" w:hAnsi="Calibri" w:cs="Calibri"/>
                        <w:noProof/>
                        <w:color w:val="000000"/>
                        <w:szCs w:val="20"/>
                      </w:rPr>
                    </w:pPr>
                    <w:r w:rsidRPr="00963168">
                      <w:rPr>
                        <w:rFonts w:ascii="Calibri" w:eastAsia="Calibri" w:hAnsi="Calibri" w:cs="Calibri"/>
                        <w:noProof/>
                        <w:color w:val="000000"/>
                        <w:szCs w:val="20"/>
                      </w:rPr>
                      <w:t>본 문서는 현대자동차·기아의 정보자산으로 귀사와의 비밀유지계약 및 제반법률에 따라 법적 보호를 받습니다.</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1519CD" w14:textId="77777777" w:rsidR="00374408" w:rsidRDefault="00374408">
      <w:pPr>
        <w:spacing w:line="240" w:lineRule="auto"/>
      </w:pPr>
      <w:r>
        <w:separator/>
      </w:r>
    </w:p>
  </w:footnote>
  <w:footnote w:type="continuationSeparator" w:id="0">
    <w:p w14:paraId="228D9188" w14:textId="77777777" w:rsidR="00374408" w:rsidRDefault="00374408">
      <w:pPr>
        <w:spacing w:line="240" w:lineRule="auto"/>
      </w:pPr>
      <w:r>
        <w:continuationSeparator/>
      </w:r>
    </w:p>
  </w:footnote>
  <w:footnote w:type="continuationNotice" w:id="1">
    <w:p w14:paraId="37B45ADB" w14:textId="77777777" w:rsidR="00374408" w:rsidRDefault="0037440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07D04B" w14:textId="2BD20074" w:rsidR="005E5E1D" w:rsidRPr="00562F8D" w:rsidRDefault="00F04FA7">
    <w:pPr>
      <w:pStyle w:val="a3"/>
      <w:tabs>
        <w:tab w:val="clear" w:pos="4513"/>
        <w:tab w:val="clear" w:pos="9026"/>
        <w:tab w:val="left" w:pos="6900"/>
      </w:tabs>
      <w:rPr>
        <w:rFonts w:ascii="Hyundai Sans Head Office Medium" w:hAnsi="Hyundai Sans Head Office Medium"/>
        <w:sz w:val="60"/>
        <w:szCs w:val="60"/>
      </w:rPr>
    </w:pPr>
    <w:r>
      <w:rPr>
        <w:noProof/>
        <w:lang w:val="en-IN" w:eastAsia="en-IN"/>
      </w:rPr>
      <w:drawing>
        <wp:anchor distT="0" distB="0" distL="114300" distR="114300" simplePos="0" relativeHeight="251658240" behindDoc="0" locked="0" layoutInCell="1" allowOverlap="1" wp14:anchorId="7C9B4E99" wp14:editId="32682E1E">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iU9gPTWC" int2:invalidationBookmarkName="" int2:hashCode="vTQ6RQCQf2J9Ff" int2:id="0pNQrOOd">
      <int2:state int2:value="Rejected" int2:type="AugLoop_Text_Critique"/>
    </int2:bookmark>
    <int2:bookmark int2:bookmarkName="_Int_NWXsfrO8" int2:invalidationBookmarkName="" int2:hashCode="YMWK0u802W+uAo" int2:id="6dE7tTyQ">
      <int2:state int2:value="Rejected" int2:type="AugLoop_Text_Critique"/>
    </int2:bookmark>
    <int2:bookmark int2:bookmarkName="_Int_rHEjvYRG" int2:invalidationBookmarkName="" int2:hashCode="VCIDGlI1MAKq5J" int2:id="EqoRHDQI">
      <int2:state int2:value="Rejected" int2:type="AugLoop_Acronyms_AcronymsCritique"/>
    </int2:bookmark>
    <int2:bookmark int2:bookmarkName="_Int_jxjX9Csq" int2:invalidationBookmarkName="" int2:hashCode="P2iLMKZVebj/Pg" int2:id="tvpgLTN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954B37"/>
    <w:multiLevelType w:val="hybridMultilevel"/>
    <w:tmpl w:val="82962BFC"/>
    <w:lvl w:ilvl="0" w:tplc="EB5EF1EA">
      <w:start w:val="1"/>
      <w:numFmt w:val="bullet"/>
      <w:lvlText w:val=""/>
      <w:lvlJc w:val="left"/>
      <w:pPr>
        <w:tabs>
          <w:tab w:val="num" w:pos="720"/>
        </w:tabs>
        <w:ind w:left="720" w:hanging="360"/>
      </w:pPr>
      <w:rPr>
        <w:rFonts w:ascii="Wingdings" w:hAnsi="Wingdings" w:hint="default"/>
      </w:rPr>
    </w:lvl>
    <w:lvl w:ilvl="1" w:tplc="4BC41132" w:tentative="1">
      <w:start w:val="1"/>
      <w:numFmt w:val="bullet"/>
      <w:lvlText w:val=""/>
      <w:lvlJc w:val="left"/>
      <w:pPr>
        <w:tabs>
          <w:tab w:val="num" w:pos="1440"/>
        </w:tabs>
        <w:ind w:left="1440" w:hanging="360"/>
      </w:pPr>
      <w:rPr>
        <w:rFonts w:ascii="Wingdings" w:hAnsi="Wingdings" w:hint="default"/>
      </w:rPr>
    </w:lvl>
    <w:lvl w:ilvl="2" w:tplc="263E5A6A" w:tentative="1">
      <w:start w:val="1"/>
      <w:numFmt w:val="bullet"/>
      <w:lvlText w:val=""/>
      <w:lvlJc w:val="left"/>
      <w:pPr>
        <w:tabs>
          <w:tab w:val="num" w:pos="2160"/>
        </w:tabs>
        <w:ind w:left="2160" w:hanging="360"/>
      </w:pPr>
      <w:rPr>
        <w:rFonts w:ascii="Wingdings" w:hAnsi="Wingdings" w:hint="default"/>
      </w:rPr>
    </w:lvl>
    <w:lvl w:ilvl="3" w:tplc="FD3C78BA" w:tentative="1">
      <w:start w:val="1"/>
      <w:numFmt w:val="bullet"/>
      <w:lvlText w:val=""/>
      <w:lvlJc w:val="left"/>
      <w:pPr>
        <w:tabs>
          <w:tab w:val="num" w:pos="2880"/>
        </w:tabs>
        <w:ind w:left="2880" w:hanging="360"/>
      </w:pPr>
      <w:rPr>
        <w:rFonts w:ascii="Wingdings" w:hAnsi="Wingdings" w:hint="default"/>
      </w:rPr>
    </w:lvl>
    <w:lvl w:ilvl="4" w:tplc="F844F87A" w:tentative="1">
      <w:start w:val="1"/>
      <w:numFmt w:val="bullet"/>
      <w:lvlText w:val=""/>
      <w:lvlJc w:val="left"/>
      <w:pPr>
        <w:tabs>
          <w:tab w:val="num" w:pos="3600"/>
        </w:tabs>
        <w:ind w:left="3600" w:hanging="360"/>
      </w:pPr>
      <w:rPr>
        <w:rFonts w:ascii="Wingdings" w:hAnsi="Wingdings" w:hint="default"/>
      </w:rPr>
    </w:lvl>
    <w:lvl w:ilvl="5" w:tplc="0F0EDEDA" w:tentative="1">
      <w:start w:val="1"/>
      <w:numFmt w:val="bullet"/>
      <w:lvlText w:val=""/>
      <w:lvlJc w:val="left"/>
      <w:pPr>
        <w:tabs>
          <w:tab w:val="num" w:pos="4320"/>
        </w:tabs>
        <w:ind w:left="4320" w:hanging="360"/>
      </w:pPr>
      <w:rPr>
        <w:rFonts w:ascii="Wingdings" w:hAnsi="Wingdings" w:hint="default"/>
      </w:rPr>
    </w:lvl>
    <w:lvl w:ilvl="6" w:tplc="CA64DB84" w:tentative="1">
      <w:start w:val="1"/>
      <w:numFmt w:val="bullet"/>
      <w:lvlText w:val=""/>
      <w:lvlJc w:val="left"/>
      <w:pPr>
        <w:tabs>
          <w:tab w:val="num" w:pos="5040"/>
        </w:tabs>
        <w:ind w:left="5040" w:hanging="360"/>
      </w:pPr>
      <w:rPr>
        <w:rFonts w:ascii="Wingdings" w:hAnsi="Wingdings" w:hint="default"/>
      </w:rPr>
    </w:lvl>
    <w:lvl w:ilvl="7" w:tplc="F020A8D8" w:tentative="1">
      <w:start w:val="1"/>
      <w:numFmt w:val="bullet"/>
      <w:lvlText w:val=""/>
      <w:lvlJc w:val="left"/>
      <w:pPr>
        <w:tabs>
          <w:tab w:val="num" w:pos="5760"/>
        </w:tabs>
        <w:ind w:left="5760" w:hanging="360"/>
      </w:pPr>
      <w:rPr>
        <w:rFonts w:ascii="Wingdings" w:hAnsi="Wingdings" w:hint="default"/>
      </w:rPr>
    </w:lvl>
    <w:lvl w:ilvl="8" w:tplc="F98E7A8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FE0B1C"/>
    <w:multiLevelType w:val="hybridMultilevel"/>
    <w:tmpl w:val="05DE5DFC"/>
    <w:lvl w:ilvl="0" w:tplc="19C022DE">
      <w:start w:val="2024"/>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74C4391"/>
    <w:multiLevelType w:val="hybridMultilevel"/>
    <w:tmpl w:val="72B4DA72"/>
    <w:lvl w:ilvl="0" w:tplc="08090001">
      <w:start w:val="1"/>
      <w:numFmt w:val="bullet"/>
      <w:lvlText w:val=""/>
      <w:lvlJc w:val="left"/>
      <w:pPr>
        <w:ind w:left="3196" w:hanging="360"/>
      </w:pPr>
      <w:rPr>
        <w:rFonts w:ascii="Symbol" w:hAnsi="Symbol" w:hint="default"/>
      </w:rPr>
    </w:lvl>
    <w:lvl w:ilvl="1" w:tplc="41C0E820">
      <w:start w:val="1"/>
      <w:numFmt w:val="bullet"/>
      <w:lvlText w:val="…"/>
      <w:lvlJc w:val="left"/>
      <w:pPr>
        <w:ind w:left="1790" w:hanging="360"/>
      </w:pPr>
      <w:rPr>
        <w:rFonts w:ascii="Arial" w:hAnsi="Arial"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3" w15:restartNumberingAfterBreak="0">
    <w:nsid w:val="365E785A"/>
    <w:multiLevelType w:val="hybridMultilevel"/>
    <w:tmpl w:val="EFF8A66C"/>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5DD452A8"/>
    <w:multiLevelType w:val="hybridMultilevel"/>
    <w:tmpl w:val="9D3CB708"/>
    <w:lvl w:ilvl="0" w:tplc="3F3094F0">
      <w:start w:val="1"/>
      <w:numFmt w:val="bullet"/>
      <w:lvlText w:val="…"/>
      <w:lvlJc w:val="left"/>
      <w:pPr>
        <w:ind w:left="3196" w:hanging="360"/>
      </w:pPr>
      <w:rPr>
        <w:rFonts w:ascii="현대산스 Text" w:eastAsia="현대산스 Text" w:hAnsi="현대산스 Text" w:hint="eastAsia"/>
      </w:rPr>
    </w:lvl>
    <w:lvl w:ilvl="1" w:tplc="41C0E820">
      <w:start w:val="1"/>
      <w:numFmt w:val="bullet"/>
      <w:lvlText w:val="…"/>
      <w:lvlJc w:val="left"/>
      <w:pPr>
        <w:ind w:left="1790" w:hanging="360"/>
      </w:pPr>
      <w:rPr>
        <w:rFonts w:ascii="Arial" w:hAnsi="Arial"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5" w15:restartNumberingAfterBreak="0">
    <w:nsid w:val="7F720308"/>
    <w:multiLevelType w:val="hybridMultilevel"/>
    <w:tmpl w:val="C21A0510"/>
    <w:lvl w:ilvl="0" w:tplc="9F82ECEC">
      <w:start w:val="3"/>
      <w:numFmt w:val="bullet"/>
      <w:lvlText w:val="■"/>
      <w:lvlJc w:val="left"/>
      <w:pPr>
        <w:ind w:left="840" w:hanging="360"/>
      </w:pPr>
      <w:rPr>
        <w:rFonts w:ascii="굴림" w:eastAsia="굴림" w:hAnsi="굴림" w:cs="굴림" w:hint="eastAsia"/>
      </w:rPr>
    </w:lvl>
    <w:lvl w:ilvl="1" w:tplc="04090003" w:tentative="1">
      <w:start w:val="1"/>
      <w:numFmt w:val="bullet"/>
      <w:lvlText w:val=""/>
      <w:lvlJc w:val="left"/>
      <w:pPr>
        <w:ind w:left="1280" w:hanging="400"/>
      </w:pPr>
      <w:rPr>
        <w:rFonts w:ascii="Wingdings" w:hAnsi="Wingdings" w:hint="default"/>
      </w:rPr>
    </w:lvl>
    <w:lvl w:ilvl="2" w:tplc="04090005" w:tentative="1">
      <w:start w:val="1"/>
      <w:numFmt w:val="bullet"/>
      <w:lvlText w:val=""/>
      <w:lvlJc w:val="left"/>
      <w:pPr>
        <w:ind w:left="1680" w:hanging="400"/>
      </w:pPr>
      <w:rPr>
        <w:rFonts w:ascii="Wingdings" w:hAnsi="Wingdings" w:hint="default"/>
      </w:rPr>
    </w:lvl>
    <w:lvl w:ilvl="3" w:tplc="04090001" w:tentative="1">
      <w:start w:val="1"/>
      <w:numFmt w:val="bullet"/>
      <w:lvlText w:val=""/>
      <w:lvlJc w:val="left"/>
      <w:pPr>
        <w:ind w:left="2080" w:hanging="400"/>
      </w:pPr>
      <w:rPr>
        <w:rFonts w:ascii="Wingdings" w:hAnsi="Wingdings" w:hint="default"/>
      </w:rPr>
    </w:lvl>
    <w:lvl w:ilvl="4" w:tplc="04090003" w:tentative="1">
      <w:start w:val="1"/>
      <w:numFmt w:val="bullet"/>
      <w:lvlText w:val=""/>
      <w:lvlJc w:val="left"/>
      <w:pPr>
        <w:ind w:left="2480" w:hanging="400"/>
      </w:pPr>
      <w:rPr>
        <w:rFonts w:ascii="Wingdings" w:hAnsi="Wingdings" w:hint="default"/>
      </w:rPr>
    </w:lvl>
    <w:lvl w:ilvl="5" w:tplc="04090005" w:tentative="1">
      <w:start w:val="1"/>
      <w:numFmt w:val="bullet"/>
      <w:lvlText w:val=""/>
      <w:lvlJc w:val="left"/>
      <w:pPr>
        <w:ind w:left="2880" w:hanging="400"/>
      </w:pPr>
      <w:rPr>
        <w:rFonts w:ascii="Wingdings" w:hAnsi="Wingdings" w:hint="default"/>
      </w:rPr>
    </w:lvl>
    <w:lvl w:ilvl="6" w:tplc="04090001" w:tentative="1">
      <w:start w:val="1"/>
      <w:numFmt w:val="bullet"/>
      <w:lvlText w:val=""/>
      <w:lvlJc w:val="left"/>
      <w:pPr>
        <w:ind w:left="3280" w:hanging="400"/>
      </w:pPr>
      <w:rPr>
        <w:rFonts w:ascii="Wingdings" w:hAnsi="Wingdings" w:hint="default"/>
      </w:rPr>
    </w:lvl>
    <w:lvl w:ilvl="7" w:tplc="04090003" w:tentative="1">
      <w:start w:val="1"/>
      <w:numFmt w:val="bullet"/>
      <w:lvlText w:val=""/>
      <w:lvlJc w:val="left"/>
      <w:pPr>
        <w:ind w:left="3680" w:hanging="400"/>
      </w:pPr>
      <w:rPr>
        <w:rFonts w:ascii="Wingdings" w:hAnsi="Wingdings" w:hint="default"/>
      </w:rPr>
    </w:lvl>
    <w:lvl w:ilvl="8" w:tplc="04090005" w:tentative="1">
      <w:start w:val="1"/>
      <w:numFmt w:val="bullet"/>
      <w:lvlText w:val=""/>
      <w:lvlJc w:val="left"/>
      <w:pPr>
        <w:ind w:left="4080" w:hanging="400"/>
      </w:pPr>
      <w:rPr>
        <w:rFonts w:ascii="Wingdings" w:hAnsi="Wingdings" w:hint="default"/>
      </w:rPr>
    </w:lvl>
  </w:abstractNum>
  <w:num w:numId="1" w16cid:durableId="777792197">
    <w:abstractNumId w:val="2"/>
  </w:num>
  <w:num w:numId="2" w16cid:durableId="1585147500">
    <w:abstractNumId w:val="5"/>
  </w:num>
  <w:num w:numId="3" w16cid:durableId="2137211416">
    <w:abstractNumId w:val="1"/>
  </w:num>
  <w:num w:numId="4" w16cid:durableId="593246905">
    <w:abstractNumId w:val="4"/>
  </w:num>
  <w:num w:numId="5" w16cid:durableId="1493108558">
    <w:abstractNumId w:val="0"/>
  </w:num>
  <w:num w:numId="6" w16cid:durableId="9790016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TQ2NDc3MjUzMzdX0lEKTi0uzszPAykwNqwFADSpXKstAAAA"/>
  </w:docVars>
  <w:rsids>
    <w:rsidRoot w:val="0064630B"/>
    <w:rsid w:val="000011AA"/>
    <w:rsid w:val="00002355"/>
    <w:rsid w:val="0000291F"/>
    <w:rsid w:val="00002B2B"/>
    <w:rsid w:val="00002B6E"/>
    <w:rsid w:val="00003564"/>
    <w:rsid w:val="0000363F"/>
    <w:rsid w:val="00003FB1"/>
    <w:rsid w:val="0000479D"/>
    <w:rsid w:val="0000485E"/>
    <w:rsid w:val="000067D6"/>
    <w:rsid w:val="000067F7"/>
    <w:rsid w:val="00007FDB"/>
    <w:rsid w:val="000108EA"/>
    <w:rsid w:val="00011D47"/>
    <w:rsid w:val="00012CB8"/>
    <w:rsid w:val="00012CCD"/>
    <w:rsid w:val="00013B04"/>
    <w:rsid w:val="000146D5"/>
    <w:rsid w:val="0001479C"/>
    <w:rsid w:val="00015D81"/>
    <w:rsid w:val="00017F52"/>
    <w:rsid w:val="00020B36"/>
    <w:rsid w:val="00021017"/>
    <w:rsid w:val="00021906"/>
    <w:rsid w:val="00021A8C"/>
    <w:rsid w:val="00021BAC"/>
    <w:rsid w:val="00022BF4"/>
    <w:rsid w:val="00024DAC"/>
    <w:rsid w:val="000251EC"/>
    <w:rsid w:val="00025948"/>
    <w:rsid w:val="00026BC7"/>
    <w:rsid w:val="00026F85"/>
    <w:rsid w:val="00027B8B"/>
    <w:rsid w:val="00030F30"/>
    <w:rsid w:val="00030FE4"/>
    <w:rsid w:val="0003135C"/>
    <w:rsid w:val="000361E4"/>
    <w:rsid w:val="00036E3D"/>
    <w:rsid w:val="0003747B"/>
    <w:rsid w:val="0003750B"/>
    <w:rsid w:val="00037701"/>
    <w:rsid w:val="000378B3"/>
    <w:rsid w:val="0004027F"/>
    <w:rsid w:val="00040518"/>
    <w:rsid w:val="00041688"/>
    <w:rsid w:val="000422CD"/>
    <w:rsid w:val="00042779"/>
    <w:rsid w:val="00042A98"/>
    <w:rsid w:val="00043A5B"/>
    <w:rsid w:val="00043D50"/>
    <w:rsid w:val="0004415A"/>
    <w:rsid w:val="00044696"/>
    <w:rsid w:val="00044865"/>
    <w:rsid w:val="00045150"/>
    <w:rsid w:val="0004612D"/>
    <w:rsid w:val="00046662"/>
    <w:rsid w:val="00046E04"/>
    <w:rsid w:val="0004713A"/>
    <w:rsid w:val="00047FD1"/>
    <w:rsid w:val="000509B8"/>
    <w:rsid w:val="00050B6C"/>
    <w:rsid w:val="0005116E"/>
    <w:rsid w:val="0005167E"/>
    <w:rsid w:val="000516BD"/>
    <w:rsid w:val="000522C8"/>
    <w:rsid w:val="00053E4F"/>
    <w:rsid w:val="00053F21"/>
    <w:rsid w:val="00053F5D"/>
    <w:rsid w:val="00054C52"/>
    <w:rsid w:val="000555D5"/>
    <w:rsid w:val="00055F3A"/>
    <w:rsid w:val="0005630D"/>
    <w:rsid w:val="000564D4"/>
    <w:rsid w:val="00056584"/>
    <w:rsid w:val="0005672C"/>
    <w:rsid w:val="00057281"/>
    <w:rsid w:val="000600A6"/>
    <w:rsid w:val="0006159E"/>
    <w:rsid w:val="00062015"/>
    <w:rsid w:val="00062038"/>
    <w:rsid w:val="00062160"/>
    <w:rsid w:val="0006421E"/>
    <w:rsid w:val="0006665F"/>
    <w:rsid w:val="00066F34"/>
    <w:rsid w:val="000670B8"/>
    <w:rsid w:val="000677FC"/>
    <w:rsid w:val="00067958"/>
    <w:rsid w:val="00067E4D"/>
    <w:rsid w:val="00070C44"/>
    <w:rsid w:val="000710C5"/>
    <w:rsid w:val="0007113B"/>
    <w:rsid w:val="0007169E"/>
    <w:rsid w:val="00071F73"/>
    <w:rsid w:val="00072501"/>
    <w:rsid w:val="00074166"/>
    <w:rsid w:val="00075BE6"/>
    <w:rsid w:val="00076080"/>
    <w:rsid w:val="00076D1A"/>
    <w:rsid w:val="0007715A"/>
    <w:rsid w:val="000776B2"/>
    <w:rsid w:val="000800F8"/>
    <w:rsid w:val="00080B3C"/>
    <w:rsid w:val="00081958"/>
    <w:rsid w:val="00081C84"/>
    <w:rsid w:val="000829F0"/>
    <w:rsid w:val="00082EC4"/>
    <w:rsid w:val="0008321B"/>
    <w:rsid w:val="00083DE1"/>
    <w:rsid w:val="0008407E"/>
    <w:rsid w:val="00084652"/>
    <w:rsid w:val="00084E6D"/>
    <w:rsid w:val="00085670"/>
    <w:rsid w:val="000864BC"/>
    <w:rsid w:val="00086A52"/>
    <w:rsid w:val="000873F3"/>
    <w:rsid w:val="000879BC"/>
    <w:rsid w:val="00090463"/>
    <w:rsid w:val="00090944"/>
    <w:rsid w:val="00092038"/>
    <w:rsid w:val="000927D0"/>
    <w:rsid w:val="000932B7"/>
    <w:rsid w:val="00093549"/>
    <w:rsid w:val="00093D58"/>
    <w:rsid w:val="000941B3"/>
    <w:rsid w:val="00094BB3"/>
    <w:rsid w:val="00095DC3"/>
    <w:rsid w:val="00097352"/>
    <w:rsid w:val="000A04FC"/>
    <w:rsid w:val="000A0585"/>
    <w:rsid w:val="000A06FC"/>
    <w:rsid w:val="000A18E3"/>
    <w:rsid w:val="000A1A50"/>
    <w:rsid w:val="000A1AD2"/>
    <w:rsid w:val="000A219F"/>
    <w:rsid w:val="000A237F"/>
    <w:rsid w:val="000A2537"/>
    <w:rsid w:val="000A2FCD"/>
    <w:rsid w:val="000A45E4"/>
    <w:rsid w:val="000A4D99"/>
    <w:rsid w:val="000A5219"/>
    <w:rsid w:val="000A5810"/>
    <w:rsid w:val="000A5DB2"/>
    <w:rsid w:val="000A6DE1"/>
    <w:rsid w:val="000A7FFE"/>
    <w:rsid w:val="000B1309"/>
    <w:rsid w:val="000B1C93"/>
    <w:rsid w:val="000B1FD7"/>
    <w:rsid w:val="000B2646"/>
    <w:rsid w:val="000B4495"/>
    <w:rsid w:val="000B467B"/>
    <w:rsid w:val="000B4D56"/>
    <w:rsid w:val="000B528C"/>
    <w:rsid w:val="000B554B"/>
    <w:rsid w:val="000B556B"/>
    <w:rsid w:val="000B5F6D"/>
    <w:rsid w:val="000B61D4"/>
    <w:rsid w:val="000B7CC4"/>
    <w:rsid w:val="000B7F06"/>
    <w:rsid w:val="000C0356"/>
    <w:rsid w:val="000C106F"/>
    <w:rsid w:val="000C2230"/>
    <w:rsid w:val="000C2351"/>
    <w:rsid w:val="000C2DCE"/>
    <w:rsid w:val="000C3BB9"/>
    <w:rsid w:val="000C66F8"/>
    <w:rsid w:val="000C6A97"/>
    <w:rsid w:val="000C6BB9"/>
    <w:rsid w:val="000C7AA7"/>
    <w:rsid w:val="000D0A84"/>
    <w:rsid w:val="000D23D6"/>
    <w:rsid w:val="000D3779"/>
    <w:rsid w:val="000D3CE1"/>
    <w:rsid w:val="000D4B44"/>
    <w:rsid w:val="000D767D"/>
    <w:rsid w:val="000E0C78"/>
    <w:rsid w:val="000E0FCD"/>
    <w:rsid w:val="000E1188"/>
    <w:rsid w:val="000E1565"/>
    <w:rsid w:val="000E18B1"/>
    <w:rsid w:val="000E2917"/>
    <w:rsid w:val="000E2C74"/>
    <w:rsid w:val="000E35FF"/>
    <w:rsid w:val="000E3801"/>
    <w:rsid w:val="000E4709"/>
    <w:rsid w:val="000E4AF5"/>
    <w:rsid w:val="000E7570"/>
    <w:rsid w:val="000F1F73"/>
    <w:rsid w:val="000F2382"/>
    <w:rsid w:val="000F290A"/>
    <w:rsid w:val="000F2B4A"/>
    <w:rsid w:val="000F5173"/>
    <w:rsid w:val="000F5BF8"/>
    <w:rsid w:val="000F5F5A"/>
    <w:rsid w:val="000F6DD9"/>
    <w:rsid w:val="000F7787"/>
    <w:rsid w:val="0010045A"/>
    <w:rsid w:val="0010361A"/>
    <w:rsid w:val="001038C5"/>
    <w:rsid w:val="00103AD5"/>
    <w:rsid w:val="00103AE3"/>
    <w:rsid w:val="00104DE1"/>
    <w:rsid w:val="00110092"/>
    <w:rsid w:val="00111EDF"/>
    <w:rsid w:val="001135A2"/>
    <w:rsid w:val="00116D4F"/>
    <w:rsid w:val="00117A60"/>
    <w:rsid w:val="0012101B"/>
    <w:rsid w:val="00122C7A"/>
    <w:rsid w:val="00123B9B"/>
    <w:rsid w:val="001244A2"/>
    <w:rsid w:val="00124F48"/>
    <w:rsid w:val="0012513E"/>
    <w:rsid w:val="0012609D"/>
    <w:rsid w:val="00127C02"/>
    <w:rsid w:val="00130A18"/>
    <w:rsid w:val="001311A3"/>
    <w:rsid w:val="00131A89"/>
    <w:rsid w:val="00132F82"/>
    <w:rsid w:val="001332D9"/>
    <w:rsid w:val="00133B6C"/>
    <w:rsid w:val="00134579"/>
    <w:rsid w:val="00134C1F"/>
    <w:rsid w:val="00135419"/>
    <w:rsid w:val="001358C9"/>
    <w:rsid w:val="00136957"/>
    <w:rsid w:val="00136BFB"/>
    <w:rsid w:val="00136EFC"/>
    <w:rsid w:val="0013703E"/>
    <w:rsid w:val="00140FEF"/>
    <w:rsid w:val="0014236A"/>
    <w:rsid w:val="0014343B"/>
    <w:rsid w:val="001438DA"/>
    <w:rsid w:val="00143ACD"/>
    <w:rsid w:val="00144434"/>
    <w:rsid w:val="0014468B"/>
    <w:rsid w:val="001463AB"/>
    <w:rsid w:val="001463C7"/>
    <w:rsid w:val="00150C6A"/>
    <w:rsid w:val="0015105F"/>
    <w:rsid w:val="001515F9"/>
    <w:rsid w:val="00151EB6"/>
    <w:rsid w:val="00152C0D"/>
    <w:rsid w:val="0015446B"/>
    <w:rsid w:val="00154AB1"/>
    <w:rsid w:val="00154E69"/>
    <w:rsid w:val="00155E7C"/>
    <w:rsid w:val="0015743F"/>
    <w:rsid w:val="00157577"/>
    <w:rsid w:val="00157EBD"/>
    <w:rsid w:val="00163507"/>
    <w:rsid w:val="00163834"/>
    <w:rsid w:val="0016388E"/>
    <w:rsid w:val="00163AFD"/>
    <w:rsid w:val="00163E6D"/>
    <w:rsid w:val="00164612"/>
    <w:rsid w:val="0016530F"/>
    <w:rsid w:val="00165705"/>
    <w:rsid w:val="00165894"/>
    <w:rsid w:val="001658B8"/>
    <w:rsid w:val="00167BD3"/>
    <w:rsid w:val="001705C6"/>
    <w:rsid w:val="00170D22"/>
    <w:rsid w:val="0017254C"/>
    <w:rsid w:val="00174ABF"/>
    <w:rsid w:val="00174CFD"/>
    <w:rsid w:val="00175B4B"/>
    <w:rsid w:val="00175F22"/>
    <w:rsid w:val="0017718C"/>
    <w:rsid w:val="0017737F"/>
    <w:rsid w:val="00177936"/>
    <w:rsid w:val="001806AA"/>
    <w:rsid w:val="00181337"/>
    <w:rsid w:val="00181C04"/>
    <w:rsid w:val="00181F9A"/>
    <w:rsid w:val="00182034"/>
    <w:rsid w:val="00182090"/>
    <w:rsid w:val="001830B7"/>
    <w:rsid w:val="00183BC9"/>
    <w:rsid w:val="00183D43"/>
    <w:rsid w:val="00184F2E"/>
    <w:rsid w:val="00184F8E"/>
    <w:rsid w:val="00185AFC"/>
    <w:rsid w:val="0018600C"/>
    <w:rsid w:val="001871F1"/>
    <w:rsid w:val="00190E9B"/>
    <w:rsid w:val="001915FC"/>
    <w:rsid w:val="00191665"/>
    <w:rsid w:val="00191864"/>
    <w:rsid w:val="001924E0"/>
    <w:rsid w:val="001949F8"/>
    <w:rsid w:val="00194C01"/>
    <w:rsid w:val="00195819"/>
    <w:rsid w:val="00195F85"/>
    <w:rsid w:val="001960FC"/>
    <w:rsid w:val="001975F1"/>
    <w:rsid w:val="001A02D6"/>
    <w:rsid w:val="001A13E9"/>
    <w:rsid w:val="001A1ACA"/>
    <w:rsid w:val="001A1D25"/>
    <w:rsid w:val="001A1D31"/>
    <w:rsid w:val="001A28F4"/>
    <w:rsid w:val="001A2C44"/>
    <w:rsid w:val="001A37EB"/>
    <w:rsid w:val="001A3B4D"/>
    <w:rsid w:val="001A4FDD"/>
    <w:rsid w:val="001A5630"/>
    <w:rsid w:val="001A5852"/>
    <w:rsid w:val="001A6383"/>
    <w:rsid w:val="001A6E8C"/>
    <w:rsid w:val="001A7694"/>
    <w:rsid w:val="001A7844"/>
    <w:rsid w:val="001A79B5"/>
    <w:rsid w:val="001B00AC"/>
    <w:rsid w:val="001B0110"/>
    <w:rsid w:val="001B01C7"/>
    <w:rsid w:val="001B0485"/>
    <w:rsid w:val="001B07A4"/>
    <w:rsid w:val="001B1CE5"/>
    <w:rsid w:val="001B23B8"/>
    <w:rsid w:val="001B28C9"/>
    <w:rsid w:val="001B4B26"/>
    <w:rsid w:val="001B4C2E"/>
    <w:rsid w:val="001B62A2"/>
    <w:rsid w:val="001B661F"/>
    <w:rsid w:val="001B6ED9"/>
    <w:rsid w:val="001B7288"/>
    <w:rsid w:val="001B7713"/>
    <w:rsid w:val="001C095A"/>
    <w:rsid w:val="001C17E2"/>
    <w:rsid w:val="001C29CB"/>
    <w:rsid w:val="001C3608"/>
    <w:rsid w:val="001C42C8"/>
    <w:rsid w:val="001C4616"/>
    <w:rsid w:val="001C6069"/>
    <w:rsid w:val="001C64B1"/>
    <w:rsid w:val="001C665E"/>
    <w:rsid w:val="001C6A67"/>
    <w:rsid w:val="001C6C75"/>
    <w:rsid w:val="001C7CC1"/>
    <w:rsid w:val="001D0C60"/>
    <w:rsid w:val="001D1BF1"/>
    <w:rsid w:val="001D2885"/>
    <w:rsid w:val="001D399E"/>
    <w:rsid w:val="001D475C"/>
    <w:rsid w:val="001D48E3"/>
    <w:rsid w:val="001D4BAF"/>
    <w:rsid w:val="001D56D8"/>
    <w:rsid w:val="001D5A09"/>
    <w:rsid w:val="001D5A53"/>
    <w:rsid w:val="001D61A2"/>
    <w:rsid w:val="001D7B4B"/>
    <w:rsid w:val="001D7C0A"/>
    <w:rsid w:val="001E0DDA"/>
    <w:rsid w:val="001E1750"/>
    <w:rsid w:val="001E1D7D"/>
    <w:rsid w:val="001E2C69"/>
    <w:rsid w:val="001E43D5"/>
    <w:rsid w:val="001E497D"/>
    <w:rsid w:val="001E50F2"/>
    <w:rsid w:val="001E531D"/>
    <w:rsid w:val="001E53E9"/>
    <w:rsid w:val="001E63C8"/>
    <w:rsid w:val="001E6E7A"/>
    <w:rsid w:val="001F0394"/>
    <w:rsid w:val="001F073B"/>
    <w:rsid w:val="001F11BB"/>
    <w:rsid w:val="001F1FD1"/>
    <w:rsid w:val="001F27E3"/>
    <w:rsid w:val="001F2C87"/>
    <w:rsid w:val="001F2FBB"/>
    <w:rsid w:val="001F35BB"/>
    <w:rsid w:val="001F40FD"/>
    <w:rsid w:val="001F5762"/>
    <w:rsid w:val="001F5EE8"/>
    <w:rsid w:val="001F6466"/>
    <w:rsid w:val="001F7E10"/>
    <w:rsid w:val="00200AC6"/>
    <w:rsid w:val="00200BC4"/>
    <w:rsid w:val="00202323"/>
    <w:rsid w:val="002025D3"/>
    <w:rsid w:val="00202F81"/>
    <w:rsid w:val="002032DD"/>
    <w:rsid w:val="00203B85"/>
    <w:rsid w:val="00203C94"/>
    <w:rsid w:val="002041CA"/>
    <w:rsid w:val="00204723"/>
    <w:rsid w:val="00204FFB"/>
    <w:rsid w:val="00205038"/>
    <w:rsid w:val="00205313"/>
    <w:rsid w:val="002054DB"/>
    <w:rsid w:val="00210DFD"/>
    <w:rsid w:val="0021115C"/>
    <w:rsid w:val="00211833"/>
    <w:rsid w:val="002123D9"/>
    <w:rsid w:val="002127B6"/>
    <w:rsid w:val="00212EB9"/>
    <w:rsid w:val="00213C19"/>
    <w:rsid w:val="00215889"/>
    <w:rsid w:val="00215AB9"/>
    <w:rsid w:val="00216A05"/>
    <w:rsid w:val="00217BBE"/>
    <w:rsid w:val="00220045"/>
    <w:rsid w:val="002203A4"/>
    <w:rsid w:val="00220D64"/>
    <w:rsid w:val="002213A8"/>
    <w:rsid w:val="00221AAC"/>
    <w:rsid w:val="00222439"/>
    <w:rsid w:val="002236DD"/>
    <w:rsid w:val="0022496A"/>
    <w:rsid w:val="00224E92"/>
    <w:rsid w:val="0022570C"/>
    <w:rsid w:val="002259E0"/>
    <w:rsid w:val="002266BD"/>
    <w:rsid w:val="002305FF"/>
    <w:rsid w:val="00231302"/>
    <w:rsid w:val="00231739"/>
    <w:rsid w:val="00232FED"/>
    <w:rsid w:val="00233F33"/>
    <w:rsid w:val="002404AB"/>
    <w:rsid w:val="00240AA8"/>
    <w:rsid w:val="002416F1"/>
    <w:rsid w:val="00241C19"/>
    <w:rsid w:val="00241FBF"/>
    <w:rsid w:val="002437D8"/>
    <w:rsid w:val="002451D7"/>
    <w:rsid w:val="0024652B"/>
    <w:rsid w:val="00246D51"/>
    <w:rsid w:val="002471E4"/>
    <w:rsid w:val="002472CE"/>
    <w:rsid w:val="0024760F"/>
    <w:rsid w:val="00247865"/>
    <w:rsid w:val="002500E6"/>
    <w:rsid w:val="00250D12"/>
    <w:rsid w:val="0025131C"/>
    <w:rsid w:val="00251BE4"/>
    <w:rsid w:val="00252158"/>
    <w:rsid w:val="002530E5"/>
    <w:rsid w:val="0025477E"/>
    <w:rsid w:val="00256721"/>
    <w:rsid w:val="00256E3E"/>
    <w:rsid w:val="00256F03"/>
    <w:rsid w:val="002576C4"/>
    <w:rsid w:val="0026078F"/>
    <w:rsid w:val="00261457"/>
    <w:rsid w:val="002616CD"/>
    <w:rsid w:val="00261957"/>
    <w:rsid w:val="002630AF"/>
    <w:rsid w:val="002635A6"/>
    <w:rsid w:val="00263928"/>
    <w:rsid w:val="002646C4"/>
    <w:rsid w:val="00264B66"/>
    <w:rsid w:val="00265D5F"/>
    <w:rsid w:val="00265DEF"/>
    <w:rsid w:val="00266569"/>
    <w:rsid w:val="00267DD2"/>
    <w:rsid w:val="00270C66"/>
    <w:rsid w:val="00270F25"/>
    <w:rsid w:val="00271009"/>
    <w:rsid w:val="00271DD3"/>
    <w:rsid w:val="00271FDA"/>
    <w:rsid w:val="00272250"/>
    <w:rsid w:val="002722DF"/>
    <w:rsid w:val="002733EA"/>
    <w:rsid w:val="00273810"/>
    <w:rsid w:val="00274195"/>
    <w:rsid w:val="00274AF2"/>
    <w:rsid w:val="00277003"/>
    <w:rsid w:val="002774DC"/>
    <w:rsid w:val="00280109"/>
    <w:rsid w:val="00281635"/>
    <w:rsid w:val="00281BDE"/>
    <w:rsid w:val="002821E1"/>
    <w:rsid w:val="002824C3"/>
    <w:rsid w:val="00282C2F"/>
    <w:rsid w:val="00284266"/>
    <w:rsid w:val="00284547"/>
    <w:rsid w:val="00285D3C"/>
    <w:rsid w:val="002860C2"/>
    <w:rsid w:val="002878EE"/>
    <w:rsid w:val="00287A22"/>
    <w:rsid w:val="00290E88"/>
    <w:rsid w:val="002914B3"/>
    <w:rsid w:val="00291C4E"/>
    <w:rsid w:val="002923BC"/>
    <w:rsid w:val="00292820"/>
    <w:rsid w:val="0029345A"/>
    <w:rsid w:val="00294156"/>
    <w:rsid w:val="00294257"/>
    <w:rsid w:val="0029459C"/>
    <w:rsid w:val="0029487C"/>
    <w:rsid w:val="00294901"/>
    <w:rsid w:val="002963F8"/>
    <w:rsid w:val="002977E8"/>
    <w:rsid w:val="00297903"/>
    <w:rsid w:val="00297921"/>
    <w:rsid w:val="00297D57"/>
    <w:rsid w:val="00297D6D"/>
    <w:rsid w:val="002A033A"/>
    <w:rsid w:val="002A0755"/>
    <w:rsid w:val="002A0856"/>
    <w:rsid w:val="002A0875"/>
    <w:rsid w:val="002A11B3"/>
    <w:rsid w:val="002A264C"/>
    <w:rsid w:val="002A5076"/>
    <w:rsid w:val="002A5A90"/>
    <w:rsid w:val="002A6184"/>
    <w:rsid w:val="002A62F7"/>
    <w:rsid w:val="002A6CE9"/>
    <w:rsid w:val="002A73D2"/>
    <w:rsid w:val="002B0798"/>
    <w:rsid w:val="002B15CA"/>
    <w:rsid w:val="002B531D"/>
    <w:rsid w:val="002B5A0D"/>
    <w:rsid w:val="002B6412"/>
    <w:rsid w:val="002B650D"/>
    <w:rsid w:val="002B6EDC"/>
    <w:rsid w:val="002B78B3"/>
    <w:rsid w:val="002C0D21"/>
    <w:rsid w:val="002C1512"/>
    <w:rsid w:val="002C1C34"/>
    <w:rsid w:val="002C2C18"/>
    <w:rsid w:val="002C2D84"/>
    <w:rsid w:val="002C3403"/>
    <w:rsid w:val="002C3917"/>
    <w:rsid w:val="002C4137"/>
    <w:rsid w:val="002C4473"/>
    <w:rsid w:val="002C4909"/>
    <w:rsid w:val="002C4A85"/>
    <w:rsid w:val="002C4C36"/>
    <w:rsid w:val="002C4DA3"/>
    <w:rsid w:val="002C5FFD"/>
    <w:rsid w:val="002C644D"/>
    <w:rsid w:val="002C652C"/>
    <w:rsid w:val="002D040A"/>
    <w:rsid w:val="002D0B3D"/>
    <w:rsid w:val="002D0F26"/>
    <w:rsid w:val="002D10BC"/>
    <w:rsid w:val="002D1661"/>
    <w:rsid w:val="002D21E5"/>
    <w:rsid w:val="002D2739"/>
    <w:rsid w:val="002D3033"/>
    <w:rsid w:val="002D33F8"/>
    <w:rsid w:val="002D4701"/>
    <w:rsid w:val="002D48DD"/>
    <w:rsid w:val="002D512C"/>
    <w:rsid w:val="002D57DF"/>
    <w:rsid w:val="002D5919"/>
    <w:rsid w:val="002D5D82"/>
    <w:rsid w:val="002D6AC4"/>
    <w:rsid w:val="002D7E9C"/>
    <w:rsid w:val="002E0AC8"/>
    <w:rsid w:val="002E105B"/>
    <w:rsid w:val="002E260A"/>
    <w:rsid w:val="002E2C9B"/>
    <w:rsid w:val="002E2FE2"/>
    <w:rsid w:val="002E5C1A"/>
    <w:rsid w:val="002E6DF7"/>
    <w:rsid w:val="002E7282"/>
    <w:rsid w:val="002E7834"/>
    <w:rsid w:val="002E7A37"/>
    <w:rsid w:val="002E7B28"/>
    <w:rsid w:val="002F0EC4"/>
    <w:rsid w:val="002F1D57"/>
    <w:rsid w:val="002F292B"/>
    <w:rsid w:val="002F3CEF"/>
    <w:rsid w:val="002F45B3"/>
    <w:rsid w:val="002F47DC"/>
    <w:rsid w:val="002F5079"/>
    <w:rsid w:val="002F52B1"/>
    <w:rsid w:val="002F58BA"/>
    <w:rsid w:val="00300A96"/>
    <w:rsid w:val="00300F63"/>
    <w:rsid w:val="00301487"/>
    <w:rsid w:val="003014BB"/>
    <w:rsid w:val="003021FF"/>
    <w:rsid w:val="00303FCF"/>
    <w:rsid w:val="003057E2"/>
    <w:rsid w:val="00307212"/>
    <w:rsid w:val="00310056"/>
    <w:rsid w:val="003103F7"/>
    <w:rsid w:val="00310F06"/>
    <w:rsid w:val="0031477B"/>
    <w:rsid w:val="00314C5D"/>
    <w:rsid w:val="00315287"/>
    <w:rsid w:val="00315333"/>
    <w:rsid w:val="00315379"/>
    <w:rsid w:val="003156DE"/>
    <w:rsid w:val="00315A65"/>
    <w:rsid w:val="00315BE2"/>
    <w:rsid w:val="00315C33"/>
    <w:rsid w:val="0031602B"/>
    <w:rsid w:val="003160D8"/>
    <w:rsid w:val="003163FF"/>
    <w:rsid w:val="00317D10"/>
    <w:rsid w:val="00317D38"/>
    <w:rsid w:val="00317EDD"/>
    <w:rsid w:val="00320B77"/>
    <w:rsid w:val="00321B76"/>
    <w:rsid w:val="00323C28"/>
    <w:rsid w:val="00325F26"/>
    <w:rsid w:val="00326056"/>
    <w:rsid w:val="0032741C"/>
    <w:rsid w:val="00330CC3"/>
    <w:rsid w:val="00330F6A"/>
    <w:rsid w:val="00331543"/>
    <w:rsid w:val="003326E2"/>
    <w:rsid w:val="00332B87"/>
    <w:rsid w:val="00333353"/>
    <w:rsid w:val="00335C4E"/>
    <w:rsid w:val="00337992"/>
    <w:rsid w:val="00341750"/>
    <w:rsid w:val="0034180A"/>
    <w:rsid w:val="00341828"/>
    <w:rsid w:val="00341B4B"/>
    <w:rsid w:val="00342A7B"/>
    <w:rsid w:val="00342E45"/>
    <w:rsid w:val="0034329C"/>
    <w:rsid w:val="003433CD"/>
    <w:rsid w:val="003441E0"/>
    <w:rsid w:val="003442CD"/>
    <w:rsid w:val="00344A42"/>
    <w:rsid w:val="00344F88"/>
    <w:rsid w:val="003450FE"/>
    <w:rsid w:val="003455C0"/>
    <w:rsid w:val="00345DB0"/>
    <w:rsid w:val="003464EF"/>
    <w:rsid w:val="00347821"/>
    <w:rsid w:val="00347F59"/>
    <w:rsid w:val="00350920"/>
    <w:rsid w:val="00350F0C"/>
    <w:rsid w:val="0035170A"/>
    <w:rsid w:val="003517CC"/>
    <w:rsid w:val="00351986"/>
    <w:rsid w:val="003526FD"/>
    <w:rsid w:val="003538F3"/>
    <w:rsid w:val="00353BC7"/>
    <w:rsid w:val="00354AD7"/>
    <w:rsid w:val="003554C0"/>
    <w:rsid w:val="00355922"/>
    <w:rsid w:val="003562F3"/>
    <w:rsid w:val="00357442"/>
    <w:rsid w:val="0036021B"/>
    <w:rsid w:val="0036041C"/>
    <w:rsid w:val="00360857"/>
    <w:rsid w:val="00360C34"/>
    <w:rsid w:val="003615AF"/>
    <w:rsid w:val="00361772"/>
    <w:rsid w:val="00362746"/>
    <w:rsid w:val="00362890"/>
    <w:rsid w:val="00362D66"/>
    <w:rsid w:val="00363E57"/>
    <w:rsid w:val="003643F6"/>
    <w:rsid w:val="00364CF6"/>
    <w:rsid w:val="0036622C"/>
    <w:rsid w:val="00366569"/>
    <w:rsid w:val="00366752"/>
    <w:rsid w:val="003671C7"/>
    <w:rsid w:val="0036739B"/>
    <w:rsid w:val="003704FE"/>
    <w:rsid w:val="003721D6"/>
    <w:rsid w:val="0037221A"/>
    <w:rsid w:val="003722A3"/>
    <w:rsid w:val="00373733"/>
    <w:rsid w:val="00373734"/>
    <w:rsid w:val="00373928"/>
    <w:rsid w:val="00374408"/>
    <w:rsid w:val="003753D9"/>
    <w:rsid w:val="00375C8D"/>
    <w:rsid w:val="00376099"/>
    <w:rsid w:val="00376341"/>
    <w:rsid w:val="00377034"/>
    <w:rsid w:val="003777C5"/>
    <w:rsid w:val="00380742"/>
    <w:rsid w:val="00381173"/>
    <w:rsid w:val="003811C0"/>
    <w:rsid w:val="003813D9"/>
    <w:rsid w:val="0038153B"/>
    <w:rsid w:val="00381775"/>
    <w:rsid w:val="00381AD8"/>
    <w:rsid w:val="00382D41"/>
    <w:rsid w:val="003834D5"/>
    <w:rsid w:val="003842A2"/>
    <w:rsid w:val="00384A24"/>
    <w:rsid w:val="00384A3B"/>
    <w:rsid w:val="00386982"/>
    <w:rsid w:val="003873C2"/>
    <w:rsid w:val="003875A2"/>
    <w:rsid w:val="0038783F"/>
    <w:rsid w:val="003879E1"/>
    <w:rsid w:val="00390681"/>
    <w:rsid w:val="00390A59"/>
    <w:rsid w:val="00390DDB"/>
    <w:rsid w:val="00391106"/>
    <w:rsid w:val="003917E1"/>
    <w:rsid w:val="00391825"/>
    <w:rsid w:val="00391B34"/>
    <w:rsid w:val="0039307A"/>
    <w:rsid w:val="00393314"/>
    <w:rsid w:val="00393DD2"/>
    <w:rsid w:val="003945C8"/>
    <w:rsid w:val="00394685"/>
    <w:rsid w:val="003955F7"/>
    <w:rsid w:val="00395A2A"/>
    <w:rsid w:val="00395CB3"/>
    <w:rsid w:val="0039676C"/>
    <w:rsid w:val="0039677C"/>
    <w:rsid w:val="0039742B"/>
    <w:rsid w:val="00397544"/>
    <w:rsid w:val="003A03C1"/>
    <w:rsid w:val="003A0900"/>
    <w:rsid w:val="003A22F9"/>
    <w:rsid w:val="003A2C81"/>
    <w:rsid w:val="003A3FF8"/>
    <w:rsid w:val="003A429C"/>
    <w:rsid w:val="003A5A62"/>
    <w:rsid w:val="003A5C99"/>
    <w:rsid w:val="003A5F2F"/>
    <w:rsid w:val="003A62BE"/>
    <w:rsid w:val="003A734F"/>
    <w:rsid w:val="003A76D5"/>
    <w:rsid w:val="003A7BF6"/>
    <w:rsid w:val="003B0735"/>
    <w:rsid w:val="003B0FDF"/>
    <w:rsid w:val="003B1A37"/>
    <w:rsid w:val="003B26BF"/>
    <w:rsid w:val="003B2DF3"/>
    <w:rsid w:val="003B49A5"/>
    <w:rsid w:val="003B52CD"/>
    <w:rsid w:val="003B5F6D"/>
    <w:rsid w:val="003C0525"/>
    <w:rsid w:val="003C1945"/>
    <w:rsid w:val="003C45EF"/>
    <w:rsid w:val="003C4D83"/>
    <w:rsid w:val="003C5246"/>
    <w:rsid w:val="003C6467"/>
    <w:rsid w:val="003C6506"/>
    <w:rsid w:val="003C7C72"/>
    <w:rsid w:val="003D0072"/>
    <w:rsid w:val="003D04EB"/>
    <w:rsid w:val="003D0DEB"/>
    <w:rsid w:val="003D1743"/>
    <w:rsid w:val="003D1796"/>
    <w:rsid w:val="003D2061"/>
    <w:rsid w:val="003D3592"/>
    <w:rsid w:val="003D3EDD"/>
    <w:rsid w:val="003D3F28"/>
    <w:rsid w:val="003D4479"/>
    <w:rsid w:val="003D523C"/>
    <w:rsid w:val="003D5DFE"/>
    <w:rsid w:val="003D657A"/>
    <w:rsid w:val="003D6905"/>
    <w:rsid w:val="003D6A8E"/>
    <w:rsid w:val="003D77E4"/>
    <w:rsid w:val="003E0300"/>
    <w:rsid w:val="003E24E7"/>
    <w:rsid w:val="003E3604"/>
    <w:rsid w:val="003E3E2E"/>
    <w:rsid w:val="003E4442"/>
    <w:rsid w:val="003E554D"/>
    <w:rsid w:val="003E5652"/>
    <w:rsid w:val="003E7BAC"/>
    <w:rsid w:val="003F10B3"/>
    <w:rsid w:val="003F11CA"/>
    <w:rsid w:val="003F241E"/>
    <w:rsid w:val="003F2730"/>
    <w:rsid w:val="003F29F8"/>
    <w:rsid w:val="003F3933"/>
    <w:rsid w:val="003F6414"/>
    <w:rsid w:val="003F6ED3"/>
    <w:rsid w:val="003F76D5"/>
    <w:rsid w:val="003F7AA0"/>
    <w:rsid w:val="003F7FE0"/>
    <w:rsid w:val="004004CD"/>
    <w:rsid w:val="00400A01"/>
    <w:rsid w:val="00400C01"/>
    <w:rsid w:val="00400FCC"/>
    <w:rsid w:val="00401EAE"/>
    <w:rsid w:val="00402571"/>
    <w:rsid w:val="00403FB6"/>
    <w:rsid w:val="00405127"/>
    <w:rsid w:val="00405FB1"/>
    <w:rsid w:val="00406656"/>
    <w:rsid w:val="00406B5C"/>
    <w:rsid w:val="00407256"/>
    <w:rsid w:val="00407880"/>
    <w:rsid w:val="00407CCF"/>
    <w:rsid w:val="0041001F"/>
    <w:rsid w:val="00410855"/>
    <w:rsid w:val="00411F89"/>
    <w:rsid w:val="00412772"/>
    <w:rsid w:val="004136CD"/>
    <w:rsid w:val="0041409E"/>
    <w:rsid w:val="00414398"/>
    <w:rsid w:val="0041516E"/>
    <w:rsid w:val="00415ABE"/>
    <w:rsid w:val="004168CB"/>
    <w:rsid w:val="00417320"/>
    <w:rsid w:val="0041743E"/>
    <w:rsid w:val="0042109F"/>
    <w:rsid w:val="004227F0"/>
    <w:rsid w:val="00422805"/>
    <w:rsid w:val="00422A2B"/>
    <w:rsid w:val="00423089"/>
    <w:rsid w:val="0042347A"/>
    <w:rsid w:val="00423CA1"/>
    <w:rsid w:val="004243B1"/>
    <w:rsid w:val="004249E5"/>
    <w:rsid w:val="0042576C"/>
    <w:rsid w:val="00425E83"/>
    <w:rsid w:val="00426A6B"/>
    <w:rsid w:val="00426DBE"/>
    <w:rsid w:val="00427A2C"/>
    <w:rsid w:val="00427C01"/>
    <w:rsid w:val="00427C84"/>
    <w:rsid w:val="00430159"/>
    <w:rsid w:val="0043027C"/>
    <w:rsid w:val="00430C96"/>
    <w:rsid w:val="0043150C"/>
    <w:rsid w:val="00431EF1"/>
    <w:rsid w:val="004323AA"/>
    <w:rsid w:val="004324EC"/>
    <w:rsid w:val="004331D5"/>
    <w:rsid w:val="00433AF1"/>
    <w:rsid w:val="004340D5"/>
    <w:rsid w:val="00434589"/>
    <w:rsid w:val="00434A27"/>
    <w:rsid w:val="00435E09"/>
    <w:rsid w:val="00436731"/>
    <w:rsid w:val="00437385"/>
    <w:rsid w:val="00437F62"/>
    <w:rsid w:val="004400A5"/>
    <w:rsid w:val="004403E2"/>
    <w:rsid w:val="004413DD"/>
    <w:rsid w:val="00441837"/>
    <w:rsid w:val="004418EC"/>
    <w:rsid w:val="00442C88"/>
    <w:rsid w:val="00442D3C"/>
    <w:rsid w:val="0044409A"/>
    <w:rsid w:val="004441A8"/>
    <w:rsid w:val="00444A38"/>
    <w:rsid w:val="00444A71"/>
    <w:rsid w:val="00446603"/>
    <w:rsid w:val="004475BA"/>
    <w:rsid w:val="0044787A"/>
    <w:rsid w:val="00447970"/>
    <w:rsid w:val="00450BA1"/>
    <w:rsid w:val="00451336"/>
    <w:rsid w:val="004524BE"/>
    <w:rsid w:val="004525FF"/>
    <w:rsid w:val="00452F14"/>
    <w:rsid w:val="0045394D"/>
    <w:rsid w:val="0045430C"/>
    <w:rsid w:val="00455434"/>
    <w:rsid w:val="00455B0F"/>
    <w:rsid w:val="00455DB4"/>
    <w:rsid w:val="00456A4B"/>
    <w:rsid w:val="004610EE"/>
    <w:rsid w:val="00461AAF"/>
    <w:rsid w:val="00461D22"/>
    <w:rsid w:val="00461D27"/>
    <w:rsid w:val="0046225C"/>
    <w:rsid w:val="004631F9"/>
    <w:rsid w:val="00463D30"/>
    <w:rsid w:val="004644B6"/>
    <w:rsid w:val="0046477E"/>
    <w:rsid w:val="00470EE9"/>
    <w:rsid w:val="00472992"/>
    <w:rsid w:val="00472CB3"/>
    <w:rsid w:val="00472EAC"/>
    <w:rsid w:val="00473144"/>
    <w:rsid w:val="00475058"/>
    <w:rsid w:val="004751C6"/>
    <w:rsid w:val="004763F9"/>
    <w:rsid w:val="00480BF2"/>
    <w:rsid w:val="00481020"/>
    <w:rsid w:val="00481E27"/>
    <w:rsid w:val="004831F1"/>
    <w:rsid w:val="00483291"/>
    <w:rsid w:val="004841DF"/>
    <w:rsid w:val="0048426D"/>
    <w:rsid w:val="0048446B"/>
    <w:rsid w:val="004847FB"/>
    <w:rsid w:val="00485A90"/>
    <w:rsid w:val="00490AA3"/>
    <w:rsid w:val="0049295F"/>
    <w:rsid w:val="004929D6"/>
    <w:rsid w:val="00492CC7"/>
    <w:rsid w:val="00492DEE"/>
    <w:rsid w:val="00493184"/>
    <w:rsid w:val="00493D21"/>
    <w:rsid w:val="00493D40"/>
    <w:rsid w:val="00493EBB"/>
    <w:rsid w:val="00494BFA"/>
    <w:rsid w:val="004961AB"/>
    <w:rsid w:val="004975EC"/>
    <w:rsid w:val="0049761F"/>
    <w:rsid w:val="00497ACE"/>
    <w:rsid w:val="00497ED2"/>
    <w:rsid w:val="004A0084"/>
    <w:rsid w:val="004A2010"/>
    <w:rsid w:val="004A2341"/>
    <w:rsid w:val="004A2364"/>
    <w:rsid w:val="004A242E"/>
    <w:rsid w:val="004A260C"/>
    <w:rsid w:val="004A265C"/>
    <w:rsid w:val="004A2A3C"/>
    <w:rsid w:val="004A3388"/>
    <w:rsid w:val="004A431F"/>
    <w:rsid w:val="004A5346"/>
    <w:rsid w:val="004A6059"/>
    <w:rsid w:val="004A706A"/>
    <w:rsid w:val="004A79F0"/>
    <w:rsid w:val="004B016A"/>
    <w:rsid w:val="004B1D09"/>
    <w:rsid w:val="004B1D39"/>
    <w:rsid w:val="004B228B"/>
    <w:rsid w:val="004B2B28"/>
    <w:rsid w:val="004B2DB9"/>
    <w:rsid w:val="004B2E83"/>
    <w:rsid w:val="004B3170"/>
    <w:rsid w:val="004B504A"/>
    <w:rsid w:val="004B51C7"/>
    <w:rsid w:val="004B51E4"/>
    <w:rsid w:val="004B5432"/>
    <w:rsid w:val="004B7059"/>
    <w:rsid w:val="004B70E1"/>
    <w:rsid w:val="004C01BF"/>
    <w:rsid w:val="004C0ED8"/>
    <w:rsid w:val="004C1780"/>
    <w:rsid w:val="004C1F6E"/>
    <w:rsid w:val="004C2AEB"/>
    <w:rsid w:val="004C2F68"/>
    <w:rsid w:val="004C3E97"/>
    <w:rsid w:val="004C5067"/>
    <w:rsid w:val="004C5AEB"/>
    <w:rsid w:val="004C6A6D"/>
    <w:rsid w:val="004C7604"/>
    <w:rsid w:val="004D0675"/>
    <w:rsid w:val="004D2777"/>
    <w:rsid w:val="004D2C8F"/>
    <w:rsid w:val="004D35F9"/>
    <w:rsid w:val="004D39B6"/>
    <w:rsid w:val="004D3FB6"/>
    <w:rsid w:val="004D4921"/>
    <w:rsid w:val="004D4993"/>
    <w:rsid w:val="004D6075"/>
    <w:rsid w:val="004E0A2E"/>
    <w:rsid w:val="004E0CBC"/>
    <w:rsid w:val="004E18F9"/>
    <w:rsid w:val="004E19A4"/>
    <w:rsid w:val="004E1C7A"/>
    <w:rsid w:val="004E20CB"/>
    <w:rsid w:val="004E2283"/>
    <w:rsid w:val="004E282C"/>
    <w:rsid w:val="004E2FF3"/>
    <w:rsid w:val="004E337C"/>
    <w:rsid w:val="004E3F23"/>
    <w:rsid w:val="004E4966"/>
    <w:rsid w:val="004E5879"/>
    <w:rsid w:val="004E64C1"/>
    <w:rsid w:val="004E6E42"/>
    <w:rsid w:val="004E7560"/>
    <w:rsid w:val="004F0BCE"/>
    <w:rsid w:val="004F0D6F"/>
    <w:rsid w:val="004F1B23"/>
    <w:rsid w:val="004F21B0"/>
    <w:rsid w:val="004F34B2"/>
    <w:rsid w:val="004F3C3A"/>
    <w:rsid w:val="004F4639"/>
    <w:rsid w:val="004F4D37"/>
    <w:rsid w:val="004F4E86"/>
    <w:rsid w:val="004F59F4"/>
    <w:rsid w:val="004F72D0"/>
    <w:rsid w:val="004F735C"/>
    <w:rsid w:val="0050001C"/>
    <w:rsid w:val="00500B81"/>
    <w:rsid w:val="00500BEB"/>
    <w:rsid w:val="00502088"/>
    <w:rsid w:val="0050226E"/>
    <w:rsid w:val="0050355A"/>
    <w:rsid w:val="00503B0F"/>
    <w:rsid w:val="005048A2"/>
    <w:rsid w:val="00505EEE"/>
    <w:rsid w:val="005078B8"/>
    <w:rsid w:val="005102A5"/>
    <w:rsid w:val="005104BC"/>
    <w:rsid w:val="00510514"/>
    <w:rsid w:val="00511590"/>
    <w:rsid w:val="005118AB"/>
    <w:rsid w:val="00511E8F"/>
    <w:rsid w:val="005121C3"/>
    <w:rsid w:val="00512803"/>
    <w:rsid w:val="00513426"/>
    <w:rsid w:val="00513761"/>
    <w:rsid w:val="005137DD"/>
    <w:rsid w:val="005150C5"/>
    <w:rsid w:val="0051532A"/>
    <w:rsid w:val="00516782"/>
    <w:rsid w:val="00516DAC"/>
    <w:rsid w:val="005177A1"/>
    <w:rsid w:val="00520206"/>
    <w:rsid w:val="00521FDE"/>
    <w:rsid w:val="00522591"/>
    <w:rsid w:val="00522C31"/>
    <w:rsid w:val="00523EB0"/>
    <w:rsid w:val="00524392"/>
    <w:rsid w:val="00524E7F"/>
    <w:rsid w:val="0052555F"/>
    <w:rsid w:val="00525B94"/>
    <w:rsid w:val="0052633F"/>
    <w:rsid w:val="00526397"/>
    <w:rsid w:val="0052662B"/>
    <w:rsid w:val="00526A99"/>
    <w:rsid w:val="00527285"/>
    <w:rsid w:val="00530BBC"/>
    <w:rsid w:val="00530FED"/>
    <w:rsid w:val="0053184B"/>
    <w:rsid w:val="00532717"/>
    <w:rsid w:val="00533853"/>
    <w:rsid w:val="00533B8B"/>
    <w:rsid w:val="005346BE"/>
    <w:rsid w:val="005356B4"/>
    <w:rsid w:val="005370C6"/>
    <w:rsid w:val="0053741D"/>
    <w:rsid w:val="00537977"/>
    <w:rsid w:val="005402B9"/>
    <w:rsid w:val="00541378"/>
    <w:rsid w:val="0054251C"/>
    <w:rsid w:val="0054331A"/>
    <w:rsid w:val="005438E2"/>
    <w:rsid w:val="005442C4"/>
    <w:rsid w:val="005458A9"/>
    <w:rsid w:val="00545996"/>
    <w:rsid w:val="00545ABD"/>
    <w:rsid w:val="005466E1"/>
    <w:rsid w:val="00546F58"/>
    <w:rsid w:val="00547695"/>
    <w:rsid w:val="0054781F"/>
    <w:rsid w:val="00547F17"/>
    <w:rsid w:val="00550556"/>
    <w:rsid w:val="00550D72"/>
    <w:rsid w:val="00552695"/>
    <w:rsid w:val="0055273A"/>
    <w:rsid w:val="00553164"/>
    <w:rsid w:val="005546C6"/>
    <w:rsid w:val="00555528"/>
    <w:rsid w:val="00555B3A"/>
    <w:rsid w:val="00555D3A"/>
    <w:rsid w:val="00556E49"/>
    <w:rsid w:val="0055743A"/>
    <w:rsid w:val="005608C5"/>
    <w:rsid w:val="00560E42"/>
    <w:rsid w:val="00560F5F"/>
    <w:rsid w:val="00560FCF"/>
    <w:rsid w:val="00561E9C"/>
    <w:rsid w:val="00562213"/>
    <w:rsid w:val="0056231A"/>
    <w:rsid w:val="00562C9A"/>
    <w:rsid w:val="0056316A"/>
    <w:rsid w:val="005637D9"/>
    <w:rsid w:val="00564A6B"/>
    <w:rsid w:val="00564C31"/>
    <w:rsid w:val="0056532B"/>
    <w:rsid w:val="005658C1"/>
    <w:rsid w:val="005665ED"/>
    <w:rsid w:val="00566EB2"/>
    <w:rsid w:val="00567AFE"/>
    <w:rsid w:val="0057051B"/>
    <w:rsid w:val="005705D1"/>
    <w:rsid w:val="00571383"/>
    <w:rsid w:val="00572167"/>
    <w:rsid w:val="005722B4"/>
    <w:rsid w:val="005728F8"/>
    <w:rsid w:val="00572AFB"/>
    <w:rsid w:val="00572F91"/>
    <w:rsid w:val="005730DC"/>
    <w:rsid w:val="0057462E"/>
    <w:rsid w:val="005746A1"/>
    <w:rsid w:val="00574C50"/>
    <w:rsid w:val="00574CF0"/>
    <w:rsid w:val="00574DFA"/>
    <w:rsid w:val="0057521E"/>
    <w:rsid w:val="0057532C"/>
    <w:rsid w:val="00575A59"/>
    <w:rsid w:val="00575D35"/>
    <w:rsid w:val="005806FA"/>
    <w:rsid w:val="00582592"/>
    <w:rsid w:val="00584EB5"/>
    <w:rsid w:val="00587137"/>
    <w:rsid w:val="00587623"/>
    <w:rsid w:val="00590C1B"/>
    <w:rsid w:val="00592116"/>
    <w:rsid w:val="00593693"/>
    <w:rsid w:val="00593A76"/>
    <w:rsid w:val="005950B7"/>
    <w:rsid w:val="00595FA1"/>
    <w:rsid w:val="00596BF0"/>
    <w:rsid w:val="005A1F06"/>
    <w:rsid w:val="005A236D"/>
    <w:rsid w:val="005A237C"/>
    <w:rsid w:val="005A4E20"/>
    <w:rsid w:val="005A4F92"/>
    <w:rsid w:val="005A5D88"/>
    <w:rsid w:val="005A5DA9"/>
    <w:rsid w:val="005A61E0"/>
    <w:rsid w:val="005A62FD"/>
    <w:rsid w:val="005B1F63"/>
    <w:rsid w:val="005B290E"/>
    <w:rsid w:val="005B3046"/>
    <w:rsid w:val="005B331C"/>
    <w:rsid w:val="005B338D"/>
    <w:rsid w:val="005B3F32"/>
    <w:rsid w:val="005B625E"/>
    <w:rsid w:val="005B6A9E"/>
    <w:rsid w:val="005B6C22"/>
    <w:rsid w:val="005B7C61"/>
    <w:rsid w:val="005C15B1"/>
    <w:rsid w:val="005C164D"/>
    <w:rsid w:val="005C1870"/>
    <w:rsid w:val="005C2433"/>
    <w:rsid w:val="005C2A2B"/>
    <w:rsid w:val="005C3835"/>
    <w:rsid w:val="005C3CA4"/>
    <w:rsid w:val="005C4B62"/>
    <w:rsid w:val="005C571A"/>
    <w:rsid w:val="005C595E"/>
    <w:rsid w:val="005C7812"/>
    <w:rsid w:val="005C7EB3"/>
    <w:rsid w:val="005C7F70"/>
    <w:rsid w:val="005D0160"/>
    <w:rsid w:val="005D1C09"/>
    <w:rsid w:val="005D1C6F"/>
    <w:rsid w:val="005D1D00"/>
    <w:rsid w:val="005D2639"/>
    <w:rsid w:val="005D3DA7"/>
    <w:rsid w:val="005D4DAE"/>
    <w:rsid w:val="005D5E73"/>
    <w:rsid w:val="005D62B6"/>
    <w:rsid w:val="005D6E4D"/>
    <w:rsid w:val="005D7DF9"/>
    <w:rsid w:val="005E051E"/>
    <w:rsid w:val="005E099F"/>
    <w:rsid w:val="005E0A1A"/>
    <w:rsid w:val="005E1F44"/>
    <w:rsid w:val="005E2CBE"/>
    <w:rsid w:val="005E3C5C"/>
    <w:rsid w:val="005E5B74"/>
    <w:rsid w:val="005E5E1D"/>
    <w:rsid w:val="005E62D5"/>
    <w:rsid w:val="005E6928"/>
    <w:rsid w:val="005F02B5"/>
    <w:rsid w:val="005F09C3"/>
    <w:rsid w:val="005F0BAD"/>
    <w:rsid w:val="005F1538"/>
    <w:rsid w:val="005F275E"/>
    <w:rsid w:val="005F3D2A"/>
    <w:rsid w:val="005F406C"/>
    <w:rsid w:val="005F41A4"/>
    <w:rsid w:val="005F4267"/>
    <w:rsid w:val="005F48D3"/>
    <w:rsid w:val="005F4AD3"/>
    <w:rsid w:val="005F56ED"/>
    <w:rsid w:val="00600C67"/>
    <w:rsid w:val="006018CB"/>
    <w:rsid w:val="006027DD"/>
    <w:rsid w:val="00602C7B"/>
    <w:rsid w:val="006037EE"/>
    <w:rsid w:val="00604A82"/>
    <w:rsid w:val="0060526B"/>
    <w:rsid w:val="0060538A"/>
    <w:rsid w:val="006103A7"/>
    <w:rsid w:val="006103ED"/>
    <w:rsid w:val="00610608"/>
    <w:rsid w:val="006109D3"/>
    <w:rsid w:val="0061201F"/>
    <w:rsid w:val="00612A20"/>
    <w:rsid w:val="00612BD7"/>
    <w:rsid w:val="00612C98"/>
    <w:rsid w:val="00612D0C"/>
    <w:rsid w:val="0061305A"/>
    <w:rsid w:val="00613956"/>
    <w:rsid w:val="006167AD"/>
    <w:rsid w:val="006177C5"/>
    <w:rsid w:val="00617C67"/>
    <w:rsid w:val="006214AA"/>
    <w:rsid w:val="00622C56"/>
    <w:rsid w:val="0062373A"/>
    <w:rsid w:val="00623CE6"/>
    <w:rsid w:val="006252E1"/>
    <w:rsid w:val="0062595A"/>
    <w:rsid w:val="00625DED"/>
    <w:rsid w:val="00626273"/>
    <w:rsid w:val="00632A18"/>
    <w:rsid w:val="00633217"/>
    <w:rsid w:val="006337C5"/>
    <w:rsid w:val="00633A3D"/>
    <w:rsid w:val="00634362"/>
    <w:rsid w:val="00634795"/>
    <w:rsid w:val="0063564C"/>
    <w:rsid w:val="00635C6D"/>
    <w:rsid w:val="00637501"/>
    <w:rsid w:val="0064148D"/>
    <w:rsid w:val="006414B1"/>
    <w:rsid w:val="00641A89"/>
    <w:rsid w:val="00641B10"/>
    <w:rsid w:val="00641EFB"/>
    <w:rsid w:val="00642195"/>
    <w:rsid w:val="006428E3"/>
    <w:rsid w:val="0064377D"/>
    <w:rsid w:val="006440C0"/>
    <w:rsid w:val="006440FD"/>
    <w:rsid w:val="006442BC"/>
    <w:rsid w:val="006459B5"/>
    <w:rsid w:val="00645A36"/>
    <w:rsid w:val="0064630B"/>
    <w:rsid w:val="00647F34"/>
    <w:rsid w:val="0065020F"/>
    <w:rsid w:val="006504DA"/>
    <w:rsid w:val="00651AE8"/>
    <w:rsid w:val="006528C9"/>
    <w:rsid w:val="006538D5"/>
    <w:rsid w:val="006548F9"/>
    <w:rsid w:val="006549CC"/>
    <w:rsid w:val="00654C9F"/>
    <w:rsid w:val="0065627E"/>
    <w:rsid w:val="006568FF"/>
    <w:rsid w:val="00657071"/>
    <w:rsid w:val="00657649"/>
    <w:rsid w:val="006578AB"/>
    <w:rsid w:val="00657F12"/>
    <w:rsid w:val="00657FEC"/>
    <w:rsid w:val="00661785"/>
    <w:rsid w:val="006621D7"/>
    <w:rsid w:val="006622B5"/>
    <w:rsid w:val="006623B5"/>
    <w:rsid w:val="006628FB"/>
    <w:rsid w:val="0066344A"/>
    <w:rsid w:val="006642FB"/>
    <w:rsid w:val="00665D56"/>
    <w:rsid w:val="00666237"/>
    <w:rsid w:val="0067083B"/>
    <w:rsid w:val="006719C2"/>
    <w:rsid w:val="00671B6E"/>
    <w:rsid w:val="0067238C"/>
    <w:rsid w:val="0067269D"/>
    <w:rsid w:val="00672983"/>
    <w:rsid w:val="00672AC6"/>
    <w:rsid w:val="00673C26"/>
    <w:rsid w:val="0067452A"/>
    <w:rsid w:val="00675000"/>
    <w:rsid w:val="006751C8"/>
    <w:rsid w:val="006770FD"/>
    <w:rsid w:val="0067730A"/>
    <w:rsid w:val="00677C0A"/>
    <w:rsid w:val="0068013A"/>
    <w:rsid w:val="00680CE9"/>
    <w:rsid w:val="00681176"/>
    <w:rsid w:val="00682DB5"/>
    <w:rsid w:val="0068331D"/>
    <w:rsid w:val="006842CD"/>
    <w:rsid w:val="00685648"/>
    <w:rsid w:val="0068567B"/>
    <w:rsid w:val="006866A4"/>
    <w:rsid w:val="00687A1C"/>
    <w:rsid w:val="00691F92"/>
    <w:rsid w:val="0069404D"/>
    <w:rsid w:val="00695360"/>
    <w:rsid w:val="00695956"/>
    <w:rsid w:val="00696561"/>
    <w:rsid w:val="00696CFE"/>
    <w:rsid w:val="006A049A"/>
    <w:rsid w:val="006A0999"/>
    <w:rsid w:val="006A12A2"/>
    <w:rsid w:val="006A1F11"/>
    <w:rsid w:val="006A22D7"/>
    <w:rsid w:val="006A2602"/>
    <w:rsid w:val="006A2EAE"/>
    <w:rsid w:val="006A4313"/>
    <w:rsid w:val="006A431F"/>
    <w:rsid w:val="006A4702"/>
    <w:rsid w:val="006A4C88"/>
    <w:rsid w:val="006A52BE"/>
    <w:rsid w:val="006A5655"/>
    <w:rsid w:val="006A691A"/>
    <w:rsid w:val="006A7F53"/>
    <w:rsid w:val="006B0B82"/>
    <w:rsid w:val="006B1998"/>
    <w:rsid w:val="006B2220"/>
    <w:rsid w:val="006B257F"/>
    <w:rsid w:val="006B25D6"/>
    <w:rsid w:val="006B33BE"/>
    <w:rsid w:val="006B38F1"/>
    <w:rsid w:val="006B3CCC"/>
    <w:rsid w:val="006B4C0A"/>
    <w:rsid w:val="006B5CAF"/>
    <w:rsid w:val="006B5F67"/>
    <w:rsid w:val="006B75EA"/>
    <w:rsid w:val="006C05AA"/>
    <w:rsid w:val="006C08A7"/>
    <w:rsid w:val="006C1E0D"/>
    <w:rsid w:val="006C222C"/>
    <w:rsid w:val="006C237F"/>
    <w:rsid w:val="006C2A23"/>
    <w:rsid w:val="006C2C31"/>
    <w:rsid w:val="006C4958"/>
    <w:rsid w:val="006C5472"/>
    <w:rsid w:val="006C5F9F"/>
    <w:rsid w:val="006C7944"/>
    <w:rsid w:val="006C7A8F"/>
    <w:rsid w:val="006C7FB7"/>
    <w:rsid w:val="006D098A"/>
    <w:rsid w:val="006D1094"/>
    <w:rsid w:val="006D11BA"/>
    <w:rsid w:val="006D1DB2"/>
    <w:rsid w:val="006D4751"/>
    <w:rsid w:val="006D5C09"/>
    <w:rsid w:val="006D73DF"/>
    <w:rsid w:val="006D76C0"/>
    <w:rsid w:val="006E07BE"/>
    <w:rsid w:val="006E0A65"/>
    <w:rsid w:val="006E0D10"/>
    <w:rsid w:val="006E110D"/>
    <w:rsid w:val="006E1C56"/>
    <w:rsid w:val="006E1DE6"/>
    <w:rsid w:val="006E38DB"/>
    <w:rsid w:val="006E3EBD"/>
    <w:rsid w:val="006E4200"/>
    <w:rsid w:val="006E481F"/>
    <w:rsid w:val="006E5BA9"/>
    <w:rsid w:val="006F1125"/>
    <w:rsid w:val="006F28A5"/>
    <w:rsid w:val="006F3B10"/>
    <w:rsid w:val="006F3C7C"/>
    <w:rsid w:val="006F4098"/>
    <w:rsid w:val="006F4779"/>
    <w:rsid w:val="006F490B"/>
    <w:rsid w:val="006F4F15"/>
    <w:rsid w:val="006F5ED6"/>
    <w:rsid w:val="006F7671"/>
    <w:rsid w:val="006F7BC7"/>
    <w:rsid w:val="00702415"/>
    <w:rsid w:val="00702C18"/>
    <w:rsid w:val="00705F66"/>
    <w:rsid w:val="00706B99"/>
    <w:rsid w:val="0070708E"/>
    <w:rsid w:val="007072BD"/>
    <w:rsid w:val="00707462"/>
    <w:rsid w:val="007078BE"/>
    <w:rsid w:val="00710D8C"/>
    <w:rsid w:val="00710EDB"/>
    <w:rsid w:val="00710F38"/>
    <w:rsid w:val="007110D9"/>
    <w:rsid w:val="00713719"/>
    <w:rsid w:val="00713D36"/>
    <w:rsid w:val="00713FDA"/>
    <w:rsid w:val="00715D14"/>
    <w:rsid w:val="00720184"/>
    <w:rsid w:val="0072031C"/>
    <w:rsid w:val="0072163F"/>
    <w:rsid w:val="007233AD"/>
    <w:rsid w:val="007245C9"/>
    <w:rsid w:val="00725A53"/>
    <w:rsid w:val="00725E89"/>
    <w:rsid w:val="00726233"/>
    <w:rsid w:val="00730208"/>
    <w:rsid w:val="007307CC"/>
    <w:rsid w:val="007312AA"/>
    <w:rsid w:val="0073147B"/>
    <w:rsid w:val="0073227F"/>
    <w:rsid w:val="0073232E"/>
    <w:rsid w:val="00732B04"/>
    <w:rsid w:val="00733124"/>
    <w:rsid w:val="00733A4D"/>
    <w:rsid w:val="00735214"/>
    <w:rsid w:val="00735B5D"/>
    <w:rsid w:val="00735F1D"/>
    <w:rsid w:val="007367F6"/>
    <w:rsid w:val="007373CE"/>
    <w:rsid w:val="007376D4"/>
    <w:rsid w:val="00740B2B"/>
    <w:rsid w:val="00740FA2"/>
    <w:rsid w:val="0074143E"/>
    <w:rsid w:val="00741DE2"/>
    <w:rsid w:val="0074248A"/>
    <w:rsid w:val="00743F3A"/>
    <w:rsid w:val="00744AE5"/>
    <w:rsid w:val="00744ED0"/>
    <w:rsid w:val="00745147"/>
    <w:rsid w:val="00745BFD"/>
    <w:rsid w:val="00746133"/>
    <w:rsid w:val="00746176"/>
    <w:rsid w:val="007478F3"/>
    <w:rsid w:val="00752612"/>
    <w:rsid w:val="00753526"/>
    <w:rsid w:val="00753CAB"/>
    <w:rsid w:val="00754255"/>
    <w:rsid w:val="00755407"/>
    <w:rsid w:val="007557FC"/>
    <w:rsid w:val="007565ED"/>
    <w:rsid w:val="00756F4A"/>
    <w:rsid w:val="007576DD"/>
    <w:rsid w:val="00757D65"/>
    <w:rsid w:val="00760616"/>
    <w:rsid w:val="007622E0"/>
    <w:rsid w:val="0076243D"/>
    <w:rsid w:val="00763741"/>
    <w:rsid w:val="0076456B"/>
    <w:rsid w:val="00764C08"/>
    <w:rsid w:val="00764F7E"/>
    <w:rsid w:val="007659CD"/>
    <w:rsid w:val="00765A89"/>
    <w:rsid w:val="007663AA"/>
    <w:rsid w:val="007670E6"/>
    <w:rsid w:val="00770008"/>
    <w:rsid w:val="0077042D"/>
    <w:rsid w:val="00771415"/>
    <w:rsid w:val="00771F1E"/>
    <w:rsid w:val="00771F4C"/>
    <w:rsid w:val="0077340A"/>
    <w:rsid w:val="0077382D"/>
    <w:rsid w:val="00774F91"/>
    <w:rsid w:val="0077647D"/>
    <w:rsid w:val="007765CB"/>
    <w:rsid w:val="00776E56"/>
    <w:rsid w:val="007777CF"/>
    <w:rsid w:val="007810B7"/>
    <w:rsid w:val="00781594"/>
    <w:rsid w:val="007828AD"/>
    <w:rsid w:val="00782F85"/>
    <w:rsid w:val="007838AC"/>
    <w:rsid w:val="00783E30"/>
    <w:rsid w:val="0078436D"/>
    <w:rsid w:val="007849A3"/>
    <w:rsid w:val="007859B4"/>
    <w:rsid w:val="00786AE4"/>
    <w:rsid w:val="00786C64"/>
    <w:rsid w:val="00786CF9"/>
    <w:rsid w:val="0078737E"/>
    <w:rsid w:val="00787784"/>
    <w:rsid w:val="00787F6C"/>
    <w:rsid w:val="00790A52"/>
    <w:rsid w:val="007914D8"/>
    <w:rsid w:val="00791755"/>
    <w:rsid w:val="00791EC7"/>
    <w:rsid w:val="007921BD"/>
    <w:rsid w:val="0079268A"/>
    <w:rsid w:val="00792B4E"/>
    <w:rsid w:val="00793154"/>
    <w:rsid w:val="007949FB"/>
    <w:rsid w:val="0079562E"/>
    <w:rsid w:val="00796964"/>
    <w:rsid w:val="00797538"/>
    <w:rsid w:val="0079763D"/>
    <w:rsid w:val="007A0141"/>
    <w:rsid w:val="007A1785"/>
    <w:rsid w:val="007A1DE7"/>
    <w:rsid w:val="007A1E2E"/>
    <w:rsid w:val="007A3D4F"/>
    <w:rsid w:val="007A4296"/>
    <w:rsid w:val="007A438A"/>
    <w:rsid w:val="007A55D3"/>
    <w:rsid w:val="007A6A0A"/>
    <w:rsid w:val="007A730F"/>
    <w:rsid w:val="007B22F0"/>
    <w:rsid w:val="007B2E26"/>
    <w:rsid w:val="007B4E0D"/>
    <w:rsid w:val="007B4F80"/>
    <w:rsid w:val="007B70A1"/>
    <w:rsid w:val="007B718B"/>
    <w:rsid w:val="007B749C"/>
    <w:rsid w:val="007B75E9"/>
    <w:rsid w:val="007C0351"/>
    <w:rsid w:val="007C21E3"/>
    <w:rsid w:val="007C21EE"/>
    <w:rsid w:val="007C2B17"/>
    <w:rsid w:val="007C326A"/>
    <w:rsid w:val="007C61E9"/>
    <w:rsid w:val="007C6C79"/>
    <w:rsid w:val="007C7D4C"/>
    <w:rsid w:val="007D206A"/>
    <w:rsid w:val="007D22CE"/>
    <w:rsid w:val="007D43AD"/>
    <w:rsid w:val="007D5D3A"/>
    <w:rsid w:val="007D5D99"/>
    <w:rsid w:val="007D5F80"/>
    <w:rsid w:val="007D63F7"/>
    <w:rsid w:val="007D6883"/>
    <w:rsid w:val="007D7000"/>
    <w:rsid w:val="007E0266"/>
    <w:rsid w:val="007E0FA1"/>
    <w:rsid w:val="007E1250"/>
    <w:rsid w:val="007E2D76"/>
    <w:rsid w:val="007E3033"/>
    <w:rsid w:val="007E4480"/>
    <w:rsid w:val="007E4584"/>
    <w:rsid w:val="007E5375"/>
    <w:rsid w:val="007E6903"/>
    <w:rsid w:val="007E6AC6"/>
    <w:rsid w:val="007E6F5A"/>
    <w:rsid w:val="007E7355"/>
    <w:rsid w:val="007F0C55"/>
    <w:rsid w:val="007F0DE2"/>
    <w:rsid w:val="007F2539"/>
    <w:rsid w:val="007F26AA"/>
    <w:rsid w:val="007F5841"/>
    <w:rsid w:val="007F5BD4"/>
    <w:rsid w:val="007F5BE8"/>
    <w:rsid w:val="007F5F75"/>
    <w:rsid w:val="007F6CAF"/>
    <w:rsid w:val="007F6ECA"/>
    <w:rsid w:val="00801255"/>
    <w:rsid w:val="00801658"/>
    <w:rsid w:val="00801840"/>
    <w:rsid w:val="00805E82"/>
    <w:rsid w:val="0080683F"/>
    <w:rsid w:val="00806AE2"/>
    <w:rsid w:val="008072C7"/>
    <w:rsid w:val="008111E4"/>
    <w:rsid w:val="0081187C"/>
    <w:rsid w:val="008126C4"/>
    <w:rsid w:val="0081271A"/>
    <w:rsid w:val="00813773"/>
    <w:rsid w:val="00813810"/>
    <w:rsid w:val="00813CA5"/>
    <w:rsid w:val="00813EFF"/>
    <w:rsid w:val="0081468E"/>
    <w:rsid w:val="008150C1"/>
    <w:rsid w:val="0081735B"/>
    <w:rsid w:val="00821478"/>
    <w:rsid w:val="00825003"/>
    <w:rsid w:val="008253A1"/>
    <w:rsid w:val="00826101"/>
    <w:rsid w:val="008266C1"/>
    <w:rsid w:val="00826C1F"/>
    <w:rsid w:val="008270FC"/>
    <w:rsid w:val="0082744E"/>
    <w:rsid w:val="008276B9"/>
    <w:rsid w:val="00827E10"/>
    <w:rsid w:val="008315F4"/>
    <w:rsid w:val="00831ABF"/>
    <w:rsid w:val="008334F4"/>
    <w:rsid w:val="00833936"/>
    <w:rsid w:val="00833CC0"/>
    <w:rsid w:val="008340E4"/>
    <w:rsid w:val="008359AE"/>
    <w:rsid w:val="00835A3E"/>
    <w:rsid w:val="0083671C"/>
    <w:rsid w:val="00836DEF"/>
    <w:rsid w:val="0083711D"/>
    <w:rsid w:val="008377C6"/>
    <w:rsid w:val="008405BC"/>
    <w:rsid w:val="00841493"/>
    <w:rsid w:val="00841FC6"/>
    <w:rsid w:val="008423E6"/>
    <w:rsid w:val="00842CC7"/>
    <w:rsid w:val="00842F9B"/>
    <w:rsid w:val="00843081"/>
    <w:rsid w:val="00843AA8"/>
    <w:rsid w:val="00844D5B"/>
    <w:rsid w:val="00846C43"/>
    <w:rsid w:val="00847547"/>
    <w:rsid w:val="0084785B"/>
    <w:rsid w:val="00847C35"/>
    <w:rsid w:val="00847C4E"/>
    <w:rsid w:val="0085021A"/>
    <w:rsid w:val="0085043F"/>
    <w:rsid w:val="00850C30"/>
    <w:rsid w:val="00850FC9"/>
    <w:rsid w:val="008512CC"/>
    <w:rsid w:val="00851406"/>
    <w:rsid w:val="008520B3"/>
    <w:rsid w:val="00853C03"/>
    <w:rsid w:val="0085469B"/>
    <w:rsid w:val="00854C51"/>
    <w:rsid w:val="00855022"/>
    <w:rsid w:val="00855A5B"/>
    <w:rsid w:val="00855E59"/>
    <w:rsid w:val="00856271"/>
    <w:rsid w:val="0085692A"/>
    <w:rsid w:val="00856AE0"/>
    <w:rsid w:val="00860062"/>
    <w:rsid w:val="00861403"/>
    <w:rsid w:val="008622E5"/>
    <w:rsid w:val="0086352E"/>
    <w:rsid w:val="00863A51"/>
    <w:rsid w:val="008641C8"/>
    <w:rsid w:val="00865FB4"/>
    <w:rsid w:val="008665E4"/>
    <w:rsid w:val="00866A26"/>
    <w:rsid w:val="00866E74"/>
    <w:rsid w:val="00870D2A"/>
    <w:rsid w:val="008718B0"/>
    <w:rsid w:val="0087218A"/>
    <w:rsid w:val="008728A7"/>
    <w:rsid w:val="00872C20"/>
    <w:rsid w:val="00872D3D"/>
    <w:rsid w:val="00872FBD"/>
    <w:rsid w:val="00873134"/>
    <w:rsid w:val="00873603"/>
    <w:rsid w:val="00873B91"/>
    <w:rsid w:val="00874694"/>
    <w:rsid w:val="00874870"/>
    <w:rsid w:val="00875113"/>
    <w:rsid w:val="00876178"/>
    <w:rsid w:val="0087674E"/>
    <w:rsid w:val="00880840"/>
    <w:rsid w:val="00880D52"/>
    <w:rsid w:val="008824FA"/>
    <w:rsid w:val="00882E92"/>
    <w:rsid w:val="008848DB"/>
    <w:rsid w:val="008860C7"/>
    <w:rsid w:val="00887EE3"/>
    <w:rsid w:val="008901BD"/>
    <w:rsid w:val="00890381"/>
    <w:rsid w:val="00892492"/>
    <w:rsid w:val="008934C1"/>
    <w:rsid w:val="008934DF"/>
    <w:rsid w:val="00893E1D"/>
    <w:rsid w:val="008940CA"/>
    <w:rsid w:val="00894CEE"/>
    <w:rsid w:val="00895182"/>
    <w:rsid w:val="008956D4"/>
    <w:rsid w:val="008959A1"/>
    <w:rsid w:val="0089611E"/>
    <w:rsid w:val="00896959"/>
    <w:rsid w:val="008A1277"/>
    <w:rsid w:val="008A163C"/>
    <w:rsid w:val="008A1930"/>
    <w:rsid w:val="008A279A"/>
    <w:rsid w:val="008A46F4"/>
    <w:rsid w:val="008A5443"/>
    <w:rsid w:val="008A5FC3"/>
    <w:rsid w:val="008A6A20"/>
    <w:rsid w:val="008A6AB9"/>
    <w:rsid w:val="008A6F5A"/>
    <w:rsid w:val="008A762D"/>
    <w:rsid w:val="008A7647"/>
    <w:rsid w:val="008A7BF0"/>
    <w:rsid w:val="008B03CC"/>
    <w:rsid w:val="008B1D90"/>
    <w:rsid w:val="008B2389"/>
    <w:rsid w:val="008B252F"/>
    <w:rsid w:val="008B2E05"/>
    <w:rsid w:val="008B3522"/>
    <w:rsid w:val="008B3F41"/>
    <w:rsid w:val="008B495D"/>
    <w:rsid w:val="008B4B5F"/>
    <w:rsid w:val="008B54FC"/>
    <w:rsid w:val="008B5ACE"/>
    <w:rsid w:val="008B750B"/>
    <w:rsid w:val="008C0451"/>
    <w:rsid w:val="008C1F16"/>
    <w:rsid w:val="008C22CC"/>
    <w:rsid w:val="008C298A"/>
    <w:rsid w:val="008C3B4A"/>
    <w:rsid w:val="008C4F36"/>
    <w:rsid w:val="008C64B5"/>
    <w:rsid w:val="008C6962"/>
    <w:rsid w:val="008C7568"/>
    <w:rsid w:val="008C7FA6"/>
    <w:rsid w:val="008D170E"/>
    <w:rsid w:val="008D1C80"/>
    <w:rsid w:val="008D2175"/>
    <w:rsid w:val="008D2519"/>
    <w:rsid w:val="008D2B83"/>
    <w:rsid w:val="008D3009"/>
    <w:rsid w:val="008D3FAA"/>
    <w:rsid w:val="008D432F"/>
    <w:rsid w:val="008D6A83"/>
    <w:rsid w:val="008D72CE"/>
    <w:rsid w:val="008D7339"/>
    <w:rsid w:val="008D7F4D"/>
    <w:rsid w:val="008E1B6A"/>
    <w:rsid w:val="008E26F1"/>
    <w:rsid w:val="008E2ABC"/>
    <w:rsid w:val="008E2AC7"/>
    <w:rsid w:val="008E3FB7"/>
    <w:rsid w:val="008E4343"/>
    <w:rsid w:val="008E48E8"/>
    <w:rsid w:val="008E495C"/>
    <w:rsid w:val="008E5207"/>
    <w:rsid w:val="008E5EBE"/>
    <w:rsid w:val="008E6A92"/>
    <w:rsid w:val="008F10CB"/>
    <w:rsid w:val="008F1B48"/>
    <w:rsid w:val="008F1BA1"/>
    <w:rsid w:val="008F20D4"/>
    <w:rsid w:val="008F29A9"/>
    <w:rsid w:val="008F321C"/>
    <w:rsid w:val="008F343D"/>
    <w:rsid w:val="008F394B"/>
    <w:rsid w:val="008F3DF7"/>
    <w:rsid w:val="008F3EBE"/>
    <w:rsid w:val="008F42A6"/>
    <w:rsid w:val="008F4C24"/>
    <w:rsid w:val="008F510F"/>
    <w:rsid w:val="008F597F"/>
    <w:rsid w:val="008F5B56"/>
    <w:rsid w:val="008F78B3"/>
    <w:rsid w:val="00900375"/>
    <w:rsid w:val="0090065E"/>
    <w:rsid w:val="0090230C"/>
    <w:rsid w:val="00902384"/>
    <w:rsid w:val="009025C6"/>
    <w:rsid w:val="00903847"/>
    <w:rsid w:val="00903944"/>
    <w:rsid w:val="0090423E"/>
    <w:rsid w:val="00904ED6"/>
    <w:rsid w:val="009050FE"/>
    <w:rsid w:val="00905877"/>
    <w:rsid w:val="00906F10"/>
    <w:rsid w:val="009078D8"/>
    <w:rsid w:val="009106C0"/>
    <w:rsid w:val="009117C9"/>
    <w:rsid w:val="009117E3"/>
    <w:rsid w:val="00912AF8"/>
    <w:rsid w:val="00912C6D"/>
    <w:rsid w:val="00912D8A"/>
    <w:rsid w:val="00912E31"/>
    <w:rsid w:val="00913424"/>
    <w:rsid w:val="00913508"/>
    <w:rsid w:val="00913A96"/>
    <w:rsid w:val="009148B4"/>
    <w:rsid w:val="00915869"/>
    <w:rsid w:val="00916699"/>
    <w:rsid w:val="00917BBF"/>
    <w:rsid w:val="00917C0A"/>
    <w:rsid w:val="00920260"/>
    <w:rsid w:val="00920785"/>
    <w:rsid w:val="00921486"/>
    <w:rsid w:val="009230B0"/>
    <w:rsid w:val="00923767"/>
    <w:rsid w:val="009248EC"/>
    <w:rsid w:val="00925C72"/>
    <w:rsid w:val="00926DDB"/>
    <w:rsid w:val="009270E8"/>
    <w:rsid w:val="0092727E"/>
    <w:rsid w:val="009316B8"/>
    <w:rsid w:val="009334A9"/>
    <w:rsid w:val="00933CE6"/>
    <w:rsid w:val="00933EC6"/>
    <w:rsid w:val="00934004"/>
    <w:rsid w:val="00935DD5"/>
    <w:rsid w:val="00935F04"/>
    <w:rsid w:val="009373E7"/>
    <w:rsid w:val="0093759A"/>
    <w:rsid w:val="00937612"/>
    <w:rsid w:val="0094117B"/>
    <w:rsid w:val="00941604"/>
    <w:rsid w:val="0094183E"/>
    <w:rsid w:val="0094294D"/>
    <w:rsid w:val="00944600"/>
    <w:rsid w:val="00945D0C"/>
    <w:rsid w:val="00945E5A"/>
    <w:rsid w:val="00946C75"/>
    <w:rsid w:val="00947159"/>
    <w:rsid w:val="00950480"/>
    <w:rsid w:val="009520D5"/>
    <w:rsid w:val="0095230C"/>
    <w:rsid w:val="00952955"/>
    <w:rsid w:val="00955AC7"/>
    <w:rsid w:val="00956B40"/>
    <w:rsid w:val="00957C43"/>
    <w:rsid w:val="00957D05"/>
    <w:rsid w:val="00960416"/>
    <w:rsid w:val="0096100A"/>
    <w:rsid w:val="0096103B"/>
    <w:rsid w:val="00961B26"/>
    <w:rsid w:val="00962355"/>
    <w:rsid w:val="009626E8"/>
    <w:rsid w:val="0096275A"/>
    <w:rsid w:val="00962BEC"/>
    <w:rsid w:val="00962E1A"/>
    <w:rsid w:val="00962FB8"/>
    <w:rsid w:val="00963168"/>
    <w:rsid w:val="0096452B"/>
    <w:rsid w:val="00964BE4"/>
    <w:rsid w:val="00964C14"/>
    <w:rsid w:val="00965B7F"/>
    <w:rsid w:val="00965F20"/>
    <w:rsid w:val="00967222"/>
    <w:rsid w:val="00967E7F"/>
    <w:rsid w:val="009705AA"/>
    <w:rsid w:val="00970718"/>
    <w:rsid w:val="00970E25"/>
    <w:rsid w:val="0097123C"/>
    <w:rsid w:val="00971E11"/>
    <w:rsid w:val="00972658"/>
    <w:rsid w:val="0097325D"/>
    <w:rsid w:val="00973932"/>
    <w:rsid w:val="00974F8D"/>
    <w:rsid w:val="0097521C"/>
    <w:rsid w:val="00975A8D"/>
    <w:rsid w:val="00975D30"/>
    <w:rsid w:val="009769BC"/>
    <w:rsid w:val="00976DD9"/>
    <w:rsid w:val="0097769B"/>
    <w:rsid w:val="009808B8"/>
    <w:rsid w:val="00981232"/>
    <w:rsid w:val="00981B44"/>
    <w:rsid w:val="00982588"/>
    <w:rsid w:val="00982F21"/>
    <w:rsid w:val="00983110"/>
    <w:rsid w:val="00983820"/>
    <w:rsid w:val="00985154"/>
    <w:rsid w:val="0098539D"/>
    <w:rsid w:val="00990027"/>
    <w:rsid w:val="00990662"/>
    <w:rsid w:val="00991D64"/>
    <w:rsid w:val="00991F1C"/>
    <w:rsid w:val="00992B0B"/>
    <w:rsid w:val="00992E62"/>
    <w:rsid w:val="00993368"/>
    <w:rsid w:val="00994B81"/>
    <w:rsid w:val="00995078"/>
    <w:rsid w:val="00996681"/>
    <w:rsid w:val="00996D11"/>
    <w:rsid w:val="0099756E"/>
    <w:rsid w:val="009A2273"/>
    <w:rsid w:val="009A2AAF"/>
    <w:rsid w:val="009A2ABF"/>
    <w:rsid w:val="009A3C1F"/>
    <w:rsid w:val="009A40F9"/>
    <w:rsid w:val="009A4491"/>
    <w:rsid w:val="009A4CCE"/>
    <w:rsid w:val="009A536B"/>
    <w:rsid w:val="009A5B58"/>
    <w:rsid w:val="009A5D75"/>
    <w:rsid w:val="009A6B9E"/>
    <w:rsid w:val="009A6FDB"/>
    <w:rsid w:val="009A7195"/>
    <w:rsid w:val="009A73A8"/>
    <w:rsid w:val="009A7C69"/>
    <w:rsid w:val="009B03CE"/>
    <w:rsid w:val="009B0744"/>
    <w:rsid w:val="009B11E0"/>
    <w:rsid w:val="009B1979"/>
    <w:rsid w:val="009B2D94"/>
    <w:rsid w:val="009B2F03"/>
    <w:rsid w:val="009B363A"/>
    <w:rsid w:val="009B3D03"/>
    <w:rsid w:val="009B4041"/>
    <w:rsid w:val="009B4978"/>
    <w:rsid w:val="009B5AD3"/>
    <w:rsid w:val="009B655D"/>
    <w:rsid w:val="009B68DD"/>
    <w:rsid w:val="009B694E"/>
    <w:rsid w:val="009B79E5"/>
    <w:rsid w:val="009B7ED2"/>
    <w:rsid w:val="009C097F"/>
    <w:rsid w:val="009C1725"/>
    <w:rsid w:val="009C1A24"/>
    <w:rsid w:val="009C1FE2"/>
    <w:rsid w:val="009C2584"/>
    <w:rsid w:val="009C30ED"/>
    <w:rsid w:val="009C3C84"/>
    <w:rsid w:val="009C4569"/>
    <w:rsid w:val="009C67DB"/>
    <w:rsid w:val="009C7893"/>
    <w:rsid w:val="009D0489"/>
    <w:rsid w:val="009D0AEE"/>
    <w:rsid w:val="009D0EC8"/>
    <w:rsid w:val="009D0FC5"/>
    <w:rsid w:val="009D137D"/>
    <w:rsid w:val="009D1AC1"/>
    <w:rsid w:val="009D2526"/>
    <w:rsid w:val="009D2970"/>
    <w:rsid w:val="009D2FF8"/>
    <w:rsid w:val="009D3179"/>
    <w:rsid w:val="009D3482"/>
    <w:rsid w:val="009D3C37"/>
    <w:rsid w:val="009D3ED6"/>
    <w:rsid w:val="009D4801"/>
    <w:rsid w:val="009D4A68"/>
    <w:rsid w:val="009D4B55"/>
    <w:rsid w:val="009D51EB"/>
    <w:rsid w:val="009D6FD3"/>
    <w:rsid w:val="009D7332"/>
    <w:rsid w:val="009D7B96"/>
    <w:rsid w:val="009E01B4"/>
    <w:rsid w:val="009E0361"/>
    <w:rsid w:val="009E0A62"/>
    <w:rsid w:val="009E2A6E"/>
    <w:rsid w:val="009E414A"/>
    <w:rsid w:val="009E429F"/>
    <w:rsid w:val="009E42CC"/>
    <w:rsid w:val="009E451F"/>
    <w:rsid w:val="009E52FC"/>
    <w:rsid w:val="009E5CDD"/>
    <w:rsid w:val="009E5DDD"/>
    <w:rsid w:val="009E60DF"/>
    <w:rsid w:val="009E6735"/>
    <w:rsid w:val="009E6ABE"/>
    <w:rsid w:val="009E6B34"/>
    <w:rsid w:val="009E7495"/>
    <w:rsid w:val="009E7958"/>
    <w:rsid w:val="009E79E9"/>
    <w:rsid w:val="009E7EAE"/>
    <w:rsid w:val="009F00FC"/>
    <w:rsid w:val="009F131C"/>
    <w:rsid w:val="009F1355"/>
    <w:rsid w:val="009F2881"/>
    <w:rsid w:val="009F413C"/>
    <w:rsid w:val="009F4C19"/>
    <w:rsid w:val="009F50CB"/>
    <w:rsid w:val="009F5AEE"/>
    <w:rsid w:val="009F5D71"/>
    <w:rsid w:val="009F5E5A"/>
    <w:rsid w:val="009F63C5"/>
    <w:rsid w:val="009F66A7"/>
    <w:rsid w:val="009F72B2"/>
    <w:rsid w:val="00A0012D"/>
    <w:rsid w:val="00A003D5"/>
    <w:rsid w:val="00A0046A"/>
    <w:rsid w:val="00A0118F"/>
    <w:rsid w:val="00A013C3"/>
    <w:rsid w:val="00A01703"/>
    <w:rsid w:val="00A04C06"/>
    <w:rsid w:val="00A0529B"/>
    <w:rsid w:val="00A05605"/>
    <w:rsid w:val="00A05E9E"/>
    <w:rsid w:val="00A0633F"/>
    <w:rsid w:val="00A1161F"/>
    <w:rsid w:val="00A1203F"/>
    <w:rsid w:val="00A12862"/>
    <w:rsid w:val="00A12C41"/>
    <w:rsid w:val="00A13B06"/>
    <w:rsid w:val="00A14233"/>
    <w:rsid w:val="00A1520F"/>
    <w:rsid w:val="00A1541B"/>
    <w:rsid w:val="00A15FA5"/>
    <w:rsid w:val="00A17416"/>
    <w:rsid w:val="00A17557"/>
    <w:rsid w:val="00A178BC"/>
    <w:rsid w:val="00A17CE9"/>
    <w:rsid w:val="00A21031"/>
    <w:rsid w:val="00A21847"/>
    <w:rsid w:val="00A221E4"/>
    <w:rsid w:val="00A2293B"/>
    <w:rsid w:val="00A22E73"/>
    <w:rsid w:val="00A22FFE"/>
    <w:rsid w:val="00A2654A"/>
    <w:rsid w:val="00A269B0"/>
    <w:rsid w:val="00A26A05"/>
    <w:rsid w:val="00A2748B"/>
    <w:rsid w:val="00A309A2"/>
    <w:rsid w:val="00A3107C"/>
    <w:rsid w:val="00A32A5D"/>
    <w:rsid w:val="00A33AAE"/>
    <w:rsid w:val="00A33D31"/>
    <w:rsid w:val="00A34270"/>
    <w:rsid w:val="00A347FB"/>
    <w:rsid w:val="00A34AE3"/>
    <w:rsid w:val="00A3558A"/>
    <w:rsid w:val="00A36279"/>
    <w:rsid w:val="00A36942"/>
    <w:rsid w:val="00A405AA"/>
    <w:rsid w:val="00A40EFF"/>
    <w:rsid w:val="00A42612"/>
    <w:rsid w:val="00A426BC"/>
    <w:rsid w:val="00A42723"/>
    <w:rsid w:val="00A42FB1"/>
    <w:rsid w:val="00A43A01"/>
    <w:rsid w:val="00A43D15"/>
    <w:rsid w:val="00A4585D"/>
    <w:rsid w:val="00A46157"/>
    <w:rsid w:val="00A4635D"/>
    <w:rsid w:val="00A50A2E"/>
    <w:rsid w:val="00A511E7"/>
    <w:rsid w:val="00A57C81"/>
    <w:rsid w:val="00A608F8"/>
    <w:rsid w:val="00A62959"/>
    <w:rsid w:val="00A636BA"/>
    <w:rsid w:val="00A639EA"/>
    <w:rsid w:val="00A63D04"/>
    <w:rsid w:val="00A63FF6"/>
    <w:rsid w:val="00A64088"/>
    <w:rsid w:val="00A64F69"/>
    <w:rsid w:val="00A65995"/>
    <w:rsid w:val="00A6627C"/>
    <w:rsid w:val="00A6648F"/>
    <w:rsid w:val="00A66CDF"/>
    <w:rsid w:val="00A67DCE"/>
    <w:rsid w:val="00A71214"/>
    <w:rsid w:val="00A7167A"/>
    <w:rsid w:val="00A71E08"/>
    <w:rsid w:val="00A71FED"/>
    <w:rsid w:val="00A73F80"/>
    <w:rsid w:val="00A74B81"/>
    <w:rsid w:val="00A752E6"/>
    <w:rsid w:val="00A800BC"/>
    <w:rsid w:val="00A806C0"/>
    <w:rsid w:val="00A815D9"/>
    <w:rsid w:val="00A82088"/>
    <w:rsid w:val="00A82B34"/>
    <w:rsid w:val="00A833F8"/>
    <w:rsid w:val="00A83ADA"/>
    <w:rsid w:val="00A83F83"/>
    <w:rsid w:val="00A84203"/>
    <w:rsid w:val="00A842D2"/>
    <w:rsid w:val="00A84B15"/>
    <w:rsid w:val="00A8564A"/>
    <w:rsid w:val="00A86DB4"/>
    <w:rsid w:val="00A87DD2"/>
    <w:rsid w:val="00A87FC3"/>
    <w:rsid w:val="00A90245"/>
    <w:rsid w:val="00A90BB7"/>
    <w:rsid w:val="00A90D49"/>
    <w:rsid w:val="00A920B9"/>
    <w:rsid w:val="00A93A58"/>
    <w:rsid w:val="00A941BE"/>
    <w:rsid w:val="00A94422"/>
    <w:rsid w:val="00A94902"/>
    <w:rsid w:val="00A94A4C"/>
    <w:rsid w:val="00A96655"/>
    <w:rsid w:val="00A97005"/>
    <w:rsid w:val="00A97A19"/>
    <w:rsid w:val="00AA03BF"/>
    <w:rsid w:val="00AA0BAE"/>
    <w:rsid w:val="00AA0E64"/>
    <w:rsid w:val="00AA13DE"/>
    <w:rsid w:val="00AA1A64"/>
    <w:rsid w:val="00AA2D85"/>
    <w:rsid w:val="00AA3753"/>
    <w:rsid w:val="00AA433C"/>
    <w:rsid w:val="00AA5E04"/>
    <w:rsid w:val="00AA5F4C"/>
    <w:rsid w:val="00AA63B8"/>
    <w:rsid w:val="00AA76A4"/>
    <w:rsid w:val="00AA7AD6"/>
    <w:rsid w:val="00AB03D6"/>
    <w:rsid w:val="00AB0710"/>
    <w:rsid w:val="00AB5281"/>
    <w:rsid w:val="00AB5B04"/>
    <w:rsid w:val="00AB5B19"/>
    <w:rsid w:val="00AB6504"/>
    <w:rsid w:val="00AB73CE"/>
    <w:rsid w:val="00AC07D7"/>
    <w:rsid w:val="00AC09AF"/>
    <w:rsid w:val="00AC10E7"/>
    <w:rsid w:val="00AC1AF8"/>
    <w:rsid w:val="00AC28C9"/>
    <w:rsid w:val="00AC2BA1"/>
    <w:rsid w:val="00AC2EAE"/>
    <w:rsid w:val="00AC3C9A"/>
    <w:rsid w:val="00AC3F4C"/>
    <w:rsid w:val="00AC4B38"/>
    <w:rsid w:val="00AC5587"/>
    <w:rsid w:val="00AC5A19"/>
    <w:rsid w:val="00AC5AE5"/>
    <w:rsid w:val="00AC5D6C"/>
    <w:rsid w:val="00AC6AB2"/>
    <w:rsid w:val="00AC747D"/>
    <w:rsid w:val="00AD00D2"/>
    <w:rsid w:val="00AD0AB0"/>
    <w:rsid w:val="00AD0B71"/>
    <w:rsid w:val="00AD338E"/>
    <w:rsid w:val="00AD43AD"/>
    <w:rsid w:val="00AD57EB"/>
    <w:rsid w:val="00AD7114"/>
    <w:rsid w:val="00AE11DD"/>
    <w:rsid w:val="00AE11E1"/>
    <w:rsid w:val="00AE11F3"/>
    <w:rsid w:val="00AE1AEE"/>
    <w:rsid w:val="00AE2A23"/>
    <w:rsid w:val="00AE3BEB"/>
    <w:rsid w:val="00AE4A74"/>
    <w:rsid w:val="00AE5689"/>
    <w:rsid w:val="00AE5A26"/>
    <w:rsid w:val="00AE628E"/>
    <w:rsid w:val="00AE6876"/>
    <w:rsid w:val="00AE6E90"/>
    <w:rsid w:val="00AE7BFD"/>
    <w:rsid w:val="00AE7F03"/>
    <w:rsid w:val="00AF009D"/>
    <w:rsid w:val="00AF0CDD"/>
    <w:rsid w:val="00AF0EDC"/>
    <w:rsid w:val="00AF15E0"/>
    <w:rsid w:val="00AF1C30"/>
    <w:rsid w:val="00AF2DD8"/>
    <w:rsid w:val="00AF359D"/>
    <w:rsid w:val="00AF3A6D"/>
    <w:rsid w:val="00AF3F01"/>
    <w:rsid w:val="00AF47AD"/>
    <w:rsid w:val="00AF5500"/>
    <w:rsid w:val="00AF6852"/>
    <w:rsid w:val="00AF6B3E"/>
    <w:rsid w:val="00B002E5"/>
    <w:rsid w:val="00B0182C"/>
    <w:rsid w:val="00B01941"/>
    <w:rsid w:val="00B01C75"/>
    <w:rsid w:val="00B02201"/>
    <w:rsid w:val="00B0255D"/>
    <w:rsid w:val="00B0343E"/>
    <w:rsid w:val="00B046EB"/>
    <w:rsid w:val="00B05AEA"/>
    <w:rsid w:val="00B0629F"/>
    <w:rsid w:val="00B06928"/>
    <w:rsid w:val="00B0711F"/>
    <w:rsid w:val="00B07726"/>
    <w:rsid w:val="00B10A84"/>
    <w:rsid w:val="00B118E9"/>
    <w:rsid w:val="00B12C58"/>
    <w:rsid w:val="00B1322C"/>
    <w:rsid w:val="00B13618"/>
    <w:rsid w:val="00B14216"/>
    <w:rsid w:val="00B15236"/>
    <w:rsid w:val="00B15772"/>
    <w:rsid w:val="00B16C42"/>
    <w:rsid w:val="00B17606"/>
    <w:rsid w:val="00B17D58"/>
    <w:rsid w:val="00B20169"/>
    <w:rsid w:val="00B205AD"/>
    <w:rsid w:val="00B20B62"/>
    <w:rsid w:val="00B21188"/>
    <w:rsid w:val="00B21A3E"/>
    <w:rsid w:val="00B22692"/>
    <w:rsid w:val="00B22BF4"/>
    <w:rsid w:val="00B262BA"/>
    <w:rsid w:val="00B2762E"/>
    <w:rsid w:val="00B27BB1"/>
    <w:rsid w:val="00B3072B"/>
    <w:rsid w:val="00B31ADB"/>
    <w:rsid w:val="00B32358"/>
    <w:rsid w:val="00B33572"/>
    <w:rsid w:val="00B33889"/>
    <w:rsid w:val="00B33DA5"/>
    <w:rsid w:val="00B34EF4"/>
    <w:rsid w:val="00B36CE6"/>
    <w:rsid w:val="00B372DC"/>
    <w:rsid w:val="00B40E34"/>
    <w:rsid w:val="00B416E7"/>
    <w:rsid w:val="00B42E5F"/>
    <w:rsid w:val="00B42FD1"/>
    <w:rsid w:val="00B43F22"/>
    <w:rsid w:val="00B44DDF"/>
    <w:rsid w:val="00B4664C"/>
    <w:rsid w:val="00B466A2"/>
    <w:rsid w:val="00B468BC"/>
    <w:rsid w:val="00B46917"/>
    <w:rsid w:val="00B46A2C"/>
    <w:rsid w:val="00B46A48"/>
    <w:rsid w:val="00B471D5"/>
    <w:rsid w:val="00B473AE"/>
    <w:rsid w:val="00B47CE3"/>
    <w:rsid w:val="00B47F8C"/>
    <w:rsid w:val="00B51419"/>
    <w:rsid w:val="00B519B7"/>
    <w:rsid w:val="00B52BF8"/>
    <w:rsid w:val="00B52F3B"/>
    <w:rsid w:val="00B56505"/>
    <w:rsid w:val="00B56990"/>
    <w:rsid w:val="00B6220C"/>
    <w:rsid w:val="00B637D3"/>
    <w:rsid w:val="00B6560C"/>
    <w:rsid w:val="00B6575F"/>
    <w:rsid w:val="00B65AD7"/>
    <w:rsid w:val="00B66E70"/>
    <w:rsid w:val="00B6700B"/>
    <w:rsid w:val="00B671F2"/>
    <w:rsid w:val="00B67A3D"/>
    <w:rsid w:val="00B67BA1"/>
    <w:rsid w:val="00B71562"/>
    <w:rsid w:val="00B72C1C"/>
    <w:rsid w:val="00B72C8B"/>
    <w:rsid w:val="00B72E80"/>
    <w:rsid w:val="00B739F5"/>
    <w:rsid w:val="00B73C3A"/>
    <w:rsid w:val="00B73FC0"/>
    <w:rsid w:val="00B748FA"/>
    <w:rsid w:val="00B74BEE"/>
    <w:rsid w:val="00B75143"/>
    <w:rsid w:val="00B76876"/>
    <w:rsid w:val="00B76A8E"/>
    <w:rsid w:val="00B805AA"/>
    <w:rsid w:val="00B813C7"/>
    <w:rsid w:val="00B822DF"/>
    <w:rsid w:val="00B82665"/>
    <w:rsid w:val="00B83843"/>
    <w:rsid w:val="00B84040"/>
    <w:rsid w:val="00B84393"/>
    <w:rsid w:val="00B84935"/>
    <w:rsid w:val="00B84B3F"/>
    <w:rsid w:val="00B84E37"/>
    <w:rsid w:val="00B84FB9"/>
    <w:rsid w:val="00B84FD6"/>
    <w:rsid w:val="00B85160"/>
    <w:rsid w:val="00B85601"/>
    <w:rsid w:val="00B86147"/>
    <w:rsid w:val="00B86376"/>
    <w:rsid w:val="00B872E8"/>
    <w:rsid w:val="00B90E51"/>
    <w:rsid w:val="00B91218"/>
    <w:rsid w:val="00B92A9A"/>
    <w:rsid w:val="00B92E48"/>
    <w:rsid w:val="00B9392F"/>
    <w:rsid w:val="00B94C1E"/>
    <w:rsid w:val="00B950BF"/>
    <w:rsid w:val="00B958BC"/>
    <w:rsid w:val="00B960C4"/>
    <w:rsid w:val="00B962A2"/>
    <w:rsid w:val="00B96D91"/>
    <w:rsid w:val="00B96F4C"/>
    <w:rsid w:val="00BA1557"/>
    <w:rsid w:val="00BA16C6"/>
    <w:rsid w:val="00BA2D58"/>
    <w:rsid w:val="00BA35E1"/>
    <w:rsid w:val="00BA3F43"/>
    <w:rsid w:val="00BA42A2"/>
    <w:rsid w:val="00BA452C"/>
    <w:rsid w:val="00BA574F"/>
    <w:rsid w:val="00BA5F0D"/>
    <w:rsid w:val="00BA6435"/>
    <w:rsid w:val="00BA689F"/>
    <w:rsid w:val="00BB1405"/>
    <w:rsid w:val="00BB2BFC"/>
    <w:rsid w:val="00BB3E55"/>
    <w:rsid w:val="00BB46E5"/>
    <w:rsid w:val="00BB541F"/>
    <w:rsid w:val="00BB5DC6"/>
    <w:rsid w:val="00BB5F4E"/>
    <w:rsid w:val="00BB5FCD"/>
    <w:rsid w:val="00BB63F9"/>
    <w:rsid w:val="00BB6AE7"/>
    <w:rsid w:val="00BB6C23"/>
    <w:rsid w:val="00BB71AD"/>
    <w:rsid w:val="00BC0764"/>
    <w:rsid w:val="00BC0BFD"/>
    <w:rsid w:val="00BC0F75"/>
    <w:rsid w:val="00BC11F0"/>
    <w:rsid w:val="00BC2A66"/>
    <w:rsid w:val="00BC320F"/>
    <w:rsid w:val="00BC3977"/>
    <w:rsid w:val="00BC49D3"/>
    <w:rsid w:val="00BC523B"/>
    <w:rsid w:val="00BC594A"/>
    <w:rsid w:val="00BC5C90"/>
    <w:rsid w:val="00BC6071"/>
    <w:rsid w:val="00BC61F0"/>
    <w:rsid w:val="00BC6499"/>
    <w:rsid w:val="00BC72A3"/>
    <w:rsid w:val="00BC74B5"/>
    <w:rsid w:val="00BD05CB"/>
    <w:rsid w:val="00BD0B7E"/>
    <w:rsid w:val="00BD11F0"/>
    <w:rsid w:val="00BD1C4E"/>
    <w:rsid w:val="00BD23F3"/>
    <w:rsid w:val="00BD26B0"/>
    <w:rsid w:val="00BD2B94"/>
    <w:rsid w:val="00BD2EE1"/>
    <w:rsid w:val="00BD33A4"/>
    <w:rsid w:val="00BD5A18"/>
    <w:rsid w:val="00BD5CCA"/>
    <w:rsid w:val="00BD7049"/>
    <w:rsid w:val="00BD75C4"/>
    <w:rsid w:val="00BD7971"/>
    <w:rsid w:val="00BD7C31"/>
    <w:rsid w:val="00BD7F3B"/>
    <w:rsid w:val="00BE084B"/>
    <w:rsid w:val="00BE0964"/>
    <w:rsid w:val="00BE147F"/>
    <w:rsid w:val="00BE2847"/>
    <w:rsid w:val="00BE35F6"/>
    <w:rsid w:val="00BE4A11"/>
    <w:rsid w:val="00BE548B"/>
    <w:rsid w:val="00BE6035"/>
    <w:rsid w:val="00BE6D47"/>
    <w:rsid w:val="00BE7188"/>
    <w:rsid w:val="00BE7544"/>
    <w:rsid w:val="00BE7B32"/>
    <w:rsid w:val="00BF0082"/>
    <w:rsid w:val="00BF07BF"/>
    <w:rsid w:val="00BF2179"/>
    <w:rsid w:val="00BF334E"/>
    <w:rsid w:val="00BF3E11"/>
    <w:rsid w:val="00BF4FD4"/>
    <w:rsid w:val="00BF5B43"/>
    <w:rsid w:val="00BF5F66"/>
    <w:rsid w:val="00BF644A"/>
    <w:rsid w:val="00BF654D"/>
    <w:rsid w:val="00BF7770"/>
    <w:rsid w:val="00C01E1B"/>
    <w:rsid w:val="00C02303"/>
    <w:rsid w:val="00C0278D"/>
    <w:rsid w:val="00C02977"/>
    <w:rsid w:val="00C02A7E"/>
    <w:rsid w:val="00C032F3"/>
    <w:rsid w:val="00C037AF"/>
    <w:rsid w:val="00C04E54"/>
    <w:rsid w:val="00C05D80"/>
    <w:rsid w:val="00C05FA4"/>
    <w:rsid w:val="00C07B68"/>
    <w:rsid w:val="00C07BE7"/>
    <w:rsid w:val="00C07E53"/>
    <w:rsid w:val="00C07EDC"/>
    <w:rsid w:val="00C1099D"/>
    <w:rsid w:val="00C10D7C"/>
    <w:rsid w:val="00C1149A"/>
    <w:rsid w:val="00C1245A"/>
    <w:rsid w:val="00C12A41"/>
    <w:rsid w:val="00C1351A"/>
    <w:rsid w:val="00C1365A"/>
    <w:rsid w:val="00C14B13"/>
    <w:rsid w:val="00C14E4C"/>
    <w:rsid w:val="00C15179"/>
    <w:rsid w:val="00C151AF"/>
    <w:rsid w:val="00C1547E"/>
    <w:rsid w:val="00C15964"/>
    <w:rsid w:val="00C15BFF"/>
    <w:rsid w:val="00C16EC9"/>
    <w:rsid w:val="00C171EA"/>
    <w:rsid w:val="00C1750D"/>
    <w:rsid w:val="00C17B66"/>
    <w:rsid w:val="00C20B0C"/>
    <w:rsid w:val="00C20D5E"/>
    <w:rsid w:val="00C21087"/>
    <w:rsid w:val="00C22748"/>
    <w:rsid w:val="00C22909"/>
    <w:rsid w:val="00C24A1C"/>
    <w:rsid w:val="00C251EC"/>
    <w:rsid w:val="00C25943"/>
    <w:rsid w:val="00C259FF"/>
    <w:rsid w:val="00C26094"/>
    <w:rsid w:val="00C26383"/>
    <w:rsid w:val="00C300E2"/>
    <w:rsid w:val="00C318AC"/>
    <w:rsid w:val="00C3197D"/>
    <w:rsid w:val="00C31F3C"/>
    <w:rsid w:val="00C31F90"/>
    <w:rsid w:val="00C32898"/>
    <w:rsid w:val="00C344AC"/>
    <w:rsid w:val="00C3558A"/>
    <w:rsid w:val="00C35FAD"/>
    <w:rsid w:val="00C37F35"/>
    <w:rsid w:val="00C40B22"/>
    <w:rsid w:val="00C41EC7"/>
    <w:rsid w:val="00C4375C"/>
    <w:rsid w:val="00C43B4A"/>
    <w:rsid w:val="00C446C1"/>
    <w:rsid w:val="00C44FD7"/>
    <w:rsid w:val="00C450C9"/>
    <w:rsid w:val="00C452AB"/>
    <w:rsid w:val="00C46B0B"/>
    <w:rsid w:val="00C46C4F"/>
    <w:rsid w:val="00C4716C"/>
    <w:rsid w:val="00C50A84"/>
    <w:rsid w:val="00C515FF"/>
    <w:rsid w:val="00C52372"/>
    <w:rsid w:val="00C52975"/>
    <w:rsid w:val="00C52AD6"/>
    <w:rsid w:val="00C53AF9"/>
    <w:rsid w:val="00C547F9"/>
    <w:rsid w:val="00C552F7"/>
    <w:rsid w:val="00C557DA"/>
    <w:rsid w:val="00C55891"/>
    <w:rsid w:val="00C55F02"/>
    <w:rsid w:val="00C56915"/>
    <w:rsid w:val="00C62F15"/>
    <w:rsid w:val="00C639F7"/>
    <w:rsid w:val="00C63B45"/>
    <w:rsid w:val="00C643B0"/>
    <w:rsid w:val="00C659B5"/>
    <w:rsid w:val="00C6635F"/>
    <w:rsid w:val="00C66D8E"/>
    <w:rsid w:val="00C6772B"/>
    <w:rsid w:val="00C70177"/>
    <w:rsid w:val="00C70ECE"/>
    <w:rsid w:val="00C7252D"/>
    <w:rsid w:val="00C72D9C"/>
    <w:rsid w:val="00C73BDD"/>
    <w:rsid w:val="00C746BE"/>
    <w:rsid w:val="00C76349"/>
    <w:rsid w:val="00C77C39"/>
    <w:rsid w:val="00C77DC0"/>
    <w:rsid w:val="00C80047"/>
    <w:rsid w:val="00C80348"/>
    <w:rsid w:val="00C80E51"/>
    <w:rsid w:val="00C82703"/>
    <w:rsid w:val="00C828C6"/>
    <w:rsid w:val="00C83CB7"/>
    <w:rsid w:val="00C84409"/>
    <w:rsid w:val="00C86A2D"/>
    <w:rsid w:val="00C87729"/>
    <w:rsid w:val="00C87C46"/>
    <w:rsid w:val="00C90E74"/>
    <w:rsid w:val="00C9152C"/>
    <w:rsid w:val="00C91FA2"/>
    <w:rsid w:val="00C92446"/>
    <w:rsid w:val="00C92947"/>
    <w:rsid w:val="00C93175"/>
    <w:rsid w:val="00C933FD"/>
    <w:rsid w:val="00C939F7"/>
    <w:rsid w:val="00C940D3"/>
    <w:rsid w:val="00C94272"/>
    <w:rsid w:val="00C94393"/>
    <w:rsid w:val="00C94E68"/>
    <w:rsid w:val="00C95AA0"/>
    <w:rsid w:val="00C95BBA"/>
    <w:rsid w:val="00C95DFD"/>
    <w:rsid w:val="00C972B8"/>
    <w:rsid w:val="00C97CC5"/>
    <w:rsid w:val="00C97D95"/>
    <w:rsid w:val="00CA018A"/>
    <w:rsid w:val="00CA04F1"/>
    <w:rsid w:val="00CA1A3C"/>
    <w:rsid w:val="00CA1DD7"/>
    <w:rsid w:val="00CA20EB"/>
    <w:rsid w:val="00CA2FD4"/>
    <w:rsid w:val="00CA330D"/>
    <w:rsid w:val="00CA3BCA"/>
    <w:rsid w:val="00CA42E5"/>
    <w:rsid w:val="00CA4446"/>
    <w:rsid w:val="00CA5694"/>
    <w:rsid w:val="00CA6EEC"/>
    <w:rsid w:val="00CA7433"/>
    <w:rsid w:val="00CA7692"/>
    <w:rsid w:val="00CA783F"/>
    <w:rsid w:val="00CB054A"/>
    <w:rsid w:val="00CB1C12"/>
    <w:rsid w:val="00CB349D"/>
    <w:rsid w:val="00CB38A6"/>
    <w:rsid w:val="00CB3A35"/>
    <w:rsid w:val="00CB4176"/>
    <w:rsid w:val="00CB4178"/>
    <w:rsid w:val="00CB4274"/>
    <w:rsid w:val="00CB4D48"/>
    <w:rsid w:val="00CB56B0"/>
    <w:rsid w:val="00CB5EC7"/>
    <w:rsid w:val="00CB6482"/>
    <w:rsid w:val="00CB6EB1"/>
    <w:rsid w:val="00CB74CB"/>
    <w:rsid w:val="00CB76AE"/>
    <w:rsid w:val="00CB7D70"/>
    <w:rsid w:val="00CB7DCF"/>
    <w:rsid w:val="00CC07B2"/>
    <w:rsid w:val="00CC1185"/>
    <w:rsid w:val="00CC1456"/>
    <w:rsid w:val="00CC2814"/>
    <w:rsid w:val="00CC293D"/>
    <w:rsid w:val="00CC2D1A"/>
    <w:rsid w:val="00CC35A4"/>
    <w:rsid w:val="00CC3E20"/>
    <w:rsid w:val="00CC4F64"/>
    <w:rsid w:val="00CC503E"/>
    <w:rsid w:val="00CC5415"/>
    <w:rsid w:val="00CD00F8"/>
    <w:rsid w:val="00CD0508"/>
    <w:rsid w:val="00CD197C"/>
    <w:rsid w:val="00CD2129"/>
    <w:rsid w:val="00CD22E4"/>
    <w:rsid w:val="00CD42D7"/>
    <w:rsid w:val="00CD44F1"/>
    <w:rsid w:val="00CD6ECE"/>
    <w:rsid w:val="00CE0EAC"/>
    <w:rsid w:val="00CE17AD"/>
    <w:rsid w:val="00CE1B37"/>
    <w:rsid w:val="00CE254A"/>
    <w:rsid w:val="00CE2A99"/>
    <w:rsid w:val="00CE2FD7"/>
    <w:rsid w:val="00CE459F"/>
    <w:rsid w:val="00CE4C65"/>
    <w:rsid w:val="00CE4F41"/>
    <w:rsid w:val="00CE52C6"/>
    <w:rsid w:val="00CE6287"/>
    <w:rsid w:val="00CE6949"/>
    <w:rsid w:val="00CE6AD1"/>
    <w:rsid w:val="00CE6DAD"/>
    <w:rsid w:val="00CE7358"/>
    <w:rsid w:val="00CF01F3"/>
    <w:rsid w:val="00CF12E6"/>
    <w:rsid w:val="00CF1D7D"/>
    <w:rsid w:val="00CF3878"/>
    <w:rsid w:val="00CF69B2"/>
    <w:rsid w:val="00CF706F"/>
    <w:rsid w:val="00CF7631"/>
    <w:rsid w:val="00D01F70"/>
    <w:rsid w:val="00D02D97"/>
    <w:rsid w:val="00D03F38"/>
    <w:rsid w:val="00D047DB"/>
    <w:rsid w:val="00D05793"/>
    <w:rsid w:val="00D0698F"/>
    <w:rsid w:val="00D069F3"/>
    <w:rsid w:val="00D070E8"/>
    <w:rsid w:val="00D0739B"/>
    <w:rsid w:val="00D10ACF"/>
    <w:rsid w:val="00D11A33"/>
    <w:rsid w:val="00D134A5"/>
    <w:rsid w:val="00D137B7"/>
    <w:rsid w:val="00D1530A"/>
    <w:rsid w:val="00D162C4"/>
    <w:rsid w:val="00D167E4"/>
    <w:rsid w:val="00D16CC7"/>
    <w:rsid w:val="00D1759A"/>
    <w:rsid w:val="00D22275"/>
    <w:rsid w:val="00D2265F"/>
    <w:rsid w:val="00D243FC"/>
    <w:rsid w:val="00D2583D"/>
    <w:rsid w:val="00D2591E"/>
    <w:rsid w:val="00D25C21"/>
    <w:rsid w:val="00D26A1F"/>
    <w:rsid w:val="00D26DB2"/>
    <w:rsid w:val="00D26E41"/>
    <w:rsid w:val="00D26ED9"/>
    <w:rsid w:val="00D3043F"/>
    <w:rsid w:val="00D31366"/>
    <w:rsid w:val="00D3166D"/>
    <w:rsid w:val="00D3196B"/>
    <w:rsid w:val="00D3198E"/>
    <w:rsid w:val="00D31A0E"/>
    <w:rsid w:val="00D31BD3"/>
    <w:rsid w:val="00D33070"/>
    <w:rsid w:val="00D355F0"/>
    <w:rsid w:val="00D36011"/>
    <w:rsid w:val="00D36AD4"/>
    <w:rsid w:val="00D37FEA"/>
    <w:rsid w:val="00D40060"/>
    <w:rsid w:val="00D407B1"/>
    <w:rsid w:val="00D4105A"/>
    <w:rsid w:val="00D41B0D"/>
    <w:rsid w:val="00D42DBC"/>
    <w:rsid w:val="00D43C2B"/>
    <w:rsid w:val="00D43C62"/>
    <w:rsid w:val="00D45803"/>
    <w:rsid w:val="00D463C2"/>
    <w:rsid w:val="00D475B1"/>
    <w:rsid w:val="00D50FD4"/>
    <w:rsid w:val="00D515CD"/>
    <w:rsid w:val="00D51A8D"/>
    <w:rsid w:val="00D5237B"/>
    <w:rsid w:val="00D52704"/>
    <w:rsid w:val="00D52FEB"/>
    <w:rsid w:val="00D53525"/>
    <w:rsid w:val="00D5588C"/>
    <w:rsid w:val="00D55FB6"/>
    <w:rsid w:val="00D562DD"/>
    <w:rsid w:val="00D56B72"/>
    <w:rsid w:val="00D56F96"/>
    <w:rsid w:val="00D574E9"/>
    <w:rsid w:val="00D57A04"/>
    <w:rsid w:val="00D60500"/>
    <w:rsid w:val="00D60895"/>
    <w:rsid w:val="00D60CE5"/>
    <w:rsid w:val="00D61197"/>
    <w:rsid w:val="00D61A70"/>
    <w:rsid w:val="00D621B8"/>
    <w:rsid w:val="00D6252A"/>
    <w:rsid w:val="00D62FCD"/>
    <w:rsid w:val="00D63BFD"/>
    <w:rsid w:val="00D648FE"/>
    <w:rsid w:val="00D64C23"/>
    <w:rsid w:val="00D65AB6"/>
    <w:rsid w:val="00D6628A"/>
    <w:rsid w:val="00D66466"/>
    <w:rsid w:val="00D670DE"/>
    <w:rsid w:val="00D673E2"/>
    <w:rsid w:val="00D67F6D"/>
    <w:rsid w:val="00D70689"/>
    <w:rsid w:val="00D70A0B"/>
    <w:rsid w:val="00D710E8"/>
    <w:rsid w:val="00D71D20"/>
    <w:rsid w:val="00D730F5"/>
    <w:rsid w:val="00D737B5"/>
    <w:rsid w:val="00D74444"/>
    <w:rsid w:val="00D75068"/>
    <w:rsid w:val="00D75092"/>
    <w:rsid w:val="00D750F5"/>
    <w:rsid w:val="00D75729"/>
    <w:rsid w:val="00D76877"/>
    <w:rsid w:val="00D77CE1"/>
    <w:rsid w:val="00D80612"/>
    <w:rsid w:val="00D806FA"/>
    <w:rsid w:val="00D818BB"/>
    <w:rsid w:val="00D82A28"/>
    <w:rsid w:val="00D82B8A"/>
    <w:rsid w:val="00D82E9E"/>
    <w:rsid w:val="00D831A7"/>
    <w:rsid w:val="00D86548"/>
    <w:rsid w:val="00D86A57"/>
    <w:rsid w:val="00D904CD"/>
    <w:rsid w:val="00D91593"/>
    <w:rsid w:val="00D9163B"/>
    <w:rsid w:val="00D91C48"/>
    <w:rsid w:val="00D92027"/>
    <w:rsid w:val="00D924F5"/>
    <w:rsid w:val="00D9299F"/>
    <w:rsid w:val="00D929E9"/>
    <w:rsid w:val="00D935BA"/>
    <w:rsid w:val="00D9391A"/>
    <w:rsid w:val="00D93B06"/>
    <w:rsid w:val="00D93EC9"/>
    <w:rsid w:val="00D94724"/>
    <w:rsid w:val="00D9475E"/>
    <w:rsid w:val="00D94B5F"/>
    <w:rsid w:val="00D954EC"/>
    <w:rsid w:val="00D95EDC"/>
    <w:rsid w:val="00D95FA3"/>
    <w:rsid w:val="00D96FD6"/>
    <w:rsid w:val="00D978B9"/>
    <w:rsid w:val="00DA04E8"/>
    <w:rsid w:val="00DA0835"/>
    <w:rsid w:val="00DA086B"/>
    <w:rsid w:val="00DA1030"/>
    <w:rsid w:val="00DA11D4"/>
    <w:rsid w:val="00DA153C"/>
    <w:rsid w:val="00DA1F3B"/>
    <w:rsid w:val="00DA390D"/>
    <w:rsid w:val="00DA3E3B"/>
    <w:rsid w:val="00DA6221"/>
    <w:rsid w:val="00DA6F47"/>
    <w:rsid w:val="00DB0413"/>
    <w:rsid w:val="00DB0B47"/>
    <w:rsid w:val="00DB1FA7"/>
    <w:rsid w:val="00DB2766"/>
    <w:rsid w:val="00DB2B78"/>
    <w:rsid w:val="00DB2F99"/>
    <w:rsid w:val="00DB3647"/>
    <w:rsid w:val="00DB38FC"/>
    <w:rsid w:val="00DB3DB9"/>
    <w:rsid w:val="00DB47B7"/>
    <w:rsid w:val="00DB5980"/>
    <w:rsid w:val="00DB63B9"/>
    <w:rsid w:val="00DB69FD"/>
    <w:rsid w:val="00DB72C7"/>
    <w:rsid w:val="00DB75CF"/>
    <w:rsid w:val="00DB7F55"/>
    <w:rsid w:val="00DC0542"/>
    <w:rsid w:val="00DC1959"/>
    <w:rsid w:val="00DC2825"/>
    <w:rsid w:val="00DC2899"/>
    <w:rsid w:val="00DC2BF2"/>
    <w:rsid w:val="00DC35BC"/>
    <w:rsid w:val="00DC4C80"/>
    <w:rsid w:val="00DC52B2"/>
    <w:rsid w:val="00DC5A41"/>
    <w:rsid w:val="00DC5AC2"/>
    <w:rsid w:val="00DD04B0"/>
    <w:rsid w:val="00DD06AB"/>
    <w:rsid w:val="00DD0DC3"/>
    <w:rsid w:val="00DD1F55"/>
    <w:rsid w:val="00DD267B"/>
    <w:rsid w:val="00DD2BE2"/>
    <w:rsid w:val="00DD32A6"/>
    <w:rsid w:val="00DD3819"/>
    <w:rsid w:val="00DD386E"/>
    <w:rsid w:val="00DD4C44"/>
    <w:rsid w:val="00DD64A3"/>
    <w:rsid w:val="00DD6755"/>
    <w:rsid w:val="00DD6DEA"/>
    <w:rsid w:val="00DE0931"/>
    <w:rsid w:val="00DE0D60"/>
    <w:rsid w:val="00DE211F"/>
    <w:rsid w:val="00DE2357"/>
    <w:rsid w:val="00DE3AE9"/>
    <w:rsid w:val="00DE41BD"/>
    <w:rsid w:val="00DE4B3B"/>
    <w:rsid w:val="00DE6765"/>
    <w:rsid w:val="00DE699F"/>
    <w:rsid w:val="00DE7297"/>
    <w:rsid w:val="00DE7E80"/>
    <w:rsid w:val="00DF0BC9"/>
    <w:rsid w:val="00DF13FA"/>
    <w:rsid w:val="00DF19E0"/>
    <w:rsid w:val="00DF24BE"/>
    <w:rsid w:val="00DF3865"/>
    <w:rsid w:val="00DF3DCA"/>
    <w:rsid w:val="00DF4415"/>
    <w:rsid w:val="00DF45DD"/>
    <w:rsid w:val="00DF478B"/>
    <w:rsid w:val="00DF496C"/>
    <w:rsid w:val="00DF49E4"/>
    <w:rsid w:val="00DF4F95"/>
    <w:rsid w:val="00DF5007"/>
    <w:rsid w:val="00DF5192"/>
    <w:rsid w:val="00DF62DD"/>
    <w:rsid w:val="00DF672F"/>
    <w:rsid w:val="00DF69B9"/>
    <w:rsid w:val="00DF6F94"/>
    <w:rsid w:val="00DF74F2"/>
    <w:rsid w:val="00DF776B"/>
    <w:rsid w:val="00E01B75"/>
    <w:rsid w:val="00E0266C"/>
    <w:rsid w:val="00E03E33"/>
    <w:rsid w:val="00E0611D"/>
    <w:rsid w:val="00E06498"/>
    <w:rsid w:val="00E072FD"/>
    <w:rsid w:val="00E077C3"/>
    <w:rsid w:val="00E07AA9"/>
    <w:rsid w:val="00E07E58"/>
    <w:rsid w:val="00E07F29"/>
    <w:rsid w:val="00E10264"/>
    <w:rsid w:val="00E12177"/>
    <w:rsid w:val="00E121BF"/>
    <w:rsid w:val="00E13222"/>
    <w:rsid w:val="00E13A8B"/>
    <w:rsid w:val="00E13B33"/>
    <w:rsid w:val="00E14045"/>
    <w:rsid w:val="00E14409"/>
    <w:rsid w:val="00E14546"/>
    <w:rsid w:val="00E15F9B"/>
    <w:rsid w:val="00E166BE"/>
    <w:rsid w:val="00E168B6"/>
    <w:rsid w:val="00E1781D"/>
    <w:rsid w:val="00E2073B"/>
    <w:rsid w:val="00E20B76"/>
    <w:rsid w:val="00E20C5C"/>
    <w:rsid w:val="00E20D56"/>
    <w:rsid w:val="00E20E6E"/>
    <w:rsid w:val="00E21BDE"/>
    <w:rsid w:val="00E22BB7"/>
    <w:rsid w:val="00E23488"/>
    <w:rsid w:val="00E23676"/>
    <w:rsid w:val="00E23CA3"/>
    <w:rsid w:val="00E24296"/>
    <w:rsid w:val="00E24EE4"/>
    <w:rsid w:val="00E27247"/>
    <w:rsid w:val="00E277DF"/>
    <w:rsid w:val="00E3012E"/>
    <w:rsid w:val="00E3060F"/>
    <w:rsid w:val="00E309B0"/>
    <w:rsid w:val="00E31851"/>
    <w:rsid w:val="00E32387"/>
    <w:rsid w:val="00E33122"/>
    <w:rsid w:val="00E3460C"/>
    <w:rsid w:val="00E347DF"/>
    <w:rsid w:val="00E34945"/>
    <w:rsid w:val="00E35307"/>
    <w:rsid w:val="00E3703B"/>
    <w:rsid w:val="00E3746B"/>
    <w:rsid w:val="00E401ED"/>
    <w:rsid w:val="00E407C8"/>
    <w:rsid w:val="00E40E81"/>
    <w:rsid w:val="00E41A6F"/>
    <w:rsid w:val="00E42399"/>
    <w:rsid w:val="00E424A7"/>
    <w:rsid w:val="00E427F5"/>
    <w:rsid w:val="00E42F47"/>
    <w:rsid w:val="00E437FD"/>
    <w:rsid w:val="00E43839"/>
    <w:rsid w:val="00E43DAF"/>
    <w:rsid w:val="00E43F02"/>
    <w:rsid w:val="00E45C86"/>
    <w:rsid w:val="00E46511"/>
    <w:rsid w:val="00E47675"/>
    <w:rsid w:val="00E47BC9"/>
    <w:rsid w:val="00E47CEB"/>
    <w:rsid w:val="00E5013E"/>
    <w:rsid w:val="00E505BC"/>
    <w:rsid w:val="00E5088B"/>
    <w:rsid w:val="00E50F24"/>
    <w:rsid w:val="00E50F65"/>
    <w:rsid w:val="00E50FB7"/>
    <w:rsid w:val="00E513BC"/>
    <w:rsid w:val="00E515A2"/>
    <w:rsid w:val="00E526C2"/>
    <w:rsid w:val="00E5447E"/>
    <w:rsid w:val="00E5557A"/>
    <w:rsid w:val="00E55B33"/>
    <w:rsid w:val="00E55F5A"/>
    <w:rsid w:val="00E56F9F"/>
    <w:rsid w:val="00E574F5"/>
    <w:rsid w:val="00E61BAC"/>
    <w:rsid w:val="00E62090"/>
    <w:rsid w:val="00E62B14"/>
    <w:rsid w:val="00E63020"/>
    <w:rsid w:val="00E637F1"/>
    <w:rsid w:val="00E640EB"/>
    <w:rsid w:val="00E67108"/>
    <w:rsid w:val="00E67431"/>
    <w:rsid w:val="00E677FE"/>
    <w:rsid w:val="00E67D57"/>
    <w:rsid w:val="00E70897"/>
    <w:rsid w:val="00E70AA0"/>
    <w:rsid w:val="00E7169A"/>
    <w:rsid w:val="00E729B6"/>
    <w:rsid w:val="00E734E0"/>
    <w:rsid w:val="00E736E2"/>
    <w:rsid w:val="00E74725"/>
    <w:rsid w:val="00E7483D"/>
    <w:rsid w:val="00E751DF"/>
    <w:rsid w:val="00E75483"/>
    <w:rsid w:val="00E75E52"/>
    <w:rsid w:val="00E76BAD"/>
    <w:rsid w:val="00E805B6"/>
    <w:rsid w:val="00E80CB4"/>
    <w:rsid w:val="00E80FE3"/>
    <w:rsid w:val="00E82634"/>
    <w:rsid w:val="00E82770"/>
    <w:rsid w:val="00E831DE"/>
    <w:rsid w:val="00E834F9"/>
    <w:rsid w:val="00E8406D"/>
    <w:rsid w:val="00E85DE6"/>
    <w:rsid w:val="00E87035"/>
    <w:rsid w:val="00E87F22"/>
    <w:rsid w:val="00E90B94"/>
    <w:rsid w:val="00E90ECC"/>
    <w:rsid w:val="00E9209F"/>
    <w:rsid w:val="00E928AC"/>
    <w:rsid w:val="00E92B2F"/>
    <w:rsid w:val="00E92B96"/>
    <w:rsid w:val="00E92DBF"/>
    <w:rsid w:val="00E92E06"/>
    <w:rsid w:val="00E9359C"/>
    <w:rsid w:val="00E94068"/>
    <w:rsid w:val="00E970AA"/>
    <w:rsid w:val="00E973ED"/>
    <w:rsid w:val="00E97836"/>
    <w:rsid w:val="00EA000C"/>
    <w:rsid w:val="00EA0FC2"/>
    <w:rsid w:val="00EA153B"/>
    <w:rsid w:val="00EA17EB"/>
    <w:rsid w:val="00EA184B"/>
    <w:rsid w:val="00EA1AE6"/>
    <w:rsid w:val="00EA212E"/>
    <w:rsid w:val="00EA2460"/>
    <w:rsid w:val="00EA2E6C"/>
    <w:rsid w:val="00EA42AA"/>
    <w:rsid w:val="00EA4343"/>
    <w:rsid w:val="00EA5199"/>
    <w:rsid w:val="00EA5C95"/>
    <w:rsid w:val="00EA65E0"/>
    <w:rsid w:val="00EA6891"/>
    <w:rsid w:val="00EB0CF5"/>
    <w:rsid w:val="00EB1147"/>
    <w:rsid w:val="00EB36F9"/>
    <w:rsid w:val="00EB3F0E"/>
    <w:rsid w:val="00EB433C"/>
    <w:rsid w:val="00EB4590"/>
    <w:rsid w:val="00EB4B72"/>
    <w:rsid w:val="00EB4F17"/>
    <w:rsid w:val="00EB50A0"/>
    <w:rsid w:val="00EB59AC"/>
    <w:rsid w:val="00EB5FB8"/>
    <w:rsid w:val="00EB6110"/>
    <w:rsid w:val="00EB68D4"/>
    <w:rsid w:val="00EB7610"/>
    <w:rsid w:val="00EB7DBF"/>
    <w:rsid w:val="00EC00CD"/>
    <w:rsid w:val="00EC0894"/>
    <w:rsid w:val="00EC19E9"/>
    <w:rsid w:val="00EC2A13"/>
    <w:rsid w:val="00EC3304"/>
    <w:rsid w:val="00EC3A0C"/>
    <w:rsid w:val="00EC578E"/>
    <w:rsid w:val="00EC5968"/>
    <w:rsid w:val="00EC613B"/>
    <w:rsid w:val="00EC6692"/>
    <w:rsid w:val="00EC6888"/>
    <w:rsid w:val="00EC787C"/>
    <w:rsid w:val="00EC7A73"/>
    <w:rsid w:val="00ED07F8"/>
    <w:rsid w:val="00ED18FD"/>
    <w:rsid w:val="00ED2E27"/>
    <w:rsid w:val="00ED45FA"/>
    <w:rsid w:val="00ED50AC"/>
    <w:rsid w:val="00ED5BD3"/>
    <w:rsid w:val="00ED5D7A"/>
    <w:rsid w:val="00ED6A72"/>
    <w:rsid w:val="00ED7430"/>
    <w:rsid w:val="00EE0B4D"/>
    <w:rsid w:val="00EE0EDC"/>
    <w:rsid w:val="00EE10C1"/>
    <w:rsid w:val="00EE2430"/>
    <w:rsid w:val="00EE2598"/>
    <w:rsid w:val="00EE276F"/>
    <w:rsid w:val="00EE37B8"/>
    <w:rsid w:val="00EE38AD"/>
    <w:rsid w:val="00EE3B31"/>
    <w:rsid w:val="00EE3CBC"/>
    <w:rsid w:val="00EE44DE"/>
    <w:rsid w:val="00EE57FE"/>
    <w:rsid w:val="00EE5819"/>
    <w:rsid w:val="00EE62B1"/>
    <w:rsid w:val="00EE6ADE"/>
    <w:rsid w:val="00EE7860"/>
    <w:rsid w:val="00EF235A"/>
    <w:rsid w:val="00EF294C"/>
    <w:rsid w:val="00EF3208"/>
    <w:rsid w:val="00EF33B7"/>
    <w:rsid w:val="00EF50FB"/>
    <w:rsid w:val="00EF581A"/>
    <w:rsid w:val="00EF5BAC"/>
    <w:rsid w:val="00EF5E67"/>
    <w:rsid w:val="00EF61D9"/>
    <w:rsid w:val="00EF6508"/>
    <w:rsid w:val="00EF733F"/>
    <w:rsid w:val="00EF7C09"/>
    <w:rsid w:val="00EF7C33"/>
    <w:rsid w:val="00F0193C"/>
    <w:rsid w:val="00F03F1B"/>
    <w:rsid w:val="00F04BE8"/>
    <w:rsid w:val="00F04C38"/>
    <w:rsid w:val="00F04FA7"/>
    <w:rsid w:val="00F0536F"/>
    <w:rsid w:val="00F05F79"/>
    <w:rsid w:val="00F06954"/>
    <w:rsid w:val="00F07C33"/>
    <w:rsid w:val="00F07E0C"/>
    <w:rsid w:val="00F111F2"/>
    <w:rsid w:val="00F1243B"/>
    <w:rsid w:val="00F12A77"/>
    <w:rsid w:val="00F135EB"/>
    <w:rsid w:val="00F13C85"/>
    <w:rsid w:val="00F13F26"/>
    <w:rsid w:val="00F14122"/>
    <w:rsid w:val="00F152CA"/>
    <w:rsid w:val="00F17577"/>
    <w:rsid w:val="00F175D8"/>
    <w:rsid w:val="00F2140F"/>
    <w:rsid w:val="00F215F8"/>
    <w:rsid w:val="00F22EAE"/>
    <w:rsid w:val="00F235A4"/>
    <w:rsid w:val="00F235D7"/>
    <w:rsid w:val="00F23788"/>
    <w:rsid w:val="00F23800"/>
    <w:rsid w:val="00F2650B"/>
    <w:rsid w:val="00F26B88"/>
    <w:rsid w:val="00F26D05"/>
    <w:rsid w:val="00F2721B"/>
    <w:rsid w:val="00F3033F"/>
    <w:rsid w:val="00F3160E"/>
    <w:rsid w:val="00F32258"/>
    <w:rsid w:val="00F33AC9"/>
    <w:rsid w:val="00F33F18"/>
    <w:rsid w:val="00F341A4"/>
    <w:rsid w:val="00F34989"/>
    <w:rsid w:val="00F34E1E"/>
    <w:rsid w:val="00F35585"/>
    <w:rsid w:val="00F36317"/>
    <w:rsid w:val="00F364E4"/>
    <w:rsid w:val="00F3719C"/>
    <w:rsid w:val="00F3793E"/>
    <w:rsid w:val="00F37F13"/>
    <w:rsid w:val="00F400F5"/>
    <w:rsid w:val="00F4027F"/>
    <w:rsid w:val="00F402AD"/>
    <w:rsid w:val="00F40586"/>
    <w:rsid w:val="00F41E93"/>
    <w:rsid w:val="00F42A16"/>
    <w:rsid w:val="00F44B16"/>
    <w:rsid w:val="00F45B2D"/>
    <w:rsid w:val="00F45EC9"/>
    <w:rsid w:val="00F46E95"/>
    <w:rsid w:val="00F46FA6"/>
    <w:rsid w:val="00F509D2"/>
    <w:rsid w:val="00F50FCF"/>
    <w:rsid w:val="00F51E75"/>
    <w:rsid w:val="00F531CD"/>
    <w:rsid w:val="00F53BCE"/>
    <w:rsid w:val="00F54889"/>
    <w:rsid w:val="00F561B1"/>
    <w:rsid w:val="00F56EF4"/>
    <w:rsid w:val="00F57CF9"/>
    <w:rsid w:val="00F60259"/>
    <w:rsid w:val="00F60B9B"/>
    <w:rsid w:val="00F60C0A"/>
    <w:rsid w:val="00F612E0"/>
    <w:rsid w:val="00F62FA1"/>
    <w:rsid w:val="00F63711"/>
    <w:rsid w:val="00F63F79"/>
    <w:rsid w:val="00F6483E"/>
    <w:rsid w:val="00F65289"/>
    <w:rsid w:val="00F65FAB"/>
    <w:rsid w:val="00F66B35"/>
    <w:rsid w:val="00F66B3A"/>
    <w:rsid w:val="00F66F72"/>
    <w:rsid w:val="00F67466"/>
    <w:rsid w:val="00F7120F"/>
    <w:rsid w:val="00F71250"/>
    <w:rsid w:val="00F72C37"/>
    <w:rsid w:val="00F73461"/>
    <w:rsid w:val="00F74972"/>
    <w:rsid w:val="00F74FFF"/>
    <w:rsid w:val="00F752A3"/>
    <w:rsid w:val="00F75E17"/>
    <w:rsid w:val="00F7680C"/>
    <w:rsid w:val="00F76B13"/>
    <w:rsid w:val="00F77666"/>
    <w:rsid w:val="00F7787F"/>
    <w:rsid w:val="00F77981"/>
    <w:rsid w:val="00F779AF"/>
    <w:rsid w:val="00F77BB7"/>
    <w:rsid w:val="00F77DB9"/>
    <w:rsid w:val="00F8016C"/>
    <w:rsid w:val="00F80417"/>
    <w:rsid w:val="00F80504"/>
    <w:rsid w:val="00F8057E"/>
    <w:rsid w:val="00F807E3"/>
    <w:rsid w:val="00F841BA"/>
    <w:rsid w:val="00F841FC"/>
    <w:rsid w:val="00F845CC"/>
    <w:rsid w:val="00F85370"/>
    <w:rsid w:val="00F85425"/>
    <w:rsid w:val="00F85D2E"/>
    <w:rsid w:val="00F86922"/>
    <w:rsid w:val="00F906BC"/>
    <w:rsid w:val="00F90821"/>
    <w:rsid w:val="00F90A3C"/>
    <w:rsid w:val="00F91334"/>
    <w:rsid w:val="00F91A2B"/>
    <w:rsid w:val="00F91D7B"/>
    <w:rsid w:val="00F928F6"/>
    <w:rsid w:val="00F93333"/>
    <w:rsid w:val="00F942B2"/>
    <w:rsid w:val="00F94BC1"/>
    <w:rsid w:val="00F96E15"/>
    <w:rsid w:val="00F97CEF"/>
    <w:rsid w:val="00FA039F"/>
    <w:rsid w:val="00FA04BE"/>
    <w:rsid w:val="00FA07AB"/>
    <w:rsid w:val="00FA08A3"/>
    <w:rsid w:val="00FA0B16"/>
    <w:rsid w:val="00FA1125"/>
    <w:rsid w:val="00FA2991"/>
    <w:rsid w:val="00FA37B9"/>
    <w:rsid w:val="00FA40E4"/>
    <w:rsid w:val="00FA4C31"/>
    <w:rsid w:val="00FA5703"/>
    <w:rsid w:val="00FA6797"/>
    <w:rsid w:val="00FA7309"/>
    <w:rsid w:val="00FA7ABB"/>
    <w:rsid w:val="00FA7D42"/>
    <w:rsid w:val="00FB02A1"/>
    <w:rsid w:val="00FB0664"/>
    <w:rsid w:val="00FB10B1"/>
    <w:rsid w:val="00FB10B2"/>
    <w:rsid w:val="00FB26D4"/>
    <w:rsid w:val="00FB29B6"/>
    <w:rsid w:val="00FB362D"/>
    <w:rsid w:val="00FB40C0"/>
    <w:rsid w:val="00FB4C67"/>
    <w:rsid w:val="00FB51B7"/>
    <w:rsid w:val="00FB56C2"/>
    <w:rsid w:val="00FB6076"/>
    <w:rsid w:val="00FB61B4"/>
    <w:rsid w:val="00FB61DB"/>
    <w:rsid w:val="00FC01C2"/>
    <w:rsid w:val="00FC0536"/>
    <w:rsid w:val="00FC124E"/>
    <w:rsid w:val="00FC14E1"/>
    <w:rsid w:val="00FC2BC6"/>
    <w:rsid w:val="00FC3186"/>
    <w:rsid w:val="00FC4BE1"/>
    <w:rsid w:val="00FC5308"/>
    <w:rsid w:val="00FC59D4"/>
    <w:rsid w:val="00FC6060"/>
    <w:rsid w:val="00FC6E06"/>
    <w:rsid w:val="00FC7235"/>
    <w:rsid w:val="00FD181D"/>
    <w:rsid w:val="00FD25A8"/>
    <w:rsid w:val="00FD5B95"/>
    <w:rsid w:val="00FD65FB"/>
    <w:rsid w:val="00FD7EBA"/>
    <w:rsid w:val="00FE0421"/>
    <w:rsid w:val="00FE0F74"/>
    <w:rsid w:val="00FE2193"/>
    <w:rsid w:val="00FE2567"/>
    <w:rsid w:val="00FE2B6A"/>
    <w:rsid w:val="00FE2E8B"/>
    <w:rsid w:val="00FE31F8"/>
    <w:rsid w:val="00FE3CF3"/>
    <w:rsid w:val="00FE4258"/>
    <w:rsid w:val="00FE4BEC"/>
    <w:rsid w:val="00FE6C95"/>
    <w:rsid w:val="00FE7423"/>
    <w:rsid w:val="00FF041B"/>
    <w:rsid w:val="00FF0E1A"/>
    <w:rsid w:val="00FF10A3"/>
    <w:rsid w:val="00FF1D75"/>
    <w:rsid w:val="00FF1E02"/>
    <w:rsid w:val="00FF3457"/>
    <w:rsid w:val="00FF3B0E"/>
    <w:rsid w:val="00FF4889"/>
    <w:rsid w:val="00FF4AEC"/>
    <w:rsid w:val="00FF5751"/>
    <w:rsid w:val="00FF58EC"/>
    <w:rsid w:val="00FF5E8B"/>
    <w:rsid w:val="00FF6C8E"/>
    <w:rsid w:val="00FF6CC2"/>
    <w:rsid w:val="0120A3DE"/>
    <w:rsid w:val="01441079"/>
    <w:rsid w:val="01DE5E93"/>
    <w:rsid w:val="02E71ED2"/>
    <w:rsid w:val="0414ED8E"/>
    <w:rsid w:val="04F93C12"/>
    <w:rsid w:val="0543617E"/>
    <w:rsid w:val="056D28C1"/>
    <w:rsid w:val="05AFD0E1"/>
    <w:rsid w:val="05B21FB0"/>
    <w:rsid w:val="05ECCC34"/>
    <w:rsid w:val="079DA523"/>
    <w:rsid w:val="07AF4123"/>
    <w:rsid w:val="07CE0DC8"/>
    <w:rsid w:val="07EC77C4"/>
    <w:rsid w:val="08A1CB62"/>
    <w:rsid w:val="09384479"/>
    <w:rsid w:val="093A3B54"/>
    <w:rsid w:val="099200B1"/>
    <w:rsid w:val="09B6EDE8"/>
    <w:rsid w:val="0A02EBAA"/>
    <w:rsid w:val="0A09E96F"/>
    <w:rsid w:val="0A44FA9A"/>
    <w:rsid w:val="0A8590D3"/>
    <w:rsid w:val="0AFA4743"/>
    <w:rsid w:val="0B2B415C"/>
    <w:rsid w:val="0B6C4932"/>
    <w:rsid w:val="0B70057A"/>
    <w:rsid w:val="0D7E939A"/>
    <w:rsid w:val="0ED1E137"/>
    <w:rsid w:val="0F6D7DA4"/>
    <w:rsid w:val="0FBA93EF"/>
    <w:rsid w:val="0FF6C539"/>
    <w:rsid w:val="101F3F00"/>
    <w:rsid w:val="1035C49C"/>
    <w:rsid w:val="109E3057"/>
    <w:rsid w:val="10C576F5"/>
    <w:rsid w:val="10E40B38"/>
    <w:rsid w:val="11269536"/>
    <w:rsid w:val="11650060"/>
    <w:rsid w:val="11BEAD46"/>
    <w:rsid w:val="1249E561"/>
    <w:rsid w:val="12654365"/>
    <w:rsid w:val="137EE1B7"/>
    <w:rsid w:val="13BB89D8"/>
    <w:rsid w:val="145551C7"/>
    <w:rsid w:val="145E4509"/>
    <w:rsid w:val="149C18BB"/>
    <w:rsid w:val="1500C3CC"/>
    <w:rsid w:val="1528964F"/>
    <w:rsid w:val="1553BF53"/>
    <w:rsid w:val="15613FFD"/>
    <w:rsid w:val="156DF8AC"/>
    <w:rsid w:val="168EFBC0"/>
    <w:rsid w:val="16E7CC38"/>
    <w:rsid w:val="170A143D"/>
    <w:rsid w:val="1819D04B"/>
    <w:rsid w:val="18390095"/>
    <w:rsid w:val="1850C767"/>
    <w:rsid w:val="1869B3B5"/>
    <w:rsid w:val="18E62467"/>
    <w:rsid w:val="195E3B33"/>
    <w:rsid w:val="19CAE6A3"/>
    <w:rsid w:val="1A122FE3"/>
    <w:rsid w:val="1A438A99"/>
    <w:rsid w:val="1A90E8C8"/>
    <w:rsid w:val="1AC03D2D"/>
    <w:rsid w:val="1B3F7AFE"/>
    <w:rsid w:val="1B904B76"/>
    <w:rsid w:val="1BEA0A0C"/>
    <w:rsid w:val="1C6B1D56"/>
    <w:rsid w:val="1CBDC436"/>
    <w:rsid w:val="1CBE2AB5"/>
    <w:rsid w:val="1CDB4B5F"/>
    <w:rsid w:val="1CEEE416"/>
    <w:rsid w:val="1D05B55F"/>
    <w:rsid w:val="1D171293"/>
    <w:rsid w:val="1D57BD0C"/>
    <w:rsid w:val="1DF41038"/>
    <w:rsid w:val="1E522105"/>
    <w:rsid w:val="1EBCCDE7"/>
    <w:rsid w:val="1EC10045"/>
    <w:rsid w:val="1F26DBEC"/>
    <w:rsid w:val="1F78E7C4"/>
    <w:rsid w:val="1FE7414F"/>
    <w:rsid w:val="2031C6E9"/>
    <w:rsid w:val="206FDC7D"/>
    <w:rsid w:val="20745F56"/>
    <w:rsid w:val="20788440"/>
    <w:rsid w:val="20E97C92"/>
    <w:rsid w:val="21EB9415"/>
    <w:rsid w:val="2203D911"/>
    <w:rsid w:val="224483E9"/>
    <w:rsid w:val="233A7664"/>
    <w:rsid w:val="237B490B"/>
    <w:rsid w:val="23A44700"/>
    <w:rsid w:val="2467A7DA"/>
    <w:rsid w:val="258F69A7"/>
    <w:rsid w:val="263CD20F"/>
    <w:rsid w:val="2683CFDC"/>
    <w:rsid w:val="269DE5B8"/>
    <w:rsid w:val="26F1B561"/>
    <w:rsid w:val="277E33B4"/>
    <w:rsid w:val="295E52D9"/>
    <w:rsid w:val="2A40A0FA"/>
    <w:rsid w:val="2A884E8D"/>
    <w:rsid w:val="2A8F948F"/>
    <w:rsid w:val="2C1BF081"/>
    <w:rsid w:val="2C462FF5"/>
    <w:rsid w:val="2C687E65"/>
    <w:rsid w:val="2DA6A024"/>
    <w:rsid w:val="2E983910"/>
    <w:rsid w:val="2EC21B81"/>
    <w:rsid w:val="2F0E9FB3"/>
    <w:rsid w:val="2F1DE193"/>
    <w:rsid w:val="2F316DC7"/>
    <w:rsid w:val="309317D1"/>
    <w:rsid w:val="30B6EAC7"/>
    <w:rsid w:val="30F26099"/>
    <w:rsid w:val="31A3EF24"/>
    <w:rsid w:val="31FB4FDA"/>
    <w:rsid w:val="3207AC2C"/>
    <w:rsid w:val="3235D89E"/>
    <w:rsid w:val="323BBDDA"/>
    <w:rsid w:val="32528857"/>
    <w:rsid w:val="3258CDDE"/>
    <w:rsid w:val="32BF849A"/>
    <w:rsid w:val="33008E97"/>
    <w:rsid w:val="331B8A1B"/>
    <w:rsid w:val="3335E795"/>
    <w:rsid w:val="33513C3E"/>
    <w:rsid w:val="33779EEA"/>
    <w:rsid w:val="34536870"/>
    <w:rsid w:val="3541AACE"/>
    <w:rsid w:val="355CE66F"/>
    <w:rsid w:val="357EE7E0"/>
    <w:rsid w:val="36643F22"/>
    <w:rsid w:val="36DEFC83"/>
    <w:rsid w:val="37D1B1C3"/>
    <w:rsid w:val="37EE2EC2"/>
    <w:rsid w:val="37F77D0E"/>
    <w:rsid w:val="37F7ADC4"/>
    <w:rsid w:val="3852D9D3"/>
    <w:rsid w:val="38C09F64"/>
    <w:rsid w:val="38EEA945"/>
    <w:rsid w:val="3940506D"/>
    <w:rsid w:val="394CE4C2"/>
    <w:rsid w:val="3963D864"/>
    <w:rsid w:val="3A1D0661"/>
    <w:rsid w:val="3A3749AC"/>
    <w:rsid w:val="3A911694"/>
    <w:rsid w:val="3AE7AABE"/>
    <w:rsid w:val="3B0D3089"/>
    <w:rsid w:val="3B158649"/>
    <w:rsid w:val="3B490F7B"/>
    <w:rsid w:val="3C565AF9"/>
    <w:rsid w:val="3C588608"/>
    <w:rsid w:val="3CA9A409"/>
    <w:rsid w:val="3CAA553D"/>
    <w:rsid w:val="3CEBFEA0"/>
    <w:rsid w:val="3D1CFCAA"/>
    <w:rsid w:val="3D245F51"/>
    <w:rsid w:val="3D4A91A4"/>
    <w:rsid w:val="3EA62162"/>
    <w:rsid w:val="3F398234"/>
    <w:rsid w:val="40EECA02"/>
    <w:rsid w:val="4125DAA5"/>
    <w:rsid w:val="41476337"/>
    <w:rsid w:val="41C0AA4E"/>
    <w:rsid w:val="41D8C9F6"/>
    <w:rsid w:val="41E74508"/>
    <w:rsid w:val="4213164C"/>
    <w:rsid w:val="422DDCD8"/>
    <w:rsid w:val="427AB141"/>
    <w:rsid w:val="42F8F2F3"/>
    <w:rsid w:val="432A1E76"/>
    <w:rsid w:val="43984F01"/>
    <w:rsid w:val="43B6A162"/>
    <w:rsid w:val="44041C54"/>
    <w:rsid w:val="4406E973"/>
    <w:rsid w:val="4432D3DD"/>
    <w:rsid w:val="444D8540"/>
    <w:rsid w:val="44A2BCFA"/>
    <w:rsid w:val="44D90C03"/>
    <w:rsid w:val="45B3F4AB"/>
    <w:rsid w:val="46B2068A"/>
    <w:rsid w:val="46B9B845"/>
    <w:rsid w:val="46CF2101"/>
    <w:rsid w:val="46E2FB9A"/>
    <w:rsid w:val="474D8AEC"/>
    <w:rsid w:val="474ECAF7"/>
    <w:rsid w:val="475C77EF"/>
    <w:rsid w:val="47B1161E"/>
    <w:rsid w:val="47C70741"/>
    <w:rsid w:val="483E8FD1"/>
    <w:rsid w:val="4855ED4D"/>
    <w:rsid w:val="48F0C06C"/>
    <w:rsid w:val="49415E13"/>
    <w:rsid w:val="49A4F026"/>
    <w:rsid w:val="4ABF773D"/>
    <w:rsid w:val="4B813091"/>
    <w:rsid w:val="4B902CD6"/>
    <w:rsid w:val="4C012528"/>
    <w:rsid w:val="4C70ACA8"/>
    <w:rsid w:val="4CA1DD83"/>
    <w:rsid w:val="4DFC4162"/>
    <w:rsid w:val="4E29D34B"/>
    <w:rsid w:val="4EA2BCA1"/>
    <w:rsid w:val="4EB026BB"/>
    <w:rsid w:val="4F1189E4"/>
    <w:rsid w:val="4F326CF6"/>
    <w:rsid w:val="4F6E0688"/>
    <w:rsid w:val="4F745F7C"/>
    <w:rsid w:val="50219A47"/>
    <w:rsid w:val="50294D76"/>
    <w:rsid w:val="503348DC"/>
    <w:rsid w:val="505BA25D"/>
    <w:rsid w:val="509DD6C5"/>
    <w:rsid w:val="50AB7F7A"/>
    <w:rsid w:val="50E8C201"/>
    <w:rsid w:val="515071C3"/>
    <w:rsid w:val="5178CF07"/>
    <w:rsid w:val="527E7A55"/>
    <w:rsid w:val="53752AC3"/>
    <w:rsid w:val="541B79A6"/>
    <w:rsid w:val="54398A25"/>
    <w:rsid w:val="544476A0"/>
    <w:rsid w:val="55916FC2"/>
    <w:rsid w:val="55BF9C34"/>
    <w:rsid w:val="55DBA8E2"/>
    <w:rsid w:val="56106CAC"/>
    <w:rsid w:val="565905FF"/>
    <w:rsid w:val="56844AD2"/>
    <w:rsid w:val="569C61D9"/>
    <w:rsid w:val="56A83B62"/>
    <w:rsid w:val="5722C2CD"/>
    <w:rsid w:val="577B0B4B"/>
    <w:rsid w:val="5784C587"/>
    <w:rsid w:val="585349F1"/>
    <w:rsid w:val="596178AC"/>
    <w:rsid w:val="598AD7DC"/>
    <w:rsid w:val="5A3C3508"/>
    <w:rsid w:val="5A6236AD"/>
    <w:rsid w:val="5A881C63"/>
    <w:rsid w:val="5B3B0BB4"/>
    <w:rsid w:val="5BC53A79"/>
    <w:rsid w:val="5BFFD788"/>
    <w:rsid w:val="5C056C0B"/>
    <w:rsid w:val="5C1469A0"/>
    <w:rsid w:val="5E71BF68"/>
    <w:rsid w:val="5E93E750"/>
    <w:rsid w:val="5EA515DE"/>
    <w:rsid w:val="5EC9804C"/>
    <w:rsid w:val="5F12CD59"/>
    <w:rsid w:val="5F1F815F"/>
    <w:rsid w:val="5F2B4592"/>
    <w:rsid w:val="601149F6"/>
    <w:rsid w:val="604D5740"/>
    <w:rsid w:val="60AB6A14"/>
    <w:rsid w:val="6113DE90"/>
    <w:rsid w:val="6119A7F3"/>
    <w:rsid w:val="625881C4"/>
    <w:rsid w:val="62A6B9D4"/>
    <w:rsid w:val="62C05616"/>
    <w:rsid w:val="63CD94E7"/>
    <w:rsid w:val="63D63F4A"/>
    <w:rsid w:val="6405FC3B"/>
    <w:rsid w:val="64B1A58A"/>
    <w:rsid w:val="64BC51FF"/>
    <w:rsid w:val="656890EA"/>
    <w:rsid w:val="657FF2DF"/>
    <w:rsid w:val="663FEAA9"/>
    <w:rsid w:val="66731C79"/>
    <w:rsid w:val="66AA15B5"/>
    <w:rsid w:val="66FDA447"/>
    <w:rsid w:val="6708B769"/>
    <w:rsid w:val="672B8B3D"/>
    <w:rsid w:val="674557B2"/>
    <w:rsid w:val="675EB1E5"/>
    <w:rsid w:val="6770B63A"/>
    <w:rsid w:val="689112D3"/>
    <w:rsid w:val="68A5E417"/>
    <w:rsid w:val="694B01A1"/>
    <w:rsid w:val="69E92A46"/>
    <w:rsid w:val="69FB0B0E"/>
    <w:rsid w:val="6A2EB597"/>
    <w:rsid w:val="6AF44840"/>
    <w:rsid w:val="6BFD480C"/>
    <w:rsid w:val="6C89DC35"/>
    <w:rsid w:val="6CA223B4"/>
    <w:rsid w:val="6D4C1A4F"/>
    <w:rsid w:val="6D7360ED"/>
    <w:rsid w:val="6DD47F2E"/>
    <w:rsid w:val="6EE242DD"/>
    <w:rsid w:val="6F3E746D"/>
    <w:rsid w:val="6F9003B1"/>
    <w:rsid w:val="6F9C8621"/>
    <w:rsid w:val="6FC8B214"/>
    <w:rsid w:val="703B1588"/>
    <w:rsid w:val="70AF9536"/>
    <w:rsid w:val="70B91558"/>
    <w:rsid w:val="7114721D"/>
    <w:rsid w:val="711CA8AF"/>
    <w:rsid w:val="7131D45D"/>
    <w:rsid w:val="717BE952"/>
    <w:rsid w:val="71D84494"/>
    <w:rsid w:val="71D97384"/>
    <w:rsid w:val="7227728F"/>
    <w:rsid w:val="728482FD"/>
    <w:rsid w:val="72F6776E"/>
    <w:rsid w:val="731CB604"/>
    <w:rsid w:val="737543E5"/>
    <w:rsid w:val="738F3332"/>
    <w:rsid w:val="73B1534A"/>
    <w:rsid w:val="744FE5B1"/>
    <w:rsid w:val="747683E4"/>
    <w:rsid w:val="75A819AE"/>
    <w:rsid w:val="75FBEB36"/>
    <w:rsid w:val="766F188F"/>
    <w:rsid w:val="76E4C1AE"/>
    <w:rsid w:val="77793ADE"/>
    <w:rsid w:val="77E28B65"/>
    <w:rsid w:val="78D4105F"/>
    <w:rsid w:val="79A2C73D"/>
    <w:rsid w:val="79F6555A"/>
    <w:rsid w:val="7A5FDE61"/>
    <w:rsid w:val="7A8C5EA3"/>
    <w:rsid w:val="7B47AE37"/>
    <w:rsid w:val="7C1A98B3"/>
    <w:rsid w:val="7C4CBD4E"/>
    <w:rsid w:val="7C65FE0C"/>
    <w:rsid w:val="7CC76D5B"/>
    <w:rsid w:val="7D026871"/>
    <w:rsid w:val="7D1E90BE"/>
    <w:rsid w:val="7D8AC09D"/>
    <w:rsid w:val="7E46328F"/>
    <w:rsid w:val="7E6BAAF5"/>
    <w:rsid w:val="7EBAD3FE"/>
    <w:rsid w:val="7EDA7ADA"/>
    <w:rsid w:val="7F0813C4"/>
    <w:rsid w:val="7F60A825"/>
    <w:rsid w:val="7F83C851"/>
    <w:rsid w:val="7FA9BDE8"/>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5DCE49"/>
  <w15:chartTrackingRefBased/>
  <w15:docId w15:val="{80CE2B1C-2013-437C-9D19-2CFE4F64E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바탕"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4B5F"/>
    <w:pPr>
      <w:spacing w:after="0" w:line="276" w:lineRule="auto"/>
    </w:pPr>
    <w:rPr>
      <w:rFonts w:eastAsiaTheme="minorEastAsia"/>
      <w:kern w:val="2"/>
      <w:sz w:val="20"/>
      <w:lang w:val="en-US" w:eastAsia="ko-KR"/>
    </w:rPr>
  </w:style>
  <w:style w:type="paragraph" w:styleId="3">
    <w:name w:val="heading 3"/>
    <w:basedOn w:val="a"/>
    <w:link w:val="3Char"/>
    <w:uiPriority w:val="9"/>
    <w:qFormat/>
    <w:rsid w:val="006578AB"/>
    <w:pPr>
      <w:spacing w:before="100" w:beforeAutospacing="1" w:after="100" w:afterAutospacing="1" w:line="240" w:lineRule="auto"/>
      <w:outlineLvl w:val="2"/>
    </w:pPr>
    <w:rPr>
      <w:rFonts w:ascii="굴림" w:eastAsia="굴림" w:hAnsi="굴림" w:cs="굴림"/>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4630B"/>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64630B"/>
    <w:rPr>
      <w:rFonts w:eastAsiaTheme="minorEastAsia"/>
      <w:kern w:val="2"/>
      <w:sz w:val="20"/>
      <w:lang w:val="en-US" w:eastAsia="ko-KR"/>
    </w:rPr>
  </w:style>
  <w:style w:type="paragraph" w:styleId="a4">
    <w:name w:val="footer"/>
    <w:basedOn w:val="a"/>
    <w:link w:val="Char0"/>
    <w:uiPriority w:val="99"/>
    <w:unhideWhenUsed/>
    <w:rsid w:val="0064630B"/>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64630B"/>
    <w:rPr>
      <w:rFonts w:eastAsiaTheme="minorEastAsia"/>
      <w:kern w:val="2"/>
      <w:sz w:val="20"/>
      <w:lang w:val="en-US" w:eastAsia="ko-KR"/>
    </w:rPr>
  </w:style>
  <w:style w:type="table" w:styleId="a5">
    <w:name w:val="Table Grid"/>
    <w:basedOn w:val="a1"/>
    <w:uiPriority w:val="59"/>
    <w:rsid w:val="0064630B"/>
    <w:pPr>
      <w:spacing w:after="0" w:line="240" w:lineRule="auto"/>
      <w:jc w:val="both"/>
    </w:pPr>
    <w:rPr>
      <w:rFonts w:eastAsiaTheme="minorEastAsia"/>
      <w:kern w:val="2"/>
      <w:sz w:val="20"/>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uiPriority w:val="99"/>
    <w:rsid w:val="0064630B"/>
    <w:rPr>
      <w:color w:val="0000FF"/>
      <w:u w:val="single"/>
    </w:rPr>
  </w:style>
  <w:style w:type="paragraph" w:styleId="HTML">
    <w:name w:val="HTML Preformatted"/>
    <w:basedOn w:val="a"/>
    <w:link w:val="HTMLChar"/>
    <w:uiPriority w:val="99"/>
    <w:unhideWhenUsed/>
    <w:rsid w:val="00646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64630B"/>
    <w:rPr>
      <w:rFonts w:ascii="Courier New" w:eastAsia="Times New Roman" w:hAnsi="Courier New" w:cs="Courier New"/>
      <w:sz w:val="20"/>
      <w:szCs w:val="20"/>
      <w:lang w:eastAsia="ja-JP"/>
    </w:rPr>
  </w:style>
  <w:style w:type="character" w:styleId="a7">
    <w:name w:val="Strong"/>
    <w:basedOn w:val="a0"/>
    <w:uiPriority w:val="22"/>
    <w:qFormat/>
    <w:rsid w:val="0064630B"/>
    <w:rPr>
      <w:b/>
      <w:bCs/>
    </w:rPr>
  </w:style>
  <w:style w:type="paragraph" w:styleId="a8">
    <w:name w:val="Balloon Text"/>
    <w:basedOn w:val="a"/>
    <w:link w:val="Char1"/>
    <w:uiPriority w:val="99"/>
    <w:semiHidden/>
    <w:unhideWhenUsed/>
    <w:rsid w:val="00A7167A"/>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A7167A"/>
    <w:rPr>
      <w:rFonts w:asciiTheme="majorHAnsi" w:eastAsiaTheme="majorEastAsia" w:hAnsiTheme="majorHAnsi" w:cstheme="majorBidi"/>
      <w:kern w:val="2"/>
      <w:sz w:val="18"/>
      <w:szCs w:val="18"/>
      <w:lang w:val="en-US" w:eastAsia="ko-KR"/>
    </w:rPr>
  </w:style>
  <w:style w:type="paragraph" w:styleId="a9">
    <w:name w:val="Revision"/>
    <w:hidden/>
    <w:uiPriority w:val="99"/>
    <w:semiHidden/>
    <w:rsid w:val="00B96D91"/>
    <w:pPr>
      <w:spacing w:after="0" w:line="240" w:lineRule="auto"/>
    </w:pPr>
    <w:rPr>
      <w:rFonts w:eastAsiaTheme="minorEastAsia"/>
      <w:kern w:val="2"/>
      <w:sz w:val="20"/>
      <w:lang w:val="en-US" w:eastAsia="ko-KR"/>
    </w:rPr>
  </w:style>
  <w:style w:type="character" w:customStyle="1" w:styleId="1">
    <w:name w:val="확인되지 않은 멘션1"/>
    <w:basedOn w:val="a0"/>
    <w:uiPriority w:val="99"/>
    <w:semiHidden/>
    <w:unhideWhenUsed/>
    <w:rsid w:val="008E2ABC"/>
    <w:rPr>
      <w:color w:val="605E5C"/>
      <w:shd w:val="clear" w:color="auto" w:fill="E1DFDD"/>
    </w:rPr>
  </w:style>
  <w:style w:type="character" w:styleId="aa">
    <w:name w:val="annotation reference"/>
    <w:basedOn w:val="a0"/>
    <w:uiPriority w:val="99"/>
    <w:semiHidden/>
    <w:unhideWhenUsed/>
    <w:rsid w:val="00C933FD"/>
    <w:rPr>
      <w:sz w:val="18"/>
      <w:szCs w:val="18"/>
    </w:rPr>
  </w:style>
  <w:style w:type="paragraph" w:styleId="ab">
    <w:name w:val="annotation text"/>
    <w:basedOn w:val="a"/>
    <w:link w:val="Char2"/>
    <w:uiPriority w:val="99"/>
    <w:unhideWhenUsed/>
    <w:rsid w:val="00C933FD"/>
  </w:style>
  <w:style w:type="character" w:customStyle="1" w:styleId="Char2">
    <w:name w:val="메모 텍스트 Char"/>
    <w:basedOn w:val="a0"/>
    <w:link w:val="ab"/>
    <w:uiPriority w:val="99"/>
    <w:rsid w:val="00C933FD"/>
    <w:rPr>
      <w:rFonts w:eastAsiaTheme="minorEastAsia"/>
      <w:kern w:val="2"/>
      <w:sz w:val="20"/>
      <w:lang w:val="en-US" w:eastAsia="ko-KR"/>
    </w:rPr>
  </w:style>
  <w:style w:type="paragraph" w:styleId="ac">
    <w:name w:val="annotation subject"/>
    <w:basedOn w:val="ab"/>
    <w:next w:val="ab"/>
    <w:link w:val="Char3"/>
    <w:uiPriority w:val="99"/>
    <w:semiHidden/>
    <w:unhideWhenUsed/>
    <w:rsid w:val="00C933FD"/>
    <w:rPr>
      <w:b/>
      <w:bCs/>
    </w:rPr>
  </w:style>
  <w:style w:type="character" w:customStyle="1" w:styleId="Char3">
    <w:name w:val="메모 주제 Char"/>
    <w:basedOn w:val="Char2"/>
    <w:link w:val="ac"/>
    <w:uiPriority w:val="99"/>
    <w:semiHidden/>
    <w:rsid w:val="00C933FD"/>
    <w:rPr>
      <w:rFonts w:eastAsiaTheme="minorEastAsia"/>
      <w:b/>
      <w:bCs/>
      <w:kern w:val="2"/>
      <w:sz w:val="20"/>
      <w:lang w:val="en-US" w:eastAsia="ko-KR"/>
    </w:rPr>
  </w:style>
  <w:style w:type="paragraph" w:customStyle="1" w:styleId="10">
    <w:name w:val="표준1"/>
    <w:rsid w:val="00D11A33"/>
    <w:pPr>
      <w:widowControl w:val="0"/>
      <w:spacing w:after="0" w:line="240" w:lineRule="auto"/>
      <w:jc w:val="both"/>
    </w:pPr>
    <w:rPr>
      <w:rFonts w:ascii="바탕" w:hAnsi="바탕" w:cs="바탕"/>
      <w:color w:val="000000"/>
      <w:kern w:val="2"/>
      <w:sz w:val="20"/>
      <w:szCs w:val="20"/>
      <w:u w:color="000000"/>
      <w:lang w:val="en-US" w:eastAsia="ko-KR"/>
    </w:rPr>
  </w:style>
  <w:style w:type="character" w:styleId="ad">
    <w:name w:val="FollowedHyperlink"/>
    <w:basedOn w:val="a0"/>
    <w:uiPriority w:val="99"/>
    <w:semiHidden/>
    <w:unhideWhenUsed/>
    <w:rsid w:val="00181C04"/>
    <w:rPr>
      <w:color w:val="954F72" w:themeColor="followedHyperlink"/>
      <w:u w:val="single"/>
    </w:rPr>
  </w:style>
  <w:style w:type="paragraph" w:styleId="ae">
    <w:name w:val="Normal (Web)"/>
    <w:basedOn w:val="a"/>
    <w:uiPriority w:val="99"/>
    <w:semiHidden/>
    <w:unhideWhenUsed/>
    <w:rsid w:val="00DC2825"/>
    <w:pPr>
      <w:spacing w:before="100" w:beforeAutospacing="1" w:after="100" w:afterAutospacing="1" w:line="240" w:lineRule="auto"/>
    </w:pPr>
    <w:rPr>
      <w:rFonts w:ascii="굴림" w:eastAsia="굴림" w:hAnsi="굴림" w:cs="굴림"/>
      <w:kern w:val="0"/>
      <w:sz w:val="24"/>
      <w:szCs w:val="24"/>
    </w:rPr>
  </w:style>
  <w:style w:type="character" w:customStyle="1" w:styleId="jpfdse">
    <w:name w:val="jpfdse"/>
    <w:basedOn w:val="a0"/>
    <w:rsid w:val="0055273A"/>
  </w:style>
  <w:style w:type="character" w:customStyle="1" w:styleId="3Char">
    <w:name w:val="제목 3 Char"/>
    <w:basedOn w:val="a0"/>
    <w:link w:val="3"/>
    <w:uiPriority w:val="9"/>
    <w:rsid w:val="006578AB"/>
    <w:rPr>
      <w:rFonts w:ascii="굴림" w:eastAsia="굴림" w:hAnsi="굴림" w:cs="굴림"/>
      <w:b/>
      <w:bCs/>
      <w:sz w:val="27"/>
      <w:szCs w:val="27"/>
      <w:lang w:val="en-US" w:eastAsia="ko-KR"/>
    </w:rPr>
  </w:style>
  <w:style w:type="character" w:styleId="af">
    <w:name w:val="Emphasis"/>
    <w:basedOn w:val="a0"/>
    <w:uiPriority w:val="20"/>
    <w:qFormat/>
    <w:rsid w:val="00C70177"/>
    <w:rPr>
      <w:i/>
      <w:iCs/>
    </w:rPr>
  </w:style>
  <w:style w:type="paragraph" w:styleId="af0">
    <w:name w:val="List Paragraph"/>
    <w:basedOn w:val="a"/>
    <w:uiPriority w:val="34"/>
    <w:qFormat/>
    <w:rsid w:val="0044787A"/>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499598">
      <w:bodyDiv w:val="1"/>
      <w:marLeft w:val="0"/>
      <w:marRight w:val="0"/>
      <w:marTop w:val="0"/>
      <w:marBottom w:val="0"/>
      <w:divBdr>
        <w:top w:val="none" w:sz="0" w:space="0" w:color="auto"/>
        <w:left w:val="none" w:sz="0" w:space="0" w:color="auto"/>
        <w:bottom w:val="none" w:sz="0" w:space="0" w:color="auto"/>
        <w:right w:val="none" w:sz="0" w:space="0" w:color="auto"/>
      </w:divBdr>
    </w:div>
    <w:div w:id="346252849">
      <w:bodyDiv w:val="1"/>
      <w:marLeft w:val="0"/>
      <w:marRight w:val="0"/>
      <w:marTop w:val="0"/>
      <w:marBottom w:val="0"/>
      <w:divBdr>
        <w:top w:val="none" w:sz="0" w:space="0" w:color="auto"/>
        <w:left w:val="none" w:sz="0" w:space="0" w:color="auto"/>
        <w:bottom w:val="none" w:sz="0" w:space="0" w:color="auto"/>
        <w:right w:val="none" w:sz="0" w:space="0" w:color="auto"/>
      </w:divBdr>
    </w:div>
    <w:div w:id="429283133">
      <w:bodyDiv w:val="1"/>
      <w:marLeft w:val="0"/>
      <w:marRight w:val="0"/>
      <w:marTop w:val="0"/>
      <w:marBottom w:val="0"/>
      <w:divBdr>
        <w:top w:val="none" w:sz="0" w:space="0" w:color="auto"/>
        <w:left w:val="none" w:sz="0" w:space="0" w:color="auto"/>
        <w:bottom w:val="none" w:sz="0" w:space="0" w:color="auto"/>
        <w:right w:val="none" w:sz="0" w:space="0" w:color="auto"/>
      </w:divBdr>
    </w:div>
    <w:div w:id="621957271">
      <w:bodyDiv w:val="1"/>
      <w:marLeft w:val="0"/>
      <w:marRight w:val="0"/>
      <w:marTop w:val="0"/>
      <w:marBottom w:val="0"/>
      <w:divBdr>
        <w:top w:val="none" w:sz="0" w:space="0" w:color="auto"/>
        <w:left w:val="none" w:sz="0" w:space="0" w:color="auto"/>
        <w:bottom w:val="none" w:sz="0" w:space="0" w:color="auto"/>
        <w:right w:val="none" w:sz="0" w:space="0" w:color="auto"/>
      </w:divBdr>
    </w:div>
    <w:div w:id="635068950">
      <w:bodyDiv w:val="1"/>
      <w:marLeft w:val="0"/>
      <w:marRight w:val="0"/>
      <w:marTop w:val="0"/>
      <w:marBottom w:val="0"/>
      <w:divBdr>
        <w:top w:val="none" w:sz="0" w:space="0" w:color="auto"/>
        <w:left w:val="none" w:sz="0" w:space="0" w:color="auto"/>
        <w:bottom w:val="none" w:sz="0" w:space="0" w:color="auto"/>
        <w:right w:val="none" w:sz="0" w:space="0" w:color="auto"/>
      </w:divBdr>
    </w:div>
    <w:div w:id="990332757">
      <w:bodyDiv w:val="1"/>
      <w:marLeft w:val="0"/>
      <w:marRight w:val="0"/>
      <w:marTop w:val="0"/>
      <w:marBottom w:val="0"/>
      <w:divBdr>
        <w:top w:val="none" w:sz="0" w:space="0" w:color="auto"/>
        <w:left w:val="none" w:sz="0" w:space="0" w:color="auto"/>
        <w:bottom w:val="none" w:sz="0" w:space="0" w:color="auto"/>
        <w:right w:val="none" w:sz="0" w:space="0" w:color="auto"/>
      </w:divBdr>
    </w:div>
    <w:div w:id="1263953111">
      <w:bodyDiv w:val="1"/>
      <w:marLeft w:val="0"/>
      <w:marRight w:val="0"/>
      <w:marTop w:val="0"/>
      <w:marBottom w:val="0"/>
      <w:divBdr>
        <w:top w:val="none" w:sz="0" w:space="0" w:color="auto"/>
        <w:left w:val="none" w:sz="0" w:space="0" w:color="auto"/>
        <w:bottom w:val="none" w:sz="0" w:space="0" w:color="auto"/>
        <w:right w:val="none" w:sz="0" w:space="0" w:color="auto"/>
      </w:divBdr>
    </w:div>
    <w:div w:id="1662008178">
      <w:bodyDiv w:val="1"/>
      <w:marLeft w:val="0"/>
      <w:marRight w:val="0"/>
      <w:marTop w:val="0"/>
      <w:marBottom w:val="0"/>
      <w:divBdr>
        <w:top w:val="none" w:sz="0" w:space="0" w:color="auto"/>
        <w:left w:val="none" w:sz="0" w:space="0" w:color="auto"/>
        <w:bottom w:val="none" w:sz="0" w:space="0" w:color="auto"/>
        <w:right w:val="none" w:sz="0" w:space="0" w:color="auto"/>
      </w:divBdr>
    </w:div>
    <w:div w:id="1706054141">
      <w:bodyDiv w:val="1"/>
      <w:marLeft w:val="0"/>
      <w:marRight w:val="0"/>
      <w:marTop w:val="0"/>
      <w:marBottom w:val="0"/>
      <w:divBdr>
        <w:top w:val="none" w:sz="0" w:space="0" w:color="auto"/>
        <w:left w:val="none" w:sz="0" w:space="0" w:color="auto"/>
        <w:bottom w:val="none" w:sz="0" w:space="0" w:color="auto"/>
        <w:right w:val="none" w:sz="0" w:space="0" w:color="auto"/>
      </w:divBdr>
    </w:div>
    <w:div w:id="1802844628">
      <w:bodyDiv w:val="1"/>
      <w:marLeft w:val="0"/>
      <w:marRight w:val="0"/>
      <w:marTop w:val="0"/>
      <w:marBottom w:val="0"/>
      <w:divBdr>
        <w:top w:val="none" w:sz="0" w:space="0" w:color="auto"/>
        <w:left w:val="none" w:sz="0" w:space="0" w:color="auto"/>
        <w:bottom w:val="none" w:sz="0" w:space="0" w:color="auto"/>
        <w:right w:val="none" w:sz="0" w:space="0" w:color="auto"/>
      </w:divBdr>
    </w:div>
    <w:div w:id="2045055358">
      <w:bodyDiv w:val="1"/>
      <w:marLeft w:val="0"/>
      <w:marRight w:val="0"/>
      <w:marTop w:val="0"/>
      <w:marBottom w:val="0"/>
      <w:divBdr>
        <w:top w:val="none" w:sz="0" w:space="0" w:color="auto"/>
        <w:left w:val="none" w:sz="0" w:space="0" w:color="auto"/>
        <w:bottom w:val="none" w:sz="0" w:space="0" w:color="auto"/>
        <w:right w:val="none" w:sz="0" w:space="0" w:color="auto"/>
      </w:divBdr>
    </w:div>
    <w:div w:id="2102289472">
      <w:bodyDiv w:val="1"/>
      <w:marLeft w:val="0"/>
      <w:marRight w:val="0"/>
      <w:marTop w:val="0"/>
      <w:marBottom w:val="0"/>
      <w:divBdr>
        <w:top w:val="none" w:sz="0" w:space="0" w:color="auto"/>
        <w:left w:val="none" w:sz="0" w:space="0" w:color="auto"/>
        <w:bottom w:val="none" w:sz="0" w:space="0" w:color="auto"/>
        <w:right w:val="none" w:sz="0" w:space="0" w:color="auto"/>
      </w:divBdr>
      <w:divsChild>
        <w:div w:id="26820243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yc@kia.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yundaimotorgroup.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1060f2-915f-4bc0-a891-0948f1671a38">
      <Terms xmlns="http://schemas.microsoft.com/office/infopath/2007/PartnerControls"/>
    </lcf76f155ced4ddcb4097134ff3c332f>
    <TaxCatchAll xmlns="69e7611c-fc91-4151-a02a-b170cf7d2e6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8" ma:contentTypeDescription="새 문서를 만듭니다." ma:contentTypeScope="" ma:versionID="6c766c736611a5849ac16bac337754d8">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20cea6c47a1d298076289a85a079a4d"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0DEA20-4CFB-4750-BA6A-D56D34691AEC}">
  <ds:schemaRefs>
    <ds:schemaRef ds:uri="http://schemas.microsoft.com/sharepoint/v3/contenttype/forms"/>
  </ds:schemaRefs>
</ds:datastoreItem>
</file>

<file path=customXml/itemProps2.xml><?xml version="1.0" encoding="utf-8"?>
<ds:datastoreItem xmlns:ds="http://schemas.openxmlformats.org/officeDocument/2006/customXml" ds:itemID="{A08FAE4D-3520-4001-B0DC-DEE130131FA8}">
  <ds:schemaRefs>
    <ds:schemaRef ds:uri="http://schemas.microsoft.com/office/2006/metadata/properties"/>
    <ds:schemaRef ds:uri="http://schemas.microsoft.com/office/infopath/2007/PartnerControls"/>
    <ds:schemaRef ds:uri="f81060f2-915f-4bc0-a891-0948f1671a38"/>
    <ds:schemaRef ds:uri="69e7611c-fc91-4151-a02a-b170cf7d2e60"/>
  </ds:schemaRefs>
</ds:datastoreItem>
</file>

<file path=customXml/itemProps3.xml><?xml version="1.0" encoding="utf-8"?>
<ds:datastoreItem xmlns:ds="http://schemas.openxmlformats.org/officeDocument/2006/customXml" ds:itemID="{B24C6944-6C78-45D8-B8A8-C44BCC070E95}">
  <ds:schemaRefs>
    <ds:schemaRef ds:uri="http://schemas.openxmlformats.org/officeDocument/2006/bibliography"/>
  </ds:schemaRefs>
</ds:datastoreItem>
</file>

<file path=customXml/itemProps4.xml><?xml version="1.0" encoding="utf-8"?>
<ds:datastoreItem xmlns:ds="http://schemas.openxmlformats.org/officeDocument/2006/customXml" ds:itemID="{50CB09D2-2B1D-437D-8314-B0FD59CAD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026e4c1-5892-497a-b9da-ee493c9f0364}" enabled="0" method="" siteId="{d026e4c1-5892-497a-b9da-ee493c9f0364}" removed="1"/>
</clbl:labelList>
</file>

<file path=docProps/app.xml><?xml version="1.0" encoding="utf-8"?>
<Properties xmlns="http://schemas.openxmlformats.org/officeDocument/2006/extended-properties" xmlns:vt="http://schemas.openxmlformats.org/officeDocument/2006/docPropsVTypes">
  <Template>Normal</Template>
  <TotalTime>15</TotalTime>
  <Pages>6</Pages>
  <Words>1967</Words>
  <Characters>11217</Characters>
  <Application>Microsoft Office Word</Application>
  <DocSecurity>0</DocSecurity>
  <Lines>93</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58</CharactersWithSpaces>
  <SharedDoc>false</SharedDoc>
  <HLinks>
    <vt:vector size="18" baseType="variant">
      <vt:variant>
        <vt:i4>5308527</vt:i4>
      </vt:variant>
      <vt:variant>
        <vt:i4>6</vt:i4>
      </vt:variant>
      <vt:variant>
        <vt:i4>0</vt:i4>
      </vt:variant>
      <vt:variant>
        <vt:i4>5</vt:i4>
      </vt:variant>
      <vt:variant>
        <vt:lpwstr>mailto:Pjh85@hyundai.com</vt:lpwstr>
      </vt:variant>
      <vt:variant>
        <vt:lpwstr/>
      </vt:variant>
      <vt:variant>
        <vt:i4>5046283</vt:i4>
      </vt:variant>
      <vt:variant>
        <vt:i4>3</vt:i4>
      </vt:variant>
      <vt:variant>
        <vt:i4>0</vt:i4>
      </vt:variant>
      <vt:variant>
        <vt:i4>5</vt:i4>
      </vt:variant>
      <vt:variant>
        <vt:lpwstr>http://www.hyundaimotorgroup.com/</vt:lpwstr>
      </vt:variant>
      <vt:variant>
        <vt:lpwstr/>
      </vt:variant>
      <vt:variant>
        <vt:i4>8060966</vt:i4>
      </vt:variant>
      <vt:variant>
        <vt:i4>0</vt:i4>
      </vt:variant>
      <vt:variant>
        <vt:i4>0</vt:i4>
      </vt:variant>
      <vt:variant>
        <vt:i4>5</vt:i4>
      </vt:variant>
      <vt:variant>
        <vt:lpwstr>https://koreajoongangdaily.joins.com/2020/12/15/business/industry/hyundai-motor/2020121517580046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김서현 Seohyeon Kim 매니저 글로벌PR전략기획팀</cp:lastModifiedBy>
  <cp:revision>19</cp:revision>
  <cp:lastPrinted>2024-04-25T02:49:00Z</cp:lastPrinted>
  <dcterms:created xsi:type="dcterms:W3CDTF">2024-04-24T15:01:00Z</dcterms:created>
  <dcterms:modified xsi:type="dcterms:W3CDTF">2024-04-2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52BF558D1114E9CC78B323CB29828</vt:lpwstr>
  </property>
  <property fmtid="{D5CDD505-2E9C-101B-9397-08002B2CF9AE}" pid="3" name="Order">
    <vt:r8>1250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y fmtid="{D5CDD505-2E9C-101B-9397-08002B2CF9AE}" pid="8" name="GrammarlyDocumentId">
    <vt:lpwstr>76a47636bb9bbd38ab307e393a011fb3aae4880d1e9d2acc1341ae88445d85ed</vt:lpwstr>
  </property>
  <property fmtid="{D5CDD505-2E9C-101B-9397-08002B2CF9AE}" pid="9" name="ClassificationContentMarkingFooterShapeIds">
    <vt:lpwstr>6f1508cb,687527a0,4cf85160</vt:lpwstr>
  </property>
  <property fmtid="{D5CDD505-2E9C-101B-9397-08002B2CF9AE}" pid="10" name="ClassificationContentMarkingFooterFontProps">
    <vt:lpwstr>#000000,10,Calibri</vt:lpwstr>
  </property>
  <property fmtid="{D5CDD505-2E9C-101B-9397-08002B2CF9AE}" pid="11" name="ClassificationContentMarkingFooterText">
    <vt:lpwstr>본 문서는 현대자동차·기아의 정보자산으로 귀사와의 비밀유지계약 및 제반법률에 따라 법적 보호를 받습니다.</vt:lpwstr>
  </property>
  <property fmtid="{D5CDD505-2E9C-101B-9397-08002B2CF9AE}" pid="12" name="MSIP_Label_84883e49-c40c-4c70-af6e-4047d87bba49_Enabled">
    <vt:lpwstr>true</vt:lpwstr>
  </property>
  <property fmtid="{D5CDD505-2E9C-101B-9397-08002B2CF9AE}" pid="13" name="MSIP_Label_84883e49-c40c-4c70-af6e-4047d87bba49_SetDate">
    <vt:lpwstr>2024-04-24T04:07:51Z</vt:lpwstr>
  </property>
  <property fmtid="{D5CDD505-2E9C-101B-9397-08002B2CF9AE}" pid="14" name="MSIP_Label_84883e49-c40c-4c70-af6e-4047d87bba49_Method">
    <vt:lpwstr>Privileged</vt:lpwstr>
  </property>
  <property fmtid="{D5CDD505-2E9C-101B-9397-08002B2CF9AE}" pid="15" name="MSIP_Label_84883e49-c40c-4c70-af6e-4047d87bba49_Name">
    <vt:lpwstr>평문 (AnyUser)</vt:lpwstr>
  </property>
  <property fmtid="{D5CDD505-2E9C-101B-9397-08002B2CF9AE}" pid="16" name="MSIP_Label_84883e49-c40c-4c70-af6e-4047d87bba49_SiteId">
    <vt:lpwstr>f85ca5f1-aa23-4252-a83a-443d333b1fe7</vt:lpwstr>
  </property>
  <property fmtid="{D5CDD505-2E9C-101B-9397-08002B2CF9AE}" pid="17" name="MSIP_Label_84883e49-c40c-4c70-af6e-4047d87bba49_ActionId">
    <vt:lpwstr>73bcdf5f-3b30-44d3-b142-573a92822d55</vt:lpwstr>
  </property>
  <property fmtid="{D5CDD505-2E9C-101B-9397-08002B2CF9AE}" pid="18" name="MSIP_Label_84883e49-c40c-4c70-af6e-4047d87bba49_ContentBits">
    <vt:lpwstr>2</vt:lpwstr>
  </property>
</Properties>
</file>